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500742" w:rsidP="00500742" w:rsidRDefault="00500742" w14:paraId="78232594" w14:textId="77777777">
      <w:pPr>
        <w:pStyle w:val="BodyText"/>
      </w:pPr>
    </w:p>
    <w:p w:rsidR="00500742" w:rsidP="00500742" w:rsidRDefault="00500742" w14:paraId="77658F3B" w14:textId="77777777">
      <w:pPr>
        <w:pStyle w:val="BodyText"/>
      </w:pPr>
    </w:p>
    <w:p w:rsidR="00500742" w:rsidP="00500742" w:rsidRDefault="00500742" w14:paraId="0E34BD01" w14:textId="77777777">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rsidR="00500742" w:rsidP="00500742" w:rsidRDefault="00500742" w14:paraId="18437880" w14:textId="77777777">
      <w:pPr>
        <w:pStyle w:val="BodyText"/>
      </w:pPr>
    </w:p>
    <w:p w:rsidR="00500742" w:rsidP="00500742" w:rsidRDefault="00500742" w14:paraId="6F72959F" w14:textId="77777777">
      <w:pPr>
        <w:pStyle w:val="BodyText"/>
      </w:pPr>
    </w:p>
    <w:p w:rsidR="00500742" w:rsidP="00500742" w:rsidRDefault="00500742" w14:paraId="19E2EDC6" w14:textId="77777777">
      <w:pPr>
        <w:pStyle w:val="BodyText"/>
      </w:pPr>
    </w:p>
    <w:p w:rsidR="00500742" w:rsidP="00500742" w:rsidRDefault="00500742" w14:paraId="31C885E5" w14:textId="77777777">
      <w:pPr>
        <w:pStyle w:val="BodyText"/>
      </w:pPr>
    </w:p>
    <w:p w:rsidR="00500742" w:rsidP="00500742" w:rsidRDefault="00500742" w14:paraId="74C5682C" w14:textId="77777777">
      <w:pPr>
        <w:pStyle w:val="BodyText"/>
      </w:pPr>
    </w:p>
    <w:p w:rsidR="00500742" w:rsidP="00500742" w:rsidRDefault="00500742" w14:paraId="543A52D9" w14:textId="77777777">
      <w:pPr>
        <w:pStyle w:val="BodyText"/>
      </w:pPr>
    </w:p>
    <w:p w:rsidR="00500742" w:rsidP="00500742" w:rsidRDefault="00500742" w14:paraId="5C893A34" w14:textId="77777777">
      <w:pPr>
        <w:pStyle w:val="BodyText"/>
      </w:pPr>
    </w:p>
    <w:tbl>
      <w:tblPr>
        <w:tblW w:w="0" w:type="auto"/>
        <w:tblLook w:val="01E0" w:firstRow="1" w:lastRow="1" w:firstColumn="1" w:lastColumn="1" w:noHBand="0" w:noVBand="0"/>
      </w:tblPr>
      <w:tblGrid>
        <w:gridCol w:w="9357"/>
      </w:tblGrid>
      <w:tr w:rsidRPr="00114D08" w:rsidR="00500742" w:rsidTr="71E3083E" w14:paraId="6626B668" w14:textId="77777777">
        <w:trPr>
          <w:trHeight w:val="1583"/>
        </w:trPr>
        <w:tc>
          <w:tcPr>
            <w:tcW w:w="9359" w:type="dxa"/>
            <w:tcMar/>
          </w:tcPr>
          <w:p w:rsidRPr="007F4104" w:rsidR="00500742" w:rsidP="007206CD" w:rsidRDefault="00426215" w14:paraId="178AC1E6" w14:textId="3B2D1765">
            <w:pPr>
              <w:pStyle w:val="CommentSubject"/>
            </w:pPr>
            <w:r w:rsidR="71E3083E">
              <w:rPr/>
              <w:t>Business Template</w:t>
            </w:r>
          </w:p>
          <w:p w:rsidRPr="00D04DA9" w:rsidR="00500742" w:rsidP="71E3083E" w:rsidRDefault="00950730" w14:paraId="413D4256" w14:textId="2BDB6F57">
            <w:pPr>
              <w:pStyle w:val="Normal"/>
              <w:widowControl w:val="1"/>
              <w:autoSpaceDE w:val="0"/>
              <w:autoSpaceDN w:val="0"/>
              <w:adjustRightInd w:val="0"/>
              <w:spacing w:line="240" w:lineRule="auto"/>
            </w:pPr>
            <w:r w:rsidRPr="71E3083E" w:rsidR="71E3083E">
              <w:rPr>
                <w:rFonts w:ascii="Arial" w:hAnsi="Arial" w:eastAsia="Arial" w:cs="Arial"/>
                <w:noProof w:val="0"/>
                <w:sz w:val="44"/>
                <w:szCs w:val="44"/>
                <w:lang w:val="en-US"/>
              </w:rPr>
              <w:t>Political Campaign</w:t>
            </w:r>
          </w:p>
        </w:tc>
      </w:tr>
      <w:tr w:rsidRPr="00114D08" w:rsidR="00500742" w:rsidTr="71E3083E" w14:paraId="40961459" w14:textId="77777777">
        <w:tc>
          <w:tcPr>
            <w:tcW w:w="9359" w:type="dxa"/>
            <w:tcMar/>
          </w:tcPr>
          <w:p w:rsidRPr="00426215" w:rsidR="00500742" w:rsidP="00426215" w:rsidRDefault="00426215" w14:paraId="76309376" w14:textId="563FE6E0">
            <w:pPr>
              <w:pStyle w:val="ProjectName"/>
              <w:jc w:val="center"/>
              <w:rPr>
                <w:rFonts w:ascii="Arial" w:hAnsi="Arial" w:cs="Arial"/>
                <w:b/>
                <w:bCs/>
                <w:sz w:val="18"/>
                <w:szCs w:val="18"/>
              </w:rPr>
            </w:pPr>
            <w:r w:rsidRPr="00426215">
              <w:rPr>
                <w:rFonts w:ascii="Arial" w:hAnsi="Arial" w:cs="Arial"/>
                <w:b/>
                <w:bCs/>
                <w:sz w:val="18"/>
                <w:szCs w:val="18"/>
              </w:rPr>
              <w:t>Logo / Image</w:t>
            </w:r>
          </w:p>
        </w:tc>
      </w:tr>
    </w:tbl>
    <w:p w:rsidR="00500742" w:rsidP="00500742" w:rsidRDefault="00500742" w14:paraId="5897652F" w14:textId="77777777">
      <w:pPr>
        <w:pStyle w:val="BodyText"/>
      </w:pPr>
    </w:p>
    <w:p w:rsidR="00500742" w:rsidP="00500742" w:rsidRDefault="00500742" w14:paraId="4311A786" w14:textId="77777777">
      <w:pPr>
        <w:widowControl/>
        <w:spacing w:line="240" w:lineRule="auto"/>
        <w:rPr>
          <w:rFonts w:ascii="Trebuchet MS" w:hAnsi="Trebuchet MS"/>
          <w:color w:val="464547"/>
        </w:rPr>
      </w:pPr>
      <w:r>
        <w:br w:type="page"/>
      </w:r>
    </w:p>
    <w:p w:rsidR="00500742" w:rsidP="00500742" w:rsidRDefault="00500742" w14:paraId="1754854A" w14:textId="77777777">
      <w:pPr>
        <w:pStyle w:val="BodyText"/>
      </w:pPr>
    </w:p>
    <w:p w:rsidRPr="00713C48" w:rsidR="00500742" w:rsidP="00500742" w:rsidRDefault="00500742" w14:paraId="208A37E9" w14:textId="77777777">
      <w:pPr>
        <w:pStyle w:val="TOCHeading"/>
      </w:pPr>
      <w:bookmarkStart w:name="_Toc456598587" w:id="0"/>
      <w:bookmarkStart w:name="_Toc456600918" w:id="1"/>
      <w:bookmarkStart w:name="_Toc2484421" w:id="2"/>
      <w:bookmarkStart w:name="_Toc4475558" w:id="3"/>
      <w:r w:rsidRPr="00713C48">
        <w:t>Contents</w:t>
      </w:r>
    </w:p>
    <w:p w:rsidR="00407DD5" w:rsidRDefault="00500742" w14:paraId="5B80CBBC" w14:textId="7661780F">
      <w:pPr>
        <w:pStyle w:val="TOC1"/>
        <w:tabs>
          <w:tab w:val="left" w:pos="400"/>
          <w:tab w:val="right" w:leader="dot" w:pos="9347"/>
        </w:tabs>
        <w:rPr>
          <w:rFonts w:asciiTheme="minorHAnsi" w:hAnsiTheme="minorHAnsi" w:eastAsiaTheme="minorEastAsia"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history="1" w:anchor="_Toc62212630">
        <w:r w:rsidRPr="00CF14D8" w:rsidR="00407DD5">
          <w:rPr>
            <w:rStyle w:val="Hyperlink"/>
            <w:rFonts w:eastAsia="MS Gothic"/>
            <w:noProof/>
          </w:rPr>
          <w:t>1</w:t>
        </w:r>
        <w:r w:rsidR="00407DD5">
          <w:rPr>
            <w:rFonts w:asciiTheme="minorHAnsi" w:hAnsiTheme="minorHAnsi" w:eastAsiaTheme="minorEastAsia" w:cstheme="minorBidi"/>
            <w:bCs w:val="0"/>
            <w:caps w:val="0"/>
            <w:noProof/>
            <w:color w:val="auto"/>
            <w:sz w:val="22"/>
            <w:szCs w:val="22"/>
          </w:rPr>
          <w:tab/>
        </w:r>
        <w:r w:rsidRPr="00CF14D8" w:rsidR="00407DD5">
          <w:rPr>
            <w:rStyle w:val="Hyperlink"/>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rsidR="00407DD5" w:rsidRDefault="00407DD5" w14:paraId="7714CE33" w14:textId="2F89B005">
      <w:pPr>
        <w:pStyle w:val="TOC2"/>
        <w:tabs>
          <w:tab w:val="left" w:pos="880"/>
          <w:tab w:val="right" w:leader="dot" w:pos="9347"/>
        </w:tabs>
        <w:rPr>
          <w:rFonts w:asciiTheme="minorHAnsi" w:hAnsiTheme="minorHAnsi" w:eastAsiaTheme="minorEastAsia" w:cstheme="minorBidi"/>
          <w:noProof/>
          <w:sz w:val="22"/>
          <w:szCs w:val="22"/>
        </w:rPr>
      </w:pPr>
      <w:hyperlink w:history="1" w:anchor="_Toc62212631">
        <w:r w:rsidRPr="00CF14D8">
          <w:rPr>
            <w:rStyle w:val="Hyperlink"/>
            <w:rFonts w:eastAsia="MS Gothic"/>
            <w:noProof/>
          </w:rPr>
          <w:t>1.1</w:t>
        </w:r>
        <w:r>
          <w:rPr>
            <w:rFonts w:asciiTheme="minorHAnsi" w:hAnsiTheme="minorHAnsi" w:eastAsiaTheme="minorEastAsia" w:cstheme="minorBidi"/>
            <w:noProof/>
            <w:sz w:val="22"/>
            <w:szCs w:val="22"/>
          </w:rPr>
          <w:tab/>
        </w:r>
        <w:r w:rsidRPr="00CF14D8">
          <w:rPr>
            <w:rStyle w:val="Hyperlink"/>
            <w:rFonts w:eastAsia="MS Gothic"/>
            <w:noProof/>
          </w:rPr>
          <w:t>Business background</w:t>
        </w:r>
        <w:r>
          <w:rPr>
            <w:noProof/>
            <w:webHidden/>
          </w:rPr>
          <w:tab/>
        </w:r>
        <w:r>
          <w:rPr>
            <w:webHidden/>
            <w:color w:val="2B579A"/>
            <w:shd w:val="clear" w:color="auto" w:fill="E6E6E6"/>
          </w:rPr>
          <w:fldChar w:fldCharType="begin"/>
        </w:r>
        <w:r>
          <w:rPr>
            <w:noProof/>
            <w:webHidden/>
          </w:rPr>
          <w:instrText xml:space="preserve"> PAGEREF _Toc62212631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00407DD5" w:rsidRDefault="00407DD5" w14:paraId="743771BC" w14:textId="3DEEC2AB">
      <w:pPr>
        <w:pStyle w:val="TOC2"/>
        <w:tabs>
          <w:tab w:val="left" w:pos="880"/>
          <w:tab w:val="right" w:leader="dot" w:pos="9347"/>
        </w:tabs>
        <w:rPr>
          <w:rFonts w:asciiTheme="minorHAnsi" w:hAnsiTheme="minorHAnsi" w:eastAsiaTheme="minorEastAsia" w:cstheme="minorBidi"/>
          <w:noProof/>
          <w:sz w:val="22"/>
          <w:szCs w:val="22"/>
        </w:rPr>
      </w:pPr>
      <w:hyperlink w:history="1" w:anchor="_Toc62212632">
        <w:r w:rsidRPr="00CF14D8">
          <w:rPr>
            <w:rStyle w:val="Hyperlink"/>
            <w:rFonts w:eastAsia="MS Gothic"/>
            <w:noProof/>
          </w:rPr>
          <w:t>1.2</w:t>
        </w:r>
        <w:r>
          <w:rPr>
            <w:rFonts w:asciiTheme="minorHAnsi" w:hAnsiTheme="minorHAnsi" w:eastAsiaTheme="minorEastAsia" w:cstheme="minorBidi"/>
            <w:noProof/>
            <w:sz w:val="22"/>
            <w:szCs w:val="22"/>
          </w:rPr>
          <w:tab/>
        </w:r>
        <w:r w:rsidRPr="00CF14D8">
          <w:rPr>
            <w:rStyle w:val="Hyperlink"/>
            <w:rFonts w:eastAsia="MS Gothic"/>
            <w:noProof/>
          </w:rPr>
          <w:t>Problems. Current Situation</w:t>
        </w:r>
        <w:r>
          <w:rPr>
            <w:noProof/>
            <w:webHidden/>
          </w:rPr>
          <w:tab/>
        </w:r>
        <w:r>
          <w:rPr>
            <w:webHidden/>
            <w:color w:val="2B579A"/>
            <w:shd w:val="clear" w:color="auto" w:fill="E6E6E6"/>
          </w:rPr>
          <w:fldChar w:fldCharType="begin"/>
        </w:r>
        <w:r>
          <w:rPr>
            <w:noProof/>
            <w:webHidden/>
          </w:rPr>
          <w:instrText xml:space="preserve"> PAGEREF _Toc62212632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00407DD5" w:rsidP="6D4B84C2" w:rsidRDefault="00407DD5" w14:paraId="0E133934" w14:textId="54C61E7C">
      <w:pPr>
        <w:pStyle w:val="TOC2"/>
        <w:tabs>
          <w:tab w:val="left" w:pos="880"/>
          <w:tab w:val="right" w:leader="dot" w:pos="9347"/>
        </w:tabs>
        <w:rPr>
          <w:rFonts w:asciiTheme="minorHAnsi" w:hAnsiTheme="minorHAnsi" w:eastAsiaTheme="minorEastAsia" w:cstheme="minorBidi"/>
          <w:noProof/>
          <w:sz w:val="22"/>
          <w:szCs w:val="22"/>
        </w:rPr>
      </w:pPr>
      <w:hyperlink w:history="1" w:anchor="_Toc62212633">
        <w:r w:rsidRPr="00CF14D8">
          <w:rPr>
            <w:rStyle w:val="Hyperlink"/>
            <w:rFonts w:eastAsia="MS Gothic"/>
            <w:noProof/>
          </w:rPr>
          <w:t>1.3</w:t>
        </w:r>
        <w:r>
          <w:rPr>
            <w:rFonts w:asciiTheme="minorHAnsi" w:hAnsiTheme="minorHAnsi" w:eastAsiaTheme="minorEastAsia" w:cstheme="minorBidi"/>
            <w:noProof/>
            <w:sz w:val="22"/>
            <w:szCs w:val="22"/>
          </w:rPr>
          <w:tab/>
        </w:r>
        <w:r w:rsidR="002B3847">
          <w:rPr>
            <w:rStyle w:val="Hyperlink"/>
            <w:rFonts w:eastAsia="MS Gothic"/>
            <w:noProof/>
          </w:rPr>
          <w:t>The b</w:t>
        </w:r>
        <w:r w:rsidRPr="00CF14D8">
          <w:rPr>
            <w:rStyle w:val="Hyperlink"/>
            <w:rFonts w:eastAsia="MS Gothic"/>
            <w:noProof/>
          </w:rPr>
          <w:t xml:space="preserve">enefits </w:t>
        </w:r>
        <w:r w:rsidR="002B3847">
          <w:rPr>
            <w:rStyle w:val="Hyperlink"/>
            <w:rFonts w:eastAsia="MS Gothic"/>
            <w:noProof/>
          </w:rPr>
          <w:t>of</w:t>
        </w:r>
        <w:r w:rsidRPr="00CF14D8">
          <w:rPr>
            <w:rStyle w:val="Hyperlink"/>
            <w:rFonts w:eastAsia="MS Gothic"/>
            <w:noProof/>
          </w:rPr>
          <w:t xml:space="preserve"> implementing a database. Project Vision</w:t>
        </w:r>
        <w:r>
          <w:rPr>
            <w:noProof/>
            <w:webHidden/>
          </w:rPr>
          <w:tab/>
        </w:r>
        <w:r>
          <w:rPr>
            <w:webHidden/>
            <w:color w:val="2B579A"/>
            <w:shd w:val="clear" w:color="auto" w:fill="E6E6E6"/>
          </w:rPr>
          <w:fldChar w:fldCharType="begin"/>
        </w:r>
        <w:r>
          <w:rPr>
            <w:noProof/>
            <w:webHidden/>
          </w:rPr>
          <w:instrText xml:space="preserve"> PAGEREF _Toc62212633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00407DD5" w:rsidRDefault="00407DD5" w14:paraId="128635C4" w14:textId="349EDCCA">
      <w:pPr>
        <w:pStyle w:val="TOC1"/>
        <w:tabs>
          <w:tab w:val="left" w:pos="400"/>
          <w:tab w:val="right" w:leader="dot" w:pos="9347"/>
        </w:tabs>
        <w:rPr>
          <w:rFonts w:asciiTheme="minorHAnsi" w:hAnsiTheme="minorHAnsi" w:eastAsiaTheme="minorEastAsia" w:cstheme="minorBidi"/>
          <w:bCs w:val="0"/>
          <w:caps w:val="0"/>
          <w:noProof/>
          <w:color w:val="auto"/>
          <w:sz w:val="22"/>
          <w:szCs w:val="22"/>
        </w:rPr>
      </w:pPr>
      <w:hyperlink w:history="1" w:anchor="_Toc62212634">
        <w:r w:rsidRPr="00CF14D8">
          <w:rPr>
            <w:rStyle w:val="Hyperlink"/>
            <w:rFonts w:eastAsia="MS Gothic"/>
            <w:noProof/>
          </w:rPr>
          <w:t>2</w:t>
        </w:r>
        <w:r>
          <w:rPr>
            <w:rFonts w:asciiTheme="minorHAnsi" w:hAnsiTheme="minorHAnsi" w:eastAsiaTheme="minorEastAsia" w:cstheme="minorBidi"/>
            <w:bCs w:val="0"/>
            <w:caps w:val="0"/>
            <w:noProof/>
            <w:color w:val="auto"/>
            <w:sz w:val="22"/>
            <w:szCs w:val="22"/>
          </w:rPr>
          <w:tab/>
        </w:r>
        <w:r w:rsidRPr="00CF14D8">
          <w:rPr>
            <w:rStyle w:val="Hyperlink"/>
            <w:rFonts w:eastAsia="MS Gothic"/>
            <w:noProof/>
          </w:rPr>
          <w:t>Model description</w:t>
        </w:r>
        <w:r>
          <w:rPr>
            <w:noProof/>
            <w:webHidden/>
          </w:rPr>
          <w:tab/>
        </w:r>
        <w:r>
          <w:rPr>
            <w:webHidden/>
            <w:color w:val="2B579A"/>
            <w:shd w:val="clear" w:color="auto" w:fill="E6E6E6"/>
          </w:rPr>
          <w:fldChar w:fldCharType="begin"/>
        </w:r>
        <w:r>
          <w:rPr>
            <w:noProof/>
            <w:webHidden/>
          </w:rPr>
          <w:instrText xml:space="preserve"> PAGEREF _Toc62212634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00407DD5" w:rsidRDefault="00407DD5" w14:paraId="41C96AAF" w14:textId="1B137751">
      <w:pPr>
        <w:pStyle w:val="TOC2"/>
        <w:tabs>
          <w:tab w:val="left" w:pos="880"/>
          <w:tab w:val="right" w:leader="dot" w:pos="9347"/>
        </w:tabs>
        <w:rPr>
          <w:rFonts w:asciiTheme="minorHAnsi" w:hAnsiTheme="minorHAnsi" w:eastAsiaTheme="minorEastAsia" w:cstheme="minorBidi"/>
          <w:noProof/>
          <w:sz w:val="22"/>
          <w:szCs w:val="22"/>
        </w:rPr>
      </w:pPr>
      <w:hyperlink w:history="1" w:anchor="_Toc62212635">
        <w:r w:rsidRPr="00CF14D8">
          <w:rPr>
            <w:rStyle w:val="Hyperlink"/>
            <w:rFonts w:eastAsia="MS Gothic"/>
            <w:noProof/>
          </w:rPr>
          <w:t>2.1</w:t>
        </w:r>
        <w:r>
          <w:rPr>
            <w:rFonts w:asciiTheme="minorHAnsi" w:hAnsiTheme="minorHAnsi" w:eastAsiaTheme="minorEastAsia" w:cstheme="minorBidi"/>
            <w:noProof/>
            <w:sz w:val="22"/>
            <w:szCs w:val="22"/>
          </w:rPr>
          <w:tab/>
        </w:r>
        <w:r w:rsidRPr="00CF14D8">
          <w:rPr>
            <w:rStyle w:val="Hyperlink"/>
            <w:rFonts w:eastAsia="MS Gothic"/>
            <w:noProof/>
          </w:rPr>
          <w:t>Definitions &amp; Acronyms</w:t>
        </w:r>
        <w:r>
          <w:rPr>
            <w:noProof/>
            <w:webHidden/>
          </w:rPr>
          <w:tab/>
        </w:r>
        <w:r>
          <w:rPr>
            <w:webHidden/>
            <w:color w:val="2B579A"/>
            <w:shd w:val="clear" w:color="auto" w:fill="E6E6E6"/>
          </w:rPr>
          <w:fldChar w:fldCharType="begin"/>
        </w:r>
        <w:r>
          <w:rPr>
            <w:noProof/>
            <w:webHidden/>
          </w:rPr>
          <w:instrText xml:space="preserve"> PAGEREF _Toc62212635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00407DD5" w:rsidRDefault="00407DD5" w14:paraId="670E842D" w14:textId="0E364FEB">
      <w:pPr>
        <w:pStyle w:val="TOC2"/>
        <w:tabs>
          <w:tab w:val="left" w:pos="880"/>
          <w:tab w:val="right" w:leader="dot" w:pos="9347"/>
        </w:tabs>
        <w:rPr>
          <w:rFonts w:asciiTheme="minorHAnsi" w:hAnsiTheme="minorHAnsi" w:eastAsiaTheme="minorEastAsia" w:cstheme="minorBidi"/>
          <w:noProof/>
          <w:sz w:val="22"/>
          <w:szCs w:val="22"/>
        </w:rPr>
      </w:pPr>
      <w:hyperlink w:history="1" w:anchor="_Toc62212636">
        <w:r w:rsidRPr="00CF14D8">
          <w:rPr>
            <w:rStyle w:val="Hyperlink"/>
            <w:rFonts w:eastAsia="MS Gothic"/>
            <w:noProof/>
          </w:rPr>
          <w:t>2.2</w:t>
        </w:r>
        <w:r>
          <w:rPr>
            <w:rFonts w:asciiTheme="minorHAnsi" w:hAnsiTheme="minorHAnsi" w:eastAsiaTheme="minorEastAsia" w:cstheme="minorBidi"/>
            <w:noProof/>
            <w:sz w:val="22"/>
            <w:szCs w:val="22"/>
          </w:rPr>
          <w:tab/>
        </w:r>
        <w:r w:rsidRPr="00CF14D8">
          <w:rPr>
            <w:rStyle w:val="Hyperlink"/>
            <w:rFonts w:eastAsia="MS Gothic"/>
            <w:noProof/>
          </w:rPr>
          <w:t>Logical Scheme</w:t>
        </w:r>
        <w:r>
          <w:rPr>
            <w:noProof/>
            <w:webHidden/>
          </w:rPr>
          <w:tab/>
        </w:r>
        <w:r>
          <w:rPr>
            <w:webHidden/>
            <w:color w:val="2B579A"/>
            <w:shd w:val="clear" w:color="auto" w:fill="E6E6E6"/>
          </w:rPr>
          <w:fldChar w:fldCharType="begin"/>
        </w:r>
        <w:r>
          <w:rPr>
            <w:noProof/>
            <w:webHidden/>
          </w:rPr>
          <w:instrText xml:space="preserve"> PAGEREF _Toc62212636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00407DD5" w:rsidRDefault="00407DD5" w14:paraId="32F1B2ED" w14:textId="4CEEC0FC">
      <w:pPr>
        <w:pStyle w:val="TOC2"/>
        <w:tabs>
          <w:tab w:val="left" w:pos="880"/>
          <w:tab w:val="right" w:leader="dot" w:pos="9347"/>
        </w:tabs>
        <w:rPr>
          <w:rFonts w:asciiTheme="minorHAnsi" w:hAnsiTheme="minorHAnsi" w:eastAsiaTheme="minorEastAsia" w:cstheme="minorBidi"/>
          <w:noProof/>
          <w:sz w:val="22"/>
          <w:szCs w:val="22"/>
        </w:rPr>
      </w:pPr>
      <w:hyperlink w:history="1" w:anchor="_Toc62212637">
        <w:r w:rsidRPr="00CF14D8">
          <w:rPr>
            <w:rStyle w:val="Hyperlink"/>
            <w:rFonts w:eastAsia="MS Gothic"/>
            <w:noProof/>
          </w:rPr>
          <w:t>2.3</w:t>
        </w:r>
        <w:r>
          <w:rPr>
            <w:rFonts w:asciiTheme="minorHAnsi" w:hAnsiTheme="minorHAnsi" w:eastAsiaTheme="minorEastAsia" w:cstheme="minorBidi"/>
            <w:noProof/>
            <w:sz w:val="22"/>
            <w:szCs w:val="22"/>
          </w:rPr>
          <w:tab/>
        </w:r>
        <w:r w:rsidRPr="00CF14D8">
          <w:rPr>
            <w:rStyle w:val="Hyperlink"/>
            <w:rFonts w:eastAsia="MS Gothic"/>
            <w:noProof/>
          </w:rPr>
          <w:t>Objects</w:t>
        </w:r>
        <w:r>
          <w:rPr>
            <w:noProof/>
            <w:webHidden/>
          </w:rPr>
          <w:tab/>
        </w:r>
        <w:r>
          <w:rPr>
            <w:webHidden/>
            <w:color w:val="2B579A"/>
            <w:shd w:val="clear" w:color="auto" w:fill="E6E6E6"/>
          </w:rPr>
          <w:fldChar w:fldCharType="begin"/>
        </w:r>
        <w:r>
          <w:rPr>
            <w:noProof/>
            <w:webHidden/>
          </w:rPr>
          <w:instrText xml:space="preserve"> PAGEREF _Toc62212637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Pr="00114D08" w:rsidR="00500742" w:rsidP="00500742" w:rsidRDefault="00500742" w14:paraId="58FCF022" w14:textId="7D69FC3F">
      <w:pPr>
        <w:pStyle w:val="TOC1"/>
        <w:tabs>
          <w:tab w:val="left" w:pos="400"/>
          <w:tab w:val="right" w:leader="dot" w:pos="9347"/>
        </w:tabs>
        <w:rPr>
          <w:noProof/>
        </w:rPr>
      </w:pPr>
      <w:r>
        <w:rPr>
          <w:color w:val="2B579A"/>
          <w:shd w:val="clear" w:color="auto" w:fill="E6E6E6"/>
        </w:rPr>
        <w:fldChar w:fldCharType="end"/>
      </w:r>
    </w:p>
    <w:p w:rsidRPr="00114D08" w:rsidR="00500742" w:rsidP="00500742" w:rsidRDefault="00500742" w14:paraId="7A95404F" w14:textId="77777777">
      <w:pPr>
        <w:pStyle w:val="BodyText"/>
      </w:pPr>
    </w:p>
    <w:p w:rsidRPr="0077468E" w:rsidR="0094703C" w:rsidP="00426215" w:rsidRDefault="00500742" w14:paraId="56241B92" w14:textId="34015214">
      <w:pPr>
        <w:pStyle w:val="Heading1"/>
        <w:numPr>
          <w:ilvl w:val="0"/>
          <w:numId w:val="0"/>
        </w:numPr>
        <w:rPr>
          <w:sz w:val="24"/>
        </w:rPr>
      </w:pPr>
      <w:bookmarkStart w:name="_Section_1" w:id="4"/>
      <w:bookmarkEnd w:id="4"/>
      <w:r w:rsidRPr="008E2573">
        <w:br w:type="page"/>
      </w:r>
      <w:bookmarkEnd w:id="0"/>
      <w:bookmarkEnd w:id="1"/>
      <w:bookmarkEnd w:id="2"/>
      <w:bookmarkEnd w:id="3"/>
    </w:p>
    <w:p w:rsidR="00426215" w:rsidP="00426215" w:rsidRDefault="00426215" w14:paraId="31B69AA4" w14:textId="77777777">
      <w:pPr>
        <w:pStyle w:val="Heading1"/>
        <w:ind w:left="431" w:hanging="431"/>
      </w:pPr>
      <w:bookmarkStart w:name="_Toc412572569" w:id="5"/>
      <w:bookmarkStart w:name="_Toc509167633" w:id="6"/>
      <w:bookmarkStart w:name="_Toc62212630" w:id="7"/>
      <w:r>
        <w:t>Business Description</w:t>
      </w:r>
      <w:bookmarkEnd w:id="5"/>
      <w:bookmarkEnd w:id="6"/>
      <w:bookmarkEnd w:id="7"/>
    </w:p>
    <w:p w:rsidR="370DC9AE" w:rsidP="370DC9AE" w:rsidRDefault="370DC9AE" w14:paraId="5242E4AE" w14:textId="321EA5F0">
      <w:pPr>
        <w:pStyle w:val="Heading2"/>
        <w:keepNext w:val="0"/>
        <w:ind w:left="851" w:hanging="851"/>
        <w:rPr/>
      </w:pPr>
      <w:bookmarkStart w:name="_Toc412572570" w:id="8"/>
      <w:bookmarkStart w:name="_Toc509167634" w:id="9"/>
      <w:bookmarkStart w:name="_Toc62212631" w:id="10"/>
      <w:r w:rsidR="370DC9AE">
        <w:rPr/>
        <w:t>Business background</w:t>
      </w:r>
      <w:bookmarkEnd w:id="8"/>
      <w:bookmarkEnd w:id="9"/>
      <w:bookmarkEnd w:id="10"/>
    </w:p>
    <w:p w:rsidRPr="00C403FF" w:rsidR="00C403FF" w:rsidP="27947B2F" w:rsidRDefault="00C403FF" w14:paraId="268F2E20" w14:textId="1303FF8E">
      <w:pPr>
        <w:pStyle w:val="BodyText"/>
        <w:jc w:val="both"/>
      </w:pPr>
      <w:r w:rsidR="2E7CAFDC">
        <w:rPr/>
        <w:t>The following business model describes a database for managing political campaign data.</w:t>
      </w:r>
    </w:p>
    <w:p w:rsidRPr="00C403FF" w:rsidR="00C403FF" w:rsidP="27947B2F" w:rsidRDefault="00C403FF" w14:paraId="1CE130DD" w14:textId="72840754">
      <w:pPr>
        <w:pStyle w:val="BodyText"/>
        <w:jc w:val="both"/>
      </w:pPr>
      <w:r w:rsidR="2E7CAFDC">
        <w:rPr/>
        <w:t xml:space="preserve">The key functionalities include managing voter demographics, tracking contributions from donors, organizing campaign events, assigning volunteers to tasks, and storing candidate information. By linking entities such as campaign activities, various forms of contributions with related parties, the campaign team will be able to </w:t>
      </w:r>
      <w:r w:rsidR="2E7CAFDC">
        <w:rPr/>
        <w:t>monitor</w:t>
      </w:r>
      <w:r w:rsidR="2E7CAFDC">
        <w:rPr/>
        <w:t xml:space="preserve"> the process.</w:t>
      </w:r>
    </w:p>
    <w:p w:rsidRPr="00C403FF" w:rsidR="00C403FF" w:rsidP="00C403FF" w:rsidRDefault="00426215" w14:paraId="3F9669AC" w14:textId="58EB986B">
      <w:pPr>
        <w:pStyle w:val="Heading2"/>
        <w:keepNext w:val="0"/>
        <w:ind w:left="851" w:hanging="851"/>
      </w:pPr>
      <w:bookmarkStart w:name="_Toc412572571" w:id="11"/>
      <w:bookmarkStart w:name="_Toc509167635" w:id="12"/>
      <w:bookmarkStart w:name="_Toc62212632" w:id="13"/>
      <w:r>
        <w:t>P</w:t>
      </w:r>
      <w:r w:rsidRPr="00473DF1">
        <w:t>roblems</w:t>
      </w:r>
      <w:r w:rsidR="00C403FF">
        <w:t>.</w:t>
      </w:r>
      <w:r w:rsidRPr="00473DF1">
        <w:t xml:space="preserve"> </w:t>
      </w:r>
      <w:bookmarkStart w:name="_Toc462595274" w:id="14"/>
      <w:bookmarkEnd w:id="11"/>
      <w:bookmarkEnd w:id="12"/>
      <w:r w:rsidRPr="00C403FF" w:rsidR="00C403FF">
        <w:t>Current Situation</w:t>
      </w:r>
      <w:bookmarkEnd w:id="13"/>
      <w:bookmarkEnd w:id="14"/>
    </w:p>
    <w:p w:rsidRPr="00E82570" w:rsidR="00C403FF" w:rsidP="00426215" w:rsidRDefault="00C403FF" w14:paraId="54BB4041" w14:textId="2C0D28A9">
      <w:pPr>
        <w:pStyle w:val="BodyText"/>
      </w:pPr>
      <w:r w:rsidR="2E7CAFDC">
        <w:rPr/>
        <w:t>Potential issues/limitations that may arise in the future as the database grows are related to the scalability of the data. As the campaign grows, the volume of data will increase in entities like Voters, Contributions, Finances, and Events which can affect the performance of the database.</w:t>
      </w:r>
    </w:p>
    <w:p w:rsidRPr="00E82570" w:rsidR="00C403FF" w:rsidP="00426215" w:rsidRDefault="00C403FF" w14:paraId="7A3D1FB8" w14:textId="25EEA058">
      <w:pPr>
        <w:pStyle w:val="BodyText"/>
      </w:pPr>
      <w:r w:rsidR="2E7CAFDC">
        <w:rPr/>
        <w:t xml:space="preserve"> </w:t>
      </w:r>
    </w:p>
    <w:p w:rsidR="00426215" w:rsidP="00426215" w:rsidRDefault="0000152E" w14:paraId="456F4093" w14:textId="1739094F">
      <w:pPr>
        <w:pStyle w:val="Heading2"/>
        <w:keepNext w:val="0"/>
        <w:ind w:left="851" w:hanging="851"/>
      </w:pPr>
      <w:bookmarkStart w:name="_Toc412572572" w:id="15"/>
      <w:bookmarkStart w:name="_Toc509167636" w:id="16"/>
      <w:bookmarkStart w:name="_Toc62212633" w:id="17"/>
      <w:r>
        <w:t xml:space="preserve">the </w:t>
      </w:r>
      <w:r w:rsidR="00426215">
        <w:t xml:space="preserve">Benefits </w:t>
      </w:r>
      <w:r>
        <w:t>of</w:t>
      </w:r>
      <w:r w:rsidR="00426215">
        <w:t xml:space="preserve"> implementing a </w:t>
      </w:r>
      <w:bookmarkEnd w:id="15"/>
      <w:bookmarkEnd w:id="16"/>
      <w:r w:rsidR="00C403FF">
        <w:t>database. Project Vision</w:t>
      </w:r>
      <w:bookmarkEnd w:id="17"/>
    </w:p>
    <w:p w:rsidRPr="006F645E" w:rsidR="006F645E" w:rsidP="006F645E" w:rsidRDefault="006F645E" w14:paraId="20C95FFC" w14:textId="5B41F6F7">
      <w:pPr>
        <w:pStyle w:val="BodyText"/>
      </w:pPr>
      <w:r w:rsidR="2E7CAFDC">
        <w:rPr/>
        <w:t xml:space="preserve">The vision of the political campaign database is to evolve throughout multiple election years and to adapt to growing campaign needs such as the need for historical data or the need for </w:t>
      </w:r>
      <w:r w:rsidR="2E7CAFDC">
        <w:rPr/>
        <w:t>additional</w:t>
      </w:r>
      <w:r w:rsidR="2E7CAFDC">
        <w:rPr/>
        <w:t xml:space="preserve"> functionalities and activities.</w:t>
      </w:r>
    </w:p>
    <w:p w:rsidR="00426215" w:rsidP="00426215" w:rsidRDefault="006F645E" w14:paraId="1B22C6C0" w14:textId="11675BAE">
      <w:pPr>
        <w:pStyle w:val="Heading1"/>
        <w:ind w:left="431" w:hanging="431"/>
      </w:pPr>
      <w:bookmarkStart w:name="_Toc62212634" w:id="18"/>
      <w:bookmarkStart w:name="_Hlk314571188" w:id="19"/>
      <w:r>
        <w:t>Model description</w:t>
      </w:r>
      <w:bookmarkEnd w:id="18"/>
    </w:p>
    <w:p w:rsidR="006F645E" w:rsidP="006F645E" w:rsidRDefault="006F645E" w14:paraId="65416CD2" w14:textId="77777777">
      <w:pPr>
        <w:pStyle w:val="Heading2"/>
        <w:keepNext w:val="0"/>
        <w:ind w:left="851" w:hanging="851"/>
      </w:pPr>
      <w:bookmarkStart w:name="_Toc462595272" w:id="20"/>
      <w:bookmarkStart w:name="_Toc62212635" w:id="21"/>
      <w:r w:rsidRPr="008D63DF">
        <w:t>Definitions &amp; Acronyms</w:t>
      </w:r>
      <w:bookmarkEnd w:id="20"/>
      <w:bookmarkEnd w:id="21"/>
    </w:p>
    <w:p w:rsidRPr="006F645E" w:rsidR="006F645E" w:rsidP="2E7CAFDC" w:rsidRDefault="006F645E" w14:paraId="4534CB92" w14:textId="4F237760">
      <w:pPr>
        <w:pStyle w:val="BodyText"/>
        <w:jc w:val="both"/>
        <w:rPr>
          <w:i w:val="1"/>
          <w:iCs w:val="1"/>
        </w:rPr>
      </w:pPr>
      <w:r w:rsidR="2E7CAFDC">
        <w:rPr/>
        <w:t>This database is designed to manage and organize the key operations of a political campaign, providing a repository for tracking voters, donations, events, volunteers, candidates, and financial transactions.</w:t>
      </w:r>
      <w:r>
        <w:br/>
      </w:r>
      <w:r>
        <w:br/>
      </w:r>
      <w:r w:rsidRPr="2E7CAFDC" w:rsidR="2E7CAFDC">
        <w:rPr>
          <w:i w:val="1"/>
          <w:iCs w:val="1"/>
        </w:rPr>
        <w:t>Note: Detailed entity descriptions are included in the Objects section of the documentation.</w:t>
      </w:r>
    </w:p>
    <w:p w:rsidR="00426215" w:rsidP="006F645E" w:rsidRDefault="00426215" w14:paraId="202F84C0" w14:textId="77777777">
      <w:pPr>
        <w:pStyle w:val="Heading2"/>
        <w:keepNext w:val="0"/>
        <w:ind w:left="851" w:hanging="851"/>
        <w:rPr/>
      </w:pPr>
      <w:bookmarkStart w:name="_Toc412572574" w:id="22"/>
      <w:bookmarkStart w:name="_Toc509167638" w:id="23"/>
      <w:bookmarkStart w:name="_Toc62212636" w:id="24"/>
      <w:r w:rsidR="12C123E0">
        <w:rPr/>
        <w:t>Logical Scheme</w:t>
      </w:r>
      <w:bookmarkEnd w:id="22"/>
      <w:bookmarkEnd w:id="23"/>
      <w:bookmarkEnd w:id="24"/>
      <w:bookmarkEnd w:id="19"/>
    </w:p>
    <w:p w:rsidR="2E7CAFDC" w:rsidP="2E7CAFDC" w:rsidRDefault="2E7CAFDC" w14:paraId="62B40E89" w14:textId="2646EFEC">
      <w:pPr>
        <w:pStyle w:val="BodyText"/>
      </w:pPr>
      <w:r>
        <w:drawing>
          <wp:inline wp14:editId="53C01DE2" wp14:anchorId="63C377F7">
            <wp:extent cx="5591176" cy="6305552"/>
            <wp:effectExtent l="0" t="0" r="0" b="0"/>
            <wp:docPr id="566657099" name="" title=""/>
            <wp:cNvGraphicFramePr>
              <a:graphicFrameLocks noChangeAspect="1"/>
            </wp:cNvGraphicFramePr>
            <a:graphic>
              <a:graphicData uri="http://schemas.openxmlformats.org/drawingml/2006/picture">
                <pic:pic>
                  <pic:nvPicPr>
                    <pic:cNvPr id="0" name=""/>
                    <pic:cNvPicPr/>
                  </pic:nvPicPr>
                  <pic:blipFill>
                    <a:blip r:embed="Rb91190123ebd4dd6">
                      <a:extLst>
                        <a:ext xmlns:a="http://schemas.openxmlformats.org/drawingml/2006/main" uri="{28A0092B-C50C-407E-A947-70E740481C1C}">
                          <a14:useLocalDpi val="0"/>
                        </a:ext>
                      </a:extLst>
                    </a:blip>
                    <a:stretch>
                      <a:fillRect/>
                    </a:stretch>
                  </pic:blipFill>
                  <pic:spPr>
                    <a:xfrm>
                      <a:off x="0" y="0"/>
                      <a:ext cx="5591176" cy="6305552"/>
                    </a:xfrm>
                    <a:prstGeom prst="rect">
                      <a:avLst/>
                    </a:prstGeom>
                  </pic:spPr>
                </pic:pic>
              </a:graphicData>
            </a:graphic>
          </wp:inline>
        </w:drawing>
      </w:r>
    </w:p>
    <w:p w:rsidR="2E7CAFDC" w:rsidP="2E7CAFDC" w:rsidRDefault="2E7CAFDC" w14:paraId="2C46BE43" w14:textId="11021113">
      <w:pPr>
        <w:pStyle w:val="BodyText"/>
      </w:pPr>
    </w:p>
    <w:p w:rsidR="006F645E" w:rsidP="006F645E" w:rsidRDefault="00407DD5" w14:paraId="3894FC29" w14:textId="059E1F60">
      <w:pPr>
        <w:pStyle w:val="Heading2"/>
        <w:keepNext w:val="0"/>
        <w:ind w:left="851" w:hanging="851"/>
      </w:pPr>
      <w:bookmarkStart w:name="_Toc62212637" w:id="25"/>
      <w:r>
        <w:t>O</w:t>
      </w:r>
      <w:r w:rsidR="006F645E">
        <w:t>bjects</w:t>
      </w:r>
      <w:bookmarkEnd w:id="25"/>
    </w:p>
    <w:p w:rsidR="006F645E" w:rsidP="006F645E" w:rsidRDefault="006F645E" w14:paraId="194E0023" w14:textId="77777777">
      <w:pPr>
        <w:pStyle w:val="BodyText"/>
      </w:pPr>
    </w:p>
    <w:p w:rsidR="27947B2F" w:rsidP="27947B2F" w:rsidRDefault="27947B2F" w14:paraId="57A5C80D" w14:textId="2B81FE96">
      <w:pPr>
        <w:pStyle w:val="BodyText"/>
        <w:numPr>
          <w:ilvl w:val="0"/>
          <w:numId w:val="26"/>
        </w:numPr>
        <w:suppressLineNumbers w:val="0"/>
        <w:bidi w:val="0"/>
        <w:spacing w:before="120" w:beforeAutospacing="off" w:after="0" w:afterAutospacing="off" w:line="240" w:lineRule="auto"/>
        <w:ind w:right="0"/>
        <w:jc w:val="left"/>
        <w:rPr/>
      </w:pPr>
      <w:r w:rsidRPr="2E7CAFDC" w:rsidR="2E7CAFDC">
        <w:rPr>
          <w:b w:val="1"/>
          <w:bCs w:val="1"/>
        </w:rPr>
        <w:t>Voters table</w:t>
      </w:r>
      <w:r w:rsidR="2E7CAFDC">
        <w:rPr/>
        <w:t xml:space="preserve"> – stores information about voters, including their contact details and associated city.</w:t>
      </w:r>
    </w:p>
    <w:p w:rsidR="27947B2F" w:rsidP="2E7CAFDC" w:rsidRDefault="27947B2F" w14:paraId="1C7E48E2" w14:textId="3069A6D4">
      <w:pPr>
        <w:pStyle w:val="BodyText"/>
        <w:suppressLineNumbers w:val="0"/>
        <w:bidi w:val="0"/>
        <w:spacing w:before="120" w:beforeAutospacing="off" w:after="0" w:afterAutospacing="off" w:line="240" w:lineRule="auto"/>
        <w:ind w:left="720" w:right="0"/>
        <w:jc w:val="left"/>
      </w:pPr>
      <w:r>
        <w:br/>
      </w:r>
      <w:r w:rsidRPr="2E7CAFDC" w:rsidR="2E7CAFDC">
        <w:rPr>
          <w:b w:val="1"/>
          <w:bCs w:val="1"/>
          <w:i w:val="1"/>
          <w:iCs w:val="1"/>
        </w:rPr>
        <w:t>One-to-Many relationship</w:t>
      </w:r>
      <w:r w:rsidR="2E7CAFDC">
        <w:rPr/>
        <w:t xml:space="preserve">: One voter can </w:t>
      </w:r>
      <w:r w:rsidR="2E7CAFDC">
        <w:rPr/>
        <w:t>participate</w:t>
      </w:r>
      <w:r w:rsidR="2E7CAFDC">
        <w:rPr/>
        <w:t xml:space="preserve"> in multiple surveys via </w:t>
      </w:r>
      <w:r w:rsidR="2E7CAFDC">
        <w:rPr/>
        <w:t>Voter_id</w:t>
      </w:r>
      <w:r w:rsidR="2E7CAFDC">
        <w:rPr/>
        <w:t xml:space="preserve"> however each </w:t>
      </w:r>
      <w:r w:rsidR="2E7CAFDC">
        <w:rPr/>
        <w:t>Survey_result</w:t>
      </w:r>
      <w:r w:rsidR="2E7CAFDC">
        <w:rPr/>
        <w:t xml:space="preserve"> refers to only one voter.</w:t>
      </w:r>
    </w:p>
    <w:p w:rsidR="27947B2F" w:rsidP="2E7CAFDC" w:rsidRDefault="27947B2F" w14:paraId="5E035F29" w14:textId="45C86347">
      <w:pPr>
        <w:pStyle w:val="BodyText"/>
        <w:suppressLineNumbers w:val="0"/>
        <w:bidi w:val="0"/>
        <w:spacing w:before="120" w:beforeAutospacing="off" w:after="0" w:afterAutospacing="off" w:line="240" w:lineRule="auto"/>
        <w:ind w:left="720" w:right="0"/>
        <w:jc w:val="left"/>
      </w:pPr>
      <w:r>
        <w:br/>
      </w:r>
    </w:p>
    <w:tbl>
      <w:tblPr>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Look w:val="0000" w:firstRow="0" w:lastRow="0" w:firstColumn="0" w:lastColumn="0" w:noHBand="0" w:noVBand="0"/>
      </w:tblPr>
      <w:tblGrid>
        <w:gridCol w:w="2302"/>
        <w:gridCol w:w="2302"/>
        <w:gridCol w:w="2302"/>
        <w:gridCol w:w="2302"/>
      </w:tblGrid>
      <w:tr w:rsidR="006F645E" w:rsidTr="3B4CE782" w14:paraId="2428E3B5" w14:textId="77777777">
        <w:trPr>
          <w:trHeight w:val="292"/>
        </w:trPr>
        <w:tc>
          <w:tcPr>
            <w:tcW w:w="2302" w:type="dxa"/>
            <w:shd w:val="clear" w:color="auto" w:fill="76CDD8"/>
            <w:tcMar/>
          </w:tcPr>
          <w:p w:rsidRPr="00BE17E0" w:rsidR="006F645E" w:rsidP="00BE17E0" w:rsidRDefault="006F645E" w14:paraId="6235040D" w14:textId="05F79EBD">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Mar/>
          </w:tcPr>
          <w:p w:rsidRPr="00BE17E0" w:rsidR="006F645E" w:rsidP="00BE17E0" w:rsidRDefault="006F645E" w14:paraId="26E9486E" w14:textId="09745EE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Mar/>
          </w:tcPr>
          <w:p w:rsidRPr="00BE17E0" w:rsidR="006F645E" w:rsidP="00BE17E0" w:rsidRDefault="006F645E" w14:paraId="5E8C7867" w14:textId="60D97E5A">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Mar/>
          </w:tcPr>
          <w:p w:rsidRPr="00BE17E0" w:rsidR="006F645E" w:rsidP="00BE17E0" w:rsidRDefault="006F645E" w14:paraId="4DF3FC75" w14:textId="1572000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E17E0" w:rsidTr="3B4CE782" w14:paraId="15601FC3" w14:textId="77777777">
        <w:trPr>
          <w:trHeight w:val="432"/>
        </w:trPr>
        <w:tc>
          <w:tcPr>
            <w:tcW w:w="2302" w:type="dxa"/>
            <w:vMerge w:val="restart"/>
            <w:tcMar/>
          </w:tcPr>
          <w:p w:rsidR="00BE17E0" w:rsidP="006F645E" w:rsidRDefault="00BE17E0" w14:paraId="4FB44A01" w14:textId="5D0793C4">
            <w:pPr>
              <w:pStyle w:val="BodyText"/>
            </w:pPr>
            <w:r w:rsidR="2E7CAFDC">
              <w:rPr/>
              <w:t xml:space="preserve"> Voters</w:t>
            </w:r>
          </w:p>
        </w:tc>
        <w:tc>
          <w:tcPr>
            <w:tcW w:w="2302" w:type="dxa"/>
            <w:tcMar/>
          </w:tcPr>
          <w:p w:rsidR="00BE17E0" w:rsidP="006F645E" w:rsidRDefault="00BE17E0" w14:paraId="5287EB7E" w14:textId="550B0111">
            <w:pPr>
              <w:pStyle w:val="BodyText"/>
            </w:pPr>
            <w:r w:rsidR="2E7CAFDC">
              <w:rPr/>
              <w:t>Voter_id</w:t>
            </w:r>
          </w:p>
        </w:tc>
        <w:tc>
          <w:tcPr>
            <w:tcW w:w="2302" w:type="dxa"/>
            <w:tcMar/>
          </w:tcPr>
          <w:p w:rsidR="00BE17E0" w:rsidP="006F645E" w:rsidRDefault="00BE17E0" w14:paraId="43622687" w14:textId="38300623">
            <w:pPr>
              <w:pStyle w:val="BodyText"/>
            </w:pPr>
            <w:r w:rsidRPr="2E7CAFDC" w:rsidR="2E7CAFDC">
              <w:rPr>
                <w:b w:val="1"/>
                <w:bCs w:val="1"/>
              </w:rPr>
              <w:t>PK</w:t>
            </w:r>
            <w:r w:rsidR="2E7CAFDC">
              <w:rPr/>
              <w:t xml:space="preserve">, unique identifier for each voter, natural </w:t>
            </w:r>
            <w:r w:rsidR="2E7CAFDC">
              <w:rPr>
                <w:b w:val="0"/>
                <w:bCs w:val="0"/>
              </w:rPr>
              <w:t>primary key</w:t>
            </w:r>
          </w:p>
        </w:tc>
        <w:tc>
          <w:tcPr>
            <w:tcW w:w="2302" w:type="dxa"/>
            <w:tcMar/>
          </w:tcPr>
          <w:p w:rsidR="00BE17E0" w:rsidP="006F645E" w:rsidRDefault="00BE17E0" w14:paraId="276CD625" w14:textId="0BB12257">
            <w:pPr>
              <w:pStyle w:val="BodyText"/>
            </w:pPr>
            <w:r w:rsidR="3B4CE782">
              <w:rPr/>
              <w:t>integer</w:t>
            </w:r>
          </w:p>
        </w:tc>
      </w:tr>
      <w:tr w:rsidR="2E7CAFDC" w:rsidTr="3B4CE782" w14:paraId="7A0D8A56">
        <w:trPr>
          <w:trHeight w:val="432"/>
        </w:trPr>
        <w:tc>
          <w:tcPr>
            <w:tcW w:w="2302" w:type="dxa"/>
            <w:vMerge/>
            <w:tcMar/>
          </w:tcPr>
          <w:p w14:paraId="6E1A6D0D"/>
        </w:tc>
        <w:tc>
          <w:tcPr>
            <w:tcW w:w="2302" w:type="dxa"/>
            <w:tcMar/>
          </w:tcPr>
          <w:p w:rsidR="2E7CAFDC" w:rsidP="2E7CAFDC" w:rsidRDefault="2E7CAFDC" w14:paraId="0BA80CE1" w14:textId="551FE1D9">
            <w:pPr>
              <w:pStyle w:val="BodyText"/>
            </w:pPr>
            <w:r w:rsidR="2E7CAFDC">
              <w:rPr/>
              <w:t>Email_address</w:t>
            </w:r>
          </w:p>
        </w:tc>
        <w:tc>
          <w:tcPr>
            <w:tcW w:w="2302" w:type="dxa"/>
            <w:tcMar/>
          </w:tcPr>
          <w:p w:rsidR="2E7CAFDC" w:rsidP="2E7CAFDC" w:rsidRDefault="2E7CAFDC" w14:paraId="09440A62" w14:textId="54D7F944">
            <w:pPr>
              <w:pStyle w:val="BodyText"/>
              <w:rPr>
                <w:noProof w:val="0"/>
                <w:lang w:val="en-US"/>
              </w:rPr>
            </w:pPr>
            <w:r w:rsidR="2E7CAFDC">
              <w:rPr/>
              <w:t xml:space="preserve">voter's email address, unique, NOT </w:t>
            </w:r>
            <w:r w:rsidR="2E7CAFDC">
              <w:rPr/>
              <w:t>NULL,UNIQUE</w:t>
            </w:r>
            <w:r w:rsidR="2E7CAFDC">
              <w:rPr/>
              <w:t xml:space="preserve">, CHECK: </w:t>
            </w:r>
            <w:r w:rsidRPr="2E7CAFDC" w:rsidR="2E7CAFDC">
              <w:rPr>
                <w:rFonts w:ascii="Consolas" w:hAnsi="Consolas" w:eastAsia="Consolas" w:cs="Consolas"/>
                <w:b w:val="0"/>
                <w:bCs w:val="0"/>
                <w:i w:val="0"/>
                <w:iCs w:val="0"/>
                <w:caps w:val="0"/>
                <w:smallCaps w:val="0"/>
                <w:noProof w:val="0"/>
                <w:color w:val="0C0D0E"/>
                <w:sz w:val="19"/>
                <w:szCs w:val="19"/>
                <w:lang w:val="en-US"/>
              </w:rPr>
              <w:t>'%_@__%.__%'</w:t>
            </w:r>
          </w:p>
        </w:tc>
        <w:tc>
          <w:tcPr>
            <w:tcW w:w="2302" w:type="dxa"/>
            <w:tcMar/>
          </w:tcPr>
          <w:p w:rsidR="2E7CAFDC" w:rsidP="3B4CE782" w:rsidRDefault="2E7CAFDC" w14:paraId="5E6C35FC" w14:textId="317FEDF2">
            <w:pPr>
              <w:pStyle w:val="BodyText"/>
              <w:rPr>
                <w:noProof w:val="0"/>
                <w:lang w:val="en-US"/>
              </w:rPr>
            </w:pPr>
            <w:r w:rsidRPr="3B4CE782" w:rsidR="3B4CE782">
              <w:rPr>
                <w:rFonts w:ascii="Trebuchet MS" w:hAnsi="Trebuchet MS" w:eastAsia="Times New Roman" w:cs="Times New Roman" w:asciiTheme="minorAscii" w:hAnsiTheme="minorAscii" w:eastAsiaTheme="minorAscii" w:cstheme="minorBidi"/>
                <w:noProof w:val="0"/>
                <w:color w:val="464547"/>
                <w:sz w:val="20"/>
                <w:szCs w:val="20"/>
                <w:lang w:val="en-US" w:eastAsia="en-US" w:bidi="ar-SA"/>
              </w:rPr>
              <w:t>varchar(</w:t>
            </w:r>
            <w:r w:rsidRPr="3B4CE782" w:rsidR="3B4CE782">
              <w:rPr>
                <w:rFonts w:ascii="Trebuchet MS" w:hAnsi="Trebuchet MS" w:eastAsia="Times New Roman" w:cs="Times New Roman" w:asciiTheme="minorAscii" w:hAnsiTheme="minorAscii" w:eastAsiaTheme="minorAscii" w:cstheme="minorBidi"/>
                <w:noProof w:val="0"/>
                <w:color w:val="464547"/>
                <w:sz w:val="20"/>
                <w:szCs w:val="20"/>
                <w:lang w:val="en-US" w:eastAsia="en-US" w:bidi="ar-SA"/>
              </w:rPr>
              <w:t>50)</w:t>
            </w:r>
          </w:p>
        </w:tc>
      </w:tr>
      <w:tr w:rsidR="2E7CAFDC" w:rsidTr="3B4CE782" w14:paraId="2A9E870C">
        <w:trPr>
          <w:trHeight w:val="432"/>
        </w:trPr>
        <w:tc>
          <w:tcPr>
            <w:tcW w:w="2302" w:type="dxa"/>
            <w:vMerge/>
            <w:tcMar/>
          </w:tcPr>
          <w:p w14:paraId="70E6D93F"/>
        </w:tc>
        <w:tc>
          <w:tcPr>
            <w:tcW w:w="2302" w:type="dxa"/>
            <w:tcMar/>
          </w:tcPr>
          <w:p w:rsidR="2E7CAFDC" w:rsidP="2E7CAFDC" w:rsidRDefault="2E7CAFDC" w14:paraId="2CE66112" w14:textId="6049E586">
            <w:pPr>
              <w:pStyle w:val="BodyText"/>
            </w:pPr>
            <w:r w:rsidR="2E7CAFDC">
              <w:rPr/>
              <w:t>Voter_Name</w:t>
            </w:r>
          </w:p>
        </w:tc>
        <w:tc>
          <w:tcPr>
            <w:tcW w:w="2302" w:type="dxa"/>
            <w:tcMar/>
          </w:tcPr>
          <w:p w:rsidR="2E7CAFDC" w:rsidP="2E7CAFDC" w:rsidRDefault="2E7CAFDC" w14:paraId="484AA6FF" w14:textId="768C63BC">
            <w:pPr>
              <w:pStyle w:val="BodyText"/>
            </w:pPr>
            <w:r w:rsidR="2E7CAFDC">
              <w:rPr/>
              <w:t>name of the voter, NOT NULL</w:t>
            </w:r>
          </w:p>
        </w:tc>
        <w:tc>
          <w:tcPr>
            <w:tcW w:w="2302" w:type="dxa"/>
            <w:tcMar/>
          </w:tcPr>
          <w:p w:rsidR="2E7CAFDC" w:rsidP="3B4CE782" w:rsidRDefault="2E7CAFDC" w14:paraId="41AC1094" w14:textId="2EAC459A">
            <w:pPr>
              <w:pStyle w:val="BodyText"/>
              <w:rPr>
                <w:noProof w:val="0"/>
                <w:lang w:val="en-US"/>
              </w:rPr>
            </w:pPr>
            <w:r w:rsidRPr="3B4CE782" w:rsidR="3B4CE782">
              <w:rPr>
                <w:rFonts w:ascii="Trebuchet MS" w:hAnsi="Trebuchet MS" w:eastAsia="Times New Roman" w:cs="Times New Roman" w:asciiTheme="minorAscii" w:hAnsiTheme="minorAscii" w:eastAsiaTheme="minorAscii" w:cstheme="minorBidi"/>
                <w:noProof w:val="0"/>
                <w:color w:val="464547"/>
                <w:sz w:val="20"/>
                <w:szCs w:val="20"/>
                <w:lang w:val="en-US" w:eastAsia="en-US" w:bidi="ar-SA"/>
              </w:rPr>
              <w:t>v</w:t>
            </w:r>
            <w:r w:rsidRPr="3B4CE782" w:rsidR="3B4CE782">
              <w:rPr>
                <w:rFonts w:ascii="Trebuchet MS" w:hAnsi="Trebuchet MS" w:eastAsia="Times New Roman" w:cs="Times New Roman" w:asciiTheme="minorAscii" w:hAnsiTheme="minorAscii" w:eastAsiaTheme="minorAscii" w:cstheme="minorBidi"/>
                <w:noProof w:val="0"/>
                <w:color w:val="464547"/>
                <w:sz w:val="20"/>
                <w:szCs w:val="20"/>
                <w:lang w:val="en-US" w:eastAsia="en-US" w:bidi="ar-SA"/>
              </w:rPr>
              <w:t>a</w:t>
            </w:r>
            <w:r w:rsidRPr="3B4CE782" w:rsidR="3B4CE782">
              <w:rPr>
                <w:rFonts w:ascii="Trebuchet MS" w:hAnsi="Trebuchet MS" w:eastAsia="Times New Roman" w:cs="Times New Roman" w:asciiTheme="minorAscii" w:hAnsiTheme="minorAscii" w:eastAsiaTheme="minorAscii" w:cstheme="minorBidi"/>
                <w:noProof w:val="0"/>
                <w:color w:val="464547"/>
                <w:sz w:val="20"/>
                <w:szCs w:val="20"/>
                <w:lang w:val="en-US" w:eastAsia="en-US" w:bidi="ar-SA"/>
              </w:rPr>
              <w:t>rchar(</w:t>
            </w:r>
            <w:r w:rsidRPr="3B4CE782" w:rsidR="3B4CE782">
              <w:rPr>
                <w:rFonts w:ascii="Trebuchet MS" w:hAnsi="Trebuchet MS" w:eastAsia="Times New Roman" w:cs="Times New Roman" w:asciiTheme="minorAscii" w:hAnsiTheme="minorAscii" w:eastAsiaTheme="minorAscii" w:cstheme="minorBidi"/>
                <w:noProof w:val="0"/>
                <w:color w:val="464547"/>
                <w:sz w:val="20"/>
                <w:szCs w:val="20"/>
                <w:lang w:val="en-US" w:eastAsia="en-US" w:bidi="ar-SA"/>
              </w:rPr>
              <w:t>50)</w:t>
            </w:r>
          </w:p>
        </w:tc>
      </w:tr>
      <w:tr w:rsidR="2E7CAFDC" w:rsidTr="3B4CE782" w14:paraId="171BCF7B">
        <w:trPr>
          <w:trHeight w:val="432"/>
        </w:trPr>
        <w:tc>
          <w:tcPr>
            <w:tcW w:w="2302" w:type="dxa"/>
            <w:vMerge/>
            <w:tcMar/>
          </w:tcPr>
          <w:p w14:paraId="45367CA8"/>
        </w:tc>
        <w:tc>
          <w:tcPr>
            <w:tcW w:w="2302" w:type="dxa"/>
            <w:tcMar/>
          </w:tcPr>
          <w:p w:rsidR="2E7CAFDC" w:rsidP="2E7CAFDC" w:rsidRDefault="2E7CAFDC" w14:paraId="4BE36576" w14:textId="50505228">
            <w:pPr>
              <w:pStyle w:val="BodyText"/>
            </w:pPr>
            <w:r w:rsidR="2E7CAFDC">
              <w:rPr/>
              <w:t>Age</w:t>
            </w:r>
          </w:p>
        </w:tc>
        <w:tc>
          <w:tcPr>
            <w:tcW w:w="2302" w:type="dxa"/>
            <w:tcMar/>
          </w:tcPr>
          <w:p w:rsidR="2E7CAFDC" w:rsidP="2E7CAFDC" w:rsidRDefault="2E7CAFDC" w14:paraId="417CDD89" w14:textId="47E36A38">
            <w:pPr>
              <w:pStyle w:val="BodyText"/>
            </w:pPr>
            <w:r w:rsidR="2E7CAFDC">
              <w:rPr/>
              <w:t>voter’s age</w:t>
            </w:r>
          </w:p>
        </w:tc>
        <w:tc>
          <w:tcPr>
            <w:tcW w:w="2302" w:type="dxa"/>
            <w:tcMar/>
          </w:tcPr>
          <w:p w:rsidR="2E7CAFDC" w:rsidP="3B4CE782" w:rsidRDefault="2E7CAFDC" w14:paraId="2377F5C3" w14:textId="57EB3CA5">
            <w:pPr>
              <w:pStyle w:val="BodyText"/>
              <w:suppressLineNumbers w:val="0"/>
              <w:bidi w:val="0"/>
              <w:spacing w:before="120" w:beforeAutospacing="off" w:after="0" w:afterAutospacing="off" w:line="240" w:lineRule="auto"/>
              <w:ind w:left="0" w:right="0"/>
              <w:jc w:val="left"/>
            </w:pPr>
            <w:r w:rsidR="3B4CE782">
              <w:rPr/>
              <w:t>smallint</w:t>
            </w:r>
          </w:p>
        </w:tc>
      </w:tr>
      <w:tr w:rsidR="2E7CAFDC" w:rsidTr="3B4CE782" w14:paraId="163BE0F2">
        <w:trPr>
          <w:trHeight w:val="432"/>
        </w:trPr>
        <w:tc>
          <w:tcPr>
            <w:tcW w:w="2302" w:type="dxa"/>
            <w:vMerge/>
            <w:tcMar/>
          </w:tcPr>
          <w:p w14:paraId="5BC79BA9"/>
        </w:tc>
        <w:tc>
          <w:tcPr>
            <w:tcW w:w="2302" w:type="dxa"/>
            <w:tcMar/>
          </w:tcPr>
          <w:p w:rsidR="2E7CAFDC" w:rsidP="2E7CAFDC" w:rsidRDefault="2E7CAFDC" w14:paraId="0D06F1A5" w14:textId="7912CDBD">
            <w:pPr>
              <w:pStyle w:val="BodyText"/>
              <w:suppressLineNumbers w:val="0"/>
              <w:bidi w:val="0"/>
              <w:spacing w:before="120" w:beforeAutospacing="off" w:after="0" w:afterAutospacing="off" w:line="240" w:lineRule="auto"/>
              <w:ind w:left="0" w:right="0"/>
              <w:jc w:val="left"/>
            </w:pPr>
            <w:r w:rsidR="2E7CAFDC">
              <w:rPr/>
              <w:t>Gender</w:t>
            </w:r>
          </w:p>
        </w:tc>
        <w:tc>
          <w:tcPr>
            <w:tcW w:w="2302" w:type="dxa"/>
            <w:tcMar/>
          </w:tcPr>
          <w:p w:rsidR="2E7CAFDC" w:rsidP="2E7CAFDC" w:rsidRDefault="2E7CAFDC" w14:paraId="150003A5" w14:textId="4B54FD4D">
            <w:pPr>
              <w:pStyle w:val="BodyText"/>
            </w:pPr>
            <w:r w:rsidR="2E7CAFDC">
              <w:rPr/>
              <w:t>voter’s gender, (CHECK: ‘F’,’M’,’O’)</w:t>
            </w:r>
          </w:p>
        </w:tc>
        <w:tc>
          <w:tcPr>
            <w:tcW w:w="2302" w:type="dxa"/>
            <w:tcMar/>
          </w:tcPr>
          <w:p w:rsidR="2E7CAFDC" w:rsidP="3B4CE782" w:rsidRDefault="2E7CAFDC" w14:paraId="24A6D9F5" w14:textId="224A6EB2">
            <w:pPr>
              <w:pStyle w:val="BodyText"/>
              <w:suppressLineNumbers w:val="0"/>
              <w:bidi w:val="0"/>
              <w:spacing w:before="120" w:beforeAutospacing="off" w:after="0" w:afterAutospacing="off" w:line="240" w:lineRule="auto"/>
              <w:ind w:left="0" w:right="0"/>
              <w:jc w:val="left"/>
              <w:rPr>
                <w:noProof w:val="0"/>
                <w:lang w:val="en-US"/>
              </w:rPr>
            </w:pPr>
            <w:r w:rsidRPr="3B4CE782" w:rsidR="3B4CE782">
              <w:rPr>
                <w:rFonts w:ascii="Helvetica" w:hAnsi="Helvetica" w:eastAsia="Helvetica" w:cs="Helvetica"/>
                <w:b w:val="0"/>
                <w:bCs w:val="0"/>
                <w:i w:val="0"/>
                <w:iCs w:val="0"/>
                <w:caps w:val="0"/>
                <w:smallCaps w:val="0"/>
                <w:noProof w:val="0"/>
                <w:color w:val="000000" w:themeColor="text1" w:themeTint="FF" w:themeShade="FF"/>
                <w:sz w:val="18"/>
                <w:szCs w:val="18"/>
                <w:lang w:val="en-US"/>
              </w:rPr>
              <w:t>char(1)</w:t>
            </w:r>
          </w:p>
        </w:tc>
      </w:tr>
      <w:tr w:rsidR="27947B2F" w:rsidTr="3B4CE782" w14:paraId="387D4633">
        <w:trPr>
          <w:trHeight w:val="432"/>
        </w:trPr>
        <w:tc>
          <w:tcPr>
            <w:tcW w:w="2302" w:type="dxa"/>
            <w:vMerge/>
            <w:tcMar/>
          </w:tcPr>
          <w:p w14:paraId="702EB74A"/>
        </w:tc>
        <w:tc>
          <w:tcPr>
            <w:tcW w:w="2302" w:type="dxa"/>
            <w:tcMar/>
          </w:tcPr>
          <w:p w:rsidR="27947B2F" w:rsidP="27947B2F" w:rsidRDefault="27947B2F" w14:paraId="2E4BFA1C" w14:textId="6AB2DB1F">
            <w:pPr>
              <w:pStyle w:val="BodyText"/>
            </w:pPr>
            <w:r w:rsidR="2E7CAFDC">
              <w:rPr/>
              <w:t>Occupation</w:t>
            </w:r>
          </w:p>
        </w:tc>
        <w:tc>
          <w:tcPr>
            <w:tcW w:w="2302" w:type="dxa"/>
            <w:tcMar/>
          </w:tcPr>
          <w:p w:rsidR="27947B2F" w:rsidP="27947B2F" w:rsidRDefault="27947B2F" w14:paraId="6DD5770B" w14:textId="767CD4BF">
            <w:pPr>
              <w:pStyle w:val="BodyText"/>
            </w:pPr>
            <w:r w:rsidR="2E7CAFDC">
              <w:rPr/>
              <w:t>v</w:t>
            </w:r>
            <w:r w:rsidR="2E7CAFDC">
              <w:rPr/>
              <w:t>oter's</w:t>
            </w:r>
            <w:r w:rsidR="2E7CAFDC">
              <w:rPr/>
              <w:t xml:space="preserve"> occupation</w:t>
            </w:r>
          </w:p>
        </w:tc>
        <w:tc>
          <w:tcPr>
            <w:tcW w:w="2302" w:type="dxa"/>
            <w:tcMar/>
          </w:tcPr>
          <w:p w:rsidR="27947B2F" w:rsidP="27947B2F" w:rsidRDefault="27947B2F" w14:paraId="39E02934" w14:textId="7625B8DC">
            <w:pPr>
              <w:pStyle w:val="BodyText"/>
            </w:pPr>
            <w:r w:rsidR="2E7CAFDC">
              <w:rPr/>
              <w:t>text</w:t>
            </w:r>
          </w:p>
        </w:tc>
      </w:tr>
      <w:tr w:rsidR="00BE17E0" w:rsidTr="3B4CE782" w14:paraId="44050B2A" w14:textId="77777777">
        <w:trPr>
          <w:trHeight w:val="432"/>
        </w:trPr>
        <w:tc>
          <w:tcPr>
            <w:tcW w:w="2302" w:type="dxa"/>
            <w:vMerge/>
            <w:tcMar/>
          </w:tcPr>
          <w:p w:rsidR="00BE17E0" w:rsidP="006F645E" w:rsidRDefault="00BE17E0" w14:paraId="3310B3B8" w14:textId="77777777">
            <w:pPr>
              <w:pStyle w:val="BodyText"/>
            </w:pPr>
          </w:p>
        </w:tc>
        <w:tc>
          <w:tcPr>
            <w:tcW w:w="2302" w:type="dxa"/>
            <w:tcMar/>
          </w:tcPr>
          <w:p w:rsidR="00BE17E0" w:rsidP="006F645E" w:rsidRDefault="00BE17E0" w14:paraId="22CB5DE1" w14:textId="2B5F4074">
            <w:pPr>
              <w:pStyle w:val="BodyText"/>
            </w:pPr>
            <w:r w:rsidR="2E7CAFDC">
              <w:rPr/>
              <w:t>City_id</w:t>
            </w:r>
          </w:p>
        </w:tc>
        <w:tc>
          <w:tcPr>
            <w:tcW w:w="2302" w:type="dxa"/>
            <w:tcMar/>
          </w:tcPr>
          <w:p w:rsidR="00BE17E0" w:rsidP="006F645E" w:rsidRDefault="00BE17E0" w14:paraId="6EDD57E1" w14:textId="1785AE99">
            <w:pPr>
              <w:pStyle w:val="BodyText"/>
            </w:pPr>
            <w:r w:rsidRPr="2E7CAFDC" w:rsidR="2E7CAFDC">
              <w:rPr>
                <w:b w:val="1"/>
                <w:bCs w:val="1"/>
              </w:rPr>
              <w:t>FK</w:t>
            </w:r>
            <w:r w:rsidR="2E7CAFDC">
              <w:rPr/>
              <w:t xml:space="preserve"> connecting to the </w:t>
            </w:r>
            <w:r w:rsidR="2E7CAFDC">
              <w:rPr/>
              <w:t>City_Demographics</w:t>
            </w:r>
            <w:r w:rsidR="2E7CAFDC">
              <w:rPr/>
              <w:t xml:space="preserve"> table</w:t>
            </w:r>
          </w:p>
        </w:tc>
        <w:tc>
          <w:tcPr>
            <w:tcW w:w="2302" w:type="dxa"/>
            <w:tcMar/>
          </w:tcPr>
          <w:p w:rsidR="00BE17E0" w:rsidP="006F645E" w:rsidRDefault="00BE17E0" w14:paraId="3C813618" w14:textId="14F4D573">
            <w:pPr>
              <w:pStyle w:val="BodyText"/>
            </w:pPr>
            <w:r w:rsidR="3B4CE782">
              <w:rPr/>
              <w:t>integer</w:t>
            </w:r>
          </w:p>
        </w:tc>
      </w:tr>
    </w:tbl>
    <w:p w:rsidR="006F645E" w:rsidP="006F645E" w:rsidRDefault="006F645E" w14:paraId="11AD6816" w14:textId="5D81C3A7">
      <w:pPr>
        <w:pStyle w:val="BodyText"/>
      </w:pPr>
    </w:p>
    <w:p w:rsidR="00BE17E0" w:rsidP="006F645E" w:rsidRDefault="00BE17E0" w14:paraId="25867221" w14:textId="77777777">
      <w:pPr>
        <w:pStyle w:val="BodyText"/>
      </w:pPr>
    </w:p>
    <w:tbl>
      <w:tblPr>
        <w:tblW w:w="10035" w:type="dxa"/>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Look w:val="0000" w:firstRow="0" w:lastRow="0" w:firstColumn="0" w:lastColumn="0" w:noHBand="0" w:noVBand="0"/>
      </w:tblPr>
      <w:tblGrid>
        <w:gridCol w:w="1725"/>
        <w:gridCol w:w="2490"/>
        <w:gridCol w:w="1449"/>
        <w:gridCol w:w="945"/>
        <w:gridCol w:w="1005"/>
        <w:gridCol w:w="1504"/>
        <w:gridCol w:w="917"/>
      </w:tblGrid>
      <w:tr w:rsidR="00BE17E0" w:rsidTr="2E7CAFDC" w14:paraId="7D509B5F" w14:textId="77777777">
        <w:trPr>
          <w:trHeight w:val="292"/>
        </w:trPr>
        <w:tc>
          <w:tcPr>
            <w:tcW w:w="1725" w:type="dxa"/>
            <w:shd w:val="clear" w:color="auto" w:fill="76CDD8"/>
            <w:tcMar/>
          </w:tcPr>
          <w:p w:rsidRPr="00BE17E0" w:rsidR="00BE17E0" w:rsidP="003C7C6B" w:rsidRDefault="00BE17E0" w14:paraId="786CAE32" w14:textId="3CEBB593">
            <w:pPr>
              <w:pStyle w:val="BodyText"/>
              <w:widowControl w:val="0"/>
              <w:spacing w:line="360" w:lineRule="auto"/>
              <w:jc w:val="center"/>
              <w:rPr>
                <w:color w:val="FFFFFF" w:themeColor="background1"/>
                <w:sz w:val="18"/>
                <w:szCs w:val="18"/>
              </w:rPr>
            </w:pPr>
            <w:r w:rsidRPr="2E7CAFDC" w:rsidR="2E7CAFDC">
              <w:rPr>
                <w:color w:val="FFFFFF" w:themeColor="background1" w:themeTint="FF" w:themeShade="FF"/>
                <w:sz w:val="18"/>
                <w:szCs w:val="18"/>
              </w:rPr>
              <w:t>Voter_id</w:t>
            </w:r>
          </w:p>
        </w:tc>
        <w:tc>
          <w:tcPr>
            <w:tcW w:w="2490" w:type="dxa"/>
            <w:shd w:val="clear" w:color="auto" w:fill="76CDD8"/>
            <w:tcMar/>
          </w:tcPr>
          <w:p w:rsidR="2E7CAFDC" w:rsidP="2E7CAFDC" w:rsidRDefault="2E7CAFDC" w14:paraId="660B25EE" w14:textId="0BDE1EE5">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Email_address</w:t>
            </w:r>
          </w:p>
        </w:tc>
        <w:tc>
          <w:tcPr>
            <w:tcW w:w="1449" w:type="dxa"/>
            <w:shd w:val="clear" w:color="auto" w:fill="76CDD8"/>
            <w:tcMar/>
          </w:tcPr>
          <w:p w:rsidR="2E7CAFDC" w:rsidP="2E7CAFDC" w:rsidRDefault="2E7CAFDC" w14:paraId="6B968AA9" w14:textId="631BDD81">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Voter_Name</w:t>
            </w:r>
          </w:p>
        </w:tc>
        <w:tc>
          <w:tcPr>
            <w:tcW w:w="945" w:type="dxa"/>
            <w:shd w:val="clear" w:color="auto" w:fill="76CDD8"/>
            <w:tcMar/>
          </w:tcPr>
          <w:p w:rsidRPr="00BE17E0" w:rsidR="00BE17E0" w:rsidP="003C7C6B" w:rsidRDefault="00BE17E0" w14:paraId="7C63B6B0" w14:textId="53842A75">
            <w:pPr>
              <w:pStyle w:val="BodyText"/>
              <w:widowControl w:val="0"/>
              <w:spacing w:line="360" w:lineRule="auto"/>
              <w:jc w:val="center"/>
              <w:rPr>
                <w:color w:val="FFFFFF" w:themeColor="background1"/>
                <w:sz w:val="18"/>
                <w:szCs w:val="18"/>
              </w:rPr>
            </w:pPr>
            <w:r w:rsidRPr="2E7CAFDC" w:rsidR="2E7CAFDC">
              <w:rPr>
                <w:color w:val="FFFFFF" w:themeColor="background1" w:themeTint="FF" w:themeShade="FF"/>
                <w:sz w:val="18"/>
                <w:szCs w:val="18"/>
              </w:rPr>
              <w:t>Age</w:t>
            </w:r>
          </w:p>
        </w:tc>
        <w:tc>
          <w:tcPr>
            <w:tcW w:w="1005" w:type="dxa"/>
            <w:shd w:val="clear" w:color="auto" w:fill="76CDD8"/>
            <w:tcMar/>
          </w:tcPr>
          <w:p w:rsidR="2E7CAFDC" w:rsidP="2E7CAFDC" w:rsidRDefault="2E7CAFDC" w14:paraId="74B1D1A6" w14:textId="7E9DC1EC">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Gender</w:t>
            </w:r>
          </w:p>
        </w:tc>
        <w:tc>
          <w:tcPr>
            <w:tcW w:w="1504" w:type="dxa"/>
            <w:shd w:val="clear" w:color="auto" w:fill="76CDD8"/>
            <w:tcMar/>
          </w:tcPr>
          <w:p w:rsidRPr="00BE17E0" w:rsidR="00BE17E0" w:rsidP="003C7C6B" w:rsidRDefault="00BE17E0" w14:paraId="186467F7" w14:textId="30A32FB9">
            <w:pPr>
              <w:pStyle w:val="BodyText"/>
              <w:widowControl w:val="0"/>
              <w:spacing w:line="360" w:lineRule="auto"/>
              <w:jc w:val="center"/>
              <w:rPr>
                <w:color w:val="FFFFFF" w:themeColor="background1"/>
                <w:sz w:val="18"/>
                <w:szCs w:val="18"/>
              </w:rPr>
            </w:pPr>
            <w:r w:rsidRPr="2E7CAFDC" w:rsidR="2E7CAFDC">
              <w:rPr>
                <w:color w:val="FFFFFF" w:themeColor="background1" w:themeTint="FF" w:themeShade="FF"/>
                <w:sz w:val="18"/>
                <w:szCs w:val="18"/>
              </w:rPr>
              <w:t>Occupation</w:t>
            </w:r>
          </w:p>
        </w:tc>
        <w:tc>
          <w:tcPr>
            <w:tcW w:w="917" w:type="dxa"/>
            <w:shd w:val="clear" w:color="auto" w:fill="76CDD8"/>
            <w:tcMar/>
          </w:tcPr>
          <w:p w:rsidRPr="00BE17E0" w:rsidR="00BE17E0" w:rsidP="003C7C6B" w:rsidRDefault="00BE17E0" w14:paraId="5EF5231B" w14:textId="089B6A9C">
            <w:pPr>
              <w:pStyle w:val="BodyText"/>
              <w:widowControl w:val="0"/>
              <w:spacing w:line="360" w:lineRule="auto"/>
              <w:jc w:val="center"/>
              <w:rPr>
                <w:color w:val="FFFFFF" w:themeColor="background1"/>
                <w:sz w:val="18"/>
                <w:szCs w:val="18"/>
              </w:rPr>
            </w:pPr>
            <w:r w:rsidRPr="2E7CAFDC" w:rsidR="2E7CAFDC">
              <w:rPr>
                <w:color w:val="FFFFFF" w:themeColor="background1" w:themeTint="FF" w:themeShade="FF"/>
                <w:sz w:val="18"/>
                <w:szCs w:val="18"/>
              </w:rPr>
              <w:t>City_id</w:t>
            </w:r>
          </w:p>
        </w:tc>
      </w:tr>
      <w:tr w:rsidR="00BE17E0" w:rsidTr="2E7CAFDC" w14:paraId="675CC18D" w14:textId="77777777">
        <w:trPr>
          <w:trHeight w:val="432"/>
        </w:trPr>
        <w:tc>
          <w:tcPr>
            <w:tcW w:w="1725" w:type="dxa"/>
            <w:tcMar/>
          </w:tcPr>
          <w:p w:rsidR="00BE17E0" w:rsidP="003C7C6B" w:rsidRDefault="00BE17E0" w14:paraId="1865802E" w14:textId="16B4C151">
            <w:pPr>
              <w:pStyle w:val="BodyText"/>
            </w:pPr>
            <w:r w:rsidR="2E7CAFDC">
              <w:rPr/>
              <w:t xml:space="preserve"> 0510992823100</w:t>
            </w:r>
          </w:p>
        </w:tc>
        <w:tc>
          <w:tcPr>
            <w:tcW w:w="2490" w:type="dxa"/>
            <w:tcMar/>
          </w:tcPr>
          <w:p w:rsidR="2E7CAFDC" w:rsidP="2E7CAFDC" w:rsidRDefault="2E7CAFDC" w14:paraId="7129580F" w14:textId="74C4A561">
            <w:pPr>
              <w:pStyle w:val="BodyText"/>
            </w:pPr>
            <w:r w:rsidR="2E7CAFDC">
              <w:rPr/>
              <w:t>James_Smith</w:t>
            </w:r>
            <w:r w:rsidR="2E7CAFDC">
              <w:rPr/>
              <w:t>@gmail.com</w:t>
            </w:r>
          </w:p>
        </w:tc>
        <w:tc>
          <w:tcPr>
            <w:tcW w:w="1449" w:type="dxa"/>
            <w:tcMar/>
          </w:tcPr>
          <w:p w:rsidR="2E7CAFDC" w:rsidP="2E7CAFDC" w:rsidRDefault="2E7CAFDC" w14:paraId="3012E7F5" w14:textId="17315955">
            <w:pPr>
              <w:pStyle w:val="BodyText"/>
            </w:pPr>
            <w:r w:rsidR="2E7CAFDC">
              <w:rPr/>
              <w:t>James Smith</w:t>
            </w:r>
          </w:p>
        </w:tc>
        <w:tc>
          <w:tcPr>
            <w:tcW w:w="945" w:type="dxa"/>
            <w:tcMar/>
          </w:tcPr>
          <w:p w:rsidR="00BE17E0" w:rsidP="2E7CAFDC" w:rsidRDefault="00BE17E0" w14:paraId="08F31126" w14:textId="3A1556D8">
            <w:pPr>
              <w:pStyle w:val="BodyText"/>
              <w:suppressLineNumbers w:val="0"/>
              <w:bidi w:val="0"/>
              <w:spacing w:before="120" w:beforeAutospacing="off" w:after="0" w:afterAutospacing="off" w:line="240" w:lineRule="auto"/>
              <w:ind w:left="0" w:right="0"/>
              <w:jc w:val="left"/>
            </w:pPr>
            <w:r w:rsidR="2E7CAFDC">
              <w:rPr/>
              <w:t>40</w:t>
            </w:r>
          </w:p>
        </w:tc>
        <w:tc>
          <w:tcPr>
            <w:tcW w:w="1005" w:type="dxa"/>
            <w:tcMar/>
          </w:tcPr>
          <w:p w:rsidR="2E7CAFDC" w:rsidP="2E7CAFDC" w:rsidRDefault="2E7CAFDC" w14:paraId="5BBBAF11" w14:textId="4D131696">
            <w:pPr>
              <w:pStyle w:val="BodyText"/>
              <w:spacing w:line="240" w:lineRule="auto"/>
              <w:jc w:val="left"/>
            </w:pPr>
            <w:r w:rsidR="2E7CAFDC">
              <w:rPr/>
              <w:t>M</w:t>
            </w:r>
          </w:p>
        </w:tc>
        <w:tc>
          <w:tcPr>
            <w:tcW w:w="1504" w:type="dxa"/>
            <w:tcMar/>
          </w:tcPr>
          <w:p w:rsidR="00BE17E0" w:rsidP="003C7C6B" w:rsidRDefault="00BE17E0" w14:paraId="6FE58743" w14:textId="2DE24AE7">
            <w:pPr>
              <w:pStyle w:val="BodyText"/>
            </w:pPr>
            <w:r w:rsidR="2E7CAFDC">
              <w:rPr/>
              <w:t>Professor</w:t>
            </w:r>
          </w:p>
        </w:tc>
        <w:tc>
          <w:tcPr>
            <w:tcW w:w="917" w:type="dxa"/>
            <w:tcMar/>
          </w:tcPr>
          <w:p w:rsidR="00BE17E0" w:rsidP="003C7C6B" w:rsidRDefault="00BE17E0" w14:paraId="538318D7" w14:textId="3D99258A">
            <w:pPr>
              <w:pStyle w:val="BodyText"/>
            </w:pPr>
            <w:r w:rsidR="2E7CAFDC">
              <w:rPr/>
              <w:t>3</w:t>
            </w:r>
          </w:p>
        </w:tc>
      </w:tr>
    </w:tbl>
    <w:p w:rsidR="00BE17E0" w:rsidP="006F645E" w:rsidRDefault="00BE17E0" w14:paraId="455288B0" w14:textId="0A5290D9">
      <w:pPr>
        <w:pStyle w:val="BodyText"/>
      </w:pPr>
    </w:p>
    <w:p w:rsidRPr="006F645E" w:rsidR="00BE17E0" w:rsidP="2E7CAFDC" w:rsidRDefault="00BE17E0" w14:paraId="4CE6954E" w14:textId="568C4801">
      <w:pPr>
        <w:pStyle w:val="BodyText"/>
        <w:numPr>
          <w:ilvl w:val="0"/>
          <w:numId w:val="26"/>
        </w:numPr>
        <w:rPr>
          <w:b w:val="0"/>
          <w:bCs w:val="0"/>
          <w:i w:val="0"/>
          <w:iCs w:val="0"/>
        </w:rPr>
      </w:pPr>
      <w:r w:rsidRPr="2E7CAFDC" w:rsidR="2E7CAFDC">
        <w:rPr>
          <w:b w:val="1"/>
          <w:bCs w:val="1"/>
        </w:rPr>
        <w:t>Campaign_volunteers table</w:t>
      </w:r>
      <w:r w:rsidR="2E7CAFDC">
        <w:rPr/>
        <w:t xml:space="preserve"> - tracks details of volunteers and their assigned tasks.</w:t>
      </w:r>
    </w:p>
    <w:p w:rsidRPr="006F645E" w:rsidR="00BE17E0" w:rsidP="2E7CAFDC" w:rsidRDefault="00BE17E0" w14:paraId="79A4AAE5" w14:textId="1AE8EB96">
      <w:pPr>
        <w:pStyle w:val="BodyText"/>
        <w:ind w:left="720"/>
        <w:rPr>
          <w:b w:val="0"/>
          <w:bCs w:val="0"/>
          <w:i w:val="0"/>
          <w:iCs w:val="0"/>
        </w:rPr>
      </w:pPr>
      <w:r>
        <w:br/>
      </w:r>
      <w:r w:rsidRPr="2E7CAFDC" w:rsidR="2E7CAFDC">
        <w:rPr>
          <w:b w:val="1"/>
          <w:bCs w:val="1"/>
          <w:i w:val="1"/>
          <w:iCs w:val="1"/>
        </w:rPr>
        <w:t>Many-to-Many relationship:</w:t>
      </w:r>
      <w:r w:rsidR="2E7CAFDC">
        <w:rPr/>
        <w:t xml:space="preserve"> the m2m_Volunteers_Tasks table connects multiple volunteers to multiple tasks meaning that a volunteer can work on multiple tasks, and one task can have multiple volunteers.</w:t>
      </w:r>
      <w:r>
        <w:br/>
      </w:r>
      <w:r w:rsidRPr="2E7CAFDC" w:rsidR="2E7CAFDC">
        <w:rPr>
          <w:b w:val="1"/>
          <w:bCs w:val="1"/>
          <w:i w:val="1"/>
          <w:iCs w:val="1"/>
        </w:rPr>
        <w:t xml:space="preserve">One-to-Many relationship: </w:t>
      </w:r>
      <w:r w:rsidRPr="2E7CAFDC" w:rsidR="2E7CAFDC">
        <w:rPr>
          <w:b w:val="0"/>
          <w:bCs w:val="0"/>
          <w:i w:val="0"/>
          <w:iCs w:val="0"/>
        </w:rPr>
        <w:t xml:space="preserve">one volunteer can have many contributions, but each contribution is linked to one volunteer via the </w:t>
      </w:r>
      <w:r w:rsidRPr="2E7CAFDC" w:rsidR="2E7CAFDC">
        <w:rPr>
          <w:b w:val="0"/>
          <w:bCs w:val="0"/>
          <w:i w:val="0"/>
          <w:iCs w:val="0"/>
        </w:rPr>
        <w:t>Contributor_id</w:t>
      </w:r>
      <w:r w:rsidRPr="2E7CAFDC" w:rsidR="2E7CAFDC">
        <w:rPr>
          <w:b w:val="0"/>
          <w:bCs w:val="0"/>
          <w:i w:val="0"/>
          <w:iCs w:val="0"/>
        </w:rPr>
        <w:t>.</w:t>
      </w:r>
    </w:p>
    <w:p w:rsidR="2E7CAFDC" w:rsidP="2E7CAFDC" w:rsidRDefault="2E7CAFDC" w14:paraId="242CCB01" w14:textId="5AD63DAD">
      <w:pPr>
        <w:pStyle w:val="BodyText"/>
        <w:ind w:left="720"/>
        <w:rPr>
          <w:b w:val="0"/>
          <w:bCs w:val="0"/>
          <w:i w:val="0"/>
          <w:iCs w:val="0"/>
        </w:rPr>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gridCol w:w="2302"/>
      </w:tblGrid>
      <w:tr w:rsidR="27947B2F" w:rsidTr="3B4CE782" w14:paraId="71773566">
        <w:trPr>
          <w:trHeight w:val="292"/>
        </w:trPr>
        <w:tc>
          <w:tcPr>
            <w:tcW w:w="2302" w:type="dxa"/>
            <w:shd w:val="clear" w:color="auto" w:fill="76CDD8"/>
            <w:tcMar/>
          </w:tcPr>
          <w:p w:rsidR="27947B2F" w:rsidP="27947B2F" w:rsidRDefault="27947B2F" w14:paraId="6E362525" w14:textId="05F79EB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Table Name</w:t>
            </w:r>
          </w:p>
        </w:tc>
        <w:tc>
          <w:tcPr>
            <w:tcW w:w="2302" w:type="dxa"/>
            <w:shd w:val="clear" w:color="auto" w:fill="76CDD8"/>
            <w:tcMar/>
          </w:tcPr>
          <w:p w:rsidR="27947B2F" w:rsidP="27947B2F" w:rsidRDefault="27947B2F" w14:paraId="52178C6C" w14:textId="09745EE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name </w:t>
            </w:r>
          </w:p>
        </w:tc>
        <w:tc>
          <w:tcPr>
            <w:tcW w:w="2302" w:type="dxa"/>
            <w:shd w:val="clear" w:color="auto" w:fill="76CDD8"/>
            <w:tcMar/>
          </w:tcPr>
          <w:p w:rsidR="27947B2F" w:rsidP="27947B2F" w:rsidRDefault="27947B2F" w14:paraId="474B4A1B" w14:textId="60D97E5A">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Description </w:t>
            </w:r>
          </w:p>
        </w:tc>
        <w:tc>
          <w:tcPr>
            <w:tcW w:w="2302" w:type="dxa"/>
            <w:shd w:val="clear" w:color="auto" w:fill="76CDD8"/>
            <w:tcMar/>
          </w:tcPr>
          <w:p w:rsidR="27947B2F" w:rsidP="27947B2F" w:rsidRDefault="27947B2F" w14:paraId="47EC269D" w14:textId="15720009">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Data Type </w:t>
            </w:r>
          </w:p>
        </w:tc>
      </w:tr>
      <w:tr w:rsidR="27947B2F" w:rsidTr="3B4CE782" w14:paraId="100BFF10">
        <w:trPr>
          <w:trHeight w:val="432"/>
        </w:trPr>
        <w:tc>
          <w:tcPr>
            <w:tcW w:w="2302" w:type="dxa"/>
            <w:vMerge w:val="restart"/>
            <w:tcMar/>
          </w:tcPr>
          <w:p w:rsidR="27947B2F" w:rsidP="27947B2F" w:rsidRDefault="27947B2F" w14:paraId="60404311" w14:textId="2579597A">
            <w:pPr>
              <w:pStyle w:val="BodyText"/>
            </w:pPr>
            <w:r w:rsidR="2E7CAFDC">
              <w:rPr/>
              <w:t xml:space="preserve"> </w:t>
            </w:r>
            <w:r w:rsidR="2E7CAFDC">
              <w:rPr/>
              <w:t>Campaign_volunteers</w:t>
            </w:r>
          </w:p>
        </w:tc>
        <w:tc>
          <w:tcPr>
            <w:tcW w:w="2302" w:type="dxa"/>
            <w:tcMar/>
          </w:tcPr>
          <w:p w:rsidR="27947B2F" w:rsidP="27947B2F" w:rsidRDefault="27947B2F" w14:paraId="3372001D" w14:textId="5CE89E11">
            <w:pPr>
              <w:pStyle w:val="BodyText"/>
            </w:pPr>
            <w:r w:rsidR="2E7CAFDC">
              <w:rPr/>
              <w:t>Volunteer_id</w:t>
            </w:r>
          </w:p>
        </w:tc>
        <w:tc>
          <w:tcPr>
            <w:tcW w:w="2302" w:type="dxa"/>
            <w:tcMar/>
          </w:tcPr>
          <w:p w:rsidR="27947B2F" w:rsidP="27947B2F" w:rsidRDefault="27947B2F" w14:paraId="7037CC24" w14:textId="54DED915">
            <w:pPr>
              <w:pStyle w:val="BodyText"/>
            </w:pPr>
            <w:r w:rsidR="3B4CE782">
              <w:rPr/>
              <w:t>PK,unique</w:t>
            </w:r>
            <w:r w:rsidR="3B4CE782">
              <w:rPr/>
              <w:t xml:space="preserve"> identifier for each volunteer, natural primary key</w:t>
            </w:r>
          </w:p>
        </w:tc>
        <w:tc>
          <w:tcPr>
            <w:tcW w:w="2302" w:type="dxa"/>
            <w:tcMar/>
          </w:tcPr>
          <w:p w:rsidR="27947B2F" w:rsidP="27947B2F" w:rsidRDefault="27947B2F" w14:paraId="531E50D0" w14:textId="66EC41AB">
            <w:pPr>
              <w:pStyle w:val="BodyText"/>
            </w:pPr>
            <w:r w:rsidR="3B4CE782">
              <w:rPr/>
              <w:t>integer</w:t>
            </w:r>
          </w:p>
        </w:tc>
      </w:tr>
      <w:tr w:rsidR="2E7CAFDC" w:rsidTr="3B4CE782" w14:paraId="7B05EF16">
        <w:trPr>
          <w:trHeight w:val="432"/>
        </w:trPr>
        <w:tc>
          <w:tcPr>
            <w:tcW w:w="2302" w:type="dxa"/>
            <w:vMerge/>
            <w:tcMar/>
          </w:tcPr>
          <w:p w14:paraId="664D8483"/>
        </w:tc>
        <w:tc>
          <w:tcPr>
            <w:tcW w:w="2302" w:type="dxa"/>
            <w:tcMar/>
          </w:tcPr>
          <w:p w:rsidR="2E7CAFDC" w:rsidP="2E7CAFDC" w:rsidRDefault="2E7CAFDC" w14:paraId="0D365255" w14:textId="5F3751B9">
            <w:pPr>
              <w:pStyle w:val="BodyText"/>
            </w:pPr>
            <w:r w:rsidR="2E7CAFDC">
              <w:rPr/>
              <w:t>Volunteer_name</w:t>
            </w:r>
          </w:p>
        </w:tc>
        <w:tc>
          <w:tcPr>
            <w:tcW w:w="2302" w:type="dxa"/>
            <w:tcMar/>
          </w:tcPr>
          <w:p w:rsidR="2E7CAFDC" w:rsidP="2E7CAFDC" w:rsidRDefault="2E7CAFDC" w14:paraId="6194E629" w14:textId="2C7F3A04">
            <w:pPr>
              <w:pStyle w:val="BodyText"/>
            </w:pPr>
            <w:r w:rsidR="2E7CAFDC">
              <w:rPr/>
              <w:t>name of the volunteer, NOT NULL</w:t>
            </w:r>
          </w:p>
        </w:tc>
        <w:tc>
          <w:tcPr>
            <w:tcW w:w="2302" w:type="dxa"/>
            <w:tcMar/>
          </w:tcPr>
          <w:p w:rsidR="2E7CAFDC" w:rsidP="2E7CAFDC" w:rsidRDefault="2E7CAFDC" w14:paraId="1D91ACB4" w14:textId="00571392">
            <w:pPr>
              <w:pStyle w:val="BodyText"/>
            </w:pPr>
            <w:r w:rsidR="3B4CE782">
              <w:rPr/>
              <w:t>varchar(50)</w:t>
            </w:r>
          </w:p>
        </w:tc>
      </w:tr>
      <w:tr w:rsidR="2E7CAFDC" w:rsidTr="3B4CE782" w14:paraId="4865D573">
        <w:trPr>
          <w:trHeight w:val="432"/>
        </w:trPr>
        <w:tc>
          <w:tcPr>
            <w:tcW w:w="2302" w:type="dxa"/>
            <w:vMerge/>
            <w:tcMar/>
          </w:tcPr>
          <w:p w14:paraId="3B52301D"/>
        </w:tc>
        <w:tc>
          <w:tcPr>
            <w:tcW w:w="2302" w:type="dxa"/>
            <w:tcMar/>
          </w:tcPr>
          <w:p w:rsidR="2E7CAFDC" w:rsidP="2E7CAFDC" w:rsidRDefault="2E7CAFDC" w14:paraId="677A55BD" w14:textId="1F4702AB">
            <w:pPr>
              <w:pStyle w:val="BodyText"/>
            </w:pPr>
            <w:r w:rsidR="2E7CAFDC">
              <w:rPr/>
              <w:t>Phone</w:t>
            </w:r>
          </w:p>
        </w:tc>
        <w:tc>
          <w:tcPr>
            <w:tcW w:w="2302" w:type="dxa"/>
            <w:tcMar/>
          </w:tcPr>
          <w:p w:rsidR="2E7CAFDC" w:rsidP="2E7CAFDC" w:rsidRDefault="2E7CAFDC" w14:paraId="6AA7518F" w14:textId="13E87A09">
            <w:pPr>
              <w:pStyle w:val="BodyText"/>
            </w:pPr>
            <w:r w:rsidR="2E7CAFDC">
              <w:rPr/>
              <w:t>v</w:t>
            </w:r>
            <w:r w:rsidR="2E7CAFDC">
              <w:rPr/>
              <w:t>olunteer’s</w:t>
            </w:r>
            <w:r w:rsidR="2E7CAFDC">
              <w:rPr/>
              <w:t xml:space="preserve"> phone number</w:t>
            </w:r>
          </w:p>
        </w:tc>
        <w:tc>
          <w:tcPr>
            <w:tcW w:w="2302" w:type="dxa"/>
            <w:tcMar/>
          </w:tcPr>
          <w:p w:rsidR="2E7CAFDC" w:rsidP="2E7CAFDC" w:rsidRDefault="2E7CAFDC" w14:paraId="605D5414" w14:textId="343CA72B">
            <w:pPr>
              <w:pStyle w:val="BodyText"/>
            </w:pPr>
            <w:r w:rsidR="3B4CE782">
              <w:rPr/>
              <w:t>integer</w:t>
            </w:r>
          </w:p>
        </w:tc>
      </w:tr>
      <w:tr w:rsidR="2E7CAFDC" w:rsidTr="3B4CE782" w14:paraId="0DBB7965">
        <w:trPr>
          <w:trHeight w:val="432"/>
        </w:trPr>
        <w:tc>
          <w:tcPr>
            <w:tcW w:w="2302" w:type="dxa"/>
            <w:vMerge/>
            <w:tcMar/>
          </w:tcPr>
          <w:p w14:paraId="6484C379"/>
        </w:tc>
        <w:tc>
          <w:tcPr>
            <w:tcW w:w="2302" w:type="dxa"/>
            <w:tcMar/>
          </w:tcPr>
          <w:p w:rsidR="2E7CAFDC" w:rsidP="2E7CAFDC" w:rsidRDefault="2E7CAFDC" w14:paraId="77678FA5" w14:textId="655323AB">
            <w:pPr>
              <w:pStyle w:val="BodyText"/>
            </w:pPr>
            <w:r w:rsidR="2E7CAFDC">
              <w:rPr/>
              <w:t>Email_address</w:t>
            </w:r>
          </w:p>
        </w:tc>
        <w:tc>
          <w:tcPr>
            <w:tcW w:w="2302" w:type="dxa"/>
            <w:tcMar/>
          </w:tcPr>
          <w:p w:rsidR="2E7CAFDC" w:rsidP="2E7CAFDC" w:rsidRDefault="2E7CAFDC" w14:paraId="5AFC37A1" w14:textId="12D7E980">
            <w:pPr>
              <w:pStyle w:val="BodyText"/>
            </w:pPr>
            <w:r w:rsidR="2E7CAFDC">
              <w:rPr/>
              <w:t>volunteer’s email address. NOT NULL, UNIQUE, CHECK: '%_@__%.__%'</w:t>
            </w:r>
          </w:p>
        </w:tc>
        <w:tc>
          <w:tcPr>
            <w:tcW w:w="2302" w:type="dxa"/>
            <w:tcMar/>
          </w:tcPr>
          <w:p w:rsidR="2E7CAFDC" w:rsidP="2E7CAFDC" w:rsidRDefault="2E7CAFDC" w14:paraId="33A3B69C" w14:textId="04AF18AF">
            <w:pPr>
              <w:pStyle w:val="BodyText"/>
            </w:pPr>
            <w:r w:rsidR="3B4CE782">
              <w:rPr/>
              <w:t>varchar(50)</w:t>
            </w:r>
          </w:p>
        </w:tc>
      </w:tr>
      <w:tr w:rsidR="2E7CAFDC" w:rsidTr="3B4CE782" w14:paraId="67ED7EEA">
        <w:trPr>
          <w:trHeight w:val="432"/>
        </w:trPr>
        <w:tc>
          <w:tcPr>
            <w:tcW w:w="2302" w:type="dxa"/>
            <w:vMerge/>
            <w:tcMar/>
          </w:tcPr>
          <w:p w14:paraId="7C64E70A"/>
        </w:tc>
        <w:tc>
          <w:tcPr>
            <w:tcW w:w="2302" w:type="dxa"/>
            <w:tcMar/>
          </w:tcPr>
          <w:p w:rsidR="2E7CAFDC" w:rsidP="2E7CAFDC" w:rsidRDefault="2E7CAFDC" w14:paraId="59ADAA8F" w14:textId="3321D38E">
            <w:pPr>
              <w:pStyle w:val="BodyText"/>
            </w:pPr>
            <w:r w:rsidR="2E7CAFDC">
              <w:rPr/>
              <w:t>Volunteer_start_date</w:t>
            </w:r>
          </w:p>
        </w:tc>
        <w:tc>
          <w:tcPr>
            <w:tcW w:w="2302" w:type="dxa"/>
            <w:tcMar/>
          </w:tcPr>
          <w:p w:rsidR="2E7CAFDC" w:rsidP="2E7CAFDC" w:rsidRDefault="2E7CAFDC" w14:paraId="456D76AA" w14:textId="43E4839C">
            <w:pPr>
              <w:pStyle w:val="BodyText"/>
            </w:pPr>
            <w:r w:rsidR="2E7CAFDC">
              <w:rPr/>
              <w:t>date when the volunteer joined the political campaign, NOT NULL</w:t>
            </w:r>
          </w:p>
        </w:tc>
        <w:tc>
          <w:tcPr>
            <w:tcW w:w="2302" w:type="dxa"/>
            <w:tcMar/>
          </w:tcPr>
          <w:p w:rsidR="2E7CAFDC" w:rsidP="2E7CAFDC" w:rsidRDefault="2E7CAFDC" w14:paraId="2762936F" w14:textId="0C464984">
            <w:pPr>
              <w:pStyle w:val="BodyText"/>
            </w:pPr>
            <w:r w:rsidR="3B4CE782">
              <w:rPr/>
              <w:t>date</w:t>
            </w:r>
          </w:p>
        </w:tc>
      </w:tr>
      <w:tr w:rsidR="27947B2F" w:rsidTr="3B4CE782" w14:paraId="1506F0B4">
        <w:trPr>
          <w:trHeight w:val="432"/>
        </w:trPr>
        <w:tc>
          <w:tcPr>
            <w:tcW w:w="2302" w:type="dxa"/>
            <w:vMerge/>
            <w:tcMar/>
          </w:tcPr>
          <w:p w14:paraId="5BDA28C5"/>
        </w:tc>
        <w:tc>
          <w:tcPr>
            <w:tcW w:w="2302" w:type="dxa"/>
            <w:tcMar/>
          </w:tcPr>
          <w:p w:rsidR="27947B2F" w:rsidP="27947B2F" w:rsidRDefault="27947B2F" w14:paraId="5C6E8430" w14:textId="467A946D">
            <w:pPr>
              <w:pStyle w:val="BodyText"/>
            </w:pPr>
            <w:r w:rsidR="2E7CAFDC">
              <w:rPr/>
              <w:t>City_id</w:t>
            </w:r>
          </w:p>
        </w:tc>
        <w:tc>
          <w:tcPr>
            <w:tcW w:w="2302" w:type="dxa"/>
            <w:tcMar/>
          </w:tcPr>
          <w:p w:rsidR="27947B2F" w:rsidP="27947B2F" w:rsidRDefault="27947B2F" w14:paraId="2BACC819" w14:textId="2F5402DE">
            <w:pPr>
              <w:pStyle w:val="BodyText"/>
            </w:pPr>
            <w:r w:rsidR="2E7CAFDC">
              <w:rPr/>
              <w:t>FK referring to the City_Demographics table</w:t>
            </w:r>
          </w:p>
        </w:tc>
        <w:tc>
          <w:tcPr>
            <w:tcW w:w="2302" w:type="dxa"/>
            <w:tcMar/>
          </w:tcPr>
          <w:p w:rsidR="27947B2F" w:rsidP="27947B2F" w:rsidRDefault="27947B2F" w14:paraId="60C80F3C" w14:textId="402D67BC">
            <w:pPr>
              <w:pStyle w:val="BodyText"/>
            </w:pPr>
            <w:r w:rsidR="3B4CE782">
              <w:rPr/>
              <w:t>integer</w:t>
            </w:r>
          </w:p>
        </w:tc>
      </w:tr>
    </w:tbl>
    <w:p w:rsidR="2E7CAFDC" w:rsidRDefault="2E7CAFDC" w14:paraId="5FD24A1C" w14:textId="7E2E05B3"/>
    <w:p w:rsidRPr="006F645E" w:rsidR="00BE17E0" w:rsidP="27947B2F" w:rsidRDefault="00BE17E0" w14:paraId="1C8B7E32" w14:textId="28F33104">
      <w:pPr>
        <w:pStyle w:val="BodyText"/>
        <w:ind w:left="720"/>
      </w:pPr>
    </w:p>
    <w:tbl>
      <w:tblPr>
        <w:tblW w:w="8971" w:type="dxa"/>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1669"/>
        <w:gridCol w:w="1582"/>
        <w:gridCol w:w="998"/>
        <w:gridCol w:w="1627"/>
        <w:gridCol w:w="1991"/>
        <w:gridCol w:w="1104"/>
      </w:tblGrid>
      <w:tr w:rsidR="27947B2F" w:rsidTr="3B4CE782" w14:paraId="225A9659">
        <w:trPr>
          <w:trHeight w:val="292"/>
        </w:trPr>
        <w:tc>
          <w:tcPr>
            <w:tcW w:w="1669" w:type="dxa"/>
            <w:shd w:val="clear" w:color="auto" w:fill="76CDD8"/>
            <w:tcMar/>
          </w:tcPr>
          <w:p w:rsidR="27947B2F" w:rsidP="27947B2F" w:rsidRDefault="27947B2F" w14:paraId="046671AB" w14:textId="652977CF">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Volunteer_id</w:t>
            </w:r>
          </w:p>
        </w:tc>
        <w:tc>
          <w:tcPr>
            <w:tcW w:w="1582" w:type="dxa"/>
            <w:shd w:val="clear" w:color="auto" w:fill="76CDD8"/>
            <w:tcMar/>
          </w:tcPr>
          <w:p w:rsidR="2E7CAFDC" w:rsidP="2E7CAFDC" w:rsidRDefault="2E7CAFDC" w14:paraId="37E00E75" w14:textId="019A99B1">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Volunteer_name</w:t>
            </w:r>
          </w:p>
        </w:tc>
        <w:tc>
          <w:tcPr>
            <w:tcW w:w="998" w:type="dxa"/>
            <w:shd w:val="clear" w:color="auto" w:fill="76CDD8"/>
            <w:tcMar/>
          </w:tcPr>
          <w:p w:rsidR="2E7CAFDC" w:rsidP="2E7CAFDC" w:rsidRDefault="2E7CAFDC" w14:paraId="41AA22CC" w14:textId="1946C75A">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Phone</w:t>
            </w:r>
          </w:p>
        </w:tc>
        <w:tc>
          <w:tcPr>
            <w:tcW w:w="1627" w:type="dxa"/>
            <w:shd w:val="clear" w:color="auto" w:fill="76CDD8"/>
            <w:tcMar/>
          </w:tcPr>
          <w:p w:rsidR="2E7CAFDC" w:rsidP="2E7CAFDC" w:rsidRDefault="2E7CAFDC" w14:paraId="0A79FCA6" w14:textId="68DB50A2">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Email_address</w:t>
            </w:r>
          </w:p>
        </w:tc>
        <w:tc>
          <w:tcPr>
            <w:tcW w:w="1991" w:type="dxa"/>
            <w:shd w:val="clear" w:color="auto" w:fill="76CDD8"/>
            <w:tcMar/>
          </w:tcPr>
          <w:p w:rsidR="27947B2F" w:rsidP="27947B2F" w:rsidRDefault="27947B2F" w14:paraId="175EC3DE" w14:textId="62D346A3">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Volunteer_start_date</w:t>
            </w:r>
          </w:p>
        </w:tc>
        <w:tc>
          <w:tcPr>
            <w:tcW w:w="1104" w:type="dxa"/>
            <w:shd w:val="clear" w:color="auto" w:fill="76CDD8"/>
            <w:tcMar/>
          </w:tcPr>
          <w:p w:rsidR="27947B2F" w:rsidP="27947B2F" w:rsidRDefault="27947B2F" w14:paraId="641E7CF6" w14:textId="355DE7F4">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City_id</w:t>
            </w:r>
          </w:p>
        </w:tc>
      </w:tr>
      <w:tr w:rsidR="27947B2F" w:rsidTr="3B4CE782" w14:paraId="01238F19">
        <w:trPr>
          <w:trHeight w:val="432"/>
        </w:trPr>
        <w:tc>
          <w:tcPr>
            <w:tcW w:w="1669" w:type="dxa"/>
            <w:tcMar/>
          </w:tcPr>
          <w:p w:rsidR="27947B2F" w:rsidP="27947B2F" w:rsidRDefault="27947B2F" w14:paraId="710B0AD6" w14:textId="7030F7C3">
            <w:pPr>
              <w:pStyle w:val="BodyText"/>
            </w:pPr>
            <w:r w:rsidR="2E7CAFDC">
              <w:rPr/>
              <w:t xml:space="preserve"> 0210996826300</w:t>
            </w:r>
          </w:p>
        </w:tc>
        <w:tc>
          <w:tcPr>
            <w:tcW w:w="1582" w:type="dxa"/>
            <w:tcMar/>
          </w:tcPr>
          <w:p w:rsidR="2E7CAFDC" w:rsidP="2E7CAFDC" w:rsidRDefault="2E7CAFDC" w14:paraId="3C3D39F8" w14:textId="61BC7527">
            <w:pPr>
              <w:pStyle w:val="BodyText"/>
            </w:pPr>
            <w:r w:rsidR="2E7CAFDC">
              <w:rPr/>
              <w:t>John Williams</w:t>
            </w:r>
          </w:p>
        </w:tc>
        <w:tc>
          <w:tcPr>
            <w:tcW w:w="998" w:type="dxa"/>
            <w:tcMar/>
          </w:tcPr>
          <w:p w:rsidR="2E7CAFDC" w:rsidP="2E7CAFDC" w:rsidRDefault="2E7CAFDC" w14:paraId="47F7A134" w14:textId="66BF45B8">
            <w:pPr>
              <w:pStyle w:val="BodyText"/>
            </w:pPr>
            <w:r w:rsidR="2E7CAFDC">
              <w:rPr/>
              <w:t>812546</w:t>
            </w:r>
          </w:p>
        </w:tc>
        <w:tc>
          <w:tcPr>
            <w:tcW w:w="1627" w:type="dxa"/>
            <w:tcMar/>
          </w:tcPr>
          <w:p w:rsidR="2E7CAFDC" w:rsidP="2E7CAFDC" w:rsidRDefault="2E7CAFDC" w14:paraId="5175BBFF" w14:textId="1903D077">
            <w:pPr>
              <w:pStyle w:val="BodyText"/>
            </w:pPr>
            <w:r w:rsidR="2E7CAFDC">
              <w:rPr/>
              <w:t>JW@gmail.com</w:t>
            </w:r>
          </w:p>
        </w:tc>
        <w:tc>
          <w:tcPr>
            <w:tcW w:w="1991" w:type="dxa"/>
            <w:tcMar/>
          </w:tcPr>
          <w:p w:rsidR="27947B2F" w:rsidP="27947B2F" w:rsidRDefault="27947B2F" w14:paraId="12B6590D" w14:textId="0775C7B0">
            <w:pPr>
              <w:pStyle w:val="BodyText"/>
            </w:pPr>
            <w:r w:rsidR="2E7CAFDC">
              <w:rPr/>
              <w:t>2024-01-01</w:t>
            </w:r>
          </w:p>
        </w:tc>
        <w:tc>
          <w:tcPr>
            <w:tcW w:w="1104" w:type="dxa"/>
            <w:tcMar/>
          </w:tcPr>
          <w:p w:rsidR="27947B2F" w:rsidP="27947B2F" w:rsidRDefault="27947B2F" w14:paraId="7B51AB53" w14:textId="60859EB2">
            <w:pPr>
              <w:pStyle w:val="BodyText"/>
            </w:pPr>
            <w:r w:rsidR="2E7CAFDC">
              <w:rPr/>
              <w:t>4</w:t>
            </w:r>
          </w:p>
        </w:tc>
      </w:tr>
    </w:tbl>
    <w:p w:rsidR="27947B2F" w:rsidP="27947B2F" w:rsidRDefault="27947B2F" w14:paraId="3568C006" w14:textId="2FAF33C2">
      <w:pPr>
        <w:pStyle w:val="BodyText"/>
        <w:ind w:left="720"/>
      </w:pPr>
    </w:p>
    <w:p w:rsidR="27947B2F" w:rsidP="27947B2F" w:rsidRDefault="27947B2F" w14:paraId="7BD44127" w14:textId="4B843DEB">
      <w:pPr>
        <w:pStyle w:val="BodyText"/>
        <w:numPr>
          <w:ilvl w:val="0"/>
          <w:numId w:val="26"/>
        </w:numPr>
        <w:rPr/>
      </w:pPr>
      <w:r w:rsidRPr="2E7CAFDC" w:rsidR="2E7CAFDC">
        <w:rPr>
          <w:b w:val="1"/>
          <w:bCs w:val="1"/>
        </w:rPr>
        <w:t>Campaign_donors table</w:t>
      </w:r>
      <w:r w:rsidR="2E7CAFDC">
        <w:rPr/>
        <w:t xml:space="preserve"> - stores donor information and their designated contribution purpose.</w:t>
      </w:r>
    </w:p>
    <w:p w:rsidR="27947B2F" w:rsidP="2E7CAFDC" w:rsidRDefault="27947B2F" w14:paraId="68BD9221" w14:textId="45DF1107">
      <w:pPr>
        <w:pStyle w:val="BodyText"/>
        <w:ind w:left="720"/>
      </w:pPr>
      <w:r>
        <w:br/>
      </w:r>
      <w:r w:rsidRPr="2E7CAFDC" w:rsidR="2E7CAFDC">
        <w:rPr>
          <w:b w:val="1"/>
          <w:bCs w:val="1"/>
          <w:i w:val="1"/>
          <w:iCs w:val="1"/>
        </w:rPr>
        <w:t>One-to-Many relationship:</w:t>
      </w:r>
      <w:r w:rsidR="2E7CAFDC">
        <w:rPr/>
        <w:t xml:space="preserve"> A donor via Donor_id can be linked to many financial transactions, but each transaction is linked to one donor.</w:t>
      </w:r>
      <w:r>
        <w:br/>
      </w:r>
      <w:r w:rsidRPr="2E7CAFDC" w:rsidR="2E7CAFDC">
        <w:rPr>
          <w:b w:val="1"/>
          <w:bCs w:val="1"/>
          <w:i w:val="1"/>
          <w:iCs w:val="1"/>
        </w:rPr>
        <w:t>One-to-Many relationship:</w:t>
      </w:r>
      <w:r w:rsidRPr="2E7CAFDC" w:rsidR="2E7CAFDC">
        <w:rPr>
          <w:b w:val="0"/>
          <w:bCs w:val="0"/>
          <w:i w:val="0"/>
          <w:iCs w:val="0"/>
        </w:rPr>
        <w:t xml:space="preserve"> One donor can have many contributions, but each contribution is linked to one donor through the </w:t>
      </w:r>
      <w:r w:rsidRPr="2E7CAFDC" w:rsidR="2E7CAFDC">
        <w:rPr>
          <w:b w:val="0"/>
          <w:bCs w:val="0"/>
          <w:i w:val="0"/>
          <w:iCs w:val="0"/>
        </w:rPr>
        <w:t>Contributor_id</w:t>
      </w:r>
      <w:r w:rsidRPr="2E7CAFDC" w:rsidR="2E7CAFDC">
        <w:rPr>
          <w:b w:val="0"/>
          <w:bCs w:val="0"/>
          <w:i w:val="0"/>
          <w:iCs w:val="0"/>
        </w:rPr>
        <w:t>.</w:t>
      </w:r>
      <w:r>
        <w:br/>
      </w: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gridCol w:w="2302"/>
      </w:tblGrid>
      <w:tr w:rsidR="27947B2F" w:rsidTr="3B4CE782" w14:paraId="663E7507">
        <w:trPr>
          <w:trHeight w:val="292"/>
        </w:trPr>
        <w:tc>
          <w:tcPr>
            <w:tcW w:w="2302" w:type="dxa"/>
            <w:shd w:val="clear" w:color="auto" w:fill="76CDD8"/>
            <w:tcMar/>
          </w:tcPr>
          <w:p w:rsidR="27947B2F" w:rsidP="27947B2F" w:rsidRDefault="27947B2F" w14:paraId="13C060E0" w14:textId="05F79EB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Table Name</w:t>
            </w:r>
          </w:p>
        </w:tc>
        <w:tc>
          <w:tcPr>
            <w:tcW w:w="2302" w:type="dxa"/>
            <w:shd w:val="clear" w:color="auto" w:fill="76CDD8"/>
            <w:tcMar/>
          </w:tcPr>
          <w:p w:rsidR="27947B2F" w:rsidP="27947B2F" w:rsidRDefault="27947B2F" w14:paraId="49294BBA" w14:textId="09745EE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name </w:t>
            </w:r>
          </w:p>
        </w:tc>
        <w:tc>
          <w:tcPr>
            <w:tcW w:w="2302" w:type="dxa"/>
            <w:shd w:val="clear" w:color="auto" w:fill="76CDD8"/>
            <w:tcMar/>
          </w:tcPr>
          <w:p w:rsidR="27947B2F" w:rsidP="27947B2F" w:rsidRDefault="27947B2F" w14:paraId="1C24A6E2" w14:textId="60D97E5A">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Description </w:t>
            </w:r>
          </w:p>
        </w:tc>
        <w:tc>
          <w:tcPr>
            <w:tcW w:w="2302" w:type="dxa"/>
            <w:shd w:val="clear" w:color="auto" w:fill="76CDD8"/>
            <w:tcMar/>
          </w:tcPr>
          <w:p w:rsidR="27947B2F" w:rsidP="27947B2F" w:rsidRDefault="27947B2F" w14:paraId="40C5150B" w14:textId="15720009">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Data Type </w:t>
            </w:r>
          </w:p>
        </w:tc>
      </w:tr>
      <w:tr w:rsidR="27947B2F" w:rsidTr="3B4CE782" w14:paraId="1320EB28">
        <w:trPr>
          <w:trHeight w:val="432"/>
        </w:trPr>
        <w:tc>
          <w:tcPr>
            <w:tcW w:w="2302" w:type="dxa"/>
            <w:vMerge w:val="restart"/>
            <w:tcMar/>
          </w:tcPr>
          <w:p w:rsidR="27947B2F" w:rsidP="27947B2F" w:rsidRDefault="27947B2F" w14:paraId="272F29D4" w14:textId="07B181DD">
            <w:pPr>
              <w:pStyle w:val="BodyText"/>
            </w:pPr>
            <w:r w:rsidR="2E7CAFDC">
              <w:rPr/>
              <w:t>Campaign_donors</w:t>
            </w:r>
          </w:p>
        </w:tc>
        <w:tc>
          <w:tcPr>
            <w:tcW w:w="2302" w:type="dxa"/>
            <w:tcMar/>
          </w:tcPr>
          <w:p w:rsidR="27947B2F" w:rsidP="27947B2F" w:rsidRDefault="27947B2F" w14:paraId="1F5B79BB" w14:textId="40E38DA0">
            <w:pPr>
              <w:pStyle w:val="BodyText"/>
            </w:pPr>
            <w:r w:rsidR="2E7CAFDC">
              <w:rPr/>
              <w:t>Donor_id</w:t>
            </w:r>
          </w:p>
        </w:tc>
        <w:tc>
          <w:tcPr>
            <w:tcW w:w="2302" w:type="dxa"/>
            <w:tcMar/>
          </w:tcPr>
          <w:p w:rsidR="27947B2F" w:rsidP="27947B2F" w:rsidRDefault="27947B2F" w14:paraId="46644FE7" w14:textId="236609F6">
            <w:pPr>
              <w:pStyle w:val="BodyText"/>
            </w:pPr>
            <w:r w:rsidR="2E7CAFDC">
              <w:rPr/>
              <w:t>PK,unique identifier for each donor, natural primary key</w:t>
            </w:r>
          </w:p>
        </w:tc>
        <w:tc>
          <w:tcPr>
            <w:tcW w:w="2302" w:type="dxa"/>
            <w:tcMar/>
          </w:tcPr>
          <w:p w:rsidR="27947B2F" w:rsidP="27947B2F" w:rsidRDefault="27947B2F" w14:paraId="12555685" w14:textId="7BD053A4">
            <w:pPr>
              <w:pStyle w:val="BodyText"/>
            </w:pPr>
            <w:r w:rsidR="3B4CE782">
              <w:rPr/>
              <w:t>integer</w:t>
            </w:r>
          </w:p>
        </w:tc>
      </w:tr>
      <w:tr w:rsidR="2E7CAFDC" w:rsidTr="3B4CE782" w14:paraId="3A47FA7F">
        <w:trPr>
          <w:trHeight w:val="432"/>
        </w:trPr>
        <w:tc>
          <w:tcPr>
            <w:tcW w:w="2302" w:type="dxa"/>
            <w:vMerge/>
            <w:tcMar/>
          </w:tcPr>
          <w:p w14:paraId="7A88110C"/>
        </w:tc>
        <w:tc>
          <w:tcPr>
            <w:tcW w:w="2302" w:type="dxa"/>
            <w:tcMar/>
          </w:tcPr>
          <w:p w:rsidR="2E7CAFDC" w:rsidP="2E7CAFDC" w:rsidRDefault="2E7CAFDC" w14:paraId="7C234B4E" w14:textId="121F8AFB">
            <w:pPr>
              <w:pStyle w:val="BodyText"/>
            </w:pPr>
            <w:r w:rsidR="2E7CAFDC">
              <w:rPr/>
              <w:t>Donor_name</w:t>
            </w:r>
          </w:p>
        </w:tc>
        <w:tc>
          <w:tcPr>
            <w:tcW w:w="2302" w:type="dxa"/>
            <w:tcMar/>
          </w:tcPr>
          <w:p w:rsidR="2E7CAFDC" w:rsidP="2E7CAFDC" w:rsidRDefault="2E7CAFDC" w14:paraId="1BD99833" w14:textId="060DBD22">
            <w:pPr>
              <w:pStyle w:val="BodyText"/>
            </w:pPr>
            <w:r w:rsidR="2E7CAFDC">
              <w:rPr/>
              <w:t>name of the donor, NOT NULL</w:t>
            </w:r>
          </w:p>
        </w:tc>
        <w:tc>
          <w:tcPr>
            <w:tcW w:w="2302" w:type="dxa"/>
            <w:tcMar/>
          </w:tcPr>
          <w:p w:rsidR="2E7CAFDC" w:rsidP="2E7CAFDC" w:rsidRDefault="2E7CAFDC" w14:paraId="122310A1" w14:textId="7FCB3FA9">
            <w:pPr>
              <w:pStyle w:val="BodyText"/>
            </w:pPr>
            <w:r w:rsidR="3B4CE782">
              <w:rPr/>
              <w:t>varchar(20)</w:t>
            </w:r>
          </w:p>
        </w:tc>
      </w:tr>
      <w:tr w:rsidR="2E7CAFDC" w:rsidTr="3B4CE782" w14:paraId="0AE71B49">
        <w:trPr>
          <w:trHeight w:val="432"/>
        </w:trPr>
        <w:tc>
          <w:tcPr>
            <w:tcW w:w="2302" w:type="dxa"/>
            <w:vMerge/>
            <w:tcMar/>
          </w:tcPr>
          <w:p w14:paraId="122B622A"/>
        </w:tc>
        <w:tc>
          <w:tcPr>
            <w:tcW w:w="2302" w:type="dxa"/>
            <w:tcMar/>
          </w:tcPr>
          <w:p w:rsidR="2E7CAFDC" w:rsidP="2E7CAFDC" w:rsidRDefault="2E7CAFDC" w14:paraId="21EE647C" w14:textId="7C4454A2">
            <w:pPr>
              <w:pStyle w:val="BodyText"/>
            </w:pPr>
            <w:r w:rsidR="2E7CAFDC">
              <w:rPr/>
              <w:t>Phone</w:t>
            </w:r>
          </w:p>
        </w:tc>
        <w:tc>
          <w:tcPr>
            <w:tcW w:w="2302" w:type="dxa"/>
            <w:tcMar/>
          </w:tcPr>
          <w:p w:rsidR="2E7CAFDC" w:rsidP="2E7CAFDC" w:rsidRDefault="2E7CAFDC" w14:paraId="7B1C521B" w14:textId="02C80D9B">
            <w:pPr>
              <w:pStyle w:val="BodyText"/>
            </w:pPr>
            <w:r w:rsidR="2E7CAFDC">
              <w:rPr/>
              <w:t>donor’s phone number</w:t>
            </w:r>
          </w:p>
        </w:tc>
        <w:tc>
          <w:tcPr>
            <w:tcW w:w="2302" w:type="dxa"/>
            <w:tcMar/>
          </w:tcPr>
          <w:p w:rsidR="2E7CAFDC" w:rsidP="2E7CAFDC" w:rsidRDefault="2E7CAFDC" w14:paraId="1D76389F" w14:textId="341EEDDE">
            <w:pPr>
              <w:pStyle w:val="BodyText"/>
            </w:pPr>
            <w:r w:rsidR="3B4CE782">
              <w:rPr/>
              <w:t>integer</w:t>
            </w:r>
          </w:p>
        </w:tc>
      </w:tr>
      <w:tr w:rsidR="2E7CAFDC" w:rsidTr="3B4CE782" w14:paraId="58C8DE14">
        <w:trPr>
          <w:trHeight w:val="432"/>
        </w:trPr>
        <w:tc>
          <w:tcPr>
            <w:tcW w:w="2302" w:type="dxa"/>
            <w:vMerge/>
            <w:tcMar/>
          </w:tcPr>
          <w:p w14:paraId="6AB183FF"/>
        </w:tc>
        <w:tc>
          <w:tcPr>
            <w:tcW w:w="2302" w:type="dxa"/>
            <w:tcMar/>
          </w:tcPr>
          <w:p w:rsidR="2E7CAFDC" w:rsidP="2E7CAFDC" w:rsidRDefault="2E7CAFDC" w14:paraId="504F4D72" w14:textId="28BCE322">
            <w:pPr>
              <w:pStyle w:val="BodyText"/>
            </w:pPr>
            <w:r w:rsidR="2E7CAFDC">
              <w:rPr/>
              <w:t>Email_address</w:t>
            </w:r>
          </w:p>
        </w:tc>
        <w:tc>
          <w:tcPr>
            <w:tcW w:w="2302" w:type="dxa"/>
            <w:tcMar/>
          </w:tcPr>
          <w:p w:rsidR="2E7CAFDC" w:rsidP="2E7CAFDC" w:rsidRDefault="2E7CAFDC" w14:paraId="08BF0FAD" w14:textId="614C1B84">
            <w:pPr>
              <w:pStyle w:val="BodyText"/>
            </w:pPr>
            <w:r w:rsidR="2E7CAFDC">
              <w:rPr/>
              <w:t>donor’s email address, NOT NULL, UNIQUE, CHECK: '%_@__%.__%'</w:t>
            </w:r>
          </w:p>
        </w:tc>
        <w:tc>
          <w:tcPr>
            <w:tcW w:w="2302" w:type="dxa"/>
            <w:tcMar/>
          </w:tcPr>
          <w:p w:rsidR="2E7CAFDC" w:rsidP="2E7CAFDC" w:rsidRDefault="2E7CAFDC" w14:paraId="1A108F1D" w14:textId="1F8DA479">
            <w:pPr>
              <w:pStyle w:val="BodyText"/>
            </w:pPr>
            <w:r w:rsidR="3B4CE782">
              <w:rPr/>
              <w:t>varchar(50)</w:t>
            </w:r>
          </w:p>
        </w:tc>
      </w:tr>
      <w:tr w:rsidR="27947B2F" w:rsidTr="3B4CE782" w14:paraId="1DF3FB76">
        <w:trPr>
          <w:trHeight w:val="432"/>
        </w:trPr>
        <w:tc>
          <w:tcPr>
            <w:tcW w:w="2302" w:type="dxa"/>
            <w:vMerge/>
            <w:tcMar/>
          </w:tcPr>
          <w:p w14:paraId="2CD05166"/>
        </w:tc>
        <w:tc>
          <w:tcPr>
            <w:tcW w:w="2302" w:type="dxa"/>
            <w:tcMar/>
          </w:tcPr>
          <w:p w:rsidR="27947B2F" w:rsidP="27947B2F" w:rsidRDefault="27947B2F" w14:paraId="33EA2ADD" w14:textId="4C004A0C">
            <w:pPr>
              <w:pStyle w:val="BodyText"/>
            </w:pPr>
            <w:r w:rsidR="2E7CAFDC">
              <w:rPr/>
              <w:t>Purpose</w:t>
            </w:r>
          </w:p>
        </w:tc>
        <w:tc>
          <w:tcPr>
            <w:tcW w:w="2302" w:type="dxa"/>
            <w:tcMar/>
          </w:tcPr>
          <w:p w:rsidR="27947B2F" w:rsidP="27947B2F" w:rsidRDefault="27947B2F" w14:paraId="0986432D" w14:textId="5785B179">
            <w:pPr>
              <w:pStyle w:val="BodyText"/>
            </w:pPr>
            <w:r w:rsidR="2E7CAFDC">
              <w:rPr/>
              <w:t>p</w:t>
            </w:r>
            <w:r w:rsidR="2E7CAFDC">
              <w:rPr/>
              <w:t>urpose</w:t>
            </w:r>
            <w:r w:rsidR="2E7CAFDC">
              <w:rPr/>
              <w:t xml:space="preserve"> of the donation</w:t>
            </w:r>
          </w:p>
        </w:tc>
        <w:tc>
          <w:tcPr>
            <w:tcW w:w="2302" w:type="dxa"/>
            <w:tcMar/>
          </w:tcPr>
          <w:p w:rsidR="27947B2F" w:rsidP="27947B2F" w:rsidRDefault="27947B2F" w14:paraId="5FE3AF1A" w14:textId="19C90152">
            <w:pPr>
              <w:pStyle w:val="BodyText"/>
            </w:pPr>
            <w:r w:rsidR="3B4CE782">
              <w:rPr/>
              <w:t>text</w:t>
            </w:r>
          </w:p>
        </w:tc>
      </w:tr>
      <w:tr w:rsidR="27947B2F" w:rsidTr="3B4CE782" w14:paraId="214C0E92">
        <w:trPr>
          <w:trHeight w:val="432"/>
        </w:trPr>
        <w:tc>
          <w:tcPr>
            <w:tcW w:w="2302" w:type="dxa"/>
            <w:vMerge/>
            <w:tcMar/>
          </w:tcPr>
          <w:p w14:paraId="507441D6"/>
        </w:tc>
        <w:tc>
          <w:tcPr>
            <w:tcW w:w="2302" w:type="dxa"/>
            <w:tcMar/>
          </w:tcPr>
          <w:p w:rsidR="27947B2F" w:rsidP="27947B2F" w:rsidRDefault="27947B2F" w14:paraId="00724F88" w14:textId="0646CE70">
            <w:pPr>
              <w:pStyle w:val="BodyText"/>
            </w:pPr>
            <w:r w:rsidR="2E7CAFDC">
              <w:rPr/>
              <w:t>Account_number</w:t>
            </w:r>
          </w:p>
        </w:tc>
        <w:tc>
          <w:tcPr>
            <w:tcW w:w="2302" w:type="dxa"/>
            <w:tcMar/>
          </w:tcPr>
          <w:p w:rsidR="27947B2F" w:rsidP="27947B2F" w:rsidRDefault="27947B2F" w14:paraId="58EDDDE9" w14:textId="2720C5B3">
            <w:pPr>
              <w:pStyle w:val="BodyText"/>
            </w:pPr>
            <w:r w:rsidR="2E7CAFDC">
              <w:rPr/>
              <w:t>donor’s account number</w:t>
            </w:r>
          </w:p>
        </w:tc>
        <w:tc>
          <w:tcPr>
            <w:tcW w:w="2302" w:type="dxa"/>
            <w:tcMar/>
          </w:tcPr>
          <w:p w:rsidR="27947B2F" w:rsidP="27947B2F" w:rsidRDefault="27947B2F" w14:paraId="0587ABB4" w14:textId="452149E3">
            <w:pPr>
              <w:pStyle w:val="BodyText"/>
            </w:pPr>
            <w:r w:rsidR="3B4CE782">
              <w:rPr/>
              <w:t>integer</w:t>
            </w:r>
          </w:p>
        </w:tc>
      </w:tr>
    </w:tbl>
    <w:p w:rsidR="27947B2F" w:rsidP="27947B2F" w:rsidRDefault="27947B2F" w14:paraId="280B1CE9" w14:textId="00068DD0">
      <w:pPr>
        <w:pStyle w:val="BodyText"/>
        <w:ind w:left="720"/>
      </w:pPr>
    </w:p>
    <w:tbl>
      <w:tblPr>
        <w:tblW w:w="10033" w:type="dxa"/>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1672"/>
        <w:gridCol w:w="1672"/>
        <w:gridCol w:w="1215"/>
        <w:gridCol w:w="2130"/>
        <w:gridCol w:w="1672"/>
        <w:gridCol w:w="1672"/>
      </w:tblGrid>
      <w:tr w:rsidR="27947B2F" w:rsidTr="3B4CE782" w14:paraId="70F736FF">
        <w:trPr>
          <w:trHeight w:val="292"/>
        </w:trPr>
        <w:tc>
          <w:tcPr>
            <w:tcW w:w="1672" w:type="dxa"/>
            <w:shd w:val="clear" w:color="auto" w:fill="76CDD8"/>
            <w:tcMar/>
          </w:tcPr>
          <w:p w:rsidR="27947B2F" w:rsidP="27947B2F" w:rsidRDefault="27947B2F" w14:paraId="62056A86" w14:textId="75FB1822">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Donor_id</w:t>
            </w:r>
          </w:p>
        </w:tc>
        <w:tc>
          <w:tcPr>
            <w:tcW w:w="1672" w:type="dxa"/>
            <w:shd w:val="clear" w:color="auto" w:fill="76CDD8"/>
            <w:tcMar/>
          </w:tcPr>
          <w:p w:rsidR="2E7CAFDC" w:rsidP="2E7CAFDC" w:rsidRDefault="2E7CAFDC" w14:paraId="6B1CB885" w14:textId="64FBCCF3">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Donor_name</w:t>
            </w:r>
          </w:p>
        </w:tc>
        <w:tc>
          <w:tcPr>
            <w:tcW w:w="1215" w:type="dxa"/>
            <w:shd w:val="clear" w:color="auto" w:fill="76CDD8"/>
            <w:tcMar/>
          </w:tcPr>
          <w:p w:rsidR="27947B2F" w:rsidP="27947B2F" w:rsidRDefault="27947B2F" w14:paraId="09B66E53" w14:textId="1E6C5945">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Phone</w:t>
            </w:r>
          </w:p>
        </w:tc>
        <w:tc>
          <w:tcPr>
            <w:tcW w:w="2130" w:type="dxa"/>
            <w:shd w:val="clear" w:color="auto" w:fill="76CDD8"/>
            <w:tcMar/>
          </w:tcPr>
          <w:p w:rsidR="27947B2F" w:rsidP="27947B2F" w:rsidRDefault="27947B2F" w14:paraId="661B4036" w14:textId="597595E7">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Email_address</w:t>
            </w:r>
          </w:p>
        </w:tc>
        <w:tc>
          <w:tcPr>
            <w:tcW w:w="1672" w:type="dxa"/>
            <w:shd w:val="clear" w:color="auto" w:fill="76CDD8"/>
            <w:tcMar/>
          </w:tcPr>
          <w:p w:rsidR="27947B2F" w:rsidP="27947B2F" w:rsidRDefault="27947B2F" w14:paraId="0EE393E0" w14:textId="3DAC0D65">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Purpose</w:t>
            </w:r>
          </w:p>
        </w:tc>
        <w:tc>
          <w:tcPr>
            <w:tcW w:w="1672" w:type="dxa"/>
            <w:shd w:val="clear" w:color="auto" w:fill="76CDD8"/>
            <w:tcMar/>
          </w:tcPr>
          <w:p w:rsidR="2E7CAFDC" w:rsidP="2E7CAFDC" w:rsidRDefault="2E7CAFDC" w14:paraId="77EA3F58" w14:textId="1294CABC">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Account_number</w:t>
            </w:r>
          </w:p>
        </w:tc>
      </w:tr>
      <w:tr w:rsidR="27947B2F" w:rsidTr="3B4CE782" w14:paraId="141BDD47">
        <w:trPr>
          <w:trHeight w:val="432"/>
        </w:trPr>
        <w:tc>
          <w:tcPr>
            <w:tcW w:w="1672" w:type="dxa"/>
            <w:tcMar/>
          </w:tcPr>
          <w:p w:rsidR="27947B2F" w:rsidP="27947B2F" w:rsidRDefault="27947B2F" w14:paraId="13DCDB50" w14:textId="3F0F7FFF">
            <w:pPr>
              <w:pStyle w:val="BodyText"/>
            </w:pPr>
            <w:r w:rsidR="2E7CAFDC">
              <w:rPr/>
              <w:t xml:space="preserve"> 0811999825200</w:t>
            </w:r>
          </w:p>
        </w:tc>
        <w:tc>
          <w:tcPr>
            <w:tcW w:w="1672" w:type="dxa"/>
            <w:tcMar/>
          </w:tcPr>
          <w:p w:rsidR="2E7CAFDC" w:rsidP="2E7CAFDC" w:rsidRDefault="2E7CAFDC" w14:paraId="04D49BCA" w14:textId="51C5452B">
            <w:pPr>
              <w:pStyle w:val="BodyText"/>
            </w:pPr>
            <w:r w:rsidR="2E7CAFDC">
              <w:rPr/>
              <w:t>Sophie Evans</w:t>
            </w:r>
          </w:p>
        </w:tc>
        <w:tc>
          <w:tcPr>
            <w:tcW w:w="1215" w:type="dxa"/>
            <w:tcMar/>
          </w:tcPr>
          <w:p w:rsidR="27947B2F" w:rsidP="27947B2F" w:rsidRDefault="27947B2F" w14:paraId="7CE4F99C" w14:textId="0FE0B74A">
            <w:pPr>
              <w:pStyle w:val="BodyText"/>
            </w:pPr>
            <w:r w:rsidR="2E7CAFDC">
              <w:rPr/>
              <w:t>812613</w:t>
            </w:r>
          </w:p>
        </w:tc>
        <w:tc>
          <w:tcPr>
            <w:tcW w:w="2130" w:type="dxa"/>
            <w:tcMar/>
          </w:tcPr>
          <w:p w:rsidR="27947B2F" w:rsidP="27947B2F" w:rsidRDefault="27947B2F" w14:paraId="386E9E86" w14:textId="470D69FF">
            <w:pPr>
              <w:pStyle w:val="BodyText"/>
            </w:pPr>
            <w:r w:rsidR="2E7CAFDC">
              <w:rPr/>
              <w:t>Evansllc@gmail.com</w:t>
            </w:r>
          </w:p>
        </w:tc>
        <w:tc>
          <w:tcPr>
            <w:tcW w:w="1672" w:type="dxa"/>
            <w:tcMar/>
          </w:tcPr>
          <w:p w:rsidR="27947B2F" w:rsidP="27947B2F" w:rsidRDefault="27947B2F" w14:paraId="64512A7D" w14:textId="22D80B22">
            <w:pPr>
              <w:pStyle w:val="BodyText"/>
            </w:pPr>
            <w:r w:rsidR="3B4CE782">
              <w:rPr/>
              <w:t>Sponsorship</w:t>
            </w:r>
          </w:p>
        </w:tc>
        <w:tc>
          <w:tcPr>
            <w:tcW w:w="1672" w:type="dxa"/>
            <w:tcMar/>
          </w:tcPr>
          <w:p w:rsidR="2E7CAFDC" w:rsidP="2E7CAFDC" w:rsidRDefault="2E7CAFDC" w14:paraId="244571EB" w14:textId="2E3AB516">
            <w:pPr>
              <w:pStyle w:val="BodyText"/>
            </w:pPr>
            <w:r w:rsidR="2E7CAFDC">
              <w:rPr/>
              <w:t>5112345678</w:t>
            </w:r>
          </w:p>
        </w:tc>
      </w:tr>
    </w:tbl>
    <w:p w:rsidR="27947B2F" w:rsidP="27947B2F" w:rsidRDefault="27947B2F" w14:paraId="5FF2F4F7" w14:textId="6E2287BD">
      <w:pPr>
        <w:pStyle w:val="BodyText"/>
        <w:ind w:left="720"/>
      </w:pPr>
    </w:p>
    <w:p w:rsidR="27947B2F" w:rsidP="27947B2F" w:rsidRDefault="27947B2F" w14:paraId="64D0C1D9" w14:textId="53C8C479">
      <w:pPr>
        <w:pStyle w:val="BodyText"/>
        <w:numPr>
          <w:ilvl w:val="0"/>
          <w:numId w:val="26"/>
        </w:numPr>
        <w:rPr/>
      </w:pPr>
      <w:r w:rsidRPr="2E7CAFDC" w:rsidR="2E7CAFDC">
        <w:rPr>
          <w:b w:val="1"/>
          <w:bCs w:val="1"/>
        </w:rPr>
        <w:t>Campaign_tasks</w:t>
      </w:r>
      <w:r w:rsidRPr="2E7CAFDC" w:rsidR="2E7CAFDC">
        <w:rPr>
          <w:b w:val="1"/>
          <w:bCs w:val="1"/>
        </w:rPr>
        <w:t xml:space="preserve"> </w:t>
      </w:r>
      <w:r w:rsidR="2E7CAFDC">
        <w:rPr/>
        <w:t>- stores information about tasks that volunteers need to complete.</w:t>
      </w:r>
    </w:p>
    <w:p w:rsidR="27947B2F" w:rsidP="2E7CAFDC" w:rsidRDefault="27947B2F" w14:paraId="5AE2414A" w14:textId="469AC649">
      <w:pPr>
        <w:pStyle w:val="BodyText"/>
        <w:ind w:left="720"/>
      </w:pPr>
    </w:p>
    <w:p w:rsidR="27947B2F" w:rsidP="2E7CAFDC" w:rsidRDefault="27947B2F" w14:paraId="74569EF0" w14:textId="7E81E244">
      <w:pPr>
        <w:pStyle w:val="BodyText"/>
        <w:ind w:left="720"/>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gridCol w:w="2302"/>
      </w:tblGrid>
      <w:tr w:rsidR="27947B2F" w:rsidTr="3B4CE782" w14:paraId="32566465">
        <w:trPr>
          <w:trHeight w:val="292"/>
        </w:trPr>
        <w:tc>
          <w:tcPr>
            <w:tcW w:w="2302" w:type="dxa"/>
            <w:shd w:val="clear" w:color="auto" w:fill="76CDD8"/>
            <w:tcMar/>
          </w:tcPr>
          <w:p w:rsidR="27947B2F" w:rsidP="27947B2F" w:rsidRDefault="27947B2F" w14:paraId="2B741B18" w14:textId="05F79EB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Table Name</w:t>
            </w:r>
          </w:p>
        </w:tc>
        <w:tc>
          <w:tcPr>
            <w:tcW w:w="2302" w:type="dxa"/>
            <w:shd w:val="clear" w:color="auto" w:fill="76CDD8"/>
            <w:tcMar/>
          </w:tcPr>
          <w:p w:rsidR="27947B2F" w:rsidP="27947B2F" w:rsidRDefault="27947B2F" w14:paraId="293E5A94" w14:textId="09745EE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name </w:t>
            </w:r>
          </w:p>
        </w:tc>
        <w:tc>
          <w:tcPr>
            <w:tcW w:w="2302" w:type="dxa"/>
            <w:shd w:val="clear" w:color="auto" w:fill="76CDD8"/>
            <w:tcMar/>
          </w:tcPr>
          <w:p w:rsidR="27947B2F" w:rsidP="27947B2F" w:rsidRDefault="27947B2F" w14:paraId="271CF444" w14:textId="60D97E5A">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Description </w:t>
            </w:r>
          </w:p>
        </w:tc>
        <w:tc>
          <w:tcPr>
            <w:tcW w:w="2302" w:type="dxa"/>
            <w:shd w:val="clear" w:color="auto" w:fill="76CDD8"/>
            <w:tcMar/>
          </w:tcPr>
          <w:p w:rsidR="27947B2F" w:rsidP="27947B2F" w:rsidRDefault="27947B2F" w14:paraId="4FA8557E" w14:textId="15720009">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Data Type </w:t>
            </w:r>
          </w:p>
        </w:tc>
      </w:tr>
      <w:tr w:rsidR="27947B2F" w:rsidTr="3B4CE782" w14:paraId="065D82D6">
        <w:trPr>
          <w:trHeight w:val="432"/>
        </w:trPr>
        <w:tc>
          <w:tcPr>
            <w:tcW w:w="2302" w:type="dxa"/>
            <w:vMerge w:val="restart"/>
            <w:tcMar/>
          </w:tcPr>
          <w:p w:rsidR="27947B2F" w:rsidP="27947B2F" w:rsidRDefault="27947B2F" w14:paraId="7DF8FB4A" w14:textId="53263753">
            <w:pPr>
              <w:pStyle w:val="BodyText"/>
            </w:pPr>
            <w:r w:rsidR="2E7CAFDC">
              <w:rPr/>
              <w:t xml:space="preserve"> </w:t>
            </w:r>
            <w:r w:rsidR="2E7CAFDC">
              <w:rPr/>
              <w:t>Campaign_tasks</w:t>
            </w:r>
          </w:p>
        </w:tc>
        <w:tc>
          <w:tcPr>
            <w:tcW w:w="2302" w:type="dxa"/>
            <w:tcMar/>
          </w:tcPr>
          <w:p w:rsidR="27947B2F" w:rsidP="27947B2F" w:rsidRDefault="27947B2F" w14:paraId="4FB107CB" w14:textId="5EFB9D66">
            <w:pPr>
              <w:pStyle w:val="BodyText"/>
            </w:pPr>
            <w:r w:rsidR="2E7CAFDC">
              <w:rPr/>
              <w:t>Task_id</w:t>
            </w:r>
          </w:p>
        </w:tc>
        <w:tc>
          <w:tcPr>
            <w:tcW w:w="2302" w:type="dxa"/>
            <w:tcMar/>
          </w:tcPr>
          <w:p w:rsidR="27947B2F" w:rsidP="27947B2F" w:rsidRDefault="27947B2F" w14:paraId="16B559DC" w14:textId="2EE33957">
            <w:pPr>
              <w:pStyle w:val="BodyText"/>
            </w:pPr>
            <w:r w:rsidR="2E7CAFDC">
              <w:rPr/>
              <w:t>PK,unique identifier for each task, surrogate primary key</w:t>
            </w:r>
          </w:p>
        </w:tc>
        <w:tc>
          <w:tcPr>
            <w:tcW w:w="2302" w:type="dxa"/>
            <w:tcMar/>
          </w:tcPr>
          <w:p w:rsidR="27947B2F" w:rsidP="27947B2F" w:rsidRDefault="27947B2F" w14:paraId="286E7C0B" w14:textId="1BCF5CF6">
            <w:pPr>
              <w:pStyle w:val="BodyText"/>
            </w:pPr>
            <w:r w:rsidR="3B4CE782">
              <w:rPr/>
              <w:t xml:space="preserve"> SERIAL</w:t>
            </w:r>
          </w:p>
        </w:tc>
      </w:tr>
      <w:tr w:rsidR="27947B2F" w:rsidTr="3B4CE782" w14:paraId="2F462366">
        <w:trPr>
          <w:trHeight w:val="432"/>
        </w:trPr>
        <w:tc>
          <w:tcPr>
            <w:tcW w:w="2302" w:type="dxa"/>
            <w:vMerge/>
            <w:tcMar/>
          </w:tcPr>
          <w:p w14:paraId="5971948A"/>
        </w:tc>
        <w:tc>
          <w:tcPr>
            <w:tcW w:w="2302" w:type="dxa"/>
            <w:tcMar/>
          </w:tcPr>
          <w:p w:rsidR="27947B2F" w:rsidP="27947B2F" w:rsidRDefault="27947B2F" w14:paraId="3086FB8F" w14:textId="3447F0C7">
            <w:pPr>
              <w:pStyle w:val="BodyText"/>
            </w:pPr>
            <w:r w:rsidR="2E7CAFDC">
              <w:rPr/>
              <w:t>Task_description</w:t>
            </w:r>
          </w:p>
        </w:tc>
        <w:tc>
          <w:tcPr>
            <w:tcW w:w="2302" w:type="dxa"/>
            <w:tcMar/>
          </w:tcPr>
          <w:p w:rsidR="27947B2F" w:rsidP="27947B2F" w:rsidRDefault="27947B2F" w14:paraId="51224EAB" w14:textId="1BD9592D">
            <w:pPr>
              <w:pStyle w:val="BodyText"/>
            </w:pPr>
            <w:r w:rsidR="2E7CAFDC">
              <w:rPr/>
              <w:t>description of the task, NOT NULL</w:t>
            </w:r>
          </w:p>
        </w:tc>
        <w:tc>
          <w:tcPr>
            <w:tcW w:w="2302" w:type="dxa"/>
            <w:tcMar/>
          </w:tcPr>
          <w:p w:rsidR="27947B2F" w:rsidP="27947B2F" w:rsidRDefault="27947B2F" w14:paraId="1BD31A7D" w14:textId="2513C73F">
            <w:pPr>
              <w:pStyle w:val="BodyText"/>
            </w:pPr>
            <w:r w:rsidR="3B4CE782">
              <w:rPr/>
              <w:t>text</w:t>
            </w:r>
          </w:p>
        </w:tc>
      </w:tr>
      <w:tr w:rsidR="27947B2F" w:rsidTr="3B4CE782" w14:paraId="02ADC6F7">
        <w:trPr>
          <w:trHeight w:val="432"/>
        </w:trPr>
        <w:tc>
          <w:tcPr>
            <w:tcW w:w="2302" w:type="dxa"/>
            <w:vMerge/>
            <w:tcMar/>
          </w:tcPr>
          <w:p w14:paraId="4196B6A3"/>
        </w:tc>
        <w:tc>
          <w:tcPr>
            <w:tcW w:w="2302" w:type="dxa"/>
            <w:tcMar/>
          </w:tcPr>
          <w:p w:rsidR="27947B2F" w:rsidP="27947B2F" w:rsidRDefault="27947B2F" w14:paraId="5C4802F3" w14:textId="7E261546">
            <w:pPr>
              <w:pStyle w:val="BodyText"/>
            </w:pPr>
            <w:r w:rsidR="2E7CAFDC">
              <w:rPr/>
              <w:t>Priority</w:t>
            </w:r>
          </w:p>
        </w:tc>
        <w:tc>
          <w:tcPr>
            <w:tcW w:w="2302" w:type="dxa"/>
            <w:tcMar/>
          </w:tcPr>
          <w:p w:rsidR="27947B2F" w:rsidP="27947B2F" w:rsidRDefault="27947B2F" w14:paraId="319AF318" w14:textId="6B545FBE">
            <w:pPr>
              <w:pStyle w:val="BodyText"/>
            </w:pPr>
            <w:r w:rsidR="2E7CAFDC">
              <w:rPr/>
              <w:t>priority of the task on a 1-5 scale where 1 has the highest priority and 5 has the lowest priority (CHECK: 1,2,3,4,5)</w:t>
            </w:r>
          </w:p>
        </w:tc>
        <w:tc>
          <w:tcPr>
            <w:tcW w:w="2302" w:type="dxa"/>
            <w:tcMar/>
          </w:tcPr>
          <w:p w:rsidR="27947B2F" w:rsidP="3B4CE782" w:rsidRDefault="27947B2F" w14:paraId="2E9B8FE3" w14:textId="5579872D">
            <w:pPr>
              <w:pStyle w:val="BodyText"/>
              <w:suppressLineNumbers w:val="0"/>
              <w:bidi w:val="0"/>
              <w:spacing w:before="120" w:beforeAutospacing="off" w:after="0" w:afterAutospacing="off" w:line="240" w:lineRule="auto"/>
              <w:ind w:left="0" w:right="0"/>
              <w:jc w:val="left"/>
            </w:pPr>
            <w:r w:rsidR="3B4CE782">
              <w:rPr/>
              <w:t>smallint</w:t>
            </w:r>
          </w:p>
        </w:tc>
      </w:tr>
    </w:tbl>
    <w:p w:rsidR="27947B2F" w:rsidP="27947B2F" w:rsidRDefault="27947B2F" w14:paraId="09C1D55E" w14:textId="5C07F252">
      <w:pPr>
        <w:pStyle w:val="BodyText"/>
        <w:ind w:left="720"/>
      </w:pPr>
    </w:p>
    <w:tbl>
      <w:tblPr>
        <w:tblW w:w="6906" w:type="dxa"/>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tblGrid>
      <w:tr w:rsidR="27947B2F" w:rsidTr="2E7CAFDC" w14:paraId="00650198">
        <w:trPr>
          <w:trHeight w:val="292"/>
        </w:trPr>
        <w:tc>
          <w:tcPr>
            <w:tcW w:w="2302" w:type="dxa"/>
            <w:shd w:val="clear" w:color="auto" w:fill="76CDD8"/>
            <w:tcMar/>
          </w:tcPr>
          <w:p w:rsidR="27947B2F" w:rsidP="27947B2F" w:rsidRDefault="27947B2F" w14:paraId="4AE1C076" w14:textId="67E46374">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Task_id</w:t>
            </w:r>
          </w:p>
        </w:tc>
        <w:tc>
          <w:tcPr>
            <w:tcW w:w="2302" w:type="dxa"/>
            <w:shd w:val="clear" w:color="auto" w:fill="76CDD8"/>
            <w:tcMar/>
          </w:tcPr>
          <w:p w:rsidR="27947B2F" w:rsidP="27947B2F" w:rsidRDefault="27947B2F" w14:paraId="62E178C7" w14:textId="112467B7">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Task_description</w:t>
            </w:r>
          </w:p>
        </w:tc>
        <w:tc>
          <w:tcPr>
            <w:tcW w:w="2302" w:type="dxa"/>
            <w:shd w:val="clear" w:color="auto" w:fill="76CDD8"/>
            <w:tcMar/>
          </w:tcPr>
          <w:p w:rsidR="27947B2F" w:rsidP="27947B2F" w:rsidRDefault="27947B2F" w14:paraId="2236AFC2" w14:textId="306A5A35">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Priority</w:t>
            </w:r>
          </w:p>
        </w:tc>
      </w:tr>
      <w:tr w:rsidR="27947B2F" w:rsidTr="2E7CAFDC" w14:paraId="57DFA354">
        <w:trPr>
          <w:trHeight w:val="432"/>
        </w:trPr>
        <w:tc>
          <w:tcPr>
            <w:tcW w:w="2302" w:type="dxa"/>
            <w:tcMar/>
          </w:tcPr>
          <w:p w:rsidR="27947B2F" w:rsidP="27947B2F" w:rsidRDefault="27947B2F" w14:paraId="641684CD" w14:textId="05D6DF34">
            <w:pPr>
              <w:pStyle w:val="BodyText"/>
            </w:pPr>
            <w:r w:rsidR="27947B2F">
              <w:rPr/>
              <w:t xml:space="preserve"> 1</w:t>
            </w:r>
          </w:p>
        </w:tc>
        <w:tc>
          <w:tcPr>
            <w:tcW w:w="2302" w:type="dxa"/>
            <w:tcMar/>
          </w:tcPr>
          <w:p w:rsidR="27947B2F" w:rsidP="27947B2F" w:rsidRDefault="27947B2F" w14:paraId="6D5A4E30" w14:textId="224FB126">
            <w:pPr>
              <w:pStyle w:val="BodyText"/>
            </w:pPr>
            <w:r w:rsidR="2E7CAFDC">
              <w:rPr/>
              <w:t>Data collection</w:t>
            </w:r>
          </w:p>
        </w:tc>
        <w:tc>
          <w:tcPr>
            <w:tcW w:w="2302" w:type="dxa"/>
            <w:tcMar/>
          </w:tcPr>
          <w:p w:rsidR="27947B2F" w:rsidP="27947B2F" w:rsidRDefault="27947B2F" w14:paraId="5BB586B1" w14:textId="12E67E32">
            <w:pPr>
              <w:pStyle w:val="BodyText"/>
            </w:pPr>
            <w:r w:rsidR="2E7CAFDC">
              <w:rPr/>
              <w:t>2</w:t>
            </w:r>
          </w:p>
        </w:tc>
      </w:tr>
    </w:tbl>
    <w:p w:rsidR="27947B2F" w:rsidP="27947B2F" w:rsidRDefault="27947B2F" w14:paraId="75752920" w14:textId="14379BD4">
      <w:pPr>
        <w:pStyle w:val="BodyText"/>
        <w:ind w:left="720"/>
      </w:pPr>
    </w:p>
    <w:p w:rsidR="27947B2F" w:rsidP="27947B2F" w:rsidRDefault="27947B2F" w14:paraId="139CF23E" w14:textId="3B8736AE">
      <w:pPr>
        <w:pStyle w:val="BodyText"/>
        <w:numPr>
          <w:ilvl w:val="0"/>
          <w:numId w:val="26"/>
        </w:numPr>
        <w:rPr/>
      </w:pPr>
      <w:r w:rsidRPr="2E7CAFDC" w:rsidR="2E7CAFDC">
        <w:rPr>
          <w:b w:val="1"/>
          <w:bCs w:val="1"/>
        </w:rPr>
        <w:t xml:space="preserve">Finances table </w:t>
      </w:r>
      <w:r w:rsidR="2E7CAFDC">
        <w:rPr/>
        <w:t>- tracks all financial transactions (incoming and outgoing payments) related to the campaign.</w:t>
      </w:r>
    </w:p>
    <w:p w:rsidR="27947B2F" w:rsidP="2E7CAFDC" w:rsidRDefault="27947B2F" w14:paraId="78DF3595" w14:textId="71E5F96A">
      <w:pPr>
        <w:pStyle w:val="BodyText"/>
        <w:ind w:left="720"/>
      </w:pPr>
      <w:r>
        <w:br/>
      </w: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gridCol w:w="2302"/>
      </w:tblGrid>
      <w:tr w:rsidR="27947B2F" w:rsidTr="3B4CE782" w14:paraId="3BAC9559">
        <w:trPr>
          <w:trHeight w:val="292"/>
        </w:trPr>
        <w:tc>
          <w:tcPr>
            <w:tcW w:w="2302" w:type="dxa"/>
            <w:shd w:val="clear" w:color="auto" w:fill="76CDD8"/>
            <w:tcMar/>
          </w:tcPr>
          <w:p w:rsidR="27947B2F" w:rsidP="27947B2F" w:rsidRDefault="27947B2F" w14:paraId="7CCBBCA5" w14:textId="05F79EB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Table Name</w:t>
            </w:r>
          </w:p>
        </w:tc>
        <w:tc>
          <w:tcPr>
            <w:tcW w:w="2302" w:type="dxa"/>
            <w:shd w:val="clear" w:color="auto" w:fill="76CDD8"/>
            <w:tcMar/>
          </w:tcPr>
          <w:p w:rsidR="27947B2F" w:rsidP="27947B2F" w:rsidRDefault="27947B2F" w14:paraId="699B5DAC" w14:textId="09745EE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name </w:t>
            </w:r>
          </w:p>
        </w:tc>
        <w:tc>
          <w:tcPr>
            <w:tcW w:w="2302" w:type="dxa"/>
            <w:shd w:val="clear" w:color="auto" w:fill="76CDD8"/>
            <w:tcMar/>
          </w:tcPr>
          <w:p w:rsidR="27947B2F" w:rsidP="27947B2F" w:rsidRDefault="27947B2F" w14:paraId="724B658A" w14:textId="60D97E5A">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Description </w:t>
            </w:r>
          </w:p>
        </w:tc>
        <w:tc>
          <w:tcPr>
            <w:tcW w:w="2302" w:type="dxa"/>
            <w:shd w:val="clear" w:color="auto" w:fill="76CDD8"/>
            <w:tcMar/>
          </w:tcPr>
          <w:p w:rsidR="27947B2F" w:rsidP="27947B2F" w:rsidRDefault="27947B2F" w14:paraId="7B551F0F" w14:textId="15720009">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Data Type </w:t>
            </w:r>
          </w:p>
        </w:tc>
      </w:tr>
      <w:tr w:rsidR="27947B2F" w:rsidTr="3B4CE782" w14:paraId="62B239B7">
        <w:trPr>
          <w:trHeight w:val="432"/>
        </w:trPr>
        <w:tc>
          <w:tcPr>
            <w:tcW w:w="2302" w:type="dxa"/>
            <w:vMerge w:val="restart"/>
            <w:tcMar/>
          </w:tcPr>
          <w:p w:rsidR="27947B2F" w:rsidP="27947B2F" w:rsidRDefault="27947B2F" w14:paraId="27EC5B2B" w14:textId="32F7F6D8">
            <w:pPr>
              <w:pStyle w:val="BodyText"/>
            </w:pPr>
            <w:r w:rsidR="2E7CAFDC">
              <w:rPr/>
              <w:t xml:space="preserve"> Finances</w:t>
            </w:r>
          </w:p>
        </w:tc>
        <w:tc>
          <w:tcPr>
            <w:tcW w:w="2302" w:type="dxa"/>
            <w:tcMar/>
          </w:tcPr>
          <w:p w:rsidR="27947B2F" w:rsidP="27947B2F" w:rsidRDefault="27947B2F" w14:paraId="0FA17D89" w14:textId="0824082C">
            <w:pPr>
              <w:pStyle w:val="BodyText"/>
            </w:pPr>
            <w:r w:rsidR="2E7CAFDC">
              <w:rPr/>
              <w:t>Transaction_reference</w:t>
            </w:r>
          </w:p>
        </w:tc>
        <w:tc>
          <w:tcPr>
            <w:tcW w:w="2302" w:type="dxa"/>
            <w:tcMar/>
          </w:tcPr>
          <w:p w:rsidR="27947B2F" w:rsidP="27947B2F" w:rsidRDefault="27947B2F" w14:paraId="11D5E952" w14:textId="2E6ECB94">
            <w:pPr>
              <w:pStyle w:val="BodyText"/>
            </w:pPr>
            <w:r w:rsidR="2E7CAFDC">
              <w:rPr/>
              <w:t>PK,unique identifier for each financial transaction, primary key</w:t>
            </w:r>
          </w:p>
        </w:tc>
        <w:tc>
          <w:tcPr>
            <w:tcW w:w="2302" w:type="dxa"/>
            <w:tcMar/>
          </w:tcPr>
          <w:p w:rsidR="27947B2F" w:rsidP="27947B2F" w:rsidRDefault="27947B2F" w14:paraId="301EE53E" w14:textId="49E51FC8">
            <w:pPr>
              <w:pStyle w:val="BodyText"/>
            </w:pPr>
            <w:r w:rsidR="3B4CE782">
              <w:rPr/>
              <w:t>integer</w:t>
            </w:r>
          </w:p>
        </w:tc>
      </w:tr>
      <w:tr w:rsidR="2E7CAFDC" w:rsidTr="3B4CE782" w14:paraId="0E37700B">
        <w:trPr>
          <w:trHeight w:val="855"/>
        </w:trPr>
        <w:tc>
          <w:tcPr>
            <w:tcW w:w="2302" w:type="dxa"/>
            <w:vMerge/>
            <w:tcMar/>
          </w:tcPr>
          <w:p w14:paraId="199A5E5E"/>
        </w:tc>
        <w:tc>
          <w:tcPr>
            <w:tcW w:w="2302" w:type="dxa"/>
            <w:tcMar/>
          </w:tcPr>
          <w:p w:rsidR="2E7CAFDC" w:rsidP="2E7CAFDC" w:rsidRDefault="2E7CAFDC" w14:paraId="1A70177C" w14:textId="61D14EE2">
            <w:pPr>
              <w:pStyle w:val="BodyText"/>
            </w:pPr>
            <w:r w:rsidR="2E7CAFDC">
              <w:rPr/>
              <w:t>Transaction_type</w:t>
            </w:r>
          </w:p>
        </w:tc>
        <w:tc>
          <w:tcPr>
            <w:tcW w:w="2302" w:type="dxa"/>
            <w:tcMar/>
          </w:tcPr>
          <w:p w:rsidR="2E7CAFDC" w:rsidP="2E7CAFDC" w:rsidRDefault="2E7CAFDC" w14:paraId="7FBFD46D" w14:textId="5A4B8318">
            <w:pPr>
              <w:pStyle w:val="BodyText"/>
            </w:pPr>
            <w:r w:rsidR="2E7CAFDC">
              <w:rPr/>
              <w:t>type of the transaction (wire transfer, check, cash), NOT NULL</w:t>
            </w:r>
          </w:p>
        </w:tc>
        <w:tc>
          <w:tcPr>
            <w:tcW w:w="2302" w:type="dxa"/>
            <w:tcMar/>
          </w:tcPr>
          <w:p w:rsidR="2E7CAFDC" w:rsidP="2E7CAFDC" w:rsidRDefault="2E7CAFDC" w14:paraId="7155AA23" w14:textId="767D889F">
            <w:pPr>
              <w:pStyle w:val="BodyText"/>
            </w:pPr>
            <w:r w:rsidR="3B4CE782">
              <w:rPr/>
              <w:t>varchar(</w:t>
            </w:r>
            <w:r w:rsidR="3B4CE782">
              <w:rPr/>
              <w:t>20)</w:t>
            </w:r>
          </w:p>
        </w:tc>
      </w:tr>
      <w:tr w:rsidR="2E7CAFDC" w:rsidTr="3B4CE782" w14:paraId="5FB6A0C8">
        <w:trPr>
          <w:trHeight w:val="432"/>
        </w:trPr>
        <w:tc>
          <w:tcPr>
            <w:tcW w:w="2302" w:type="dxa"/>
            <w:vMerge/>
            <w:tcMar/>
          </w:tcPr>
          <w:p w14:paraId="25B4697F"/>
        </w:tc>
        <w:tc>
          <w:tcPr>
            <w:tcW w:w="2302" w:type="dxa"/>
            <w:tcMar/>
          </w:tcPr>
          <w:p w:rsidR="2E7CAFDC" w:rsidP="2E7CAFDC" w:rsidRDefault="2E7CAFDC" w14:paraId="53A3E4A1" w14:textId="58307A4D">
            <w:pPr>
              <w:pStyle w:val="BodyText"/>
            </w:pPr>
            <w:r w:rsidR="2E7CAFDC">
              <w:rPr/>
              <w:t>Incoming_payment</w:t>
            </w:r>
          </w:p>
        </w:tc>
        <w:tc>
          <w:tcPr>
            <w:tcW w:w="2302" w:type="dxa"/>
            <w:tcMar/>
          </w:tcPr>
          <w:p w:rsidR="2E7CAFDC" w:rsidP="2E7CAFDC" w:rsidRDefault="2E7CAFDC" w14:paraId="4D8306ED" w14:textId="7CEF38E9">
            <w:pPr>
              <w:pStyle w:val="BodyText"/>
            </w:pPr>
            <w:r w:rsidR="3B4CE782">
              <w:rPr/>
              <w:t>amount of incoming payment</w:t>
            </w:r>
          </w:p>
        </w:tc>
        <w:tc>
          <w:tcPr>
            <w:tcW w:w="2302" w:type="dxa"/>
            <w:tcMar/>
          </w:tcPr>
          <w:p w:rsidR="2E7CAFDC" w:rsidP="2E7CAFDC" w:rsidRDefault="2E7CAFDC" w14:paraId="52FCAFE0" w14:textId="01ECF81E">
            <w:pPr>
              <w:pStyle w:val="BodyText"/>
            </w:pPr>
            <w:r w:rsidR="3B4CE782">
              <w:rPr/>
              <w:t>float</w:t>
            </w:r>
          </w:p>
        </w:tc>
      </w:tr>
      <w:tr w:rsidR="2E7CAFDC" w:rsidTr="3B4CE782" w14:paraId="7DEFB6BB">
        <w:trPr>
          <w:trHeight w:val="432"/>
        </w:trPr>
        <w:tc>
          <w:tcPr>
            <w:tcW w:w="2302" w:type="dxa"/>
            <w:vMerge/>
            <w:tcMar/>
          </w:tcPr>
          <w:p w14:paraId="3A60F1E1"/>
        </w:tc>
        <w:tc>
          <w:tcPr>
            <w:tcW w:w="2302" w:type="dxa"/>
            <w:tcMar/>
          </w:tcPr>
          <w:p w:rsidR="2E7CAFDC" w:rsidP="2E7CAFDC" w:rsidRDefault="2E7CAFDC" w14:paraId="2746398B" w14:textId="5FEB5FCD">
            <w:pPr>
              <w:pStyle w:val="BodyText"/>
            </w:pPr>
            <w:r w:rsidR="2E7CAFDC">
              <w:rPr/>
              <w:t>Outgoing_payment</w:t>
            </w:r>
          </w:p>
        </w:tc>
        <w:tc>
          <w:tcPr>
            <w:tcW w:w="2302" w:type="dxa"/>
            <w:tcMar/>
          </w:tcPr>
          <w:p w:rsidR="2E7CAFDC" w:rsidP="2E7CAFDC" w:rsidRDefault="2E7CAFDC" w14:paraId="64925931" w14:textId="36F8D107">
            <w:pPr>
              <w:pStyle w:val="BodyText"/>
            </w:pPr>
            <w:r w:rsidR="3B4CE782">
              <w:rPr/>
              <w:t>amount of outgoing payment</w:t>
            </w:r>
          </w:p>
        </w:tc>
        <w:tc>
          <w:tcPr>
            <w:tcW w:w="2302" w:type="dxa"/>
            <w:tcMar/>
          </w:tcPr>
          <w:p w:rsidR="2E7CAFDC" w:rsidP="2E7CAFDC" w:rsidRDefault="2E7CAFDC" w14:paraId="4AC0F558" w14:textId="3D8148F3">
            <w:pPr>
              <w:pStyle w:val="BodyText"/>
            </w:pPr>
            <w:r w:rsidR="3B4CE782">
              <w:rPr/>
              <w:t>float</w:t>
            </w:r>
          </w:p>
        </w:tc>
      </w:tr>
      <w:tr w:rsidR="2E7CAFDC" w:rsidTr="3B4CE782" w14:paraId="1DB1D148">
        <w:trPr>
          <w:trHeight w:val="432"/>
        </w:trPr>
        <w:tc>
          <w:tcPr>
            <w:tcW w:w="2302" w:type="dxa"/>
            <w:vMerge/>
            <w:tcMar/>
          </w:tcPr>
          <w:p w14:paraId="5C7193A4"/>
        </w:tc>
        <w:tc>
          <w:tcPr>
            <w:tcW w:w="2302" w:type="dxa"/>
            <w:tcMar/>
          </w:tcPr>
          <w:p w:rsidR="2E7CAFDC" w:rsidP="2E7CAFDC" w:rsidRDefault="2E7CAFDC" w14:paraId="28C8B440" w14:textId="1783EE7D">
            <w:pPr>
              <w:pStyle w:val="BodyText"/>
            </w:pPr>
            <w:r w:rsidR="2E7CAFDC">
              <w:rPr/>
              <w:t>Transaction_date</w:t>
            </w:r>
          </w:p>
        </w:tc>
        <w:tc>
          <w:tcPr>
            <w:tcW w:w="2302" w:type="dxa"/>
            <w:tcMar/>
          </w:tcPr>
          <w:p w:rsidR="2E7CAFDC" w:rsidP="2E7CAFDC" w:rsidRDefault="2E7CAFDC" w14:paraId="2F1B8F0D" w14:textId="0C82F267">
            <w:pPr>
              <w:pStyle w:val="BodyText"/>
            </w:pPr>
            <w:r w:rsidR="2E7CAFDC">
              <w:rPr/>
              <w:t>date of the transaction, NOT NULL</w:t>
            </w:r>
          </w:p>
        </w:tc>
        <w:tc>
          <w:tcPr>
            <w:tcW w:w="2302" w:type="dxa"/>
            <w:tcMar/>
          </w:tcPr>
          <w:p w:rsidR="2E7CAFDC" w:rsidP="2E7CAFDC" w:rsidRDefault="2E7CAFDC" w14:paraId="550B0119" w14:textId="63AE8560">
            <w:pPr>
              <w:pStyle w:val="BodyText"/>
            </w:pPr>
            <w:r w:rsidR="3B4CE782">
              <w:rPr/>
              <w:t>date</w:t>
            </w:r>
          </w:p>
        </w:tc>
      </w:tr>
      <w:tr w:rsidR="2E7CAFDC" w:rsidTr="3B4CE782" w14:paraId="5FC73A96">
        <w:trPr>
          <w:trHeight w:val="432"/>
        </w:trPr>
        <w:tc>
          <w:tcPr>
            <w:tcW w:w="2302" w:type="dxa"/>
            <w:vMerge/>
            <w:tcMar/>
          </w:tcPr>
          <w:p w14:paraId="585DC59B"/>
        </w:tc>
        <w:tc>
          <w:tcPr>
            <w:tcW w:w="2302" w:type="dxa"/>
            <w:tcMar/>
          </w:tcPr>
          <w:p w:rsidR="2E7CAFDC" w:rsidP="2E7CAFDC" w:rsidRDefault="2E7CAFDC" w14:paraId="280EEEFC" w14:textId="5682F9BE">
            <w:pPr>
              <w:pStyle w:val="BodyText"/>
            </w:pPr>
            <w:r w:rsidR="2E7CAFDC">
              <w:rPr/>
              <w:t>Currency</w:t>
            </w:r>
          </w:p>
        </w:tc>
        <w:tc>
          <w:tcPr>
            <w:tcW w:w="2302" w:type="dxa"/>
            <w:tcMar/>
          </w:tcPr>
          <w:p w:rsidR="2E7CAFDC" w:rsidP="2E7CAFDC" w:rsidRDefault="2E7CAFDC" w14:paraId="49008DE5" w14:textId="7B92F46E">
            <w:pPr>
              <w:pStyle w:val="BodyText"/>
            </w:pPr>
            <w:r w:rsidR="2E7CAFDC">
              <w:rPr/>
              <w:t>currency used for the transaction, DEFAULT ‘USD’</w:t>
            </w:r>
          </w:p>
        </w:tc>
        <w:tc>
          <w:tcPr>
            <w:tcW w:w="2302" w:type="dxa"/>
            <w:tcMar/>
          </w:tcPr>
          <w:p w:rsidR="2E7CAFDC" w:rsidP="2E7CAFDC" w:rsidRDefault="2E7CAFDC" w14:paraId="60355F84" w14:textId="02269178">
            <w:pPr>
              <w:pStyle w:val="BodyText"/>
            </w:pPr>
            <w:r w:rsidR="3B4CE782">
              <w:rPr/>
              <w:t>char(3)</w:t>
            </w:r>
          </w:p>
        </w:tc>
      </w:tr>
      <w:tr w:rsidR="2E7CAFDC" w:rsidTr="3B4CE782" w14:paraId="2460ECB4">
        <w:trPr>
          <w:trHeight w:val="432"/>
        </w:trPr>
        <w:tc>
          <w:tcPr>
            <w:tcW w:w="2302" w:type="dxa"/>
            <w:vMerge/>
            <w:tcMar/>
          </w:tcPr>
          <w:p w14:paraId="4AA10F5B"/>
        </w:tc>
        <w:tc>
          <w:tcPr>
            <w:tcW w:w="2302" w:type="dxa"/>
            <w:tcMar/>
          </w:tcPr>
          <w:p w:rsidR="2E7CAFDC" w:rsidP="2E7CAFDC" w:rsidRDefault="2E7CAFDC" w14:paraId="160E73A2" w14:textId="3AD2542C">
            <w:pPr>
              <w:pStyle w:val="BodyText"/>
            </w:pPr>
            <w:r w:rsidR="2E7CAFDC">
              <w:rPr/>
              <w:t>Account_number</w:t>
            </w:r>
          </w:p>
        </w:tc>
        <w:tc>
          <w:tcPr>
            <w:tcW w:w="2302" w:type="dxa"/>
            <w:tcMar/>
          </w:tcPr>
          <w:p w:rsidR="2E7CAFDC" w:rsidP="2E7CAFDC" w:rsidRDefault="2E7CAFDC" w14:paraId="6001D364" w14:textId="739CD304">
            <w:pPr>
              <w:pStyle w:val="BodyText"/>
            </w:pPr>
            <w:r w:rsidR="2E7CAFDC">
              <w:rPr/>
              <w:t>payer's account number, NOT NULL</w:t>
            </w:r>
          </w:p>
        </w:tc>
        <w:tc>
          <w:tcPr>
            <w:tcW w:w="2302" w:type="dxa"/>
            <w:tcMar/>
          </w:tcPr>
          <w:p w:rsidR="2E7CAFDC" w:rsidP="2E7CAFDC" w:rsidRDefault="2E7CAFDC" w14:paraId="54642E53" w14:textId="2C3F55C6">
            <w:pPr>
              <w:pStyle w:val="BodyText"/>
            </w:pPr>
            <w:r w:rsidR="3B4CE782">
              <w:rPr/>
              <w:t>integer</w:t>
            </w:r>
          </w:p>
        </w:tc>
      </w:tr>
      <w:tr w:rsidR="27947B2F" w:rsidTr="3B4CE782" w14:paraId="52A06767">
        <w:trPr>
          <w:trHeight w:val="432"/>
        </w:trPr>
        <w:tc>
          <w:tcPr>
            <w:tcW w:w="2302" w:type="dxa"/>
            <w:vMerge/>
            <w:tcMar/>
          </w:tcPr>
          <w:p w14:paraId="6974BBE4"/>
        </w:tc>
        <w:tc>
          <w:tcPr>
            <w:tcW w:w="2302" w:type="dxa"/>
            <w:tcMar/>
          </w:tcPr>
          <w:p w:rsidR="27947B2F" w:rsidP="27947B2F" w:rsidRDefault="27947B2F" w14:paraId="6BD9C8E5" w14:textId="3294FA33">
            <w:pPr>
              <w:pStyle w:val="BodyText"/>
            </w:pPr>
            <w:r w:rsidR="2E7CAFDC">
              <w:rPr/>
              <w:t>Donor_id</w:t>
            </w:r>
          </w:p>
        </w:tc>
        <w:tc>
          <w:tcPr>
            <w:tcW w:w="2302" w:type="dxa"/>
            <w:tcMar/>
          </w:tcPr>
          <w:p w:rsidR="27947B2F" w:rsidP="27947B2F" w:rsidRDefault="27947B2F" w14:paraId="3A7CAB90" w14:textId="02831932">
            <w:pPr>
              <w:pStyle w:val="BodyText"/>
            </w:pPr>
            <w:r w:rsidR="2E7CAFDC">
              <w:rPr/>
              <w:t xml:space="preserve">FK referring to the </w:t>
            </w:r>
            <w:r w:rsidR="2E7CAFDC">
              <w:rPr/>
              <w:t>Campaign_donors</w:t>
            </w:r>
            <w:r w:rsidR="2E7CAFDC">
              <w:rPr/>
              <w:t xml:space="preserve"> table</w:t>
            </w:r>
          </w:p>
        </w:tc>
        <w:tc>
          <w:tcPr>
            <w:tcW w:w="2302" w:type="dxa"/>
            <w:tcMar/>
          </w:tcPr>
          <w:p w:rsidR="27947B2F" w:rsidP="27947B2F" w:rsidRDefault="27947B2F" w14:paraId="61052E5A" w14:textId="4DE1BDEF">
            <w:pPr>
              <w:pStyle w:val="BodyText"/>
            </w:pPr>
            <w:r w:rsidR="3B4CE782">
              <w:rPr/>
              <w:t>integer</w:t>
            </w:r>
          </w:p>
        </w:tc>
      </w:tr>
      <w:tr w:rsidR="27947B2F" w:rsidTr="3B4CE782" w14:paraId="3A3C2926">
        <w:trPr>
          <w:trHeight w:val="432"/>
        </w:trPr>
        <w:tc>
          <w:tcPr>
            <w:tcW w:w="2302" w:type="dxa"/>
            <w:vMerge/>
            <w:tcMar/>
          </w:tcPr>
          <w:p w14:paraId="423159FE"/>
        </w:tc>
        <w:tc>
          <w:tcPr>
            <w:tcW w:w="2302" w:type="dxa"/>
            <w:tcMar/>
          </w:tcPr>
          <w:p w:rsidR="27947B2F" w:rsidP="27947B2F" w:rsidRDefault="27947B2F" w14:paraId="53B1BA44" w14:textId="44FE8238">
            <w:pPr>
              <w:pStyle w:val="BodyText"/>
            </w:pPr>
            <w:r w:rsidR="2E7CAFDC">
              <w:rPr/>
              <w:t>Event_ID</w:t>
            </w:r>
          </w:p>
        </w:tc>
        <w:tc>
          <w:tcPr>
            <w:tcW w:w="2302" w:type="dxa"/>
            <w:tcMar/>
          </w:tcPr>
          <w:p w:rsidR="27947B2F" w:rsidP="2E7CAFDC" w:rsidRDefault="27947B2F" w14:paraId="499F45D2" w14:textId="0677AE64">
            <w:pPr>
              <w:pStyle w:val="BodyText"/>
              <w:suppressLineNumbers w:val="0"/>
              <w:bidi w:val="0"/>
              <w:spacing w:before="120" w:beforeAutospacing="off" w:after="0" w:afterAutospacing="off" w:line="240" w:lineRule="auto"/>
              <w:ind w:left="0" w:right="0"/>
              <w:jc w:val="left"/>
            </w:pPr>
            <w:r w:rsidR="2E7CAFDC">
              <w:rPr/>
              <w:t>FK referring to the Events table</w:t>
            </w:r>
          </w:p>
        </w:tc>
        <w:tc>
          <w:tcPr>
            <w:tcW w:w="2302" w:type="dxa"/>
            <w:tcMar/>
          </w:tcPr>
          <w:p w:rsidR="27947B2F" w:rsidP="27947B2F" w:rsidRDefault="27947B2F" w14:paraId="31181203" w14:textId="056A11B6">
            <w:pPr>
              <w:pStyle w:val="BodyText"/>
            </w:pPr>
            <w:r w:rsidR="3B4CE782">
              <w:rPr/>
              <w:t>integer</w:t>
            </w:r>
          </w:p>
        </w:tc>
      </w:tr>
    </w:tbl>
    <w:p w:rsidR="27947B2F" w:rsidP="27947B2F" w:rsidRDefault="27947B2F" w14:paraId="3C24E751" w14:textId="55B5BA97">
      <w:pPr>
        <w:pStyle w:val="BodyText"/>
        <w:ind w:left="720"/>
      </w:pPr>
    </w:p>
    <w:tbl>
      <w:tblPr>
        <w:tblW w:w="10035" w:type="dxa"/>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1115"/>
        <w:gridCol w:w="1115"/>
        <w:gridCol w:w="1115"/>
        <w:gridCol w:w="1115"/>
        <w:gridCol w:w="1115"/>
        <w:gridCol w:w="1115"/>
        <w:gridCol w:w="1115"/>
        <w:gridCol w:w="1115"/>
        <w:gridCol w:w="1115"/>
      </w:tblGrid>
      <w:tr w:rsidR="27947B2F" w:rsidTr="2E7CAFDC" w14:paraId="59F8E857">
        <w:trPr>
          <w:trHeight w:val="292"/>
        </w:trPr>
        <w:tc>
          <w:tcPr>
            <w:tcW w:w="1115" w:type="dxa"/>
            <w:shd w:val="clear" w:color="auto" w:fill="76CDD8"/>
            <w:tcMar/>
          </w:tcPr>
          <w:p w:rsidR="27947B2F" w:rsidP="27947B2F" w:rsidRDefault="27947B2F" w14:paraId="08A978D4" w14:textId="4D4CDB7C">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Transaction_reference</w:t>
            </w:r>
          </w:p>
        </w:tc>
        <w:tc>
          <w:tcPr>
            <w:tcW w:w="1115" w:type="dxa"/>
            <w:shd w:val="clear" w:color="auto" w:fill="76CDD8"/>
            <w:tcMar/>
          </w:tcPr>
          <w:p w:rsidR="27947B2F" w:rsidP="27947B2F" w:rsidRDefault="27947B2F" w14:paraId="1CEFFBAA" w14:textId="50C22DBE">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Transaction_type</w:t>
            </w:r>
          </w:p>
        </w:tc>
        <w:tc>
          <w:tcPr>
            <w:tcW w:w="1115" w:type="dxa"/>
            <w:shd w:val="clear" w:color="auto" w:fill="76CDD8"/>
            <w:tcMar/>
          </w:tcPr>
          <w:p w:rsidR="2E7CAFDC" w:rsidP="2E7CAFDC" w:rsidRDefault="2E7CAFDC" w14:paraId="7590D843" w14:textId="56A8687F">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Incoming_payment</w:t>
            </w:r>
          </w:p>
        </w:tc>
        <w:tc>
          <w:tcPr>
            <w:tcW w:w="1115" w:type="dxa"/>
            <w:shd w:val="clear" w:color="auto" w:fill="76CDD8"/>
            <w:tcMar/>
          </w:tcPr>
          <w:p w:rsidR="2E7CAFDC" w:rsidP="2E7CAFDC" w:rsidRDefault="2E7CAFDC" w14:paraId="254EA6C6" w14:textId="000947FE">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Outgoing_payment</w:t>
            </w:r>
          </w:p>
        </w:tc>
        <w:tc>
          <w:tcPr>
            <w:tcW w:w="1115" w:type="dxa"/>
            <w:shd w:val="clear" w:color="auto" w:fill="76CDD8"/>
            <w:tcMar/>
          </w:tcPr>
          <w:p w:rsidR="2E7CAFDC" w:rsidP="2E7CAFDC" w:rsidRDefault="2E7CAFDC" w14:paraId="7F597281" w14:textId="3C834408">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Transaction_date</w:t>
            </w:r>
          </w:p>
        </w:tc>
        <w:tc>
          <w:tcPr>
            <w:tcW w:w="1115" w:type="dxa"/>
            <w:shd w:val="clear" w:color="auto" w:fill="76CDD8"/>
            <w:tcMar/>
          </w:tcPr>
          <w:p w:rsidR="2E7CAFDC" w:rsidP="2E7CAFDC" w:rsidRDefault="2E7CAFDC" w14:paraId="43EB725F" w14:textId="26BA1C58">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Currency</w:t>
            </w:r>
          </w:p>
        </w:tc>
        <w:tc>
          <w:tcPr>
            <w:tcW w:w="1115" w:type="dxa"/>
            <w:shd w:val="clear" w:color="auto" w:fill="76CDD8"/>
            <w:tcMar/>
          </w:tcPr>
          <w:p w:rsidR="2E7CAFDC" w:rsidP="2E7CAFDC" w:rsidRDefault="2E7CAFDC" w14:paraId="33CD4A48" w14:textId="305F4734">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Account_number</w:t>
            </w:r>
          </w:p>
        </w:tc>
        <w:tc>
          <w:tcPr>
            <w:tcW w:w="1115" w:type="dxa"/>
            <w:shd w:val="clear" w:color="auto" w:fill="76CDD8"/>
            <w:tcMar/>
          </w:tcPr>
          <w:p w:rsidR="27947B2F" w:rsidP="27947B2F" w:rsidRDefault="27947B2F" w14:paraId="281DAF09" w14:textId="5896D552">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Donor_id</w:t>
            </w:r>
          </w:p>
        </w:tc>
        <w:tc>
          <w:tcPr>
            <w:tcW w:w="1115" w:type="dxa"/>
            <w:shd w:val="clear" w:color="auto" w:fill="76CDD8"/>
            <w:tcMar/>
          </w:tcPr>
          <w:p w:rsidR="27947B2F" w:rsidP="27947B2F" w:rsidRDefault="27947B2F" w14:paraId="4FA14C55" w14:textId="6A4DC763">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Event_ID</w:t>
            </w:r>
          </w:p>
        </w:tc>
      </w:tr>
      <w:tr w:rsidR="27947B2F" w:rsidTr="2E7CAFDC" w14:paraId="3DEDE16C">
        <w:trPr>
          <w:trHeight w:val="432"/>
        </w:trPr>
        <w:tc>
          <w:tcPr>
            <w:tcW w:w="1115" w:type="dxa"/>
            <w:tcMar/>
          </w:tcPr>
          <w:p w:rsidR="27947B2F" w:rsidP="27947B2F" w:rsidRDefault="27947B2F" w14:paraId="2053014E" w14:textId="5C535923">
            <w:pPr>
              <w:pStyle w:val="BodyText"/>
            </w:pPr>
            <w:r w:rsidR="2E7CAFDC">
              <w:rPr/>
              <w:t xml:space="preserve"> 123</w:t>
            </w:r>
          </w:p>
        </w:tc>
        <w:tc>
          <w:tcPr>
            <w:tcW w:w="1115" w:type="dxa"/>
            <w:tcMar/>
          </w:tcPr>
          <w:p w:rsidR="27947B2F" w:rsidP="27947B2F" w:rsidRDefault="27947B2F" w14:paraId="28F5258C" w14:textId="2FB33C16">
            <w:pPr>
              <w:pStyle w:val="BodyText"/>
            </w:pPr>
            <w:r w:rsidR="2E7CAFDC">
              <w:rPr/>
              <w:t>Wire transfer</w:t>
            </w:r>
          </w:p>
        </w:tc>
        <w:tc>
          <w:tcPr>
            <w:tcW w:w="1115" w:type="dxa"/>
            <w:tcMar/>
          </w:tcPr>
          <w:p w:rsidR="2E7CAFDC" w:rsidP="2E7CAFDC" w:rsidRDefault="2E7CAFDC" w14:paraId="4DC3D7F0" w14:textId="23E6A939">
            <w:pPr>
              <w:pStyle w:val="BodyText"/>
            </w:pPr>
            <w:r w:rsidR="2E7CAFDC">
              <w:rPr/>
              <w:t>1000</w:t>
            </w:r>
          </w:p>
        </w:tc>
        <w:tc>
          <w:tcPr>
            <w:tcW w:w="1115" w:type="dxa"/>
            <w:tcMar/>
          </w:tcPr>
          <w:p w:rsidR="2E7CAFDC" w:rsidP="2E7CAFDC" w:rsidRDefault="2E7CAFDC" w14:paraId="111004D4" w14:textId="7901B05F">
            <w:pPr>
              <w:pStyle w:val="BodyText"/>
            </w:pPr>
            <w:r w:rsidR="2E7CAFDC">
              <w:rPr/>
              <w:t>0</w:t>
            </w:r>
          </w:p>
        </w:tc>
        <w:tc>
          <w:tcPr>
            <w:tcW w:w="1115" w:type="dxa"/>
            <w:tcMar/>
          </w:tcPr>
          <w:p w:rsidR="2E7CAFDC" w:rsidP="2E7CAFDC" w:rsidRDefault="2E7CAFDC" w14:paraId="1121C872" w14:textId="29389000">
            <w:pPr>
              <w:pStyle w:val="BodyText"/>
            </w:pPr>
            <w:r w:rsidR="2E7CAFDC">
              <w:rPr/>
              <w:t>2024-01-01</w:t>
            </w:r>
          </w:p>
        </w:tc>
        <w:tc>
          <w:tcPr>
            <w:tcW w:w="1115" w:type="dxa"/>
            <w:tcMar/>
          </w:tcPr>
          <w:p w:rsidR="2E7CAFDC" w:rsidP="2E7CAFDC" w:rsidRDefault="2E7CAFDC" w14:paraId="0EF1105F" w14:textId="7E135811">
            <w:pPr>
              <w:pStyle w:val="BodyText"/>
            </w:pPr>
            <w:r w:rsidR="2E7CAFDC">
              <w:rPr/>
              <w:t>USD</w:t>
            </w:r>
          </w:p>
        </w:tc>
        <w:tc>
          <w:tcPr>
            <w:tcW w:w="1115" w:type="dxa"/>
            <w:tcMar/>
          </w:tcPr>
          <w:p w:rsidR="2E7CAFDC" w:rsidP="2E7CAFDC" w:rsidRDefault="2E7CAFDC" w14:paraId="1DD9AE2D" w14:textId="5AACB32D">
            <w:pPr>
              <w:pStyle w:val="BodyText"/>
            </w:pPr>
            <w:r w:rsidR="2E7CAFDC">
              <w:rPr/>
              <w:t>5112345678</w:t>
            </w:r>
          </w:p>
        </w:tc>
        <w:tc>
          <w:tcPr>
            <w:tcW w:w="1115" w:type="dxa"/>
            <w:tcMar/>
          </w:tcPr>
          <w:p w:rsidR="27947B2F" w:rsidP="27947B2F" w:rsidRDefault="27947B2F" w14:paraId="553AEA79" w14:textId="53506C37">
            <w:pPr>
              <w:pStyle w:val="BodyText"/>
            </w:pPr>
            <w:r w:rsidR="2E7CAFDC">
              <w:rPr/>
              <w:t>0811999825200</w:t>
            </w:r>
          </w:p>
        </w:tc>
        <w:tc>
          <w:tcPr>
            <w:tcW w:w="1115" w:type="dxa"/>
            <w:tcMar/>
          </w:tcPr>
          <w:p w:rsidR="27947B2F" w:rsidP="27947B2F" w:rsidRDefault="27947B2F" w14:paraId="35D2773E" w14:textId="6A22234C">
            <w:pPr>
              <w:pStyle w:val="BodyText"/>
            </w:pPr>
            <w:r w:rsidR="2E7CAFDC">
              <w:rPr/>
              <w:t>1</w:t>
            </w:r>
          </w:p>
        </w:tc>
      </w:tr>
    </w:tbl>
    <w:p w:rsidR="27947B2F" w:rsidP="27947B2F" w:rsidRDefault="27947B2F" w14:paraId="12296F2E" w14:textId="3AA52AC1">
      <w:pPr>
        <w:pStyle w:val="BodyText"/>
        <w:ind w:left="720"/>
      </w:pPr>
    </w:p>
    <w:p w:rsidR="27947B2F" w:rsidP="27947B2F" w:rsidRDefault="27947B2F" w14:paraId="09F965A0" w14:textId="1544C645">
      <w:pPr>
        <w:pStyle w:val="BodyText"/>
        <w:numPr>
          <w:ilvl w:val="0"/>
          <w:numId w:val="26"/>
        </w:numPr>
        <w:rPr/>
      </w:pPr>
      <w:r w:rsidRPr="2E7CAFDC" w:rsidR="2E7CAFDC">
        <w:rPr>
          <w:b w:val="1"/>
          <w:bCs w:val="1"/>
        </w:rPr>
        <w:t xml:space="preserve">Events table </w:t>
      </w:r>
      <w:r w:rsidR="2E7CAFDC">
        <w:rPr/>
        <w:t>- stores information about campaign events, such as rallies or fundraising dinners.</w:t>
      </w:r>
    </w:p>
    <w:p w:rsidR="27947B2F" w:rsidP="2E7CAFDC" w:rsidRDefault="27947B2F" w14:paraId="2B04BE91" w14:textId="248C39A0">
      <w:pPr>
        <w:pStyle w:val="BodyText"/>
        <w:ind w:left="720"/>
      </w:pPr>
      <w:r>
        <w:br/>
      </w:r>
      <w:r w:rsidRPr="2E7CAFDC" w:rsidR="2E7CAFDC">
        <w:rPr>
          <w:b w:val="1"/>
          <w:bCs w:val="1"/>
          <w:i w:val="1"/>
          <w:iCs w:val="1"/>
        </w:rPr>
        <w:t>Many-to-Many relationship:</w:t>
      </w:r>
      <w:r w:rsidR="2E7CAFDC">
        <w:rPr/>
        <w:t xml:space="preserve"> Through the table m2m_Contribution_event, multiple contributions can be linked to multiple events, and vice versa.</w:t>
      </w:r>
      <w:r>
        <w:br/>
      </w:r>
      <w:r w:rsidRPr="2E7CAFDC" w:rsidR="2E7CAFDC">
        <w:rPr>
          <w:b w:val="1"/>
          <w:bCs w:val="1"/>
          <w:i w:val="1"/>
          <w:iCs w:val="1"/>
        </w:rPr>
        <w:t xml:space="preserve">Many-to-Many relationship: </w:t>
      </w:r>
      <w:r w:rsidR="2E7CAFDC">
        <w:rPr/>
        <w:t xml:space="preserve">The m2m_Event_participation table allows multiple events to be linked with multiple candidates meaning that a candidate can </w:t>
      </w:r>
      <w:r w:rsidR="2E7CAFDC">
        <w:rPr/>
        <w:t>participate</w:t>
      </w:r>
      <w:r w:rsidR="2E7CAFDC">
        <w:rPr/>
        <w:t xml:space="preserve"> in multiple events, and one event can have multiple candidates </w:t>
      </w:r>
      <w:r w:rsidR="2E7CAFDC">
        <w:rPr/>
        <w:t>participating</w:t>
      </w:r>
      <w:r w:rsidR="2E7CAFDC">
        <w:rPr/>
        <w:t>.</w:t>
      </w:r>
      <w:r>
        <w:br/>
      </w:r>
      <w:r w:rsidRPr="2E7CAFDC" w:rsidR="2E7CAFDC">
        <w:rPr>
          <w:b w:val="1"/>
          <w:bCs w:val="1"/>
          <w:i w:val="1"/>
          <w:iCs w:val="1"/>
        </w:rPr>
        <w:t xml:space="preserve">One-to-Many relationship: </w:t>
      </w:r>
      <w:r w:rsidRPr="2E7CAFDC" w:rsidR="2E7CAFDC">
        <w:rPr>
          <w:b w:val="0"/>
          <w:bCs w:val="0"/>
          <w:i w:val="0"/>
          <w:iCs w:val="0"/>
        </w:rPr>
        <w:t>multiple financial transactions can be associated with a single event, but a financial transaction can only belong to one event.</w:t>
      </w:r>
      <w:r>
        <w:br/>
      </w: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gridCol w:w="2302"/>
      </w:tblGrid>
      <w:tr w:rsidR="27947B2F" w:rsidTr="3B4CE782" w14:paraId="65C43016">
        <w:trPr>
          <w:trHeight w:val="292"/>
        </w:trPr>
        <w:tc>
          <w:tcPr>
            <w:tcW w:w="2302" w:type="dxa"/>
            <w:shd w:val="clear" w:color="auto" w:fill="76CDD8"/>
            <w:tcMar/>
          </w:tcPr>
          <w:p w:rsidR="27947B2F" w:rsidP="27947B2F" w:rsidRDefault="27947B2F" w14:paraId="743B3645" w14:textId="05F79EB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Table Name</w:t>
            </w:r>
          </w:p>
        </w:tc>
        <w:tc>
          <w:tcPr>
            <w:tcW w:w="2302" w:type="dxa"/>
            <w:shd w:val="clear" w:color="auto" w:fill="76CDD8"/>
            <w:tcMar/>
          </w:tcPr>
          <w:p w:rsidR="27947B2F" w:rsidP="27947B2F" w:rsidRDefault="27947B2F" w14:paraId="3D2ADC01" w14:textId="09745EE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name </w:t>
            </w:r>
          </w:p>
        </w:tc>
        <w:tc>
          <w:tcPr>
            <w:tcW w:w="2302" w:type="dxa"/>
            <w:shd w:val="clear" w:color="auto" w:fill="76CDD8"/>
            <w:tcMar/>
          </w:tcPr>
          <w:p w:rsidR="27947B2F" w:rsidP="27947B2F" w:rsidRDefault="27947B2F" w14:paraId="5A7A3950" w14:textId="60D97E5A">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Description </w:t>
            </w:r>
          </w:p>
        </w:tc>
        <w:tc>
          <w:tcPr>
            <w:tcW w:w="2302" w:type="dxa"/>
            <w:shd w:val="clear" w:color="auto" w:fill="76CDD8"/>
            <w:tcMar/>
          </w:tcPr>
          <w:p w:rsidR="27947B2F" w:rsidP="27947B2F" w:rsidRDefault="27947B2F" w14:paraId="622EAF50" w14:textId="15720009">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Data Type </w:t>
            </w:r>
          </w:p>
        </w:tc>
      </w:tr>
      <w:tr w:rsidR="27947B2F" w:rsidTr="3B4CE782" w14:paraId="2FB07304">
        <w:trPr>
          <w:trHeight w:val="432"/>
        </w:trPr>
        <w:tc>
          <w:tcPr>
            <w:tcW w:w="2302" w:type="dxa"/>
            <w:vMerge w:val="restart"/>
            <w:tcMar/>
          </w:tcPr>
          <w:p w:rsidR="27947B2F" w:rsidP="27947B2F" w:rsidRDefault="27947B2F" w14:paraId="4AFB4AF5" w14:textId="0AE52DBE">
            <w:pPr>
              <w:pStyle w:val="BodyText"/>
            </w:pPr>
            <w:r w:rsidR="2E7CAFDC">
              <w:rPr/>
              <w:t xml:space="preserve"> Events</w:t>
            </w:r>
          </w:p>
        </w:tc>
        <w:tc>
          <w:tcPr>
            <w:tcW w:w="2302" w:type="dxa"/>
            <w:tcMar/>
          </w:tcPr>
          <w:p w:rsidR="27947B2F" w:rsidP="27947B2F" w:rsidRDefault="27947B2F" w14:paraId="522558C1" w14:textId="2D8AFCFA">
            <w:pPr>
              <w:pStyle w:val="BodyText"/>
            </w:pPr>
            <w:r w:rsidR="2E7CAFDC">
              <w:rPr/>
              <w:t>Event_ID</w:t>
            </w:r>
          </w:p>
        </w:tc>
        <w:tc>
          <w:tcPr>
            <w:tcW w:w="2302" w:type="dxa"/>
            <w:tcMar/>
          </w:tcPr>
          <w:p w:rsidR="27947B2F" w:rsidP="27947B2F" w:rsidRDefault="27947B2F" w14:paraId="68CB3A8C" w14:textId="2B777886">
            <w:pPr>
              <w:pStyle w:val="BodyText"/>
            </w:pPr>
            <w:r w:rsidR="2E7CAFDC">
              <w:rPr/>
              <w:t>PK, unique identifier for each event, surrogate primary key</w:t>
            </w:r>
          </w:p>
        </w:tc>
        <w:tc>
          <w:tcPr>
            <w:tcW w:w="2302" w:type="dxa"/>
            <w:tcMar/>
          </w:tcPr>
          <w:p w:rsidR="27947B2F" w:rsidP="27947B2F" w:rsidRDefault="27947B2F" w14:paraId="3733CD53" w14:textId="251F39F2">
            <w:pPr>
              <w:pStyle w:val="BodyText"/>
            </w:pPr>
            <w:r w:rsidR="3B4CE782">
              <w:rPr/>
              <w:t>SERIAL</w:t>
            </w:r>
          </w:p>
        </w:tc>
      </w:tr>
      <w:tr w:rsidR="27947B2F" w:rsidTr="3B4CE782" w14:paraId="34CE96E4">
        <w:trPr>
          <w:trHeight w:val="432"/>
        </w:trPr>
        <w:tc>
          <w:tcPr>
            <w:tcW w:w="2302" w:type="dxa"/>
            <w:vMerge/>
            <w:tcMar/>
          </w:tcPr>
          <w:p w14:paraId="1E3B90BB"/>
        </w:tc>
        <w:tc>
          <w:tcPr>
            <w:tcW w:w="2302" w:type="dxa"/>
            <w:tcMar/>
          </w:tcPr>
          <w:p w:rsidR="27947B2F" w:rsidP="27947B2F" w:rsidRDefault="27947B2F" w14:paraId="0D5B3D28" w14:textId="793C459D">
            <w:pPr>
              <w:pStyle w:val="BodyText"/>
            </w:pPr>
            <w:r w:rsidR="2E7CAFDC">
              <w:rPr/>
              <w:t>Event_name</w:t>
            </w:r>
          </w:p>
        </w:tc>
        <w:tc>
          <w:tcPr>
            <w:tcW w:w="2302" w:type="dxa"/>
            <w:tcMar/>
          </w:tcPr>
          <w:p w:rsidR="27947B2F" w:rsidP="27947B2F" w:rsidRDefault="27947B2F" w14:paraId="6D0147A4" w14:textId="579B3318">
            <w:pPr>
              <w:pStyle w:val="BodyText"/>
            </w:pPr>
            <w:r w:rsidR="2E7CAFDC">
              <w:rPr/>
              <w:t>name of the event, NOT NULL</w:t>
            </w:r>
          </w:p>
        </w:tc>
        <w:tc>
          <w:tcPr>
            <w:tcW w:w="2302" w:type="dxa"/>
            <w:tcMar/>
          </w:tcPr>
          <w:p w:rsidR="27947B2F" w:rsidP="27947B2F" w:rsidRDefault="27947B2F" w14:paraId="3DEDD04B" w14:textId="3DAD2706">
            <w:pPr>
              <w:pStyle w:val="BodyText"/>
            </w:pPr>
            <w:r w:rsidR="3B4CE782">
              <w:rPr/>
              <w:t>varchar(20)</w:t>
            </w:r>
          </w:p>
        </w:tc>
      </w:tr>
      <w:tr w:rsidR="2E7CAFDC" w:rsidTr="3B4CE782" w14:paraId="749A92B2">
        <w:trPr>
          <w:trHeight w:val="432"/>
        </w:trPr>
        <w:tc>
          <w:tcPr>
            <w:tcW w:w="2302" w:type="dxa"/>
            <w:vMerge/>
            <w:tcMar/>
          </w:tcPr>
          <w:p w14:paraId="10B38431"/>
        </w:tc>
        <w:tc>
          <w:tcPr>
            <w:tcW w:w="2302" w:type="dxa"/>
            <w:tcMar/>
          </w:tcPr>
          <w:p w:rsidR="2E7CAFDC" w:rsidP="2E7CAFDC" w:rsidRDefault="2E7CAFDC" w14:paraId="4C92A849" w14:textId="4E129DB0">
            <w:pPr>
              <w:pStyle w:val="BodyText"/>
            </w:pPr>
            <w:r w:rsidR="2E7CAFDC">
              <w:rPr/>
              <w:t>Election_year</w:t>
            </w:r>
          </w:p>
        </w:tc>
        <w:tc>
          <w:tcPr>
            <w:tcW w:w="2302" w:type="dxa"/>
            <w:tcMar/>
          </w:tcPr>
          <w:p w:rsidR="2E7CAFDC" w:rsidP="2E7CAFDC" w:rsidRDefault="2E7CAFDC" w14:paraId="742F8903" w14:textId="37096CF0">
            <w:pPr>
              <w:pStyle w:val="BodyText"/>
            </w:pPr>
            <w:r w:rsidR="2E7CAFDC">
              <w:rPr/>
              <w:t>year in which the political campaign took place</w:t>
            </w:r>
          </w:p>
        </w:tc>
        <w:tc>
          <w:tcPr>
            <w:tcW w:w="2302" w:type="dxa"/>
            <w:tcMar/>
          </w:tcPr>
          <w:p w:rsidR="2E7CAFDC" w:rsidP="2E7CAFDC" w:rsidRDefault="2E7CAFDC" w14:paraId="1CA610C2" w14:textId="4B8F5AE1">
            <w:pPr>
              <w:pStyle w:val="BodyText"/>
            </w:pPr>
            <w:r w:rsidR="3B4CE782">
              <w:rPr/>
              <w:t>integer</w:t>
            </w:r>
          </w:p>
        </w:tc>
      </w:tr>
      <w:tr w:rsidR="2E7CAFDC" w:rsidTr="3B4CE782" w14:paraId="61F75C85">
        <w:trPr>
          <w:trHeight w:val="432"/>
        </w:trPr>
        <w:tc>
          <w:tcPr>
            <w:tcW w:w="2302" w:type="dxa"/>
            <w:vMerge/>
            <w:tcMar/>
          </w:tcPr>
          <w:p w14:paraId="20BAFF29"/>
        </w:tc>
        <w:tc>
          <w:tcPr>
            <w:tcW w:w="2302" w:type="dxa"/>
            <w:tcMar/>
          </w:tcPr>
          <w:p w:rsidR="2E7CAFDC" w:rsidP="2E7CAFDC" w:rsidRDefault="2E7CAFDC" w14:paraId="5CF6F064" w14:textId="77F75A77">
            <w:pPr>
              <w:pStyle w:val="BodyText"/>
            </w:pPr>
            <w:r w:rsidR="3B4CE782">
              <w:rPr/>
              <w:t>Location_id</w:t>
            </w:r>
          </w:p>
        </w:tc>
        <w:tc>
          <w:tcPr>
            <w:tcW w:w="2302" w:type="dxa"/>
            <w:tcMar/>
          </w:tcPr>
          <w:p w:rsidR="2E7CAFDC" w:rsidP="2E7CAFDC" w:rsidRDefault="2E7CAFDC" w14:paraId="40697D16" w14:textId="72ED8C7F">
            <w:pPr>
              <w:pStyle w:val="BodyText"/>
            </w:pPr>
            <w:r w:rsidR="3B4CE782">
              <w:rPr/>
              <w:t>FK referring to the location table</w:t>
            </w:r>
          </w:p>
        </w:tc>
        <w:tc>
          <w:tcPr>
            <w:tcW w:w="2302" w:type="dxa"/>
            <w:tcMar/>
          </w:tcPr>
          <w:p w:rsidR="2E7CAFDC" w:rsidP="3B4CE782" w:rsidRDefault="2E7CAFDC" w14:paraId="125B8513" w14:textId="235FA9AD">
            <w:pPr>
              <w:pStyle w:val="BodyText"/>
              <w:suppressLineNumbers w:val="0"/>
              <w:bidi w:val="0"/>
              <w:spacing w:before="120" w:beforeAutospacing="off" w:after="0" w:afterAutospacing="off" w:line="240" w:lineRule="auto"/>
              <w:ind w:left="0" w:right="0"/>
              <w:jc w:val="left"/>
            </w:pPr>
            <w:r w:rsidR="3B4CE782">
              <w:rPr/>
              <w:t>integer</w:t>
            </w:r>
          </w:p>
        </w:tc>
      </w:tr>
      <w:tr w:rsidR="2E7CAFDC" w:rsidTr="3B4CE782" w14:paraId="3E4D2312">
        <w:trPr>
          <w:trHeight w:val="432"/>
        </w:trPr>
        <w:tc>
          <w:tcPr>
            <w:tcW w:w="2302" w:type="dxa"/>
            <w:vMerge/>
            <w:tcMar/>
          </w:tcPr>
          <w:p w14:paraId="4C71FB6E"/>
        </w:tc>
        <w:tc>
          <w:tcPr>
            <w:tcW w:w="2302" w:type="dxa"/>
            <w:tcMar/>
          </w:tcPr>
          <w:p w:rsidR="2E7CAFDC" w:rsidP="2E7CAFDC" w:rsidRDefault="2E7CAFDC" w14:paraId="1EE0D87B" w14:textId="331BB0D7">
            <w:pPr>
              <w:pStyle w:val="BodyText"/>
            </w:pPr>
            <w:r w:rsidR="2E7CAFDC">
              <w:rPr/>
              <w:t>Event_date</w:t>
            </w:r>
          </w:p>
        </w:tc>
        <w:tc>
          <w:tcPr>
            <w:tcW w:w="2302" w:type="dxa"/>
            <w:tcMar/>
          </w:tcPr>
          <w:p w:rsidR="2E7CAFDC" w:rsidP="2E7CAFDC" w:rsidRDefault="2E7CAFDC" w14:paraId="6D14FCAB" w14:textId="2A0DC264">
            <w:pPr>
              <w:pStyle w:val="BodyText"/>
            </w:pPr>
            <w:r w:rsidR="2E7CAFDC">
              <w:rPr/>
              <w:t>date of the event, NOT NULL</w:t>
            </w:r>
          </w:p>
        </w:tc>
        <w:tc>
          <w:tcPr>
            <w:tcW w:w="2302" w:type="dxa"/>
            <w:tcMar/>
          </w:tcPr>
          <w:p w:rsidR="2E7CAFDC" w:rsidP="2E7CAFDC" w:rsidRDefault="2E7CAFDC" w14:paraId="4CFBAEA9" w14:textId="1D9FEBE1">
            <w:pPr>
              <w:pStyle w:val="BodyText"/>
            </w:pPr>
            <w:r w:rsidR="3B4CE782">
              <w:rPr/>
              <w:t>date</w:t>
            </w:r>
          </w:p>
        </w:tc>
      </w:tr>
      <w:tr w:rsidR="27947B2F" w:rsidTr="3B4CE782" w14:paraId="23941E7E">
        <w:trPr>
          <w:trHeight w:val="432"/>
        </w:trPr>
        <w:tc>
          <w:tcPr>
            <w:tcW w:w="2302" w:type="dxa"/>
            <w:vMerge/>
            <w:tcMar/>
          </w:tcPr>
          <w:p w14:paraId="40E1FDC0"/>
        </w:tc>
        <w:tc>
          <w:tcPr>
            <w:tcW w:w="2302" w:type="dxa"/>
            <w:tcMar/>
          </w:tcPr>
          <w:p w:rsidR="27947B2F" w:rsidP="27947B2F" w:rsidRDefault="27947B2F" w14:paraId="38E7D220" w14:textId="32085097">
            <w:pPr>
              <w:pStyle w:val="BodyText"/>
            </w:pPr>
            <w:r w:rsidR="2E7CAFDC">
              <w:rPr/>
              <w:t>City_id</w:t>
            </w:r>
          </w:p>
        </w:tc>
        <w:tc>
          <w:tcPr>
            <w:tcW w:w="2302" w:type="dxa"/>
            <w:tcMar/>
          </w:tcPr>
          <w:p w:rsidR="27947B2F" w:rsidP="27947B2F" w:rsidRDefault="27947B2F" w14:paraId="2092C2BC" w14:textId="6D01B66D">
            <w:pPr>
              <w:pStyle w:val="BodyText"/>
            </w:pPr>
            <w:r w:rsidR="2E7CAFDC">
              <w:rPr/>
              <w:t>FK referring to the City_Demographics table</w:t>
            </w:r>
          </w:p>
        </w:tc>
        <w:tc>
          <w:tcPr>
            <w:tcW w:w="2302" w:type="dxa"/>
            <w:tcMar/>
          </w:tcPr>
          <w:p w:rsidR="27947B2F" w:rsidP="27947B2F" w:rsidRDefault="27947B2F" w14:paraId="3B24C84C" w14:textId="23100FFB">
            <w:pPr>
              <w:pStyle w:val="BodyText"/>
            </w:pPr>
            <w:r w:rsidR="3B4CE782">
              <w:rPr/>
              <w:t>integer</w:t>
            </w:r>
          </w:p>
        </w:tc>
      </w:tr>
    </w:tbl>
    <w:p w:rsidR="2E7CAFDC" w:rsidP="2E7CAFDC" w:rsidRDefault="2E7CAFDC" w14:paraId="1427E025" w14:textId="077CD2F1">
      <w:pPr>
        <w:pStyle w:val="BodyText"/>
        <w:ind w:left="720"/>
      </w:pPr>
    </w:p>
    <w:p w:rsidR="2E7CAFDC" w:rsidP="2E7CAFDC" w:rsidRDefault="2E7CAFDC" w14:paraId="047DB2F2" w14:textId="2DD1682C">
      <w:pPr>
        <w:pStyle w:val="BodyText"/>
        <w:ind w:left="720"/>
      </w:pPr>
    </w:p>
    <w:tbl>
      <w:tblPr>
        <w:tblW w:w="10032" w:type="dxa"/>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1672"/>
        <w:gridCol w:w="1672"/>
        <w:gridCol w:w="1672"/>
        <w:gridCol w:w="1672"/>
        <w:gridCol w:w="1672"/>
        <w:gridCol w:w="1672"/>
      </w:tblGrid>
      <w:tr w:rsidR="27947B2F" w:rsidTr="3B4CE782" w14:paraId="46B7EF85">
        <w:trPr>
          <w:trHeight w:val="292"/>
        </w:trPr>
        <w:tc>
          <w:tcPr>
            <w:tcW w:w="1672" w:type="dxa"/>
            <w:shd w:val="clear" w:color="auto" w:fill="76CDD8"/>
            <w:tcMar/>
          </w:tcPr>
          <w:p w:rsidR="27947B2F" w:rsidP="27947B2F" w:rsidRDefault="27947B2F" w14:paraId="7CED71D5" w14:textId="625A92A5">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Event_ID</w:t>
            </w:r>
          </w:p>
        </w:tc>
        <w:tc>
          <w:tcPr>
            <w:tcW w:w="1672" w:type="dxa"/>
            <w:shd w:val="clear" w:color="auto" w:fill="76CDD8"/>
            <w:tcMar/>
          </w:tcPr>
          <w:p w:rsidR="27947B2F" w:rsidP="27947B2F" w:rsidRDefault="27947B2F" w14:paraId="1C0A1796" w14:textId="7E106129">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Event_name</w:t>
            </w:r>
          </w:p>
        </w:tc>
        <w:tc>
          <w:tcPr>
            <w:tcW w:w="1672" w:type="dxa"/>
            <w:shd w:val="clear" w:color="auto" w:fill="76CDD8"/>
            <w:tcMar/>
          </w:tcPr>
          <w:p w:rsidR="2E7CAFDC" w:rsidP="2E7CAFDC" w:rsidRDefault="2E7CAFDC" w14:paraId="5CDC3F90" w14:textId="2DAE1B84">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Election_year</w:t>
            </w:r>
          </w:p>
        </w:tc>
        <w:tc>
          <w:tcPr>
            <w:tcW w:w="1672" w:type="dxa"/>
            <w:shd w:val="clear" w:color="auto" w:fill="76CDD8"/>
            <w:tcMar/>
          </w:tcPr>
          <w:p w:rsidR="2E7CAFDC" w:rsidP="2E7CAFDC" w:rsidRDefault="2E7CAFDC" w14:paraId="2AD282F3" w14:textId="690E641D">
            <w:pPr>
              <w:pStyle w:val="BodyText"/>
              <w:spacing w:line="360" w:lineRule="auto"/>
              <w:jc w:val="center"/>
              <w:rPr>
                <w:color w:val="FFFFFF" w:themeColor="background1" w:themeTint="FF" w:themeShade="FF"/>
                <w:sz w:val="18"/>
                <w:szCs w:val="18"/>
              </w:rPr>
            </w:pPr>
            <w:r w:rsidRPr="3B4CE782" w:rsidR="3B4CE782">
              <w:rPr>
                <w:color w:val="FFFFFF" w:themeColor="background1" w:themeTint="FF" w:themeShade="FF"/>
                <w:sz w:val="18"/>
                <w:szCs w:val="18"/>
              </w:rPr>
              <w:t>Location_id</w:t>
            </w:r>
          </w:p>
        </w:tc>
        <w:tc>
          <w:tcPr>
            <w:tcW w:w="1672" w:type="dxa"/>
            <w:shd w:val="clear" w:color="auto" w:fill="76CDD8"/>
            <w:tcMar/>
          </w:tcPr>
          <w:p w:rsidR="27947B2F" w:rsidP="27947B2F" w:rsidRDefault="27947B2F" w14:paraId="3D09FA09" w14:textId="0796BEAD">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Event_date</w:t>
            </w:r>
          </w:p>
        </w:tc>
        <w:tc>
          <w:tcPr>
            <w:tcW w:w="1672" w:type="dxa"/>
            <w:shd w:val="clear" w:color="auto" w:fill="76CDD8"/>
            <w:tcMar/>
          </w:tcPr>
          <w:p w:rsidR="27947B2F" w:rsidP="27947B2F" w:rsidRDefault="27947B2F" w14:paraId="7741B7DD" w14:textId="5B76E7E8">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City_id</w:t>
            </w:r>
          </w:p>
        </w:tc>
      </w:tr>
      <w:tr w:rsidR="27947B2F" w:rsidTr="3B4CE782" w14:paraId="0C1CA53E">
        <w:trPr>
          <w:trHeight w:val="432"/>
        </w:trPr>
        <w:tc>
          <w:tcPr>
            <w:tcW w:w="1672" w:type="dxa"/>
            <w:tcMar/>
          </w:tcPr>
          <w:p w:rsidR="27947B2F" w:rsidP="27947B2F" w:rsidRDefault="27947B2F" w14:paraId="3E821663" w14:textId="05D6DF34">
            <w:pPr>
              <w:pStyle w:val="BodyText"/>
            </w:pPr>
            <w:r w:rsidR="27947B2F">
              <w:rPr/>
              <w:t xml:space="preserve"> 1</w:t>
            </w:r>
          </w:p>
        </w:tc>
        <w:tc>
          <w:tcPr>
            <w:tcW w:w="1672" w:type="dxa"/>
            <w:tcMar/>
          </w:tcPr>
          <w:p w:rsidR="27947B2F" w:rsidP="27947B2F" w:rsidRDefault="27947B2F" w14:paraId="05686D46" w14:textId="61B68D1B">
            <w:pPr>
              <w:pStyle w:val="BodyText"/>
            </w:pPr>
            <w:r w:rsidR="2E7CAFDC">
              <w:rPr/>
              <w:t>Town Hall Meeting</w:t>
            </w:r>
          </w:p>
        </w:tc>
        <w:tc>
          <w:tcPr>
            <w:tcW w:w="1672" w:type="dxa"/>
            <w:tcMar/>
          </w:tcPr>
          <w:p w:rsidR="2E7CAFDC" w:rsidP="2E7CAFDC" w:rsidRDefault="2E7CAFDC" w14:paraId="1D532393" w14:textId="4F75AE12">
            <w:pPr>
              <w:pStyle w:val="BodyText"/>
            </w:pPr>
            <w:r w:rsidR="2E7CAFDC">
              <w:rPr/>
              <w:t>2024</w:t>
            </w:r>
          </w:p>
        </w:tc>
        <w:tc>
          <w:tcPr>
            <w:tcW w:w="1672" w:type="dxa"/>
            <w:tcMar/>
          </w:tcPr>
          <w:p w:rsidR="2E7CAFDC" w:rsidP="3B4CE782" w:rsidRDefault="2E7CAFDC" w14:paraId="36AC5C75" w14:textId="65637672">
            <w:pPr>
              <w:pStyle w:val="BodyText"/>
              <w:suppressLineNumbers w:val="0"/>
              <w:bidi w:val="0"/>
              <w:spacing w:before="120" w:beforeAutospacing="off" w:after="0" w:afterAutospacing="off" w:line="240" w:lineRule="auto"/>
              <w:ind w:left="0" w:right="0"/>
              <w:jc w:val="left"/>
            </w:pPr>
            <w:r w:rsidR="3B4CE782">
              <w:rPr/>
              <w:t>1</w:t>
            </w:r>
          </w:p>
        </w:tc>
        <w:tc>
          <w:tcPr>
            <w:tcW w:w="1672" w:type="dxa"/>
            <w:tcMar/>
          </w:tcPr>
          <w:p w:rsidR="27947B2F" w:rsidP="27947B2F" w:rsidRDefault="27947B2F" w14:paraId="2BB030C8" w14:textId="60644A09">
            <w:pPr>
              <w:pStyle w:val="BodyText"/>
            </w:pPr>
            <w:r w:rsidR="2E7CAFDC">
              <w:rPr/>
              <w:t>2024-01-01</w:t>
            </w:r>
          </w:p>
        </w:tc>
        <w:tc>
          <w:tcPr>
            <w:tcW w:w="1672" w:type="dxa"/>
            <w:tcMar/>
          </w:tcPr>
          <w:p w:rsidR="27947B2F" w:rsidP="27947B2F" w:rsidRDefault="27947B2F" w14:paraId="6B89DA41" w14:textId="6B5A90D7">
            <w:pPr>
              <w:pStyle w:val="BodyText"/>
            </w:pPr>
            <w:r w:rsidR="2E7CAFDC">
              <w:rPr/>
              <w:t>3</w:t>
            </w:r>
          </w:p>
        </w:tc>
      </w:tr>
    </w:tbl>
    <w:p w:rsidR="27947B2F" w:rsidP="27947B2F" w:rsidRDefault="27947B2F" w14:paraId="7B4762FF" w14:textId="4B30F94F">
      <w:pPr>
        <w:pStyle w:val="BodyText"/>
        <w:ind w:left="720"/>
      </w:pPr>
    </w:p>
    <w:p w:rsidR="27947B2F" w:rsidP="27947B2F" w:rsidRDefault="27947B2F" w14:paraId="56FE3B71" w14:textId="605FB9D4">
      <w:pPr>
        <w:pStyle w:val="BodyText"/>
        <w:numPr>
          <w:ilvl w:val="0"/>
          <w:numId w:val="26"/>
        </w:numPr>
        <w:rPr/>
      </w:pPr>
      <w:r w:rsidRPr="2E7CAFDC" w:rsidR="2E7CAFDC">
        <w:rPr>
          <w:b w:val="1"/>
          <w:bCs w:val="1"/>
        </w:rPr>
        <w:t xml:space="preserve">Contribution table </w:t>
      </w:r>
      <w:r w:rsidR="2E7CAFDC">
        <w:rPr/>
        <w:t>- Tracks contributions made by any contributor (donors, volunteers) whether they were in the form of financial contributions or goods and services.</w:t>
      </w:r>
    </w:p>
    <w:p w:rsidR="27947B2F" w:rsidP="2E7CAFDC" w:rsidRDefault="27947B2F" w14:paraId="1DD89B49" w14:textId="663EB374">
      <w:pPr>
        <w:pStyle w:val="BodyText"/>
        <w:ind w:left="720"/>
      </w:pPr>
      <w:r>
        <w:br/>
      </w:r>
      <w:r>
        <w:br/>
      </w:r>
      <w:r>
        <w:br/>
      </w:r>
    </w:p>
    <w:tbl>
      <w:tblPr>
        <w:tblW w:w="9208" w:type="dxa"/>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145"/>
        <w:gridCol w:w="2459"/>
        <w:gridCol w:w="2302"/>
        <w:gridCol w:w="2302"/>
      </w:tblGrid>
      <w:tr w:rsidR="27947B2F" w:rsidTr="3B4CE782" w14:paraId="19CB2BAC">
        <w:trPr>
          <w:trHeight w:val="292"/>
        </w:trPr>
        <w:tc>
          <w:tcPr>
            <w:tcW w:w="2145" w:type="dxa"/>
            <w:shd w:val="clear" w:color="auto" w:fill="76CDD8"/>
            <w:tcMar/>
          </w:tcPr>
          <w:p w:rsidR="27947B2F" w:rsidP="27947B2F" w:rsidRDefault="27947B2F" w14:paraId="7BF3C509" w14:textId="05F79EB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Table Name</w:t>
            </w:r>
          </w:p>
        </w:tc>
        <w:tc>
          <w:tcPr>
            <w:tcW w:w="2459" w:type="dxa"/>
            <w:shd w:val="clear" w:color="auto" w:fill="76CDD8"/>
            <w:tcMar/>
          </w:tcPr>
          <w:p w:rsidR="27947B2F" w:rsidP="27947B2F" w:rsidRDefault="27947B2F" w14:paraId="0B1EEF73" w14:textId="09745EE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name </w:t>
            </w:r>
          </w:p>
        </w:tc>
        <w:tc>
          <w:tcPr>
            <w:tcW w:w="2302" w:type="dxa"/>
            <w:shd w:val="clear" w:color="auto" w:fill="76CDD8"/>
            <w:tcMar/>
          </w:tcPr>
          <w:p w:rsidR="27947B2F" w:rsidP="27947B2F" w:rsidRDefault="27947B2F" w14:paraId="5115CE8A" w14:textId="60D97E5A">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Description </w:t>
            </w:r>
          </w:p>
        </w:tc>
        <w:tc>
          <w:tcPr>
            <w:tcW w:w="2302" w:type="dxa"/>
            <w:shd w:val="clear" w:color="auto" w:fill="76CDD8"/>
            <w:tcMar/>
          </w:tcPr>
          <w:p w:rsidR="27947B2F" w:rsidP="27947B2F" w:rsidRDefault="27947B2F" w14:paraId="2785A26A" w14:textId="15720009">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Data Type </w:t>
            </w:r>
          </w:p>
        </w:tc>
      </w:tr>
      <w:tr w:rsidR="27947B2F" w:rsidTr="3B4CE782" w14:paraId="67B9A5E1">
        <w:trPr>
          <w:trHeight w:val="432"/>
        </w:trPr>
        <w:tc>
          <w:tcPr>
            <w:tcW w:w="2145" w:type="dxa"/>
            <w:vMerge w:val="restart"/>
            <w:tcMar/>
          </w:tcPr>
          <w:p w:rsidR="27947B2F" w:rsidP="27947B2F" w:rsidRDefault="27947B2F" w14:paraId="59C3DD0D" w14:textId="36766330">
            <w:pPr>
              <w:pStyle w:val="BodyText"/>
            </w:pPr>
            <w:r w:rsidR="2E7CAFDC">
              <w:rPr/>
              <w:t xml:space="preserve"> Contribution</w:t>
            </w:r>
          </w:p>
        </w:tc>
        <w:tc>
          <w:tcPr>
            <w:tcW w:w="2459" w:type="dxa"/>
            <w:tcMar/>
          </w:tcPr>
          <w:p w:rsidR="27947B2F" w:rsidP="27947B2F" w:rsidRDefault="27947B2F" w14:paraId="43B788C5" w14:textId="5E09D83C">
            <w:pPr>
              <w:pStyle w:val="BodyText"/>
            </w:pPr>
            <w:r w:rsidR="2E7CAFDC">
              <w:rPr/>
              <w:t>Contribution_id</w:t>
            </w:r>
          </w:p>
        </w:tc>
        <w:tc>
          <w:tcPr>
            <w:tcW w:w="2302" w:type="dxa"/>
            <w:tcMar/>
          </w:tcPr>
          <w:p w:rsidR="27947B2F" w:rsidP="27947B2F" w:rsidRDefault="27947B2F" w14:paraId="1CFF3E32" w14:textId="12231A42">
            <w:pPr>
              <w:pStyle w:val="BodyText"/>
            </w:pPr>
            <w:r w:rsidR="2E7CAFDC">
              <w:rPr/>
              <w:t>PK,unique identifier for each contribution, surrogate primary key</w:t>
            </w:r>
          </w:p>
        </w:tc>
        <w:tc>
          <w:tcPr>
            <w:tcW w:w="2302" w:type="dxa"/>
            <w:tcMar/>
          </w:tcPr>
          <w:p w:rsidR="27947B2F" w:rsidP="27947B2F" w:rsidRDefault="27947B2F" w14:paraId="67A26A57" w14:textId="2026419E">
            <w:pPr>
              <w:pStyle w:val="BodyText"/>
            </w:pPr>
            <w:r w:rsidR="3B4CE782">
              <w:rPr/>
              <w:t>SERIAL</w:t>
            </w:r>
          </w:p>
        </w:tc>
      </w:tr>
      <w:tr w:rsidR="2E7CAFDC" w:rsidTr="3B4CE782" w14:paraId="5A5F6428">
        <w:trPr>
          <w:trHeight w:val="432"/>
        </w:trPr>
        <w:tc>
          <w:tcPr>
            <w:tcW w:w="2145" w:type="dxa"/>
            <w:vMerge/>
            <w:tcMar/>
          </w:tcPr>
          <w:p w14:paraId="638CCD5D"/>
        </w:tc>
        <w:tc>
          <w:tcPr>
            <w:tcW w:w="2459" w:type="dxa"/>
            <w:tcMar/>
          </w:tcPr>
          <w:p w:rsidR="2E7CAFDC" w:rsidP="2E7CAFDC" w:rsidRDefault="2E7CAFDC" w14:paraId="5A67DA38" w14:textId="4D1FDEF3">
            <w:pPr>
              <w:pStyle w:val="BodyText"/>
            </w:pPr>
            <w:r w:rsidR="2E7CAFDC">
              <w:rPr/>
              <w:t>Contribution_type</w:t>
            </w:r>
          </w:p>
        </w:tc>
        <w:tc>
          <w:tcPr>
            <w:tcW w:w="2302" w:type="dxa"/>
            <w:tcMar/>
          </w:tcPr>
          <w:p w:rsidR="2E7CAFDC" w:rsidP="2E7CAFDC" w:rsidRDefault="2E7CAFDC" w14:paraId="2A0C52B5" w14:textId="25DB36C9">
            <w:pPr>
              <w:pStyle w:val="BodyText"/>
            </w:pPr>
            <w:r w:rsidR="2E7CAFDC">
              <w:rPr/>
              <w:t>type of the contribution (financial, goods, services)</w:t>
            </w:r>
          </w:p>
        </w:tc>
        <w:tc>
          <w:tcPr>
            <w:tcW w:w="2302" w:type="dxa"/>
            <w:tcMar/>
          </w:tcPr>
          <w:p w:rsidR="3B4CE782" w:rsidP="3B4CE782" w:rsidRDefault="3B4CE782" w14:paraId="75A983B5" w14:textId="3E78C47B">
            <w:pPr>
              <w:pStyle w:val="BodyText"/>
              <w:rPr>
                <w:noProof w:val="0"/>
                <w:lang w:val="en-US"/>
              </w:rPr>
            </w:pPr>
            <w:r w:rsidRPr="3B4CE782" w:rsidR="3B4CE782">
              <w:rPr>
                <w:rFonts w:ascii="Trebuchet MS" w:hAnsi="Trebuchet MS" w:eastAsia="Times New Roman" w:cs="Times New Roman" w:asciiTheme="minorAscii" w:hAnsiTheme="minorAscii" w:eastAsiaTheme="minorAscii" w:cstheme="minorBidi"/>
                <w:noProof w:val="0"/>
                <w:color w:val="464547"/>
                <w:sz w:val="20"/>
                <w:szCs w:val="20"/>
                <w:lang w:val="en-US" w:eastAsia="en-US" w:bidi="ar-SA"/>
              </w:rPr>
              <w:t>varchar(</w:t>
            </w:r>
            <w:r w:rsidRPr="3B4CE782" w:rsidR="3B4CE782">
              <w:rPr>
                <w:rFonts w:ascii="Trebuchet MS" w:hAnsi="Trebuchet MS" w:eastAsia="Times New Roman" w:cs="Times New Roman" w:asciiTheme="minorAscii" w:hAnsiTheme="minorAscii" w:eastAsiaTheme="minorAscii" w:cstheme="minorBidi"/>
                <w:noProof w:val="0"/>
                <w:color w:val="464547"/>
                <w:sz w:val="20"/>
                <w:szCs w:val="20"/>
                <w:lang w:val="en-US" w:eastAsia="en-US" w:bidi="ar-SA"/>
              </w:rPr>
              <w:t>20)</w:t>
            </w:r>
          </w:p>
          <w:p w:rsidR="2E7CAFDC" w:rsidP="2E7CAFDC" w:rsidRDefault="2E7CAFDC" w14:paraId="3AA9E243" w14:textId="1AE86925">
            <w:pPr>
              <w:pStyle w:val="BodyText"/>
            </w:pPr>
          </w:p>
        </w:tc>
      </w:tr>
      <w:tr w:rsidR="2E7CAFDC" w:rsidTr="3B4CE782" w14:paraId="007C06F6">
        <w:trPr>
          <w:trHeight w:val="432"/>
        </w:trPr>
        <w:tc>
          <w:tcPr>
            <w:tcW w:w="2145" w:type="dxa"/>
            <w:vMerge/>
            <w:tcMar/>
          </w:tcPr>
          <w:p w14:paraId="2ED60825"/>
        </w:tc>
        <w:tc>
          <w:tcPr>
            <w:tcW w:w="2459" w:type="dxa"/>
            <w:tcMar/>
          </w:tcPr>
          <w:p w:rsidR="2E7CAFDC" w:rsidP="2E7CAFDC" w:rsidRDefault="2E7CAFDC" w14:paraId="20D0B8DF" w14:textId="0B686D63">
            <w:pPr>
              <w:pStyle w:val="BodyText"/>
            </w:pPr>
            <w:r w:rsidR="3B4CE782">
              <w:rPr/>
              <w:t>Campaign_volunteer_id</w:t>
            </w:r>
          </w:p>
        </w:tc>
        <w:tc>
          <w:tcPr>
            <w:tcW w:w="2302" w:type="dxa"/>
            <w:tcMar/>
          </w:tcPr>
          <w:p w:rsidR="2E7CAFDC" w:rsidP="2E7CAFDC" w:rsidRDefault="2E7CAFDC" w14:paraId="23F2452C" w14:textId="38E0D26B">
            <w:pPr>
              <w:pStyle w:val="BodyText"/>
            </w:pPr>
            <w:r w:rsidR="3B4CE782">
              <w:rPr/>
              <w:t xml:space="preserve">FK referring to the </w:t>
            </w:r>
            <w:r w:rsidR="3B4CE782">
              <w:rPr/>
              <w:t>Campaign_volunteers</w:t>
            </w:r>
            <w:r w:rsidR="3B4CE782">
              <w:rPr/>
              <w:t xml:space="preserve"> table</w:t>
            </w:r>
          </w:p>
        </w:tc>
        <w:tc>
          <w:tcPr>
            <w:tcW w:w="2302" w:type="dxa"/>
            <w:tcMar/>
          </w:tcPr>
          <w:p w:rsidR="2E7CAFDC" w:rsidP="2E7CAFDC" w:rsidRDefault="2E7CAFDC" w14:paraId="0A01836E" w14:textId="1BA486C6">
            <w:pPr>
              <w:pStyle w:val="BodyText"/>
            </w:pPr>
            <w:r w:rsidR="3B4CE782">
              <w:rPr/>
              <w:t>integer</w:t>
            </w:r>
          </w:p>
        </w:tc>
      </w:tr>
      <w:tr w:rsidR="3B4CE782" w:rsidTr="3B4CE782" w14:paraId="3960F182">
        <w:trPr>
          <w:trHeight w:val="432"/>
        </w:trPr>
        <w:tc>
          <w:tcPr>
            <w:tcW w:w="2145" w:type="dxa"/>
            <w:vMerge/>
            <w:tcMar/>
          </w:tcPr>
          <w:p w14:paraId="00FE3591"/>
        </w:tc>
        <w:tc>
          <w:tcPr>
            <w:tcW w:w="2459" w:type="dxa"/>
            <w:tcMar/>
          </w:tcPr>
          <w:p w:rsidR="3B4CE782" w:rsidP="3B4CE782" w:rsidRDefault="3B4CE782" w14:paraId="10E6D4B6" w14:textId="60FCECC4">
            <w:pPr>
              <w:pStyle w:val="BodyText"/>
            </w:pPr>
            <w:r w:rsidR="3B4CE782">
              <w:rPr/>
              <w:t>Campaign_donor_id</w:t>
            </w:r>
          </w:p>
        </w:tc>
        <w:tc>
          <w:tcPr>
            <w:tcW w:w="2302" w:type="dxa"/>
            <w:tcMar/>
          </w:tcPr>
          <w:p w:rsidR="3B4CE782" w:rsidP="3B4CE782" w:rsidRDefault="3B4CE782" w14:paraId="3D3ADF48" w14:textId="438D3CDD">
            <w:pPr>
              <w:pStyle w:val="BodyText"/>
            </w:pPr>
            <w:r w:rsidR="3B4CE782">
              <w:rPr/>
              <w:t xml:space="preserve">FK referring to the </w:t>
            </w:r>
            <w:r w:rsidR="3B4CE782">
              <w:rPr/>
              <w:t>Campaign_donors</w:t>
            </w:r>
            <w:r w:rsidR="3B4CE782">
              <w:rPr/>
              <w:t xml:space="preserve"> table</w:t>
            </w:r>
          </w:p>
        </w:tc>
        <w:tc>
          <w:tcPr>
            <w:tcW w:w="2302" w:type="dxa"/>
            <w:tcMar/>
          </w:tcPr>
          <w:p w:rsidR="3B4CE782" w:rsidP="3B4CE782" w:rsidRDefault="3B4CE782" w14:paraId="436414F7" w14:textId="7C57747C">
            <w:pPr>
              <w:pStyle w:val="BodyText"/>
            </w:pPr>
            <w:r w:rsidR="3B4CE782">
              <w:rPr/>
              <w:t>integer</w:t>
            </w:r>
          </w:p>
        </w:tc>
      </w:tr>
      <w:tr w:rsidR="27947B2F" w:rsidTr="3B4CE782" w14:paraId="632DBC31">
        <w:trPr>
          <w:trHeight w:val="432"/>
        </w:trPr>
        <w:tc>
          <w:tcPr>
            <w:tcW w:w="2145" w:type="dxa"/>
            <w:vMerge/>
            <w:tcMar/>
          </w:tcPr>
          <w:p w14:paraId="46FCF22C"/>
        </w:tc>
        <w:tc>
          <w:tcPr>
            <w:tcW w:w="2459" w:type="dxa"/>
            <w:tcMar/>
          </w:tcPr>
          <w:p w:rsidR="27947B2F" w:rsidP="27947B2F" w:rsidRDefault="27947B2F" w14:paraId="0AC3FA8B" w14:textId="70685781">
            <w:pPr>
              <w:pStyle w:val="BodyText"/>
            </w:pPr>
            <w:r w:rsidR="2E7CAFDC">
              <w:rPr/>
              <w:t>Contribution_date</w:t>
            </w:r>
          </w:p>
        </w:tc>
        <w:tc>
          <w:tcPr>
            <w:tcW w:w="2302" w:type="dxa"/>
            <w:tcMar/>
          </w:tcPr>
          <w:p w:rsidR="27947B2F" w:rsidP="27947B2F" w:rsidRDefault="27947B2F" w14:paraId="751D0DAB" w14:textId="2ADC9E9A">
            <w:pPr>
              <w:pStyle w:val="BodyText"/>
            </w:pPr>
            <w:r w:rsidR="2E7CAFDC">
              <w:rPr/>
              <w:t>date of the contribution</w:t>
            </w:r>
          </w:p>
        </w:tc>
        <w:tc>
          <w:tcPr>
            <w:tcW w:w="2302" w:type="dxa"/>
            <w:tcMar/>
          </w:tcPr>
          <w:p w:rsidR="27947B2F" w:rsidP="27947B2F" w:rsidRDefault="27947B2F" w14:paraId="79461027" w14:textId="71404F97">
            <w:pPr>
              <w:pStyle w:val="BodyText"/>
            </w:pPr>
            <w:r w:rsidR="3B4CE782">
              <w:rPr/>
              <w:t>date</w:t>
            </w:r>
          </w:p>
        </w:tc>
      </w:tr>
      <w:tr w:rsidR="27947B2F" w:rsidTr="3B4CE782" w14:paraId="6738EE67">
        <w:trPr>
          <w:trHeight w:val="432"/>
        </w:trPr>
        <w:tc>
          <w:tcPr>
            <w:tcW w:w="2145" w:type="dxa"/>
            <w:vMerge/>
            <w:tcMar/>
          </w:tcPr>
          <w:p w14:paraId="134F0522"/>
        </w:tc>
        <w:tc>
          <w:tcPr>
            <w:tcW w:w="2459" w:type="dxa"/>
            <w:tcMar/>
          </w:tcPr>
          <w:p w:rsidR="27947B2F" w:rsidP="2E7CAFDC" w:rsidRDefault="27947B2F" w14:paraId="1B9D3B6D" w14:textId="665D2314">
            <w:pPr>
              <w:pStyle w:val="BodyText"/>
              <w:suppressLineNumbers w:val="0"/>
              <w:bidi w:val="0"/>
              <w:spacing w:before="120" w:beforeAutospacing="off" w:after="0" w:afterAutospacing="off" w:line="240" w:lineRule="auto"/>
              <w:ind w:left="0" w:right="0"/>
              <w:jc w:val="left"/>
            </w:pPr>
            <w:r w:rsidR="2E7CAFDC">
              <w:rPr/>
              <w:t>Election_year</w:t>
            </w:r>
          </w:p>
        </w:tc>
        <w:tc>
          <w:tcPr>
            <w:tcW w:w="2302" w:type="dxa"/>
            <w:tcMar/>
          </w:tcPr>
          <w:p w:rsidR="27947B2F" w:rsidP="27947B2F" w:rsidRDefault="27947B2F" w14:paraId="68921E94" w14:textId="3A39AA00">
            <w:pPr>
              <w:pStyle w:val="BodyText"/>
            </w:pPr>
            <w:r w:rsidR="2E7CAFDC">
              <w:rPr/>
              <w:t>year in which the contribution was made</w:t>
            </w:r>
          </w:p>
        </w:tc>
        <w:tc>
          <w:tcPr>
            <w:tcW w:w="2302" w:type="dxa"/>
            <w:tcMar/>
          </w:tcPr>
          <w:p w:rsidR="27947B2F" w:rsidP="27947B2F" w:rsidRDefault="27947B2F" w14:paraId="5C41B695" w14:textId="46C386F2">
            <w:pPr>
              <w:pStyle w:val="BodyText"/>
            </w:pPr>
            <w:r w:rsidR="3B4CE782">
              <w:rPr/>
              <w:t>integer</w:t>
            </w:r>
          </w:p>
        </w:tc>
      </w:tr>
    </w:tbl>
    <w:p w:rsidR="27947B2F" w:rsidP="27947B2F" w:rsidRDefault="27947B2F" w14:paraId="05738CE1" w14:textId="2867A4C3">
      <w:pPr>
        <w:pStyle w:val="BodyText"/>
        <w:ind w:left="720"/>
      </w:pPr>
    </w:p>
    <w:tbl>
      <w:tblPr>
        <w:tblW w:w="10035" w:type="dxa"/>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1635"/>
        <w:gridCol w:w="1825"/>
        <w:gridCol w:w="2205"/>
        <w:gridCol w:w="2100"/>
        <w:gridCol w:w="1287"/>
        <w:gridCol w:w="983"/>
      </w:tblGrid>
      <w:tr w:rsidR="27947B2F" w:rsidTr="3B4CE782" w14:paraId="34614CFB">
        <w:trPr>
          <w:trHeight w:val="292"/>
        </w:trPr>
        <w:tc>
          <w:tcPr>
            <w:tcW w:w="1635" w:type="dxa"/>
            <w:shd w:val="clear" w:color="auto" w:fill="76CDD8"/>
            <w:tcMar/>
          </w:tcPr>
          <w:p w:rsidR="27947B2F" w:rsidP="27947B2F" w:rsidRDefault="27947B2F" w14:paraId="4ED27FD6" w14:textId="2595DBDD">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Contribution_id</w:t>
            </w:r>
          </w:p>
        </w:tc>
        <w:tc>
          <w:tcPr>
            <w:tcW w:w="1825" w:type="dxa"/>
            <w:shd w:val="clear" w:color="auto" w:fill="76CDD8"/>
            <w:tcMar/>
          </w:tcPr>
          <w:p w:rsidR="27947B2F" w:rsidP="27947B2F" w:rsidRDefault="27947B2F" w14:paraId="422228F7" w14:textId="55809134">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Contribution_type</w:t>
            </w:r>
          </w:p>
        </w:tc>
        <w:tc>
          <w:tcPr>
            <w:tcW w:w="2205" w:type="dxa"/>
            <w:shd w:val="clear" w:color="auto" w:fill="76CDD8"/>
            <w:tcMar/>
          </w:tcPr>
          <w:p w:rsidR="2E7CAFDC" w:rsidP="2E7CAFDC" w:rsidRDefault="2E7CAFDC" w14:paraId="6ACD86BA" w14:textId="4CC36CD8">
            <w:pPr>
              <w:pStyle w:val="BodyText"/>
              <w:spacing w:line="360" w:lineRule="auto"/>
              <w:jc w:val="center"/>
              <w:rPr>
                <w:color w:val="FFFFFF" w:themeColor="background1" w:themeTint="FF" w:themeShade="FF"/>
                <w:sz w:val="18"/>
                <w:szCs w:val="18"/>
              </w:rPr>
            </w:pPr>
            <w:r w:rsidRPr="3B4CE782" w:rsidR="3B4CE782">
              <w:rPr>
                <w:color w:val="FFFFFF" w:themeColor="background1" w:themeTint="FF" w:themeShade="FF"/>
                <w:sz w:val="18"/>
                <w:szCs w:val="18"/>
              </w:rPr>
              <w:t>Campaign_volunteer_id</w:t>
            </w:r>
          </w:p>
        </w:tc>
        <w:tc>
          <w:tcPr>
            <w:tcW w:w="2100" w:type="dxa"/>
            <w:shd w:val="clear" w:color="auto" w:fill="76CDD8"/>
            <w:tcMar/>
          </w:tcPr>
          <w:p w:rsidR="2E7CAFDC" w:rsidP="2E7CAFDC" w:rsidRDefault="2E7CAFDC" w14:paraId="080BD7C2" w14:textId="6C0D5234">
            <w:pPr>
              <w:pStyle w:val="BodyText"/>
              <w:spacing w:line="360" w:lineRule="auto"/>
              <w:jc w:val="center"/>
              <w:rPr>
                <w:color w:val="FFFFFF" w:themeColor="background1" w:themeTint="FF" w:themeShade="FF"/>
                <w:sz w:val="18"/>
                <w:szCs w:val="18"/>
              </w:rPr>
            </w:pPr>
            <w:r w:rsidRPr="3B4CE782" w:rsidR="3B4CE782">
              <w:rPr>
                <w:color w:val="FFFFFF" w:themeColor="background1" w:themeTint="FF" w:themeShade="FF"/>
                <w:sz w:val="18"/>
                <w:szCs w:val="18"/>
              </w:rPr>
              <w:t>Campaign_donor_id</w:t>
            </w:r>
          </w:p>
        </w:tc>
        <w:tc>
          <w:tcPr>
            <w:tcW w:w="1287" w:type="dxa"/>
            <w:shd w:val="clear" w:color="auto" w:fill="76CDD8"/>
            <w:tcMar/>
          </w:tcPr>
          <w:p w:rsidR="3B4CE782" w:rsidP="3B4CE782" w:rsidRDefault="3B4CE782" w14:paraId="25D8B679" w14:textId="077A288B">
            <w:pPr>
              <w:pStyle w:val="BodyText"/>
              <w:spacing w:line="360" w:lineRule="auto"/>
              <w:jc w:val="center"/>
              <w:rPr>
                <w:color w:val="FFFFFF" w:themeColor="background1" w:themeTint="FF" w:themeShade="FF"/>
                <w:sz w:val="18"/>
                <w:szCs w:val="18"/>
              </w:rPr>
            </w:pPr>
            <w:r w:rsidRPr="3B4CE782" w:rsidR="3B4CE782">
              <w:rPr>
                <w:color w:val="FFFFFF" w:themeColor="background1" w:themeTint="FF" w:themeShade="FF"/>
                <w:sz w:val="18"/>
                <w:szCs w:val="18"/>
              </w:rPr>
              <w:t>Contribution_date</w:t>
            </w:r>
          </w:p>
        </w:tc>
        <w:tc>
          <w:tcPr>
            <w:tcW w:w="983" w:type="dxa"/>
            <w:shd w:val="clear" w:color="auto" w:fill="76CDD8"/>
            <w:tcMar/>
          </w:tcPr>
          <w:p w:rsidR="2E7CAFDC" w:rsidP="2E7CAFDC" w:rsidRDefault="2E7CAFDC" w14:paraId="252350F1" w14:textId="4BFBA82C">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Election_year</w:t>
            </w:r>
          </w:p>
        </w:tc>
      </w:tr>
      <w:tr w:rsidR="27947B2F" w:rsidTr="3B4CE782" w14:paraId="1DA2A177">
        <w:trPr>
          <w:trHeight w:val="432"/>
        </w:trPr>
        <w:tc>
          <w:tcPr>
            <w:tcW w:w="1635" w:type="dxa"/>
            <w:tcMar/>
          </w:tcPr>
          <w:p w:rsidR="27947B2F" w:rsidP="27947B2F" w:rsidRDefault="27947B2F" w14:paraId="4B0EFED2" w14:textId="05D6DF34">
            <w:pPr>
              <w:pStyle w:val="BodyText"/>
            </w:pPr>
            <w:r w:rsidR="27947B2F">
              <w:rPr/>
              <w:t xml:space="preserve"> 1</w:t>
            </w:r>
          </w:p>
        </w:tc>
        <w:tc>
          <w:tcPr>
            <w:tcW w:w="1825" w:type="dxa"/>
            <w:tcMar/>
          </w:tcPr>
          <w:p w:rsidR="27947B2F" w:rsidP="27947B2F" w:rsidRDefault="27947B2F" w14:paraId="3D844DC2" w14:textId="19384E79">
            <w:pPr>
              <w:pStyle w:val="BodyText"/>
            </w:pPr>
            <w:r w:rsidR="2E7CAFDC">
              <w:rPr/>
              <w:t>Goods</w:t>
            </w:r>
          </w:p>
        </w:tc>
        <w:tc>
          <w:tcPr>
            <w:tcW w:w="2205" w:type="dxa"/>
            <w:tcMar/>
          </w:tcPr>
          <w:p w:rsidR="2E7CAFDC" w:rsidP="2E7CAFDC" w:rsidRDefault="2E7CAFDC" w14:paraId="0EDC73CD" w14:textId="449FCD1E">
            <w:pPr>
              <w:pStyle w:val="BodyText"/>
            </w:pPr>
            <w:r w:rsidR="2E7CAFDC">
              <w:rPr/>
              <w:t>0210996826300</w:t>
            </w:r>
          </w:p>
        </w:tc>
        <w:tc>
          <w:tcPr>
            <w:tcW w:w="2100" w:type="dxa"/>
            <w:tcMar/>
          </w:tcPr>
          <w:p w:rsidR="2E7CAFDC" w:rsidP="2E7CAFDC" w:rsidRDefault="2E7CAFDC" w14:paraId="78CF91B9" w14:textId="566B589A">
            <w:pPr>
              <w:pStyle w:val="BodyText"/>
            </w:pPr>
            <w:r w:rsidR="3B4CE782">
              <w:rPr/>
              <w:t>0</w:t>
            </w:r>
          </w:p>
        </w:tc>
        <w:tc>
          <w:tcPr>
            <w:tcW w:w="1287" w:type="dxa"/>
            <w:tcMar/>
          </w:tcPr>
          <w:p w:rsidR="3B4CE782" w:rsidP="3B4CE782" w:rsidRDefault="3B4CE782" w14:paraId="0DCD1174" w14:textId="299742DC">
            <w:pPr>
              <w:pStyle w:val="BodyText"/>
            </w:pPr>
            <w:r w:rsidR="3B4CE782">
              <w:rPr/>
              <w:t>2024-01-01</w:t>
            </w:r>
          </w:p>
        </w:tc>
        <w:tc>
          <w:tcPr>
            <w:tcW w:w="983" w:type="dxa"/>
            <w:tcMar/>
          </w:tcPr>
          <w:p w:rsidR="2E7CAFDC" w:rsidP="2E7CAFDC" w:rsidRDefault="2E7CAFDC" w14:paraId="0A180299" w14:textId="0F8D0F35">
            <w:pPr>
              <w:pStyle w:val="BodyText"/>
            </w:pPr>
            <w:r w:rsidR="2E7CAFDC">
              <w:rPr/>
              <w:t>2024</w:t>
            </w:r>
          </w:p>
        </w:tc>
      </w:tr>
    </w:tbl>
    <w:p w:rsidR="27947B2F" w:rsidP="27947B2F" w:rsidRDefault="27947B2F" w14:paraId="756FF781" w14:textId="0489F7C6">
      <w:pPr>
        <w:pStyle w:val="BodyText"/>
        <w:ind w:left="720"/>
      </w:pPr>
    </w:p>
    <w:p w:rsidR="27947B2F" w:rsidP="27947B2F" w:rsidRDefault="27947B2F" w14:paraId="6D2BE70E" w14:textId="255C259B">
      <w:pPr>
        <w:pStyle w:val="BodyText"/>
        <w:numPr>
          <w:ilvl w:val="0"/>
          <w:numId w:val="26"/>
        </w:numPr>
        <w:rPr>
          <w:noProof w:val="0"/>
          <w:lang w:val="en-US"/>
        </w:rPr>
      </w:pPr>
      <w:r w:rsidRPr="2E7CAFDC" w:rsidR="2E7CAFDC">
        <w:rPr>
          <w:b w:val="1"/>
          <w:bCs w:val="1"/>
          <w:noProof w:val="0"/>
          <w:lang w:val="en-US"/>
        </w:rPr>
        <w:t>Surveys table</w:t>
      </w:r>
      <w:r w:rsidRPr="2E7CAFDC" w:rsidR="2E7CAFDC">
        <w:rPr>
          <w:noProof w:val="0"/>
          <w:lang w:val="en-US"/>
        </w:rPr>
        <w:t xml:space="preserve"> - stores information about surveys conducted for candidates.</w:t>
      </w:r>
      <w:r>
        <w:br/>
      </w: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gridCol w:w="2302"/>
      </w:tblGrid>
      <w:tr w:rsidR="27947B2F" w:rsidTr="3B4CE782" w14:paraId="4650F013">
        <w:trPr>
          <w:trHeight w:val="292"/>
        </w:trPr>
        <w:tc>
          <w:tcPr>
            <w:tcW w:w="2302" w:type="dxa"/>
            <w:shd w:val="clear" w:color="auto" w:fill="76CDD8"/>
            <w:tcMar/>
          </w:tcPr>
          <w:p w:rsidR="27947B2F" w:rsidP="27947B2F" w:rsidRDefault="27947B2F" w14:paraId="0F3AFD3E" w14:textId="05F79EB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Table Name</w:t>
            </w:r>
          </w:p>
        </w:tc>
        <w:tc>
          <w:tcPr>
            <w:tcW w:w="2302" w:type="dxa"/>
            <w:shd w:val="clear" w:color="auto" w:fill="76CDD8"/>
            <w:tcMar/>
          </w:tcPr>
          <w:p w:rsidR="27947B2F" w:rsidP="27947B2F" w:rsidRDefault="27947B2F" w14:paraId="33305D44" w14:textId="09745EE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name </w:t>
            </w:r>
          </w:p>
        </w:tc>
        <w:tc>
          <w:tcPr>
            <w:tcW w:w="2302" w:type="dxa"/>
            <w:shd w:val="clear" w:color="auto" w:fill="76CDD8"/>
            <w:tcMar/>
          </w:tcPr>
          <w:p w:rsidR="27947B2F" w:rsidP="27947B2F" w:rsidRDefault="27947B2F" w14:paraId="47D437B5" w14:textId="60D97E5A">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Description </w:t>
            </w:r>
          </w:p>
        </w:tc>
        <w:tc>
          <w:tcPr>
            <w:tcW w:w="2302" w:type="dxa"/>
            <w:shd w:val="clear" w:color="auto" w:fill="76CDD8"/>
            <w:tcMar/>
          </w:tcPr>
          <w:p w:rsidR="27947B2F" w:rsidP="27947B2F" w:rsidRDefault="27947B2F" w14:paraId="4A702992" w14:textId="15720009">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Data Type </w:t>
            </w:r>
          </w:p>
        </w:tc>
      </w:tr>
      <w:tr w:rsidR="27947B2F" w:rsidTr="3B4CE782" w14:paraId="3443F15B">
        <w:trPr>
          <w:trHeight w:val="432"/>
        </w:trPr>
        <w:tc>
          <w:tcPr>
            <w:tcW w:w="2302" w:type="dxa"/>
            <w:vMerge w:val="restart"/>
            <w:tcMar/>
          </w:tcPr>
          <w:p w:rsidR="27947B2F" w:rsidP="27947B2F" w:rsidRDefault="27947B2F" w14:paraId="78E21DDB" w14:textId="5E5E49B9">
            <w:pPr>
              <w:pStyle w:val="BodyText"/>
            </w:pPr>
            <w:r w:rsidR="2E7CAFDC">
              <w:rPr/>
              <w:t xml:space="preserve"> Surveys</w:t>
            </w:r>
          </w:p>
        </w:tc>
        <w:tc>
          <w:tcPr>
            <w:tcW w:w="2302" w:type="dxa"/>
            <w:tcMar/>
          </w:tcPr>
          <w:p w:rsidR="27947B2F" w:rsidP="27947B2F" w:rsidRDefault="27947B2F" w14:paraId="21B42069" w14:textId="05BD20F9">
            <w:pPr>
              <w:pStyle w:val="BodyText"/>
            </w:pPr>
            <w:r w:rsidR="2E7CAFDC">
              <w:rPr/>
              <w:t>Survey_id</w:t>
            </w:r>
          </w:p>
        </w:tc>
        <w:tc>
          <w:tcPr>
            <w:tcW w:w="2302" w:type="dxa"/>
            <w:tcMar/>
          </w:tcPr>
          <w:p w:rsidR="27947B2F" w:rsidP="27947B2F" w:rsidRDefault="27947B2F" w14:paraId="25E7C137" w14:textId="15ADA94D">
            <w:pPr>
              <w:pStyle w:val="BodyText"/>
            </w:pPr>
            <w:r w:rsidR="2E7CAFDC">
              <w:rPr/>
              <w:t>PK, unique identifier for each survey, surrogate primary key</w:t>
            </w:r>
          </w:p>
        </w:tc>
        <w:tc>
          <w:tcPr>
            <w:tcW w:w="2302" w:type="dxa"/>
            <w:tcMar/>
          </w:tcPr>
          <w:p w:rsidR="27947B2F" w:rsidP="27947B2F" w:rsidRDefault="27947B2F" w14:paraId="551EFA4B" w14:textId="4DDD37E7">
            <w:pPr>
              <w:pStyle w:val="BodyText"/>
            </w:pPr>
            <w:r w:rsidR="3B4CE782">
              <w:rPr/>
              <w:t>SERIAL</w:t>
            </w:r>
          </w:p>
        </w:tc>
      </w:tr>
      <w:tr w:rsidR="27947B2F" w:rsidTr="3B4CE782" w14:paraId="427DFB82">
        <w:trPr>
          <w:trHeight w:val="432"/>
        </w:trPr>
        <w:tc>
          <w:tcPr>
            <w:tcW w:w="2302" w:type="dxa"/>
            <w:vMerge/>
            <w:tcMar/>
          </w:tcPr>
          <w:p w14:paraId="35294507"/>
        </w:tc>
        <w:tc>
          <w:tcPr>
            <w:tcW w:w="2302" w:type="dxa"/>
            <w:tcMar/>
          </w:tcPr>
          <w:p w:rsidR="27947B2F" w:rsidP="27947B2F" w:rsidRDefault="27947B2F" w14:paraId="33720842" w14:textId="3F6209EC">
            <w:pPr>
              <w:pStyle w:val="BodyText"/>
            </w:pPr>
            <w:r w:rsidR="2E7CAFDC">
              <w:rPr/>
              <w:t>Survey_type</w:t>
            </w:r>
          </w:p>
        </w:tc>
        <w:tc>
          <w:tcPr>
            <w:tcW w:w="2302" w:type="dxa"/>
            <w:tcMar/>
          </w:tcPr>
          <w:p w:rsidR="27947B2F" w:rsidP="27947B2F" w:rsidRDefault="27947B2F" w14:paraId="45AD0B06" w14:textId="30C426E4">
            <w:pPr>
              <w:pStyle w:val="BodyText"/>
            </w:pPr>
            <w:r w:rsidR="2E7CAFDC">
              <w:rPr/>
              <w:t>type of the survey (CHECK: online, face to face, via phone, paper survey)</w:t>
            </w:r>
          </w:p>
        </w:tc>
        <w:tc>
          <w:tcPr>
            <w:tcW w:w="2302" w:type="dxa"/>
            <w:tcMar/>
          </w:tcPr>
          <w:p w:rsidR="27947B2F" w:rsidP="27947B2F" w:rsidRDefault="27947B2F" w14:paraId="1B596611" w14:textId="6EBE57FF">
            <w:pPr>
              <w:pStyle w:val="BodyText"/>
            </w:pPr>
            <w:r w:rsidR="3B4CE782">
              <w:rPr/>
              <w:t>varchar(20)</w:t>
            </w:r>
          </w:p>
        </w:tc>
      </w:tr>
      <w:tr w:rsidR="2E7CAFDC" w:rsidTr="3B4CE782" w14:paraId="2F2F9BC8">
        <w:trPr>
          <w:trHeight w:val="432"/>
        </w:trPr>
        <w:tc>
          <w:tcPr>
            <w:tcW w:w="2302" w:type="dxa"/>
            <w:vMerge/>
            <w:tcMar/>
          </w:tcPr>
          <w:p w14:paraId="3CDE9DCC"/>
        </w:tc>
        <w:tc>
          <w:tcPr>
            <w:tcW w:w="2302" w:type="dxa"/>
            <w:tcMar/>
          </w:tcPr>
          <w:p w:rsidR="2E7CAFDC" w:rsidP="2E7CAFDC" w:rsidRDefault="2E7CAFDC" w14:paraId="7DF74EDA" w14:textId="658C54FB">
            <w:pPr>
              <w:pStyle w:val="BodyText"/>
            </w:pPr>
            <w:r w:rsidR="2E7CAFDC">
              <w:rPr/>
              <w:t>Survey_date</w:t>
            </w:r>
          </w:p>
        </w:tc>
        <w:tc>
          <w:tcPr>
            <w:tcW w:w="2302" w:type="dxa"/>
            <w:tcMar/>
          </w:tcPr>
          <w:p w:rsidR="2E7CAFDC" w:rsidP="2E7CAFDC" w:rsidRDefault="2E7CAFDC" w14:paraId="245E2D43" w14:textId="2B20B010">
            <w:pPr>
              <w:pStyle w:val="BodyText"/>
            </w:pPr>
            <w:r w:rsidR="2E7CAFDC">
              <w:rPr/>
              <w:t>date when the survey was conducted</w:t>
            </w:r>
          </w:p>
        </w:tc>
        <w:tc>
          <w:tcPr>
            <w:tcW w:w="2302" w:type="dxa"/>
            <w:tcMar/>
          </w:tcPr>
          <w:p w:rsidR="2E7CAFDC" w:rsidP="2E7CAFDC" w:rsidRDefault="2E7CAFDC" w14:paraId="37541515" w14:textId="224340E6">
            <w:pPr>
              <w:pStyle w:val="BodyText"/>
            </w:pPr>
            <w:r w:rsidR="3B4CE782">
              <w:rPr/>
              <w:t>date</w:t>
            </w:r>
          </w:p>
        </w:tc>
      </w:tr>
      <w:tr w:rsidR="27947B2F" w:rsidTr="3B4CE782" w14:paraId="6A7246CB">
        <w:trPr>
          <w:trHeight w:val="432"/>
        </w:trPr>
        <w:tc>
          <w:tcPr>
            <w:tcW w:w="2302" w:type="dxa"/>
            <w:vMerge/>
            <w:tcMar/>
          </w:tcPr>
          <w:p w14:paraId="40DE189D"/>
        </w:tc>
        <w:tc>
          <w:tcPr>
            <w:tcW w:w="2302" w:type="dxa"/>
            <w:tcMar/>
          </w:tcPr>
          <w:p w:rsidR="27947B2F" w:rsidP="27947B2F" w:rsidRDefault="27947B2F" w14:paraId="27098DA2" w14:textId="62498B28">
            <w:pPr>
              <w:pStyle w:val="BodyText"/>
            </w:pPr>
            <w:r w:rsidR="2E7CAFDC">
              <w:rPr/>
              <w:t>Candidate_id</w:t>
            </w:r>
          </w:p>
        </w:tc>
        <w:tc>
          <w:tcPr>
            <w:tcW w:w="2302" w:type="dxa"/>
            <w:tcMar/>
          </w:tcPr>
          <w:p w:rsidR="27947B2F" w:rsidP="27947B2F" w:rsidRDefault="27947B2F" w14:paraId="3E6447F5" w14:textId="2EDC7082">
            <w:pPr>
              <w:pStyle w:val="BodyText"/>
            </w:pPr>
            <w:r w:rsidR="2E7CAFDC">
              <w:rPr/>
              <w:t>FK referring to the Candidates table, NOT NULL</w:t>
            </w:r>
          </w:p>
        </w:tc>
        <w:tc>
          <w:tcPr>
            <w:tcW w:w="2302" w:type="dxa"/>
            <w:tcMar/>
          </w:tcPr>
          <w:p w:rsidR="27947B2F" w:rsidP="27947B2F" w:rsidRDefault="27947B2F" w14:paraId="727C6FE9" w14:textId="58111F5A">
            <w:pPr>
              <w:pStyle w:val="BodyText"/>
            </w:pPr>
            <w:r w:rsidR="3B4CE782">
              <w:rPr/>
              <w:t>integer</w:t>
            </w:r>
          </w:p>
        </w:tc>
      </w:tr>
    </w:tbl>
    <w:p w:rsidR="27947B2F" w:rsidP="27947B2F" w:rsidRDefault="27947B2F" w14:paraId="106318A3" w14:textId="170B0332">
      <w:pPr>
        <w:pStyle w:val="BodyText"/>
        <w:ind w:left="720"/>
        <w:rPr>
          <w:noProof w:val="0"/>
          <w:lang w:val="en-US"/>
        </w:rPr>
      </w:pPr>
      <w:r>
        <w:br/>
      </w:r>
      <w:r>
        <w:br/>
      </w: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gridCol w:w="2302"/>
      </w:tblGrid>
      <w:tr w:rsidR="27947B2F" w:rsidTr="2E7CAFDC" w14:paraId="48A85C67">
        <w:trPr>
          <w:trHeight w:val="292"/>
        </w:trPr>
        <w:tc>
          <w:tcPr>
            <w:tcW w:w="2302" w:type="dxa"/>
            <w:shd w:val="clear" w:color="auto" w:fill="76CDD8"/>
            <w:tcMar/>
          </w:tcPr>
          <w:p w:rsidR="27947B2F" w:rsidP="27947B2F" w:rsidRDefault="27947B2F" w14:paraId="5A4D71B0" w14:textId="33E28A3D">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Survey_id</w:t>
            </w:r>
          </w:p>
        </w:tc>
        <w:tc>
          <w:tcPr>
            <w:tcW w:w="2302" w:type="dxa"/>
            <w:shd w:val="clear" w:color="auto" w:fill="76CDD8"/>
            <w:tcMar/>
          </w:tcPr>
          <w:p w:rsidR="27947B2F" w:rsidP="27947B2F" w:rsidRDefault="27947B2F" w14:paraId="4BBAF41F" w14:textId="7C434BDE">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Survey_type</w:t>
            </w:r>
          </w:p>
        </w:tc>
        <w:tc>
          <w:tcPr>
            <w:tcW w:w="2302" w:type="dxa"/>
            <w:shd w:val="clear" w:color="auto" w:fill="76CDD8"/>
            <w:tcMar/>
          </w:tcPr>
          <w:p w:rsidR="27947B2F" w:rsidP="27947B2F" w:rsidRDefault="27947B2F" w14:paraId="2BD18C49" w14:textId="37D6BE2D">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Survey_date</w:t>
            </w:r>
          </w:p>
        </w:tc>
        <w:tc>
          <w:tcPr>
            <w:tcW w:w="2302" w:type="dxa"/>
            <w:shd w:val="clear" w:color="auto" w:fill="76CDD8"/>
            <w:tcMar/>
          </w:tcPr>
          <w:p w:rsidR="27947B2F" w:rsidP="27947B2F" w:rsidRDefault="27947B2F" w14:paraId="36450693" w14:textId="024D3936">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Candidate_id</w:t>
            </w:r>
          </w:p>
        </w:tc>
      </w:tr>
      <w:tr w:rsidR="27947B2F" w:rsidTr="2E7CAFDC" w14:paraId="3C77D074">
        <w:trPr>
          <w:trHeight w:val="432"/>
        </w:trPr>
        <w:tc>
          <w:tcPr>
            <w:tcW w:w="2302" w:type="dxa"/>
            <w:tcMar/>
          </w:tcPr>
          <w:p w:rsidR="27947B2F" w:rsidP="27947B2F" w:rsidRDefault="27947B2F" w14:paraId="1421FA87" w14:textId="05D6DF34">
            <w:pPr>
              <w:pStyle w:val="BodyText"/>
            </w:pPr>
            <w:r w:rsidR="27947B2F">
              <w:rPr/>
              <w:t xml:space="preserve"> 1</w:t>
            </w:r>
          </w:p>
        </w:tc>
        <w:tc>
          <w:tcPr>
            <w:tcW w:w="2302" w:type="dxa"/>
            <w:tcMar/>
          </w:tcPr>
          <w:p w:rsidR="27947B2F" w:rsidP="27947B2F" w:rsidRDefault="27947B2F" w14:paraId="79621219" w14:textId="68DCA11B">
            <w:pPr>
              <w:pStyle w:val="BodyText"/>
            </w:pPr>
            <w:r w:rsidR="2E7CAFDC">
              <w:rPr/>
              <w:t>online</w:t>
            </w:r>
          </w:p>
        </w:tc>
        <w:tc>
          <w:tcPr>
            <w:tcW w:w="2302" w:type="dxa"/>
            <w:tcMar/>
          </w:tcPr>
          <w:p w:rsidR="27947B2F" w:rsidP="2E7CAFDC" w:rsidRDefault="27947B2F" w14:paraId="38B03CE9" w14:textId="27903D27">
            <w:pPr>
              <w:pStyle w:val="BodyText"/>
              <w:suppressLineNumbers w:val="0"/>
              <w:bidi w:val="0"/>
              <w:spacing w:before="120" w:beforeAutospacing="off" w:after="0" w:afterAutospacing="off" w:line="240" w:lineRule="auto"/>
              <w:ind w:left="0" w:right="0"/>
              <w:jc w:val="left"/>
            </w:pPr>
            <w:r w:rsidR="2E7CAFDC">
              <w:rPr/>
              <w:t>2024-01-01</w:t>
            </w:r>
          </w:p>
        </w:tc>
        <w:tc>
          <w:tcPr>
            <w:tcW w:w="2302" w:type="dxa"/>
            <w:tcMar/>
          </w:tcPr>
          <w:p w:rsidR="27947B2F" w:rsidP="2E7CAFDC" w:rsidRDefault="27947B2F" w14:paraId="55DEE979" w14:textId="31AC8BCF">
            <w:pPr>
              <w:pStyle w:val="BodyText"/>
              <w:suppressLineNumbers w:val="0"/>
              <w:bidi w:val="0"/>
              <w:spacing w:before="120" w:beforeAutospacing="off" w:after="0" w:afterAutospacing="off" w:line="240" w:lineRule="auto"/>
              <w:ind w:left="0" w:right="0"/>
              <w:jc w:val="left"/>
            </w:pPr>
            <w:r w:rsidR="2E7CAFDC">
              <w:rPr/>
              <w:t>1</w:t>
            </w:r>
          </w:p>
        </w:tc>
      </w:tr>
    </w:tbl>
    <w:p w:rsidR="27947B2F" w:rsidP="27947B2F" w:rsidRDefault="27947B2F" w14:paraId="5608C374" w14:textId="140C8963">
      <w:pPr>
        <w:pStyle w:val="BodyText"/>
        <w:ind w:left="720"/>
        <w:rPr>
          <w:noProof w:val="0"/>
          <w:lang w:val="en-US"/>
        </w:rPr>
      </w:pPr>
    </w:p>
    <w:p w:rsidR="27947B2F" w:rsidP="27947B2F" w:rsidRDefault="27947B2F" w14:paraId="62676CBA" w14:textId="4B41B1F7">
      <w:pPr>
        <w:pStyle w:val="BodyText"/>
        <w:numPr>
          <w:ilvl w:val="0"/>
          <w:numId w:val="26"/>
        </w:numPr>
        <w:rPr/>
      </w:pPr>
      <w:r w:rsidRPr="2E7CAFDC" w:rsidR="2E7CAFDC">
        <w:rPr>
          <w:b w:val="1"/>
          <w:bCs w:val="1"/>
          <w:noProof w:val="0"/>
          <w:lang w:val="en-US"/>
        </w:rPr>
        <w:t>Survey_result</w:t>
      </w:r>
      <w:r w:rsidRPr="2E7CAFDC" w:rsidR="2E7CAFDC">
        <w:rPr>
          <w:b w:val="1"/>
          <w:bCs w:val="1"/>
          <w:noProof w:val="0"/>
          <w:lang w:val="en-US"/>
        </w:rPr>
        <w:t xml:space="preserve"> table </w:t>
      </w:r>
      <w:r w:rsidRPr="2E7CAFDC" w:rsidR="2E7CAFDC">
        <w:rPr>
          <w:noProof w:val="0"/>
          <w:lang w:val="en-US"/>
        </w:rPr>
        <w:t>- stores responses from voters related to campaign surveys.</w:t>
      </w:r>
      <w:r>
        <w:br/>
      </w: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gridCol w:w="2302"/>
      </w:tblGrid>
      <w:tr w:rsidR="27947B2F" w:rsidTr="3B4CE782" w14:paraId="50DE5B6F">
        <w:trPr>
          <w:trHeight w:val="292"/>
        </w:trPr>
        <w:tc>
          <w:tcPr>
            <w:tcW w:w="2302" w:type="dxa"/>
            <w:shd w:val="clear" w:color="auto" w:fill="76CDD8"/>
            <w:tcMar/>
          </w:tcPr>
          <w:p w:rsidR="27947B2F" w:rsidP="27947B2F" w:rsidRDefault="27947B2F" w14:paraId="2943C6E6" w14:textId="05F79EB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Table Name</w:t>
            </w:r>
          </w:p>
        </w:tc>
        <w:tc>
          <w:tcPr>
            <w:tcW w:w="2302" w:type="dxa"/>
            <w:shd w:val="clear" w:color="auto" w:fill="76CDD8"/>
            <w:tcMar/>
          </w:tcPr>
          <w:p w:rsidR="27947B2F" w:rsidP="27947B2F" w:rsidRDefault="27947B2F" w14:paraId="0B8B650A" w14:textId="09745EE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name </w:t>
            </w:r>
          </w:p>
        </w:tc>
        <w:tc>
          <w:tcPr>
            <w:tcW w:w="2302" w:type="dxa"/>
            <w:shd w:val="clear" w:color="auto" w:fill="76CDD8"/>
            <w:tcMar/>
          </w:tcPr>
          <w:p w:rsidR="27947B2F" w:rsidP="27947B2F" w:rsidRDefault="27947B2F" w14:paraId="5E973BB5" w14:textId="60D97E5A">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Description </w:t>
            </w:r>
          </w:p>
        </w:tc>
        <w:tc>
          <w:tcPr>
            <w:tcW w:w="2302" w:type="dxa"/>
            <w:shd w:val="clear" w:color="auto" w:fill="76CDD8"/>
            <w:tcMar/>
          </w:tcPr>
          <w:p w:rsidR="27947B2F" w:rsidP="27947B2F" w:rsidRDefault="27947B2F" w14:paraId="690B7322" w14:textId="15720009">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Data Type </w:t>
            </w:r>
          </w:p>
        </w:tc>
      </w:tr>
      <w:tr w:rsidR="27947B2F" w:rsidTr="3B4CE782" w14:paraId="20E4E82D">
        <w:trPr>
          <w:trHeight w:val="432"/>
        </w:trPr>
        <w:tc>
          <w:tcPr>
            <w:tcW w:w="2302" w:type="dxa"/>
            <w:vMerge w:val="restart"/>
            <w:tcMar/>
          </w:tcPr>
          <w:p w:rsidR="27947B2F" w:rsidP="27947B2F" w:rsidRDefault="27947B2F" w14:paraId="6D50255E" w14:textId="19047B52">
            <w:pPr>
              <w:pStyle w:val="BodyText"/>
            </w:pPr>
            <w:r w:rsidR="2E7CAFDC">
              <w:rPr/>
              <w:t>Survey_result</w:t>
            </w:r>
          </w:p>
        </w:tc>
        <w:tc>
          <w:tcPr>
            <w:tcW w:w="2302" w:type="dxa"/>
            <w:tcMar/>
          </w:tcPr>
          <w:p w:rsidR="27947B2F" w:rsidP="27947B2F" w:rsidRDefault="27947B2F" w14:paraId="10AEE839" w14:textId="1AD3F16A">
            <w:pPr>
              <w:pStyle w:val="BodyText"/>
            </w:pPr>
            <w:r w:rsidR="2E7CAFDC">
              <w:rPr/>
              <w:t>Survey_result_id</w:t>
            </w:r>
          </w:p>
        </w:tc>
        <w:tc>
          <w:tcPr>
            <w:tcW w:w="2302" w:type="dxa"/>
            <w:tcMar/>
          </w:tcPr>
          <w:p w:rsidR="27947B2F" w:rsidP="27947B2F" w:rsidRDefault="27947B2F" w14:paraId="07CE44A5" w14:textId="7017D502">
            <w:pPr>
              <w:pStyle w:val="BodyText"/>
            </w:pPr>
            <w:r w:rsidR="2E7CAFDC">
              <w:rPr/>
              <w:t>PK,unique identifier for each survey result, surrogate primary key</w:t>
            </w:r>
          </w:p>
        </w:tc>
        <w:tc>
          <w:tcPr>
            <w:tcW w:w="2302" w:type="dxa"/>
            <w:tcMar/>
          </w:tcPr>
          <w:p w:rsidR="27947B2F" w:rsidP="27947B2F" w:rsidRDefault="27947B2F" w14:paraId="21DC0238" w14:textId="33595A58">
            <w:pPr>
              <w:pStyle w:val="BodyText"/>
            </w:pPr>
            <w:r w:rsidR="3B4CE782">
              <w:rPr/>
              <w:t>SERIAL</w:t>
            </w:r>
          </w:p>
        </w:tc>
      </w:tr>
      <w:tr w:rsidR="27947B2F" w:rsidTr="3B4CE782" w14:paraId="4AFC583F">
        <w:trPr>
          <w:trHeight w:val="432"/>
        </w:trPr>
        <w:tc>
          <w:tcPr>
            <w:tcW w:w="2302" w:type="dxa"/>
            <w:vMerge/>
            <w:tcMar/>
          </w:tcPr>
          <w:p w14:paraId="75379F12"/>
        </w:tc>
        <w:tc>
          <w:tcPr>
            <w:tcW w:w="2302" w:type="dxa"/>
            <w:tcMar/>
          </w:tcPr>
          <w:p w:rsidR="27947B2F" w:rsidP="27947B2F" w:rsidRDefault="27947B2F" w14:paraId="31FC53CB" w14:textId="156EC940">
            <w:pPr>
              <w:pStyle w:val="BodyText"/>
            </w:pPr>
            <w:r w:rsidR="2E7CAFDC">
              <w:rPr/>
              <w:t>Answer_date</w:t>
            </w:r>
          </w:p>
        </w:tc>
        <w:tc>
          <w:tcPr>
            <w:tcW w:w="2302" w:type="dxa"/>
            <w:tcMar/>
          </w:tcPr>
          <w:p w:rsidR="27947B2F" w:rsidP="27947B2F" w:rsidRDefault="27947B2F" w14:paraId="51783D91" w14:textId="15E0DDB3">
            <w:pPr>
              <w:pStyle w:val="BodyText"/>
            </w:pPr>
            <w:r w:rsidR="2E7CAFDC">
              <w:rPr/>
              <w:t>date when the survey answer was given, NOT NULL</w:t>
            </w:r>
          </w:p>
        </w:tc>
        <w:tc>
          <w:tcPr>
            <w:tcW w:w="2302" w:type="dxa"/>
            <w:tcMar/>
          </w:tcPr>
          <w:p w:rsidR="27947B2F" w:rsidP="27947B2F" w:rsidRDefault="27947B2F" w14:paraId="18447F79" w14:textId="3440B208">
            <w:pPr>
              <w:pStyle w:val="BodyText"/>
            </w:pPr>
            <w:r w:rsidR="3B4CE782">
              <w:rPr/>
              <w:t>date</w:t>
            </w:r>
          </w:p>
        </w:tc>
      </w:tr>
      <w:tr w:rsidR="2E7CAFDC" w:rsidTr="3B4CE782" w14:paraId="04DB5452">
        <w:trPr>
          <w:trHeight w:val="432"/>
        </w:trPr>
        <w:tc>
          <w:tcPr>
            <w:tcW w:w="2302" w:type="dxa"/>
            <w:vMerge/>
            <w:tcMar/>
          </w:tcPr>
          <w:p w14:paraId="7385E04E"/>
        </w:tc>
        <w:tc>
          <w:tcPr>
            <w:tcW w:w="2302" w:type="dxa"/>
            <w:tcMar/>
          </w:tcPr>
          <w:p w:rsidR="2E7CAFDC" w:rsidP="2E7CAFDC" w:rsidRDefault="2E7CAFDC" w14:paraId="7170BB0A" w14:textId="0C2F67EF">
            <w:pPr>
              <w:pStyle w:val="BodyText"/>
            </w:pPr>
            <w:r w:rsidR="2E7CAFDC">
              <w:rPr/>
              <w:t>Voter_id</w:t>
            </w:r>
          </w:p>
        </w:tc>
        <w:tc>
          <w:tcPr>
            <w:tcW w:w="2302" w:type="dxa"/>
            <w:tcMar/>
          </w:tcPr>
          <w:p w:rsidR="2E7CAFDC" w:rsidP="2E7CAFDC" w:rsidRDefault="2E7CAFDC" w14:paraId="3920A810" w14:textId="508DD012">
            <w:pPr>
              <w:pStyle w:val="BodyText"/>
            </w:pPr>
            <w:r w:rsidR="2E7CAFDC">
              <w:rPr/>
              <w:t>FK referring to the Voters table</w:t>
            </w:r>
          </w:p>
        </w:tc>
        <w:tc>
          <w:tcPr>
            <w:tcW w:w="2302" w:type="dxa"/>
            <w:tcMar/>
          </w:tcPr>
          <w:p w:rsidR="2E7CAFDC" w:rsidP="2E7CAFDC" w:rsidRDefault="2E7CAFDC" w14:paraId="19A1FDC6" w14:textId="38E7F041">
            <w:pPr>
              <w:pStyle w:val="BodyText"/>
            </w:pPr>
            <w:r w:rsidR="3B4CE782">
              <w:rPr/>
              <w:t>integer</w:t>
            </w:r>
          </w:p>
        </w:tc>
      </w:tr>
      <w:tr w:rsidR="27947B2F" w:rsidTr="3B4CE782" w14:paraId="4F005988">
        <w:trPr>
          <w:trHeight w:val="432"/>
        </w:trPr>
        <w:tc>
          <w:tcPr>
            <w:tcW w:w="2302" w:type="dxa"/>
            <w:vMerge/>
            <w:tcMar/>
          </w:tcPr>
          <w:p w14:paraId="3D9A027F"/>
        </w:tc>
        <w:tc>
          <w:tcPr>
            <w:tcW w:w="2302" w:type="dxa"/>
            <w:tcMar/>
          </w:tcPr>
          <w:p w:rsidR="27947B2F" w:rsidP="27947B2F" w:rsidRDefault="27947B2F" w14:paraId="5E91ACB2" w14:textId="5ECA98C2">
            <w:pPr>
              <w:pStyle w:val="BodyText"/>
            </w:pPr>
            <w:r w:rsidR="2E7CAFDC">
              <w:rPr/>
              <w:t>Candidate_id</w:t>
            </w:r>
          </w:p>
        </w:tc>
        <w:tc>
          <w:tcPr>
            <w:tcW w:w="2302" w:type="dxa"/>
            <w:tcMar/>
          </w:tcPr>
          <w:p w:rsidR="27947B2F" w:rsidP="27947B2F" w:rsidRDefault="27947B2F" w14:paraId="125F1576" w14:textId="6CE43C2D">
            <w:pPr>
              <w:pStyle w:val="BodyText"/>
            </w:pPr>
            <w:r w:rsidR="2E7CAFDC">
              <w:rPr/>
              <w:t>FK referring to the Candidates table</w:t>
            </w:r>
          </w:p>
        </w:tc>
        <w:tc>
          <w:tcPr>
            <w:tcW w:w="2302" w:type="dxa"/>
            <w:tcMar/>
          </w:tcPr>
          <w:p w:rsidR="27947B2F" w:rsidP="27947B2F" w:rsidRDefault="27947B2F" w14:paraId="1FDA0817" w14:textId="2CDC4B1F">
            <w:pPr>
              <w:pStyle w:val="BodyText"/>
            </w:pPr>
            <w:r w:rsidR="3B4CE782">
              <w:rPr/>
              <w:t>integer</w:t>
            </w:r>
          </w:p>
        </w:tc>
      </w:tr>
    </w:tbl>
    <w:p w:rsidR="27947B2F" w:rsidP="27947B2F" w:rsidRDefault="27947B2F" w14:paraId="2BB824D4" w14:textId="52DF7317">
      <w:pPr>
        <w:pStyle w:val="BodyText"/>
        <w:ind w:left="0"/>
        <w:rPr>
          <w:noProof w:val="0"/>
          <w:lang w:val="en-US"/>
        </w:rPr>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gridCol w:w="2302"/>
      </w:tblGrid>
      <w:tr w:rsidR="27947B2F" w:rsidTr="2E7CAFDC" w14:paraId="07D82839">
        <w:trPr>
          <w:trHeight w:val="292"/>
        </w:trPr>
        <w:tc>
          <w:tcPr>
            <w:tcW w:w="2302" w:type="dxa"/>
            <w:shd w:val="clear" w:color="auto" w:fill="76CDD8"/>
            <w:tcMar/>
          </w:tcPr>
          <w:p w:rsidR="27947B2F" w:rsidP="27947B2F" w:rsidRDefault="27947B2F" w14:paraId="18DE830D" w14:textId="367A2492">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Survey_result_id</w:t>
            </w:r>
          </w:p>
        </w:tc>
        <w:tc>
          <w:tcPr>
            <w:tcW w:w="2302" w:type="dxa"/>
            <w:shd w:val="clear" w:color="auto" w:fill="76CDD8"/>
            <w:tcMar/>
          </w:tcPr>
          <w:p w:rsidR="27947B2F" w:rsidP="27947B2F" w:rsidRDefault="27947B2F" w14:paraId="5179B4A4" w14:textId="348B153D">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Answer_date</w:t>
            </w:r>
          </w:p>
        </w:tc>
        <w:tc>
          <w:tcPr>
            <w:tcW w:w="2302" w:type="dxa"/>
            <w:shd w:val="clear" w:color="auto" w:fill="76CDD8"/>
            <w:tcMar/>
          </w:tcPr>
          <w:p w:rsidR="27947B2F" w:rsidP="27947B2F" w:rsidRDefault="27947B2F" w14:paraId="6A0F6624" w14:textId="3F69C99F">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Voter_id</w:t>
            </w:r>
          </w:p>
        </w:tc>
        <w:tc>
          <w:tcPr>
            <w:tcW w:w="2302" w:type="dxa"/>
            <w:shd w:val="clear" w:color="auto" w:fill="76CDD8"/>
            <w:tcMar/>
          </w:tcPr>
          <w:p w:rsidR="27947B2F" w:rsidP="27947B2F" w:rsidRDefault="27947B2F" w14:paraId="5BEC1200" w14:textId="0E5BF128">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Candidate_id</w:t>
            </w:r>
          </w:p>
        </w:tc>
      </w:tr>
      <w:tr w:rsidR="27947B2F" w:rsidTr="2E7CAFDC" w14:paraId="7475B145">
        <w:trPr>
          <w:trHeight w:val="432"/>
        </w:trPr>
        <w:tc>
          <w:tcPr>
            <w:tcW w:w="2302" w:type="dxa"/>
            <w:tcMar/>
          </w:tcPr>
          <w:p w:rsidR="27947B2F" w:rsidP="27947B2F" w:rsidRDefault="27947B2F" w14:paraId="5064398C" w14:textId="05D6DF34">
            <w:pPr>
              <w:pStyle w:val="BodyText"/>
            </w:pPr>
            <w:r w:rsidR="27947B2F">
              <w:rPr/>
              <w:t xml:space="preserve"> 1</w:t>
            </w:r>
          </w:p>
        </w:tc>
        <w:tc>
          <w:tcPr>
            <w:tcW w:w="2302" w:type="dxa"/>
            <w:tcMar/>
          </w:tcPr>
          <w:p w:rsidR="27947B2F" w:rsidP="27947B2F" w:rsidRDefault="27947B2F" w14:paraId="54ECBD69" w14:textId="1C5B7F3B">
            <w:pPr>
              <w:pStyle w:val="BodyText"/>
            </w:pPr>
            <w:r w:rsidR="2E7CAFDC">
              <w:rPr/>
              <w:t>2024-01-01</w:t>
            </w:r>
          </w:p>
        </w:tc>
        <w:tc>
          <w:tcPr>
            <w:tcW w:w="2302" w:type="dxa"/>
            <w:tcMar/>
          </w:tcPr>
          <w:p w:rsidR="27947B2F" w:rsidP="27947B2F" w:rsidRDefault="27947B2F" w14:paraId="44384FBF" w14:textId="44F3264A">
            <w:pPr>
              <w:pStyle w:val="BodyText"/>
            </w:pPr>
            <w:r w:rsidR="2E7CAFDC">
              <w:rPr/>
              <w:t>0510992823100</w:t>
            </w:r>
          </w:p>
        </w:tc>
        <w:tc>
          <w:tcPr>
            <w:tcW w:w="2302" w:type="dxa"/>
            <w:tcMar/>
          </w:tcPr>
          <w:p w:rsidR="27947B2F" w:rsidP="27947B2F" w:rsidRDefault="27947B2F" w14:paraId="67DB85E4" w14:textId="39AC5333">
            <w:pPr>
              <w:pStyle w:val="BodyText"/>
            </w:pPr>
            <w:r w:rsidR="2E7CAFDC">
              <w:rPr/>
              <w:t>1</w:t>
            </w:r>
          </w:p>
        </w:tc>
      </w:tr>
    </w:tbl>
    <w:p w:rsidR="27947B2F" w:rsidP="27947B2F" w:rsidRDefault="27947B2F" w14:paraId="08878A1B" w14:textId="4259ABFB">
      <w:pPr>
        <w:pStyle w:val="BodyText"/>
        <w:ind w:left="0"/>
        <w:rPr>
          <w:noProof w:val="0"/>
          <w:lang w:val="en-US"/>
        </w:rPr>
      </w:pPr>
    </w:p>
    <w:p w:rsidR="27947B2F" w:rsidP="27947B2F" w:rsidRDefault="27947B2F" w14:paraId="2FDC68E8" w14:textId="70F619D5">
      <w:pPr>
        <w:pStyle w:val="BodyText"/>
        <w:numPr>
          <w:ilvl w:val="0"/>
          <w:numId w:val="26"/>
        </w:numPr>
        <w:rPr>
          <w:noProof w:val="0"/>
          <w:lang w:val="en-US"/>
        </w:rPr>
      </w:pPr>
      <w:r w:rsidRPr="2E7CAFDC" w:rsidR="2E7CAFDC">
        <w:rPr>
          <w:b w:val="1"/>
          <w:bCs w:val="1"/>
          <w:noProof w:val="0"/>
          <w:lang w:val="en-US"/>
        </w:rPr>
        <w:t>Candidates table</w:t>
      </w:r>
      <w:r w:rsidRPr="2E7CAFDC" w:rsidR="2E7CAFDC">
        <w:rPr>
          <w:noProof w:val="0"/>
          <w:lang w:val="en-US"/>
        </w:rPr>
        <w:t xml:space="preserve"> - stores information about political candidates </w:t>
      </w:r>
      <w:r w:rsidRPr="2E7CAFDC" w:rsidR="2E7CAFDC">
        <w:rPr>
          <w:noProof w:val="0"/>
          <w:lang w:val="en-US"/>
        </w:rPr>
        <w:t>participating</w:t>
      </w:r>
      <w:r w:rsidRPr="2E7CAFDC" w:rsidR="2E7CAFDC">
        <w:rPr>
          <w:noProof w:val="0"/>
          <w:lang w:val="en-US"/>
        </w:rPr>
        <w:t xml:space="preserve"> in a campaign.</w:t>
      </w:r>
    </w:p>
    <w:p w:rsidR="27947B2F" w:rsidP="2E7CAFDC" w:rsidRDefault="27947B2F" w14:paraId="65865C72" w14:textId="54892FC8">
      <w:pPr>
        <w:pStyle w:val="BodyText"/>
        <w:ind w:left="720"/>
        <w:rPr>
          <w:noProof w:val="0"/>
          <w:lang w:val="en-US"/>
        </w:rPr>
      </w:pPr>
      <w:r>
        <w:br/>
      </w:r>
      <w:r w:rsidRPr="2E7CAFDC" w:rsidR="2E7CAFDC">
        <w:rPr>
          <w:b w:val="1"/>
          <w:bCs w:val="1"/>
          <w:i w:val="1"/>
          <w:iCs w:val="1"/>
        </w:rPr>
        <w:t>One-to-Many relationship:</w:t>
      </w:r>
      <w:r w:rsidR="2E7CAFDC">
        <w:rPr/>
        <w:t xml:space="preserve"> A candidate can have many surveys related to them, but each survey is linked to one candidate. </w:t>
      </w:r>
      <w:r>
        <w:br/>
      </w:r>
      <w:r w:rsidRPr="2E7CAFDC" w:rsidR="2E7CAFDC">
        <w:rPr>
          <w:b w:val="1"/>
          <w:bCs w:val="1"/>
          <w:i w:val="1"/>
          <w:iCs w:val="1"/>
        </w:rPr>
        <w:t xml:space="preserve">One-to-Many relationship: </w:t>
      </w:r>
      <w:r w:rsidRPr="2E7CAFDC" w:rsidR="2E7CAFDC">
        <w:rPr>
          <w:b w:val="0"/>
          <w:bCs w:val="0"/>
          <w:i w:val="0"/>
          <w:iCs w:val="0"/>
        </w:rPr>
        <w:t xml:space="preserve">One survey result belongs to only one candidate however </w:t>
      </w:r>
      <w:r w:rsidRPr="2E7CAFDC" w:rsidR="2E7CAFDC">
        <w:rPr>
          <w:b w:val="0"/>
          <w:bCs w:val="0"/>
          <w:i w:val="0"/>
          <w:iCs w:val="0"/>
        </w:rPr>
        <w:t>multiple survey</w:t>
      </w:r>
      <w:r w:rsidRPr="2E7CAFDC" w:rsidR="2E7CAFDC">
        <w:rPr>
          <w:b w:val="0"/>
          <w:bCs w:val="0"/>
          <w:i w:val="0"/>
          <w:iCs w:val="0"/>
        </w:rPr>
        <w:t xml:space="preserve"> results can be linked to one candidate.</w:t>
      </w:r>
      <w:r>
        <w:br/>
      </w: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gridCol w:w="2302"/>
      </w:tblGrid>
      <w:tr w:rsidR="27947B2F" w:rsidTr="3B4CE782" w14:paraId="24EAC76B">
        <w:trPr>
          <w:trHeight w:val="292"/>
        </w:trPr>
        <w:tc>
          <w:tcPr>
            <w:tcW w:w="2302" w:type="dxa"/>
            <w:shd w:val="clear" w:color="auto" w:fill="76CDD8"/>
            <w:tcMar/>
          </w:tcPr>
          <w:p w:rsidR="27947B2F" w:rsidP="27947B2F" w:rsidRDefault="27947B2F" w14:paraId="01296DA2" w14:textId="05F79EB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Table Name</w:t>
            </w:r>
          </w:p>
        </w:tc>
        <w:tc>
          <w:tcPr>
            <w:tcW w:w="2302" w:type="dxa"/>
            <w:shd w:val="clear" w:color="auto" w:fill="76CDD8"/>
            <w:tcMar/>
          </w:tcPr>
          <w:p w:rsidR="27947B2F" w:rsidP="27947B2F" w:rsidRDefault="27947B2F" w14:paraId="7423FEE5" w14:textId="09745EE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name </w:t>
            </w:r>
          </w:p>
        </w:tc>
        <w:tc>
          <w:tcPr>
            <w:tcW w:w="2302" w:type="dxa"/>
            <w:shd w:val="clear" w:color="auto" w:fill="76CDD8"/>
            <w:tcMar/>
          </w:tcPr>
          <w:p w:rsidR="27947B2F" w:rsidP="27947B2F" w:rsidRDefault="27947B2F" w14:paraId="6C015FE2" w14:textId="60D97E5A">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Description </w:t>
            </w:r>
          </w:p>
        </w:tc>
        <w:tc>
          <w:tcPr>
            <w:tcW w:w="2302" w:type="dxa"/>
            <w:shd w:val="clear" w:color="auto" w:fill="76CDD8"/>
            <w:tcMar/>
          </w:tcPr>
          <w:p w:rsidR="27947B2F" w:rsidP="27947B2F" w:rsidRDefault="27947B2F" w14:paraId="4B9C1CD8" w14:textId="15720009">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Data Type </w:t>
            </w:r>
          </w:p>
        </w:tc>
      </w:tr>
      <w:tr w:rsidR="27947B2F" w:rsidTr="3B4CE782" w14:paraId="383118FE">
        <w:trPr>
          <w:trHeight w:val="432"/>
        </w:trPr>
        <w:tc>
          <w:tcPr>
            <w:tcW w:w="2302" w:type="dxa"/>
            <w:vMerge w:val="restart"/>
            <w:tcMar/>
          </w:tcPr>
          <w:p w:rsidR="27947B2F" w:rsidP="27947B2F" w:rsidRDefault="27947B2F" w14:paraId="44864057" w14:textId="65B026B6">
            <w:pPr>
              <w:pStyle w:val="BodyText"/>
            </w:pPr>
            <w:r w:rsidR="2E7CAFDC">
              <w:rPr/>
              <w:t>Candidates</w:t>
            </w:r>
          </w:p>
        </w:tc>
        <w:tc>
          <w:tcPr>
            <w:tcW w:w="2302" w:type="dxa"/>
            <w:tcMar/>
          </w:tcPr>
          <w:p w:rsidR="27947B2F" w:rsidP="27947B2F" w:rsidRDefault="27947B2F" w14:paraId="6D7A8837" w14:textId="730B055C">
            <w:pPr>
              <w:pStyle w:val="BodyText"/>
            </w:pPr>
            <w:r w:rsidR="2E7CAFDC">
              <w:rPr/>
              <w:t>Candidate_id</w:t>
            </w:r>
          </w:p>
        </w:tc>
        <w:tc>
          <w:tcPr>
            <w:tcW w:w="2302" w:type="dxa"/>
            <w:tcMar/>
          </w:tcPr>
          <w:p w:rsidR="27947B2F" w:rsidP="27947B2F" w:rsidRDefault="27947B2F" w14:paraId="3DDB1C6F" w14:textId="1A58E7F0">
            <w:pPr>
              <w:pStyle w:val="BodyText"/>
            </w:pPr>
            <w:r w:rsidR="2E7CAFDC">
              <w:rPr/>
              <w:t>PK, unique identifier for each candidate, surrogate primary key</w:t>
            </w:r>
          </w:p>
        </w:tc>
        <w:tc>
          <w:tcPr>
            <w:tcW w:w="2302" w:type="dxa"/>
            <w:tcMar/>
          </w:tcPr>
          <w:p w:rsidR="27947B2F" w:rsidP="27947B2F" w:rsidRDefault="27947B2F" w14:paraId="722E1D99" w14:textId="1A225356">
            <w:pPr>
              <w:pStyle w:val="BodyText"/>
            </w:pPr>
            <w:r w:rsidR="3B4CE782">
              <w:rPr/>
              <w:t>SERIAL</w:t>
            </w:r>
          </w:p>
        </w:tc>
      </w:tr>
      <w:tr w:rsidR="27947B2F" w:rsidTr="3B4CE782" w14:paraId="6EE4898D">
        <w:trPr>
          <w:trHeight w:val="432"/>
        </w:trPr>
        <w:tc>
          <w:tcPr>
            <w:tcW w:w="2302" w:type="dxa"/>
            <w:vMerge/>
            <w:tcMar/>
          </w:tcPr>
          <w:p w14:paraId="1FCFA8AB"/>
        </w:tc>
        <w:tc>
          <w:tcPr>
            <w:tcW w:w="2302" w:type="dxa"/>
            <w:tcMar/>
          </w:tcPr>
          <w:p w:rsidR="27947B2F" w:rsidP="27947B2F" w:rsidRDefault="27947B2F" w14:paraId="4A01BCED" w14:textId="13D9213B">
            <w:pPr>
              <w:pStyle w:val="BodyText"/>
            </w:pPr>
            <w:r w:rsidR="2E7CAFDC">
              <w:rPr/>
              <w:t>Candidate_name</w:t>
            </w:r>
          </w:p>
        </w:tc>
        <w:tc>
          <w:tcPr>
            <w:tcW w:w="2302" w:type="dxa"/>
            <w:tcMar/>
          </w:tcPr>
          <w:p w:rsidR="27947B2F" w:rsidP="27947B2F" w:rsidRDefault="27947B2F" w14:paraId="0FA2CC47" w14:textId="01CC7CFD">
            <w:pPr>
              <w:pStyle w:val="BodyText"/>
            </w:pPr>
            <w:r w:rsidR="2E7CAFDC">
              <w:rPr/>
              <w:t>name of the candidate, NOT NULL</w:t>
            </w:r>
          </w:p>
        </w:tc>
        <w:tc>
          <w:tcPr>
            <w:tcW w:w="2302" w:type="dxa"/>
            <w:tcMar/>
          </w:tcPr>
          <w:p w:rsidR="27947B2F" w:rsidP="27947B2F" w:rsidRDefault="27947B2F" w14:paraId="6ECC54C2" w14:textId="47199A42">
            <w:pPr>
              <w:pStyle w:val="BodyText"/>
            </w:pPr>
            <w:r w:rsidR="3B4CE782">
              <w:rPr/>
              <w:t>varchar(20)</w:t>
            </w:r>
          </w:p>
        </w:tc>
      </w:tr>
      <w:tr w:rsidR="27947B2F" w:rsidTr="3B4CE782" w14:paraId="30611406">
        <w:trPr>
          <w:trHeight w:val="432"/>
        </w:trPr>
        <w:tc>
          <w:tcPr>
            <w:tcW w:w="2302" w:type="dxa"/>
            <w:vMerge/>
            <w:tcMar/>
          </w:tcPr>
          <w:p w14:paraId="054798D1"/>
        </w:tc>
        <w:tc>
          <w:tcPr>
            <w:tcW w:w="2302" w:type="dxa"/>
            <w:tcMar/>
          </w:tcPr>
          <w:p w:rsidR="27947B2F" w:rsidP="27947B2F" w:rsidRDefault="27947B2F" w14:paraId="634D6404" w14:textId="522457CE">
            <w:pPr>
              <w:pStyle w:val="BodyText"/>
            </w:pPr>
            <w:r w:rsidR="2E7CAFDC">
              <w:rPr/>
              <w:t>Political_party</w:t>
            </w:r>
            <w:r w:rsidR="2E7CAFDC">
              <w:rPr/>
              <w:t>_name</w:t>
            </w:r>
          </w:p>
        </w:tc>
        <w:tc>
          <w:tcPr>
            <w:tcW w:w="2302" w:type="dxa"/>
            <w:tcMar/>
          </w:tcPr>
          <w:p w:rsidR="27947B2F" w:rsidP="27947B2F" w:rsidRDefault="27947B2F" w14:paraId="701CC476" w14:textId="23A647B0">
            <w:pPr>
              <w:pStyle w:val="BodyText"/>
            </w:pPr>
            <w:r w:rsidR="2E7CAFDC">
              <w:rPr/>
              <w:t>name of the candidate’s political party, NOT NULL</w:t>
            </w:r>
          </w:p>
        </w:tc>
        <w:tc>
          <w:tcPr>
            <w:tcW w:w="2302" w:type="dxa"/>
            <w:tcMar/>
          </w:tcPr>
          <w:p w:rsidR="27947B2F" w:rsidP="27947B2F" w:rsidRDefault="27947B2F" w14:paraId="6A825BD1" w14:textId="39577F46">
            <w:pPr>
              <w:pStyle w:val="BodyText"/>
            </w:pPr>
            <w:r w:rsidR="3B4CE782">
              <w:rPr/>
              <w:t>varchar(5</w:t>
            </w:r>
            <w:r w:rsidR="3B4CE782">
              <w:rPr/>
              <w:t>0)</w:t>
            </w:r>
          </w:p>
        </w:tc>
      </w:tr>
    </w:tbl>
    <w:p w:rsidR="27947B2F" w:rsidP="27947B2F" w:rsidRDefault="27947B2F" w14:paraId="3445389A" w14:textId="6500484E">
      <w:pPr>
        <w:pStyle w:val="BodyText"/>
        <w:ind w:left="720"/>
        <w:rPr>
          <w:noProof w:val="0"/>
          <w:lang w:val="en-US"/>
        </w:rPr>
      </w:pPr>
    </w:p>
    <w:tbl>
      <w:tblPr>
        <w:tblW w:w="6906" w:type="dxa"/>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tblGrid>
      <w:tr w:rsidR="27947B2F" w:rsidTr="2E7CAFDC" w14:paraId="729CCCED">
        <w:trPr>
          <w:trHeight w:val="292"/>
        </w:trPr>
        <w:tc>
          <w:tcPr>
            <w:tcW w:w="2302" w:type="dxa"/>
            <w:shd w:val="clear" w:color="auto" w:fill="76CDD8"/>
            <w:tcMar/>
          </w:tcPr>
          <w:p w:rsidR="27947B2F" w:rsidP="27947B2F" w:rsidRDefault="27947B2F" w14:paraId="616F3E60" w14:textId="23E1224F">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Candidate_id</w:t>
            </w:r>
          </w:p>
        </w:tc>
        <w:tc>
          <w:tcPr>
            <w:tcW w:w="2302" w:type="dxa"/>
            <w:shd w:val="clear" w:color="auto" w:fill="76CDD8"/>
            <w:tcMar/>
          </w:tcPr>
          <w:p w:rsidR="27947B2F" w:rsidP="27947B2F" w:rsidRDefault="27947B2F" w14:paraId="10969556" w14:textId="7615C38F">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Candidate_name</w:t>
            </w:r>
          </w:p>
        </w:tc>
        <w:tc>
          <w:tcPr>
            <w:tcW w:w="2302" w:type="dxa"/>
            <w:shd w:val="clear" w:color="auto" w:fill="76CDD8"/>
            <w:tcMar/>
          </w:tcPr>
          <w:p w:rsidR="27947B2F" w:rsidP="27947B2F" w:rsidRDefault="27947B2F" w14:paraId="0B859313" w14:textId="387A6BC0">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Political_party_name</w:t>
            </w:r>
          </w:p>
        </w:tc>
      </w:tr>
      <w:tr w:rsidR="27947B2F" w:rsidTr="2E7CAFDC" w14:paraId="29A1B5A6">
        <w:trPr>
          <w:trHeight w:val="432"/>
        </w:trPr>
        <w:tc>
          <w:tcPr>
            <w:tcW w:w="2302" w:type="dxa"/>
            <w:tcMar/>
          </w:tcPr>
          <w:p w:rsidR="27947B2F" w:rsidP="27947B2F" w:rsidRDefault="27947B2F" w14:paraId="3EA1F4E4" w14:textId="05D6DF34">
            <w:pPr>
              <w:pStyle w:val="BodyText"/>
            </w:pPr>
            <w:r w:rsidR="27947B2F">
              <w:rPr/>
              <w:t xml:space="preserve"> 1</w:t>
            </w:r>
          </w:p>
        </w:tc>
        <w:tc>
          <w:tcPr>
            <w:tcW w:w="2302" w:type="dxa"/>
            <w:tcMar/>
          </w:tcPr>
          <w:p w:rsidR="27947B2F" w:rsidP="27947B2F" w:rsidRDefault="27947B2F" w14:paraId="1F1CBF65" w14:textId="75E79956">
            <w:pPr>
              <w:pStyle w:val="BodyText"/>
            </w:pPr>
            <w:r w:rsidR="2E7CAFDC">
              <w:rPr/>
              <w:t>Emily Brown</w:t>
            </w:r>
          </w:p>
        </w:tc>
        <w:tc>
          <w:tcPr>
            <w:tcW w:w="2302" w:type="dxa"/>
            <w:tcMar/>
          </w:tcPr>
          <w:p w:rsidR="27947B2F" w:rsidP="27947B2F" w:rsidRDefault="27947B2F" w14:paraId="1DABFB09" w14:textId="3659203B">
            <w:pPr>
              <w:pStyle w:val="BodyText"/>
            </w:pPr>
            <w:r w:rsidR="2E7CAFDC">
              <w:rPr/>
              <w:t>Independent Party</w:t>
            </w:r>
          </w:p>
        </w:tc>
      </w:tr>
    </w:tbl>
    <w:p w:rsidR="27947B2F" w:rsidP="27947B2F" w:rsidRDefault="27947B2F" w14:paraId="609FF48E" w14:textId="7D2E5F70">
      <w:pPr>
        <w:pStyle w:val="BodyText"/>
        <w:ind w:left="720"/>
        <w:rPr>
          <w:noProof w:val="0"/>
          <w:lang w:val="en-US"/>
        </w:rPr>
      </w:pPr>
    </w:p>
    <w:p w:rsidR="27947B2F" w:rsidP="27947B2F" w:rsidRDefault="27947B2F" w14:paraId="088E745C" w14:textId="121DAA49">
      <w:pPr>
        <w:pStyle w:val="BodyText"/>
        <w:numPr>
          <w:ilvl w:val="0"/>
          <w:numId w:val="26"/>
        </w:numPr>
        <w:rPr>
          <w:noProof w:val="0"/>
          <w:lang w:val="en-US"/>
        </w:rPr>
      </w:pPr>
      <w:r w:rsidRPr="2E7CAFDC" w:rsidR="2E7CAFDC">
        <w:rPr>
          <w:b w:val="1"/>
          <w:bCs w:val="1"/>
          <w:noProof w:val="0"/>
          <w:lang w:val="en-US"/>
        </w:rPr>
        <w:t>City_Demographics</w:t>
      </w:r>
      <w:r w:rsidRPr="2E7CAFDC" w:rsidR="2E7CAFDC">
        <w:rPr>
          <w:b w:val="1"/>
          <w:bCs w:val="1"/>
          <w:noProof w:val="0"/>
          <w:lang w:val="en-US"/>
        </w:rPr>
        <w:t xml:space="preserve"> table</w:t>
      </w:r>
      <w:r w:rsidRPr="2E7CAFDC" w:rsidR="2E7CAFDC">
        <w:rPr>
          <w:noProof w:val="0"/>
          <w:lang w:val="en-US"/>
        </w:rPr>
        <w:t xml:space="preserve"> - stores information about cities where voters </w:t>
      </w:r>
      <w:r w:rsidRPr="2E7CAFDC" w:rsidR="2E7CAFDC">
        <w:rPr>
          <w:noProof w:val="0"/>
          <w:lang w:val="en-US"/>
        </w:rPr>
        <w:t>reside</w:t>
      </w:r>
      <w:r w:rsidRPr="2E7CAFDC" w:rsidR="2E7CAFDC">
        <w:rPr>
          <w:noProof w:val="0"/>
          <w:lang w:val="en-US"/>
        </w:rPr>
        <w:t xml:space="preserve"> and the associated demographic data.</w:t>
      </w:r>
      <w:r>
        <w:br/>
      </w:r>
      <w:r>
        <w:br/>
      </w:r>
      <w:r w:rsidRPr="2E7CAFDC" w:rsidR="2E7CAFDC">
        <w:rPr>
          <w:b w:val="1"/>
          <w:bCs w:val="1"/>
          <w:i w:val="1"/>
          <w:iCs w:val="1"/>
          <w:noProof w:val="0"/>
          <w:lang w:val="en-US"/>
        </w:rPr>
        <w:t>One-to-Many relationship:</w:t>
      </w:r>
      <w:r w:rsidRPr="2E7CAFDC" w:rsidR="2E7CAFDC">
        <w:rPr>
          <w:noProof w:val="0"/>
          <w:lang w:val="en-US"/>
        </w:rPr>
        <w:t xml:space="preserve"> Each voter belongs to one city via </w:t>
      </w:r>
      <w:r w:rsidRPr="2E7CAFDC" w:rsidR="2E7CAFDC">
        <w:rPr>
          <w:noProof w:val="0"/>
          <w:lang w:val="en-US"/>
        </w:rPr>
        <w:t>City_id</w:t>
      </w:r>
      <w:r w:rsidRPr="2E7CAFDC" w:rsidR="2E7CAFDC">
        <w:rPr>
          <w:noProof w:val="0"/>
          <w:lang w:val="en-US"/>
        </w:rPr>
        <w:t xml:space="preserve"> and each city may have multiple voters.</w:t>
      </w:r>
      <w:r>
        <w:br/>
      </w:r>
      <w:r w:rsidRPr="2E7CAFDC" w:rsidR="2E7CAFDC">
        <w:rPr>
          <w:b w:val="1"/>
          <w:bCs w:val="1"/>
          <w:i w:val="1"/>
          <w:iCs w:val="1"/>
          <w:noProof w:val="0"/>
          <w:lang w:val="en-US"/>
        </w:rPr>
        <w:t>One-to-Many relationship:</w:t>
      </w:r>
      <w:r w:rsidRPr="2E7CAFDC" w:rsidR="2E7CAFDC">
        <w:rPr>
          <w:noProof w:val="0"/>
          <w:lang w:val="en-US"/>
        </w:rPr>
        <w:t xml:space="preserve"> Similarly, each volunteer can be assigned to only one city via </w:t>
      </w:r>
      <w:r w:rsidRPr="2E7CAFDC" w:rsidR="2E7CAFDC">
        <w:rPr>
          <w:noProof w:val="0"/>
          <w:lang w:val="en-US"/>
        </w:rPr>
        <w:t>City_id</w:t>
      </w:r>
      <w:r w:rsidRPr="2E7CAFDC" w:rsidR="2E7CAFDC">
        <w:rPr>
          <w:noProof w:val="0"/>
          <w:lang w:val="en-US"/>
        </w:rPr>
        <w:t xml:space="preserve"> but each city may have multiple volunteers.</w:t>
      </w:r>
      <w:r>
        <w:br/>
      </w:r>
      <w:r w:rsidRPr="2E7CAFDC" w:rsidR="2E7CAFDC">
        <w:rPr>
          <w:b w:val="1"/>
          <w:bCs w:val="1"/>
          <w:i w:val="1"/>
          <w:iCs w:val="1"/>
          <w:noProof w:val="0"/>
          <w:lang w:val="en-US"/>
        </w:rPr>
        <w:t xml:space="preserve">One-to-Many relationship: </w:t>
      </w:r>
      <w:r w:rsidRPr="2E7CAFDC" w:rsidR="2E7CAFDC">
        <w:rPr>
          <w:b w:val="0"/>
          <w:bCs w:val="0"/>
          <w:i w:val="0"/>
          <w:iCs w:val="0"/>
          <w:noProof w:val="0"/>
          <w:lang w:val="en-US"/>
        </w:rPr>
        <w:t>An event can only take place in one city, but a city can host multiple events.</w:t>
      </w:r>
      <w:r>
        <w:br/>
      </w: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gridCol w:w="2302"/>
      </w:tblGrid>
      <w:tr w:rsidR="27947B2F" w:rsidTr="12C123E0" w14:paraId="0B3056D5">
        <w:trPr>
          <w:trHeight w:val="292"/>
        </w:trPr>
        <w:tc>
          <w:tcPr>
            <w:tcW w:w="2302" w:type="dxa"/>
            <w:shd w:val="clear" w:color="auto" w:fill="76CDD8"/>
            <w:tcMar/>
          </w:tcPr>
          <w:p w:rsidR="27947B2F" w:rsidP="27947B2F" w:rsidRDefault="27947B2F" w14:paraId="44BF7174" w14:textId="05F79EB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Table Name</w:t>
            </w:r>
          </w:p>
        </w:tc>
        <w:tc>
          <w:tcPr>
            <w:tcW w:w="2302" w:type="dxa"/>
            <w:shd w:val="clear" w:color="auto" w:fill="76CDD8"/>
            <w:tcMar/>
          </w:tcPr>
          <w:p w:rsidR="27947B2F" w:rsidP="27947B2F" w:rsidRDefault="27947B2F" w14:paraId="23B7F2ED" w14:textId="09745EE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name </w:t>
            </w:r>
          </w:p>
        </w:tc>
        <w:tc>
          <w:tcPr>
            <w:tcW w:w="2302" w:type="dxa"/>
            <w:shd w:val="clear" w:color="auto" w:fill="76CDD8"/>
            <w:tcMar/>
          </w:tcPr>
          <w:p w:rsidR="27947B2F" w:rsidP="27947B2F" w:rsidRDefault="27947B2F" w14:paraId="0BA7B41F" w14:textId="60D97E5A">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Description </w:t>
            </w:r>
          </w:p>
        </w:tc>
        <w:tc>
          <w:tcPr>
            <w:tcW w:w="2302" w:type="dxa"/>
            <w:shd w:val="clear" w:color="auto" w:fill="76CDD8"/>
            <w:tcMar/>
          </w:tcPr>
          <w:p w:rsidR="27947B2F" w:rsidP="27947B2F" w:rsidRDefault="27947B2F" w14:paraId="0A9A3735" w14:textId="15720009">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Data Type </w:t>
            </w:r>
          </w:p>
        </w:tc>
      </w:tr>
      <w:tr w:rsidR="27947B2F" w:rsidTr="12C123E0" w14:paraId="67311986">
        <w:trPr>
          <w:trHeight w:val="432"/>
        </w:trPr>
        <w:tc>
          <w:tcPr>
            <w:tcW w:w="2302" w:type="dxa"/>
            <w:vMerge w:val="restart"/>
            <w:tcMar/>
          </w:tcPr>
          <w:p w:rsidR="27947B2F" w:rsidP="27947B2F" w:rsidRDefault="27947B2F" w14:paraId="61C970F1" w14:textId="4CD9A0F8">
            <w:pPr>
              <w:pStyle w:val="BodyText"/>
            </w:pPr>
            <w:r w:rsidR="2E7CAFDC">
              <w:rPr/>
              <w:t>City_Demographics</w:t>
            </w:r>
          </w:p>
        </w:tc>
        <w:tc>
          <w:tcPr>
            <w:tcW w:w="2302" w:type="dxa"/>
            <w:tcMar/>
          </w:tcPr>
          <w:p w:rsidR="27947B2F" w:rsidP="27947B2F" w:rsidRDefault="27947B2F" w14:paraId="228F248B" w14:textId="0DB82AB7">
            <w:pPr>
              <w:pStyle w:val="BodyText"/>
            </w:pPr>
            <w:r w:rsidR="2E7CAFDC">
              <w:rPr/>
              <w:t>City_id</w:t>
            </w:r>
          </w:p>
        </w:tc>
        <w:tc>
          <w:tcPr>
            <w:tcW w:w="2302" w:type="dxa"/>
            <w:tcMar/>
          </w:tcPr>
          <w:p w:rsidR="27947B2F" w:rsidP="27947B2F" w:rsidRDefault="27947B2F" w14:paraId="3E5628A5" w14:textId="7F885047">
            <w:pPr>
              <w:pStyle w:val="BodyText"/>
            </w:pPr>
            <w:r w:rsidR="2E7CAFDC">
              <w:rPr/>
              <w:t>PK, unique identifier for each city, surrogate primary key</w:t>
            </w:r>
          </w:p>
        </w:tc>
        <w:tc>
          <w:tcPr>
            <w:tcW w:w="2302" w:type="dxa"/>
            <w:tcMar/>
          </w:tcPr>
          <w:p w:rsidR="27947B2F" w:rsidP="3B4CE782" w:rsidRDefault="27947B2F" w14:paraId="2A0C8FBB" w14:textId="3137D0E2">
            <w:pPr>
              <w:pStyle w:val="BodyText"/>
              <w:suppressLineNumbers w:val="0"/>
              <w:bidi w:val="0"/>
              <w:spacing w:before="120" w:beforeAutospacing="off" w:after="0" w:afterAutospacing="off" w:line="240" w:lineRule="auto"/>
              <w:ind w:left="0" w:right="0"/>
              <w:jc w:val="left"/>
            </w:pPr>
            <w:r w:rsidR="3B4CE782">
              <w:rPr/>
              <w:t>SERIAL</w:t>
            </w:r>
          </w:p>
        </w:tc>
      </w:tr>
      <w:tr w:rsidR="2E7CAFDC" w:rsidTr="12C123E0" w14:paraId="02D3CE30">
        <w:trPr>
          <w:trHeight w:val="432"/>
        </w:trPr>
        <w:tc>
          <w:tcPr>
            <w:tcW w:w="2302" w:type="dxa"/>
            <w:vMerge/>
            <w:tcMar/>
          </w:tcPr>
          <w:p w14:paraId="14A7FCC1"/>
        </w:tc>
        <w:tc>
          <w:tcPr>
            <w:tcW w:w="2302" w:type="dxa"/>
            <w:tcMar/>
          </w:tcPr>
          <w:p w:rsidR="2E7CAFDC" w:rsidP="2E7CAFDC" w:rsidRDefault="2E7CAFDC" w14:paraId="5B75DB6F" w14:textId="7178AE31">
            <w:pPr>
              <w:pStyle w:val="BodyText"/>
            </w:pPr>
            <w:r w:rsidR="2E7CAFDC">
              <w:rPr/>
              <w:t>City_name</w:t>
            </w:r>
          </w:p>
        </w:tc>
        <w:tc>
          <w:tcPr>
            <w:tcW w:w="2302" w:type="dxa"/>
            <w:tcMar/>
          </w:tcPr>
          <w:p w:rsidR="2E7CAFDC" w:rsidP="2E7CAFDC" w:rsidRDefault="2E7CAFDC" w14:paraId="46D1F43D" w14:textId="3AFECC5C">
            <w:pPr>
              <w:pStyle w:val="BodyText"/>
            </w:pPr>
            <w:r w:rsidR="2E7CAFDC">
              <w:rPr/>
              <w:t>name of the city, NOT NULL</w:t>
            </w:r>
          </w:p>
        </w:tc>
        <w:tc>
          <w:tcPr>
            <w:tcW w:w="2302" w:type="dxa"/>
            <w:tcMar/>
          </w:tcPr>
          <w:p w:rsidR="2E7CAFDC" w:rsidP="2E7CAFDC" w:rsidRDefault="2E7CAFDC" w14:paraId="6BA29A64" w14:textId="09789528">
            <w:pPr>
              <w:pStyle w:val="BodyText"/>
            </w:pPr>
            <w:r w:rsidR="3B4CE782">
              <w:rPr/>
              <w:t>varchar(20)</w:t>
            </w:r>
          </w:p>
        </w:tc>
      </w:tr>
      <w:tr w:rsidR="27947B2F" w:rsidTr="12C123E0" w14:paraId="3085301D">
        <w:trPr>
          <w:trHeight w:val="432"/>
        </w:trPr>
        <w:tc>
          <w:tcPr>
            <w:tcW w:w="2302" w:type="dxa"/>
            <w:vMerge/>
            <w:tcMar/>
          </w:tcPr>
          <w:p w14:paraId="73483AB2"/>
        </w:tc>
        <w:tc>
          <w:tcPr>
            <w:tcW w:w="2302" w:type="dxa"/>
            <w:tcMar/>
          </w:tcPr>
          <w:p w:rsidR="27947B2F" w:rsidP="27947B2F" w:rsidRDefault="27947B2F" w14:paraId="391DB299" w14:textId="43120051">
            <w:pPr>
              <w:pStyle w:val="BodyText"/>
            </w:pPr>
            <w:r w:rsidR="3B4CE782">
              <w:rPr/>
              <w:t>Country_id</w:t>
            </w:r>
          </w:p>
        </w:tc>
        <w:tc>
          <w:tcPr>
            <w:tcW w:w="2302" w:type="dxa"/>
            <w:tcMar/>
          </w:tcPr>
          <w:p w:rsidR="27947B2F" w:rsidP="27947B2F" w:rsidRDefault="27947B2F" w14:paraId="52FD6E7B" w14:textId="6404B559">
            <w:pPr>
              <w:pStyle w:val="BodyText"/>
            </w:pPr>
            <w:r w:rsidR="12C123E0">
              <w:rPr/>
              <w:t>FK referring to the Country table</w:t>
            </w:r>
          </w:p>
        </w:tc>
        <w:tc>
          <w:tcPr>
            <w:tcW w:w="2302" w:type="dxa"/>
            <w:tcMar/>
          </w:tcPr>
          <w:p w:rsidR="27947B2F" w:rsidP="27947B2F" w:rsidRDefault="27947B2F" w14:paraId="7BD0EAD0" w14:textId="3CCB35F9">
            <w:pPr>
              <w:pStyle w:val="BodyText"/>
            </w:pPr>
            <w:r w:rsidR="3B4CE782">
              <w:rPr/>
              <w:t>integer</w:t>
            </w:r>
          </w:p>
          <w:p w:rsidR="27947B2F" w:rsidP="27947B2F" w:rsidRDefault="27947B2F" w14:paraId="396F7F1D" w14:textId="0656C9D2">
            <w:pPr>
              <w:pStyle w:val="BodyText"/>
            </w:pPr>
          </w:p>
        </w:tc>
      </w:tr>
      <w:tr w:rsidR="2E7CAFDC" w:rsidTr="12C123E0" w14:paraId="6098937E">
        <w:trPr>
          <w:trHeight w:val="432"/>
        </w:trPr>
        <w:tc>
          <w:tcPr>
            <w:tcW w:w="2302" w:type="dxa"/>
            <w:vMerge/>
            <w:tcMar/>
          </w:tcPr>
          <w:p w14:paraId="10055A22"/>
        </w:tc>
        <w:tc>
          <w:tcPr>
            <w:tcW w:w="2302" w:type="dxa"/>
            <w:tcMar/>
          </w:tcPr>
          <w:p w:rsidR="2E7CAFDC" w:rsidP="2E7CAFDC" w:rsidRDefault="2E7CAFDC" w14:paraId="2661BC70" w14:textId="0147AA8F">
            <w:pPr>
              <w:pStyle w:val="BodyText"/>
            </w:pPr>
            <w:r w:rsidR="2E7CAFDC">
              <w:rPr/>
              <w:t>Population</w:t>
            </w:r>
          </w:p>
        </w:tc>
        <w:tc>
          <w:tcPr>
            <w:tcW w:w="2302" w:type="dxa"/>
            <w:tcMar/>
          </w:tcPr>
          <w:p w:rsidR="2E7CAFDC" w:rsidP="2E7CAFDC" w:rsidRDefault="2E7CAFDC" w14:paraId="198EC876" w14:textId="4E0FF11A">
            <w:pPr>
              <w:pStyle w:val="BodyText"/>
            </w:pPr>
            <w:r w:rsidR="2E7CAFDC">
              <w:rPr/>
              <w:t>t</w:t>
            </w:r>
            <w:r w:rsidR="2E7CAFDC">
              <w:rPr/>
              <w:t>otal</w:t>
            </w:r>
            <w:r w:rsidR="2E7CAFDC">
              <w:rPr/>
              <w:t xml:space="preserve"> population of the city</w:t>
            </w:r>
          </w:p>
        </w:tc>
        <w:tc>
          <w:tcPr>
            <w:tcW w:w="2302" w:type="dxa"/>
            <w:tcMar/>
          </w:tcPr>
          <w:p w:rsidR="2E7CAFDC" w:rsidP="2E7CAFDC" w:rsidRDefault="2E7CAFDC" w14:paraId="53DA4E88" w14:textId="1C8160E3">
            <w:pPr>
              <w:pStyle w:val="BodyText"/>
            </w:pPr>
            <w:r w:rsidR="3B4CE782">
              <w:rPr/>
              <w:t>integer</w:t>
            </w:r>
          </w:p>
        </w:tc>
      </w:tr>
      <w:tr w:rsidR="2E7CAFDC" w:rsidTr="12C123E0" w14:paraId="53BB7720">
        <w:trPr>
          <w:trHeight w:val="432"/>
        </w:trPr>
        <w:tc>
          <w:tcPr>
            <w:tcW w:w="2302" w:type="dxa"/>
            <w:vMerge/>
            <w:tcMar/>
          </w:tcPr>
          <w:p w14:paraId="6153A714"/>
        </w:tc>
        <w:tc>
          <w:tcPr>
            <w:tcW w:w="2302" w:type="dxa"/>
            <w:tcMar/>
          </w:tcPr>
          <w:p w:rsidR="2E7CAFDC" w:rsidP="2E7CAFDC" w:rsidRDefault="2E7CAFDC" w14:paraId="3CC68D71" w14:textId="41E25AE6">
            <w:pPr>
              <w:pStyle w:val="BodyText"/>
            </w:pPr>
            <w:r w:rsidR="2E7CAFDC">
              <w:rPr/>
              <w:t>Registered_voters</w:t>
            </w:r>
          </w:p>
        </w:tc>
        <w:tc>
          <w:tcPr>
            <w:tcW w:w="2302" w:type="dxa"/>
            <w:tcMar/>
          </w:tcPr>
          <w:p w:rsidR="2E7CAFDC" w:rsidP="2E7CAFDC" w:rsidRDefault="2E7CAFDC" w14:paraId="29D49E25" w14:textId="1CDF1952">
            <w:pPr>
              <w:pStyle w:val="BodyText"/>
            </w:pPr>
            <w:r w:rsidR="2E7CAFDC">
              <w:rPr/>
              <w:t>number</w:t>
            </w:r>
            <w:r w:rsidR="2E7CAFDC">
              <w:rPr/>
              <w:t xml:space="preserve"> of registered voters in the city</w:t>
            </w:r>
          </w:p>
        </w:tc>
        <w:tc>
          <w:tcPr>
            <w:tcW w:w="2302" w:type="dxa"/>
            <w:tcMar/>
          </w:tcPr>
          <w:p w:rsidR="2E7CAFDC" w:rsidP="2E7CAFDC" w:rsidRDefault="2E7CAFDC" w14:paraId="58E6AD8E" w14:textId="7A9CF9C3">
            <w:pPr>
              <w:pStyle w:val="BodyText"/>
            </w:pPr>
            <w:r w:rsidR="3B4CE782">
              <w:rPr/>
              <w:t>integer</w:t>
            </w:r>
          </w:p>
        </w:tc>
      </w:tr>
      <w:tr w:rsidR="27947B2F" w:rsidTr="12C123E0" w14:paraId="2BA60EC9">
        <w:trPr>
          <w:trHeight w:val="432"/>
        </w:trPr>
        <w:tc>
          <w:tcPr>
            <w:tcW w:w="2302" w:type="dxa"/>
            <w:vMerge/>
            <w:tcMar/>
          </w:tcPr>
          <w:p w14:paraId="74949EA9"/>
        </w:tc>
        <w:tc>
          <w:tcPr>
            <w:tcW w:w="2302" w:type="dxa"/>
            <w:tcMar/>
          </w:tcPr>
          <w:p w:rsidR="27947B2F" w:rsidP="27947B2F" w:rsidRDefault="27947B2F" w14:paraId="54E577FF" w14:textId="3D67B180">
            <w:pPr>
              <w:pStyle w:val="BodyText"/>
            </w:pPr>
            <w:r w:rsidR="2E7CAFDC">
              <w:rPr/>
              <w:t>Zip_code</w:t>
            </w:r>
          </w:p>
        </w:tc>
        <w:tc>
          <w:tcPr>
            <w:tcW w:w="2302" w:type="dxa"/>
            <w:tcMar/>
          </w:tcPr>
          <w:p w:rsidR="27947B2F" w:rsidP="27947B2F" w:rsidRDefault="27947B2F" w14:paraId="6FB648BE" w14:textId="4A26EC27">
            <w:pPr>
              <w:pStyle w:val="BodyText"/>
            </w:pPr>
            <w:r w:rsidR="2E7CAFDC">
              <w:rPr/>
              <w:t>Postal code of the city</w:t>
            </w:r>
          </w:p>
        </w:tc>
        <w:tc>
          <w:tcPr>
            <w:tcW w:w="2302" w:type="dxa"/>
            <w:tcMar/>
          </w:tcPr>
          <w:p w:rsidR="27947B2F" w:rsidP="27947B2F" w:rsidRDefault="27947B2F" w14:paraId="5F85E9B1" w14:textId="73FBF658">
            <w:pPr>
              <w:pStyle w:val="BodyText"/>
            </w:pPr>
            <w:r w:rsidR="3B4CE782">
              <w:rPr/>
              <w:t>integer</w:t>
            </w:r>
          </w:p>
        </w:tc>
      </w:tr>
    </w:tbl>
    <w:p w:rsidR="27947B2F" w:rsidP="27947B2F" w:rsidRDefault="27947B2F" w14:paraId="7EA21844" w14:textId="430660C2">
      <w:pPr>
        <w:pStyle w:val="BodyText"/>
        <w:ind w:left="0"/>
        <w:rPr>
          <w:noProof w:val="0"/>
          <w:lang w:val="en-US"/>
        </w:rPr>
      </w:pPr>
    </w:p>
    <w:p w:rsidR="27947B2F" w:rsidP="27947B2F" w:rsidRDefault="27947B2F" w14:paraId="1AB2C8E7" w14:textId="328CE53B">
      <w:pPr>
        <w:pStyle w:val="BodyText"/>
        <w:ind w:left="720"/>
        <w:rPr>
          <w:noProof w:val="0"/>
          <w:lang w:val="en-US"/>
        </w:rPr>
      </w:pPr>
    </w:p>
    <w:tbl>
      <w:tblPr>
        <w:tblW w:w="8604" w:type="dxa"/>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1434"/>
        <w:gridCol w:w="1434"/>
        <w:gridCol w:w="1434"/>
        <w:gridCol w:w="1434"/>
        <w:gridCol w:w="1434"/>
        <w:gridCol w:w="1434"/>
      </w:tblGrid>
      <w:tr w:rsidR="27947B2F" w:rsidTr="3B4CE782" w14:paraId="38BFBFFE">
        <w:trPr>
          <w:trHeight w:val="292"/>
        </w:trPr>
        <w:tc>
          <w:tcPr>
            <w:tcW w:w="1434" w:type="dxa"/>
            <w:shd w:val="clear" w:color="auto" w:fill="76CDD8"/>
            <w:tcMar/>
          </w:tcPr>
          <w:p w:rsidR="27947B2F" w:rsidP="27947B2F" w:rsidRDefault="27947B2F" w14:paraId="1D9103B0" w14:textId="567188C0">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City_id</w:t>
            </w:r>
          </w:p>
        </w:tc>
        <w:tc>
          <w:tcPr>
            <w:tcW w:w="1434" w:type="dxa"/>
            <w:shd w:val="clear" w:color="auto" w:fill="76CDD8"/>
            <w:tcMar/>
          </w:tcPr>
          <w:p w:rsidR="27947B2F" w:rsidP="27947B2F" w:rsidRDefault="27947B2F" w14:paraId="4EDCFBA3" w14:textId="7ABBF283">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City_name</w:t>
            </w:r>
          </w:p>
        </w:tc>
        <w:tc>
          <w:tcPr>
            <w:tcW w:w="1434" w:type="dxa"/>
            <w:shd w:val="clear" w:color="auto" w:fill="76CDD8"/>
            <w:tcMar/>
          </w:tcPr>
          <w:p w:rsidR="2E7CAFDC" w:rsidP="2E7CAFDC" w:rsidRDefault="2E7CAFDC" w14:paraId="3BC3B617" w14:textId="1E3BEF21">
            <w:pPr>
              <w:pStyle w:val="BodyText"/>
              <w:spacing w:line="360" w:lineRule="auto"/>
              <w:jc w:val="center"/>
              <w:rPr>
                <w:color w:val="FFFFFF" w:themeColor="background1" w:themeTint="FF" w:themeShade="FF"/>
                <w:sz w:val="18"/>
                <w:szCs w:val="18"/>
              </w:rPr>
            </w:pPr>
            <w:r w:rsidRPr="3B4CE782" w:rsidR="3B4CE782">
              <w:rPr>
                <w:color w:val="FFFFFF" w:themeColor="background1" w:themeTint="FF" w:themeShade="FF"/>
                <w:sz w:val="18"/>
                <w:szCs w:val="18"/>
              </w:rPr>
              <w:t>Country_id</w:t>
            </w:r>
          </w:p>
        </w:tc>
        <w:tc>
          <w:tcPr>
            <w:tcW w:w="1434" w:type="dxa"/>
            <w:shd w:val="clear" w:color="auto" w:fill="76CDD8"/>
            <w:tcMar/>
          </w:tcPr>
          <w:p w:rsidR="2E7CAFDC" w:rsidP="2E7CAFDC" w:rsidRDefault="2E7CAFDC" w14:paraId="0FB35C9B" w14:textId="5F1DC9F5">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Population</w:t>
            </w:r>
          </w:p>
        </w:tc>
        <w:tc>
          <w:tcPr>
            <w:tcW w:w="1434" w:type="dxa"/>
            <w:shd w:val="clear" w:color="auto" w:fill="76CDD8"/>
            <w:tcMar/>
          </w:tcPr>
          <w:p w:rsidR="2E7CAFDC" w:rsidP="2E7CAFDC" w:rsidRDefault="2E7CAFDC" w14:paraId="783780B6" w14:textId="0B78293D">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Registered_voters</w:t>
            </w:r>
          </w:p>
        </w:tc>
        <w:tc>
          <w:tcPr>
            <w:tcW w:w="1434" w:type="dxa"/>
            <w:shd w:val="clear" w:color="auto" w:fill="76CDD8"/>
            <w:tcMar/>
          </w:tcPr>
          <w:p w:rsidR="27947B2F" w:rsidP="27947B2F" w:rsidRDefault="27947B2F" w14:paraId="53A71248" w14:textId="5B38A63D">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Zip_code</w:t>
            </w:r>
          </w:p>
        </w:tc>
      </w:tr>
      <w:tr w:rsidR="27947B2F" w:rsidTr="3B4CE782" w14:paraId="71B8D132">
        <w:trPr>
          <w:trHeight w:val="432"/>
        </w:trPr>
        <w:tc>
          <w:tcPr>
            <w:tcW w:w="1434" w:type="dxa"/>
            <w:tcMar/>
          </w:tcPr>
          <w:p w:rsidR="27947B2F" w:rsidP="27947B2F" w:rsidRDefault="27947B2F" w14:paraId="490B3BE1" w14:textId="64FA1587">
            <w:pPr>
              <w:pStyle w:val="BodyText"/>
            </w:pPr>
            <w:r w:rsidR="2E7CAFDC">
              <w:rPr/>
              <w:t xml:space="preserve"> 3</w:t>
            </w:r>
          </w:p>
        </w:tc>
        <w:tc>
          <w:tcPr>
            <w:tcW w:w="1434" w:type="dxa"/>
            <w:tcMar/>
          </w:tcPr>
          <w:p w:rsidR="27947B2F" w:rsidP="27947B2F" w:rsidRDefault="27947B2F" w14:paraId="3F5E6DDA" w14:textId="31470222">
            <w:pPr>
              <w:pStyle w:val="BodyText"/>
            </w:pPr>
            <w:r w:rsidR="2E7CAFDC">
              <w:rPr/>
              <w:t>Madison</w:t>
            </w:r>
          </w:p>
        </w:tc>
        <w:tc>
          <w:tcPr>
            <w:tcW w:w="1434" w:type="dxa"/>
            <w:tcMar/>
          </w:tcPr>
          <w:p w:rsidR="2E7CAFDC" w:rsidP="2E7CAFDC" w:rsidRDefault="2E7CAFDC" w14:paraId="050217EB" w14:textId="453990F0">
            <w:pPr>
              <w:pStyle w:val="BodyText"/>
            </w:pPr>
            <w:r w:rsidR="3B4CE782">
              <w:rPr/>
              <w:t>1</w:t>
            </w:r>
          </w:p>
        </w:tc>
        <w:tc>
          <w:tcPr>
            <w:tcW w:w="1434" w:type="dxa"/>
            <w:tcMar/>
          </w:tcPr>
          <w:p w:rsidR="2E7CAFDC" w:rsidP="2E7CAFDC" w:rsidRDefault="2E7CAFDC" w14:paraId="5ADA2BA5" w14:textId="2E3F0D35">
            <w:pPr>
              <w:pStyle w:val="BodyText"/>
            </w:pPr>
            <w:r w:rsidR="2E7CAFDC">
              <w:rPr/>
              <w:t>273372</w:t>
            </w:r>
          </w:p>
        </w:tc>
        <w:tc>
          <w:tcPr>
            <w:tcW w:w="1434" w:type="dxa"/>
            <w:tcMar/>
          </w:tcPr>
          <w:p w:rsidR="2E7CAFDC" w:rsidP="2E7CAFDC" w:rsidRDefault="2E7CAFDC" w14:paraId="738D4BC7" w14:textId="57BB5281">
            <w:pPr>
              <w:pStyle w:val="BodyText"/>
            </w:pPr>
            <w:r w:rsidR="2E7CAFDC">
              <w:rPr/>
              <w:t>176000</w:t>
            </w:r>
          </w:p>
        </w:tc>
        <w:tc>
          <w:tcPr>
            <w:tcW w:w="1434" w:type="dxa"/>
            <w:tcMar/>
          </w:tcPr>
          <w:p w:rsidR="27947B2F" w:rsidP="27947B2F" w:rsidRDefault="27947B2F" w14:paraId="787BF920" w14:textId="580C9A30">
            <w:pPr>
              <w:pStyle w:val="BodyText"/>
            </w:pPr>
            <w:r w:rsidR="2E7CAFDC">
              <w:rPr/>
              <w:t>53701</w:t>
            </w:r>
          </w:p>
        </w:tc>
      </w:tr>
    </w:tbl>
    <w:p w:rsidR="27947B2F" w:rsidP="27947B2F" w:rsidRDefault="27947B2F" w14:paraId="3015BE4C" w14:textId="35BC942A">
      <w:pPr>
        <w:pStyle w:val="BodyText"/>
        <w:ind w:left="720"/>
        <w:rPr>
          <w:noProof w:val="0"/>
          <w:sz w:val="18"/>
          <w:szCs w:val="18"/>
          <w:lang w:val="en-US"/>
        </w:rPr>
      </w:pPr>
    </w:p>
    <w:p w:rsidR="27947B2F" w:rsidP="27947B2F" w:rsidRDefault="27947B2F" w14:paraId="4A977ACD" w14:textId="20B5D3C3">
      <w:pPr>
        <w:pStyle w:val="BodyText"/>
        <w:numPr>
          <w:ilvl w:val="0"/>
          <w:numId w:val="26"/>
        </w:numPr>
        <w:rPr>
          <w:noProof w:val="0"/>
          <w:lang w:val="en-US"/>
        </w:rPr>
      </w:pPr>
      <w:r w:rsidRPr="2E7CAFDC" w:rsidR="2E7CAFDC">
        <w:rPr>
          <w:b w:val="1"/>
          <w:bCs w:val="1"/>
          <w:noProof w:val="0"/>
          <w:lang w:val="en-US"/>
        </w:rPr>
        <w:t>m2m_Event_participation table</w:t>
      </w:r>
      <w:r w:rsidRPr="2E7CAFDC" w:rsidR="2E7CAFDC">
        <w:rPr>
          <w:noProof w:val="0"/>
          <w:lang w:val="en-US"/>
        </w:rPr>
        <w:t xml:space="preserve"> - tracks contributions made during specific events.</w:t>
      </w:r>
      <w:r>
        <w:br/>
      </w:r>
    </w:p>
    <w:tbl>
      <w:tblPr>
        <w:tblW w:w="9207" w:type="dxa"/>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651"/>
        <w:gridCol w:w="2081"/>
        <w:gridCol w:w="2173"/>
        <w:gridCol w:w="2302"/>
      </w:tblGrid>
      <w:tr w:rsidR="27947B2F" w:rsidTr="3B4CE782" w14:paraId="6FE30F18">
        <w:trPr>
          <w:trHeight w:val="292"/>
        </w:trPr>
        <w:tc>
          <w:tcPr>
            <w:tcW w:w="2651" w:type="dxa"/>
            <w:shd w:val="clear" w:color="auto" w:fill="76CDD8"/>
            <w:tcMar/>
          </w:tcPr>
          <w:p w:rsidR="27947B2F" w:rsidP="27947B2F" w:rsidRDefault="27947B2F" w14:paraId="21C35BC5" w14:textId="05F79EB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Table Name</w:t>
            </w:r>
          </w:p>
        </w:tc>
        <w:tc>
          <w:tcPr>
            <w:tcW w:w="2081" w:type="dxa"/>
            <w:shd w:val="clear" w:color="auto" w:fill="76CDD8"/>
            <w:tcMar/>
          </w:tcPr>
          <w:p w:rsidR="27947B2F" w:rsidP="27947B2F" w:rsidRDefault="27947B2F" w14:paraId="7AB2644D" w14:textId="09745EE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name </w:t>
            </w:r>
          </w:p>
        </w:tc>
        <w:tc>
          <w:tcPr>
            <w:tcW w:w="2173" w:type="dxa"/>
            <w:shd w:val="clear" w:color="auto" w:fill="76CDD8"/>
            <w:tcMar/>
          </w:tcPr>
          <w:p w:rsidR="27947B2F" w:rsidP="27947B2F" w:rsidRDefault="27947B2F" w14:paraId="48856709" w14:textId="60D97E5A">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Description </w:t>
            </w:r>
          </w:p>
        </w:tc>
        <w:tc>
          <w:tcPr>
            <w:tcW w:w="2302" w:type="dxa"/>
            <w:shd w:val="clear" w:color="auto" w:fill="76CDD8"/>
            <w:tcMar/>
          </w:tcPr>
          <w:p w:rsidR="27947B2F" w:rsidP="27947B2F" w:rsidRDefault="27947B2F" w14:paraId="1DEFD7E4" w14:textId="15720009">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Data Type </w:t>
            </w:r>
          </w:p>
        </w:tc>
      </w:tr>
      <w:tr w:rsidR="27947B2F" w:rsidTr="3B4CE782" w14:paraId="2D9C75BA">
        <w:trPr>
          <w:trHeight w:val="432"/>
        </w:trPr>
        <w:tc>
          <w:tcPr>
            <w:tcW w:w="2651" w:type="dxa"/>
            <w:vMerge w:val="restart"/>
            <w:tcMar/>
          </w:tcPr>
          <w:p w:rsidR="27947B2F" w:rsidP="27947B2F" w:rsidRDefault="27947B2F" w14:paraId="4037F232" w14:textId="4C077B4E">
            <w:pPr>
              <w:pStyle w:val="BodyText"/>
            </w:pPr>
            <w:r w:rsidR="2E7CAFDC">
              <w:rPr/>
              <w:t>m2m_Event_participation</w:t>
            </w:r>
          </w:p>
        </w:tc>
        <w:tc>
          <w:tcPr>
            <w:tcW w:w="2081" w:type="dxa"/>
            <w:tcMar/>
          </w:tcPr>
          <w:p w:rsidR="27947B2F" w:rsidP="27947B2F" w:rsidRDefault="27947B2F" w14:paraId="1A42C146" w14:textId="40C08CB3">
            <w:pPr>
              <w:pStyle w:val="BodyText"/>
            </w:pPr>
            <w:r w:rsidR="2E7CAFDC">
              <w:rPr/>
              <w:t>Event_id</w:t>
            </w:r>
          </w:p>
        </w:tc>
        <w:tc>
          <w:tcPr>
            <w:tcW w:w="2173" w:type="dxa"/>
            <w:tcMar/>
          </w:tcPr>
          <w:p w:rsidR="27947B2F" w:rsidP="27947B2F" w:rsidRDefault="27947B2F" w14:paraId="1FF5CAA7" w14:textId="3BD2854F">
            <w:pPr>
              <w:pStyle w:val="BodyText"/>
            </w:pPr>
            <w:r w:rsidR="2E7CAFDC">
              <w:rPr/>
              <w:t xml:space="preserve">PK, FK referring to the Events table, composite key </w:t>
            </w:r>
          </w:p>
        </w:tc>
        <w:tc>
          <w:tcPr>
            <w:tcW w:w="2302" w:type="dxa"/>
            <w:tcMar/>
          </w:tcPr>
          <w:p w:rsidR="27947B2F" w:rsidP="27947B2F" w:rsidRDefault="27947B2F" w14:paraId="0CD651BD" w14:textId="36AC0A70">
            <w:pPr>
              <w:pStyle w:val="BodyText"/>
            </w:pPr>
            <w:r w:rsidR="3B4CE782">
              <w:rPr/>
              <w:t>integer</w:t>
            </w:r>
          </w:p>
        </w:tc>
      </w:tr>
      <w:tr w:rsidR="27947B2F" w:rsidTr="3B4CE782" w14:paraId="2EEFF063">
        <w:trPr>
          <w:trHeight w:val="432"/>
        </w:trPr>
        <w:tc>
          <w:tcPr>
            <w:tcW w:w="2651" w:type="dxa"/>
            <w:vMerge/>
            <w:tcMar/>
          </w:tcPr>
          <w:p w14:paraId="46033D93"/>
        </w:tc>
        <w:tc>
          <w:tcPr>
            <w:tcW w:w="2081" w:type="dxa"/>
            <w:tcMar/>
          </w:tcPr>
          <w:p w:rsidR="27947B2F" w:rsidP="27947B2F" w:rsidRDefault="27947B2F" w14:paraId="12768FDE" w14:textId="4D948446">
            <w:pPr>
              <w:pStyle w:val="BodyText"/>
            </w:pPr>
            <w:r w:rsidR="2E7CAFDC">
              <w:rPr/>
              <w:t>Candidate_id</w:t>
            </w:r>
          </w:p>
        </w:tc>
        <w:tc>
          <w:tcPr>
            <w:tcW w:w="2173" w:type="dxa"/>
            <w:tcMar/>
          </w:tcPr>
          <w:p w:rsidR="27947B2F" w:rsidP="27947B2F" w:rsidRDefault="27947B2F" w14:paraId="0237A5D5" w14:textId="448DBB8D">
            <w:pPr>
              <w:pStyle w:val="BodyText"/>
            </w:pPr>
            <w:r w:rsidR="2E7CAFDC">
              <w:rPr/>
              <w:t>PK, FK referring to the Candidates table, composite key</w:t>
            </w:r>
          </w:p>
        </w:tc>
        <w:tc>
          <w:tcPr>
            <w:tcW w:w="2302" w:type="dxa"/>
            <w:tcMar/>
          </w:tcPr>
          <w:p w:rsidR="27947B2F" w:rsidP="27947B2F" w:rsidRDefault="27947B2F" w14:paraId="73148977" w14:textId="2E59D32E">
            <w:pPr>
              <w:pStyle w:val="BodyText"/>
            </w:pPr>
            <w:r w:rsidR="3B4CE782">
              <w:rPr/>
              <w:t>integer</w:t>
            </w:r>
          </w:p>
        </w:tc>
      </w:tr>
      <w:tr w:rsidR="2E7CAFDC" w:rsidTr="3B4CE782" w14:paraId="6DECC755">
        <w:trPr>
          <w:trHeight w:val="432"/>
        </w:trPr>
        <w:tc>
          <w:tcPr>
            <w:tcW w:w="2651" w:type="dxa"/>
            <w:vMerge/>
            <w:tcMar/>
          </w:tcPr>
          <w:p w14:paraId="33437E7B"/>
        </w:tc>
        <w:tc>
          <w:tcPr>
            <w:tcW w:w="2081" w:type="dxa"/>
            <w:tcMar/>
          </w:tcPr>
          <w:p w:rsidR="2E7CAFDC" w:rsidP="2E7CAFDC" w:rsidRDefault="2E7CAFDC" w14:paraId="567EBA1C" w14:textId="11499BC4">
            <w:pPr>
              <w:pStyle w:val="BodyText"/>
            </w:pPr>
            <w:r w:rsidR="2E7CAFDC">
              <w:rPr/>
              <w:t>Role</w:t>
            </w:r>
          </w:p>
        </w:tc>
        <w:tc>
          <w:tcPr>
            <w:tcW w:w="2173" w:type="dxa"/>
            <w:tcMar/>
          </w:tcPr>
          <w:p w:rsidR="2E7CAFDC" w:rsidP="2E7CAFDC" w:rsidRDefault="2E7CAFDC" w14:paraId="6DBBF58F" w14:textId="57103882">
            <w:pPr>
              <w:pStyle w:val="BodyText"/>
            </w:pPr>
            <w:r w:rsidR="2E7CAFDC">
              <w:rPr/>
              <w:t>The role of the candidate at the event</w:t>
            </w:r>
          </w:p>
        </w:tc>
        <w:tc>
          <w:tcPr>
            <w:tcW w:w="2302" w:type="dxa"/>
            <w:tcMar/>
          </w:tcPr>
          <w:p w:rsidR="2E7CAFDC" w:rsidP="2E7CAFDC" w:rsidRDefault="2E7CAFDC" w14:paraId="137DF322" w14:textId="0D9A47BB">
            <w:pPr>
              <w:pStyle w:val="BodyText"/>
            </w:pPr>
            <w:r w:rsidR="3B4CE782">
              <w:rPr/>
              <w:t>varchar(2</w:t>
            </w:r>
            <w:r w:rsidR="3B4CE782">
              <w:rPr/>
              <w:t>0)</w:t>
            </w:r>
          </w:p>
        </w:tc>
      </w:tr>
      <w:tr w:rsidR="27947B2F" w:rsidTr="3B4CE782" w14:paraId="714269C1">
        <w:trPr>
          <w:trHeight w:val="432"/>
        </w:trPr>
        <w:tc>
          <w:tcPr>
            <w:tcW w:w="2651" w:type="dxa"/>
            <w:vMerge/>
            <w:tcMar/>
          </w:tcPr>
          <w:p w14:paraId="56E922CE"/>
        </w:tc>
        <w:tc>
          <w:tcPr>
            <w:tcW w:w="2081" w:type="dxa"/>
            <w:tcMar/>
          </w:tcPr>
          <w:p w:rsidR="27947B2F" w:rsidP="27947B2F" w:rsidRDefault="27947B2F" w14:paraId="6CFB1B18" w14:textId="649090B9">
            <w:pPr>
              <w:pStyle w:val="BodyText"/>
            </w:pPr>
            <w:r w:rsidR="2E7CAFDC">
              <w:rPr/>
              <w:t>Particiapation_date</w:t>
            </w:r>
          </w:p>
        </w:tc>
        <w:tc>
          <w:tcPr>
            <w:tcW w:w="2173" w:type="dxa"/>
            <w:tcMar/>
          </w:tcPr>
          <w:p w:rsidR="27947B2F" w:rsidP="27947B2F" w:rsidRDefault="27947B2F" w14:paraId="5A9C641E" w14:textId="291B331B">
            <w:pPr>
              <w:pStyle w:val="BodyText"/>
            </w:pPr>
            <w:r w:rsidR="2E7CAFDC">
              <w:rPr/>
              <w:t>Date of the candidate's participation</w:t>
            </w:r>
          </w:p>
        </w:tc>
        <w:tc>
          <w:tcPr>
            <w:tcW w:w="2302" w:type="dxa"/>
            <w:tcMar/>
          </w:tcPr>
          <w:p w:rsidR="27947B2F" w:rsidP="27947B2F" w:rsidRDefault="27947B2F" w14:paraId="1AE1EDB6" w14:textId="745F8671">
            <w:pPr>
              <w:pStyle w:val="BodyText"/>
            </w:pPr>
            <w:r w:rsidR="3B4CE782">
              <w:rPr/>
              <w:t>date</w:t>
            </w:r>
          </w:p>
        </w:tc>
      </w:tr>
    </w:tbl>
    <w:p w:rsidR="27947B2F" w:rsidP="27947B2F" w:rsidRDefault="27947B2F" w14:paraId="17FFE77B" w14:textId="0BBE2858">
      <w:pPr>
        <w:pStyle w:val="BodyText"/>
        <w:ind w:left="0"/>
        <w:rPr>
          <w:noProof w:val="0"/>
          <w:lang w:val="en-US"/>
        </w:rPr>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gridCol w:w="2302"/>
      </w:tblGrid>
      <w:tr w:rsidR="27947B2F" w:rsidTr="2E7CAFDC" w14:paraId="614429E4">
        <w:trPr>
          <w:trHeight w:val="292"/>
        </w:trPr>
        <w:tc>
          <w:tcPr>
            <w:tcW w:w="2302" w:type="dxa"/>
            <w:shd w:val="clear" w:color="auto" w:fill="76CDD8"/>
            <w:tcMar/>
          </w:tcPr>
          <w:p w:rsidR="27947B2F" w:rsidP="27947B2F" w:rsidRDefault="27947B2F" w14:paraId="2C49F014" w14:textId="23F79BA9">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Event_id</w:t>
            </w:r>
          </w:p>
        </w:tc>
        <w:tc>
          <w:tcPr>
            <w:tcW w:w="2302" w:type="dxa"/>
            <w:shd w:val="clear" w:color="auto" w:fill="76CDD8"/>
            <w:tcMar/>
          </w:tcPr>
          <w:p w:rsidR="27947B2F" w:rsidP="27947B2F" w:rsidRDefault="27947B2F" w14:paraId="43D299B3" w14:textId="329CBC47">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Candidate_id</w:t>
            </w:r>
          </w:p>
        </w:tc>
        <w:tc>
          <w:tcPr>
            <w:tcW w:w="2302" w:type="dxa"/>
            <w:shd w:val="clear" w:color="auto" w:fill="76CDD8"/>
            <w:tcMar/>
          </w:tcPr>
          <w:p w:rsidR="27947B2F" w:rsidP="27947B2F" w:rsidRDefault="27947B2F" w14:paraId="473190E8" w14:textId="3A6CD632">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Role</w:t>
            </w:r>
          </w:p>
        </w:tc>
        <w:tc>
          <w:tcPr>
            <w:tcW w:w="2302" w:type="dxa"/>
            <w:shd w:val="clear" w:color="auto" w:fill="76CDD8"/>
            <w:tcMar/>
          </w:tcPr>
          <w:p w:rsidR="27947B2F" w:rsidP="27947B2F" w:rsidRDefault="27947B2F" w14:paraId="00B3B850" w14:textId="781EBF47">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Particiapation_date</w:t>
            </w:r>
          </w:p>
        </w:tc>
      </w:tr>
      <w:tr w:rsidR="27947B2F" w:rsidTr="2E7CAFDC" w14:paraId="781350B5">
        <w:trPr>
          <w:trHeight w:val="432"/>
        </w:trPr>
        <w:tc>
          <w:tcPr>
            <w:tcW w:w="2302" w:type="dxa"/>
            <w:tcMar/>
          </w:tcPr>
          <w:p w:rsidR="27947B2F" w:rsidP="27947B2F" w:rsidRDefault="27947B2F" w14:paraId="5CBB7E29" w14:textId="05D6DF34">
            <w:pPr>
              <w:pStyle w:val="BodyText"/>
            </w:pPr>
            <w:r w:rsidR="27947B2F">
              <w:rPr/>
              <w:t xml:space="preserve"> 1</w:t>
            </w:r>
          </w:p>
        </w:tc>
        <w:tc>
          <w:tcPr>
            <w:tcW w:w="2302" w:type="dxa"/>
            <w:tcMar/>
          </w:tcPr>
          <w:p w:rsidR="27947B2F" w:rsidP="27947B2F" w:rsidRDefault="27947B2F" w14:paraId="3F295BDC" w14:textId="7A61F0A1">
            <w:pPr>
              <w:pStyle w:val="BodyText"/>
            </w:pPr>
            <w:r w:rsidR="2E7CAFDC">
              <w:rPr/>
              <w:t>1</w:t>
            </w:r>
          </w:p>
        </w:tc>
        <w:tc>
          <w:tcPr>
            <w:tcW w:w="2302" w:type="dxa"/>
            <w:tcMar/>
          </w:tcPr>
          <w:p w:rsidR="27947B2F" w:rsidP="27947B2F" w:rsidRDefault="27947B2F" w14:paraId="60F01CB6" w14:textId="34848BCA">
            <w:pPr>
              <w:pStyle w:val="BodyText"/>
            </w:pPr>
            <w:r w:rsidR="2E7CAFDC">
              <w:rPr/>
              <w:t>Speaker</w:t>
            </w:r>
          </w:p>
        </w:tc>
        <w:tc>
          <w:tcPr>
            <w:tcW w:w="2302" w:type="dxa"/>
            <w:tcMar/>
          </w:tcPr>
          <w:p w:rsidR="27947B2F" w:rsidP="27947B2F" w:rsidRDefault="27947B2F" w14:paraId="7F42F3EF" w14:textId="6188DE78">
            <w:pPr>
              <w:pStyle w:val="BodyText"/>
            </w:pPr>
            <w:r w:rsidR="2E7CAFDC">
              <w:rPr/>
              <w:t>2024-01-01</w:t>
            </w:r>
          </w:p>
        </w:tc>
      </w:tr>
    </w:tbl>
    <w:p w:rsidR="27947B2F" w:rsidP="27947B2F" w:rsidRDefault="27947B2F" w14:paraId="3AC6CBDE" w14:textId="1B3AD849">
      <w:pPr>
        <w:pStyle w:val="BodyText"/>
        <w:ind w:left="0"/>
        <w:rPr>
          <w:noProof w:val="0"/>
          <w:lang w:val="en-US"/>
        </w:rPr>
      </w:pPr>
    </w:p>
    <w:p w:rsidR="27947B2F" w:rsidP="27947B2F" w:rsidRDefault="27947B2F" w14:paraId="1A7DFE3C" w14:textId="1092B354">
      <w:pPr>
        <w:pStyle w:val="BodyText"/>
        <w:numPr>
          <w:ilvl w:val="0"/>
          <w:numId w:val="26"/>
        </w:numPr>
        <w:rPr>
          <w:noProof w:val="0"/>
          <w:lang w:val="en-US"/>
        </w:rPr>
      </w:pPr>
      <w:r w:rsidRPr="2E7CAFDC" w:rsidR="2E7CAFDC">
        <w:rPr>
          <w:b w:val="1"/>
          <w:bCs w:val="1"/>
          <w:noProof w:val="0"/>
          <w:lang w:val="en-US"/>
        </w:rPr>
        <w:t>m2m_Contribution_event table</w:t>
      </w:r>
      <w:r w:rsidRPr="2E7CAFDC" w:rsidR="2E7CAFDC">
        <w:rPr>
          <w:noProof w:val="0"/>
          <w:lang w:val="en-US"/>
        </w:rPr>
        <w:t xml:space="preserve"> - records which candidates </w:t>
      </w:r>
      <w:r w:rsidRPr="2E7CAFDC" w:rsidR="2E7CAFDC">
        <w:rPr>
          <w:noProof w:val="0"/>
          <w:lang w:val="en-US"/>
        </w:rPr>
        <w:t>p</w:t>
      </w:r>
      <w:r w:rsidRPr="2E7CAFDC" w:rsidR="2E7CAFDC">
        <w:rPr>
          <w:noProof w:val="0"/>
          <w:lang w:val="en-US"/>
        </w:rPr>
        <w:t>articipated</w:t>
      </w:r>
      <w:r w:rsidRPr="2E7CAFDC" w:rsidR="2E7CAFDC">
        <w:rPr>
          <w:noProof w:val="0"/>
          <w:lang w:val="en-US"/>
        </w:rPr>
        <w:t xml:space="preserve"> </w:t>
      </w:r>
      <w:r w:rsidRPr="2E7CAFDC" w:rsidR="2E7CAFDC">
        <w:rPr>
          <w:noProof w:val="0"/>
          <w:lang w:val="en-US"/>
        </w:rPr>
        <w:t>in which campaign events and captures the role they played and when the participation occurred.</w:t>
      </w:r>
      <w:r>
        <w:br/>
      </w:r>
    </w:p>
    <w:tbl>
      <w:tblPr>
        <w:tblW w:w="9208" w:type="dxa"/>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708"/>
        <w:gridCol w:w="1896"/>
        <w:gridCol w:w="2302"/>
        <w:gridCol w:w="2302"/>
      </w:tblGrid>
      <w:tr w:rsidR="27947B2F" w:rsidTr="3B4CE782" w14:paraId="7F6FB126">
        <w:trPr>
          <w:trHeight w:val="292"/>
        </w:trPr>
        <w:tc>
          <w:tcPr>
            <w:tcW w:w="2708" w:type="dxa"/>
            <w:shd w:val="clear" w:color="auto" w:fill="76CDD8"/>
            <w:tcMar/>
          </w:tcPr>
          <w:p w:rsidR="27947B2F" w:rsidP="27947B2F" w:rsidRDefault="27947B2F" w14:paraId="6C8B96A4" w14:textId="05F79EB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Table Name</w:t>
            </w:r>
          </w:p>
        </w:tc>
        <w:tc>
          <w:tcPr>
            <w:tcW w:w="1896" w:type="dxa"/>
            <w:shd w:val="clear" w:color="auto" w:fill="76CDD8"/>
            <w:tcMar/>
          </w:tcPr>
          <w:p w:rsidR="27947B2F" w:rsidP="27947B2F" w:rsidRDefault="27947B2F" w14:paraId="22E25DBE" w14:textId="09745EE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name </w:t>
            </w:r>
          </w:p>
        </w:tc>
        <w:tc>
          <w:tcPr>
            <w:tcW w:w="2302" w:type="dxa"/>
            <w:shd w:val="clear" w:color="auto" w:fill="76CDD8"/>
            <w:tcMar/>
          </w:tcPr>
          <w:p w:rsidR="27947B2F" w:rsidP="27947B2F" w:rsidRDefault="27947B2F" w14:paraId="3EB875BA" w14:textId="60D97E5A">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Description </w:t>
            </w:r>
          </w:p>
        </w:tc>
        <w:tc>
          <w:tcPr>
            <w:tcW w:w="2302" w:type="dxa"/>
            <w:shd w:val="clear" w:color="auto" w:fill="76CDD8"/>
            <w:tcMar/>
          </w:tcPr>
          <w:p w:rsidR="27947B2F" w:rsidP="27947B2F" w:rsidRDefault="27947B2F" w14:paraId="0B010D40" w14:textId="15720009">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Data Type </w:t>
            </w:r>
          </w:p>
        </w:tc>
      </w:tr>
      <w:tr w:rsidR="27947B2F" w:rsidTr="3B4CE782" w14:paraId="17B94B92">
        <w:trPr>
          <w:trHeight w:val="432"/>
        </w:trPr>
        <w:tc>
          <w:tcPr>
            <w:tcW w:w="2708" w:type="dxa"/>
            <w:vMerge w:val="restart"/>
            <w:tcMar/>
          </w:tcPr>
          <w:p w:rsidR="27947B2F" w:rsidP="27947B2F" w:rsidRDefault="27947B2F" w14:paraId="6B704ABE" w14:textId="1E3FDBBC">
            <w:pPr>
              <w:pStyle w:val="BodyText"/>
            </w:pPr>
            <w:r w:rsidR="2E7CAFDC">
              <w:rPr/>
              <w:t xml:space="preserve"> m2m_Contribution_event</w:t>
            </w:r>
          </w:p>
        </w:tc>
        <w:tc>
          <w:tcPr>
            <w:tcW w:w="1896" w:type="dxa"/>
            <w:tcMar/>
          </w:tcPr>
          <w:p w:rsidR="27947B2F" w:rsidP="27947B2F" w:rsidRDefault="27947B2F" w14:paraId="0884B7A5" w14:textId="14995685">
            <w:pPr>
              <w:pStyle w:val="BodyText"/>
            </w:pPr>
            <w:r w:rsidR="2E7CAFDC">
              <w:rPr/>
              <w:t>Contribution_id</w:t>
            </w:r>
          </w:p>
        </w:tc>
        <w:tc>
          <w:tcPr>
            <w:tcW w:w="2302" w:type="dxa"/>
            <w:tcMar/>
          </w:tcPr>
          <w:p w:rsidR="27947B2F" w:rsidP="27947B2F" w:rsidRDefault="27947B2F" w14:paraId="499547F2" w14:textId="6DE1AE15">
            <w:pPr>
              <w:pStyle w:val="BodyText"/>
            </w:pPr>
            <w:r w:rsidR="2E7CAFDC">
              <w:rPr/>
              <w:t>PK, FK referring to the Contribution table, surrogate key</w:t>
            </w:r>
          </w:p>
        </w:tc>
        <w:tc>
          <w:tcPr>
            <w:tcW w:w="2302" w:type="dxa"/>
            <w:tcMar/>
          </w:tcPr>
          <w:p w:rsidR="27947B2F" w:rsidP="27947B2F" w:rsidRDefault="27947B2F" w14:paraId="52580345" w14:textId="00E35599">
            <w:pPr>
              <w:pStyle w:val="BodyText"/>
            </w:pPr>
            <w:r w:rsidR="3B4CE782">
              <w:rPr/>
              <w:t>integer</w:t>
            </w:r>
          </w:p>
        </w:tc>
      </w:tr>
      <w:tr w:rsidR="27947B2F" w:rsidTr="3B4CE782" w14:paraId="5326A25E">
        <w:trPr>
          <w:trHeight w:val="432"/>
        </w:trPr>
        <w:tc>
          <w:tcPr>
            <w:tcW w:w="2708" w:type="dxa"/>
            <w:vMerge/>
            <w:tcMar/>
          </w:tcPr>
          <w:p w14:paraId="1B5E726B"/>
        </w:tc>
        <w:tc>
          <w:tcPr>
            <w:tcW w:w="1896" w:type="dxa"/>
            <w:tcMar/>
          </w:tcPr>
          <w:p w:rsidR="27947B2F" w:rsidP="27947B2F" w:rsidRDefault="27947B2F" w14:paraId="0D87DAD3" w14:textId="799F1BCD">
            <w:pPr>
              <w:pStyle w:val="BodyText"/>
            </w:pPr>
            <w:r w:rsidR="2E7CAFDC">
              <w:rPr/>
              <w:t>Event_id</w:t>
            </w:r>
          </w:p>
        </w:tc>
        <w:tc>
          <w:tcPr>
            <w:tcW w:w="2302" w:type="dxa"/>
            <w:tcMar/>
          </w:tcPr>
          <w:p w:rsidR="27947B2F" w:rsidP="27947B2F" w:rsidRDefault="27947B2F" w14:paraId="4F9C0B6B" w14:textId="2CFCB2A7">
            <w:pPr>
              <w:pStyle w:val="BodyText"/>
            </w:pPr>
            <w:r w:rsidR="2E7CAFDC">
              <w:rPr/>
              <w:t xml:space="preserve">PK, </w:t>
            </w:r>
            <w:r w:rsidR="2E7CAFDC">
              <w:rPr/>
              <w:t>FK  referring</w:t>
            </w:r>
            <w:r w:rsidR="2E7CAFDC">
              <w:rPr/>
              <w:t xml:space="preserve"> to the Events table, surrogate key</w:t>
            </w:r>
          </w:p>
        </w:tc>
        <w:tc>
          <w:tcPr>
            <w:tcW w:w="2302" w:type="dxa"/>
            <w:tcMar/>
          </w:tcPr>
          <w:p w:rsidR="27947B2F" w:rsidP="27947B2F" w:rsidRDefault="27947B2F" w14:paraId="4A288AC5" w14:textId="28990D45">
            <w:pPr>
              <w:pStyle w:val="BodyText"/>
            </w:pPr>
            <w:r w:rsidR="3B4CE782">
              <w:rPr/>
              <w:t>integer</w:t>
            </w:r>
          </w:p>
        </w:tc>
      </w:tr>
      <w:tr w:rsidR="27947B2F" w:rsidTr="3B4CE782" w14:paraId="0362EAAC">
        <w:trPr>
          <w:trHeight w:val="432"/>
        </w:trPr>
        <w:tc>
          <w:tcPr>
            <w:tcW w:w="2708" w:type="dxa"/>
            <w:vMerge/>
            <w:tcMar/>
          </w:tcPr>
          <w:p w14:paraId="41C9334B"/>
        </w:tc>
        <w:tc>
          <w:tcPr>
            <w:tcW w:w="1896" w:type="dxa"/>
            <w:tcMar/>
          </w:tcPr>
          <w:p w:rsidR="27947B2F" w:rsidP="27947B2F" w:rsidRDefault="27947B2F" w14:paraId="69472621" w14:textId="10764C37">
            <w:pPr>
              <w:pStyle w:val="BodyText"/>
            </w:pPr>
            <w:r w:rsidR="2E7CAFDC">
              <w:rPr/>
              <w:t>Value</w:t>
            </w:r>
          </w:p>
        </w:tc>
        <w:tc>
          <w:tcPr>
            <w:tcW w:w="2302" w:type="dxa"/>
            <w:tcMar/>
          </w:tcPr>
          <w:p w:rsidR="27947B2F" w:rsidP="2E7CAFDC" w:rsidRDefault="27947B2F" w14:paraId="7A2E4F5E" w14:textId="3B456E71">
            <w:pPr>
              <w:pStyle w:val="BodyText"/>
              <w:suppressLineNumbers w:val="0"/>
              <w:bidi w:val="0"/>
              <w:spacing w:before="120" w:beforeAutospacing="off" w:after="0" w:afterAutospacing="off" w:line="240" w:lineRule="auto"/>
              <w:ind w:left="0" w:right="0"/>
              <w:jc w:val="left"/>
            </w:pPr>
            <w:r w:rsidR="2E7CAFDC">
              <w:rPr/>
              <w:t>Approximate value of the contribution for the event in USD (CHECK: ‘USD’)</w:t>
            </w:r>
          </w:p>
        </w:tc>
        <w:tc>
          <w:tcPr>
            <w:tcW w:w="2302" w:type="dxa"/>
            <w:tcMar/>
          </w:tcPr>
          <w:p w:rsidR="27947B2F" w:rsidP="27947B2F" w:rsidRDefault="27947B2F" w14:paraId="1C2B83F3" w14:textId="16E08312">
            <w:pPr>
              <w:pStyle w:val="BodyText"/>
            </w:pPr>
            <w:r w:rsidR="3B4CE782">
              <w:rPr/>
              <w:t>float</w:t>
            </w:r>
          </w:p>
        </w:tc>
      </w:tr>
    </w:tbl>
    <w:p w:rsidR="27947B2F" w:rsidP="27947B2F" w:rsidRDefault="27947B2F" w14:paraId="20DCA713" w14:textId="6EF278FC">
      <w:pPr>
        <w:pStyle w:val="BodyText"/>
        <w:ind w:left="0"/>
        <w:rPr>
          <w:noProof w:val="0"/>
          <w:lang w:val="en-US"/>
        </w:rPr>
      </w:pPr>
    </w:p>
    <w:tbl>
      <w:tblPr>
        <w:tblW w:w="6906" w:type="dxa"/>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tblGrid>
      <w:tr w:rsidR="27947B2F" w:rsidTr="2E7CAFDC" w14:paraId="05C00317">
        <w:trPr>
          <w:trHeight w:val="292"/>
        </w:trPr>
        <w:tc>
          <w:tcPr>
            <w:tcW w:w="2302" w:type="dxa"/>
            <w:shd w:val="clear" w:color="auto" w:fill="76CDD8"/>
            <w:tcMar/>
          </w:tcPr>
          <w:p w:rsidR="27947B2F" w:rsidP="27947B2F" w:rsidRDefault="27947B2F" w14:paraId="16A0F328" w14:textId="2F821347">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Contribution_id</w:t>
            </w:r>
          </w:p>
        </w:tc>
        <w:tc>
          <w:tcPr>
            <w:tcW w:w="2302" w:type="dxa"/>
            <w:shd w:val="clear" w:color="auto" w:fill="76CDD8"/>
            <w:tcMar/>
          </w:tcPr>
          <w:p w:rsidR="27947B2F" w:rsidP="27947B2F" w:rsidRDefault="27947B2F" w14:paraId="521A0DC7" w14:textId="4C218455">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Event_id</w:t>
            </w:r>
          </w:p>
        </w:tc>
        <w:tc>
          <w:tcPr>
            <w:tcW w:w="2302" w:type="dxa"/>
            <w:shd w:val="clear" w:color="auto" w:fill="76CDD8"/>
            <w:tcMar/>
          </w:tcPr>
          <w:p w:rsidR="27947B2F" w:rsidP="27947B2F" w:rsidRDefault="27947B2F" w14:paraId="0F0828E8" w14:textId="71184270">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Value</w:t>
            </w:r>
          </w:p>
        </w:tc>
      </w:tr>
      <w:tr w:rsidR="27947B2F" w:rsidTr="2E7CAFDC" w14:paraId="018F2E02">
        <w:trPr>
          <w:trHeight w:val="432"/>
        </w:trPr>
        <w:tc>
          <w:tcPr>
            <w:tcW w:w="2302" w:type="dxa"/>
            <w:tcMar/>
          </w:tcPr>
          <w:p w:rsidR="27947B2F" w:rsidP="27947B2F" w:rsidRDefault="27947B2F" w14:paraId="7AF0988C" w14:textId="05D6DF34">
            <w:pPr>
              <w:pStyle w:val="BodyText"/>
            </w:pPr>
            <w:r w:rsidR="27947B2F">
              <w:rPr/>
              <w:t xml:space="preserve"> 1</w:t>
            </w:r>
          </w:p>
        </w:tc>
        <w:tc>
          <w:tcPr>
            <w:tcW w:w="2302" w:type="dxa"/>
            <w:tcMar/>
          </w:tcPr>
          <w:p w:rsidR="27947B2F" w:rsidP="27947B2F" w:rsidRDefault="27947B2F" w14:paraId="5359D9AE" w14:textId="2201A09C">
            <w:pPr>
              <w:pStyle w:val="BodyText"/>
            </w:pPr>
            <w:r w:rsidR="2E7CAFDC">
              <w:rPr/>
              <w:t>1</w:t>
            </w:r>
          </w:p>
        </w:tc>
        <w:tc>
          <w:tcPr>
            <w:tcW w:w="2302" w:type="dxa"/>
            <w:tcMar/>
          </w:tcPr>
          <w:p w:rsidR="27947B2F" w:rsidP="27947B2F" w:rsidRDefault="27947B2F" w14:paraId="52D1AB7F" w14:textId="62240C1A">
            <w:pPr>
              <w:pStyle w:val="BodyText"/>
            </w:pPr>
            <w:r w:rsidR="2E7CAFDC">
              <w:rPr/>
              <w:t>200</w:t>
            </w:r>
          </w:p>
        </w:tc>
      </w:tr>
    </w:tbl>
    <w:p w:rsidR="27947B2F" w:rsidP="27947B2F" w:rsidRDefault="27947B2F" w14:paraId="603F36B9" w14:textId="64E9DFBE">
      <w:pPr>
        <w:pStyle w:val="BodyText"/>
        <w:ind w:left="0"/>
        <w:rPr>
          <w:noProof w:val="0"/>
          <w:lang w:val="en-US"/>
        </w:rPr>
      </w:pPr>
    </w:p>
    <w:p w:rsidR="27947B2F" w:rsidP="27947B2F" w:rsidRDefault="27947B2F" w14:paraId="56BFE58B" w14:textId="7806D2C4">
      <w:pPr>
        <w:pStyle w:val="BodyText"/>
        <w:numPr>
          <w:ilvl w:val="0"/>
          <w:numId w:val="26"/>
        </w:numPr>
        <w:rPr>
          <w:noProof w:val="0"/>
          <w:lang w:val="en-US"/>
        </w:rPr>
      </w:pPr>
      <w:r w:rsidRPr="2E7CAFDC" w:rsidR="2E7CAFDC">
        <w:rPr>
          <w:b w:val="1"/>
          <w:bCs w:val="1"/>
          <w:noProof w:val="0"/>
          <w:lang w:val="en-US"/>
        </w:rPr>
        <w:t>m2m_Volunteers_tasks table</w:t>
      </w:r>
      <w:r w:rsidRPr="2E7CAFDC" w:rsidR="2E7CAFDC">
        <w:rPr>
          <w:noProof w:val="0"/>
          <w:lang w:val="en-US"/>
        </w:rPr>
        <w:t xml:space="preserve"> - tracks which volunteers are assigned to which tasks and their status in completing those tasks.</w:t>
      </w:r>
    </w:p>
    <w:tbl>
      <w:tblPr>
        <w:tblW w:w="9208" w:type="dxa"/>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501"/>
        <w:gridCol w:w="2103"/>
        <w:gridCol w:w="2302"/>
        <w:gridCol w:w="2302"/>
      </w:tblGrid>
      <w:tr w:rsidR="27947B2F" w:rsidTr="3B4CE782" w14:paraId="5CCAC002">
        <w:trPr>
          <w:trHeight w:val="292"/>
        </w:trPr>
        <w:tc>
          <w:tcPr>
            <w:tcW w:w="2501" w:type="dxa"/>
            <w:shd w:val="clear" w:color="auto" w:fill="76CDD8"/>
            <w:tcMar/>
          </w:tcPr>
          <w:p w:rsidR="27947B2F" w:rsidP="27947B2F" w:rsidRDefault="27947B2F" w14:paraId="6AF3A1BB" w14:textId="05F79EB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Table Name</w:t>
            </w:r>
          </w:p>
        </w:tc>
        <w:tc>
          <w:tcPr>
            <w:tcW w:w="2103" w:type="dxa"/>
            <w:shd w:val="clear" w:color="auto" w:fill="76CDD8"/>
            <w:tcMar/>
          </w:tcPr>
          <w:p w:rsidR="27947B2F" w:rsidP="27947B2F" w:rsidRDefault="27947B2F" w14:paraId="6A5AFFC2" w14:textId="09745EE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name </w:t>
            </w:r>
          </w:p>
        </w:tc>
        <w:tc>
          <w:tcPr>
            <w:tcW w:w="2302" w:type="dxa"/>
            <w:shd w:val="clear" w:color="auto" w:fill="76CDD8"/>
            <w:tcMar/>
          </w:tcPr>
          <w:p w:rsidR="27947B2F" w:rsidP="27947B2F" w:rsidRDefault="27947B2F" w14:paraId="17EC06AE" w14:textId="60D97E5A">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Description </w:t>
            </w:r>
          </w:p>
        </w:tc>
        <w:tc>
          <w:tcPr>
            <w:tcW w:w="2302" w:type="dxa"/>
            <w:shd w:val="clear" w:color="auto" w:fill="76CDD8"/>
            <w:tcMar/>
          </w:tcPr>
          <w:p w:rsidR="27947B2F" w:rsidP="27947B2F" w:rsidRDefault="27947B2F" w14:paraId="5AE6DDE6" w14:textId="15720009">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Data Type </w:t>
            </w:r>
          </w:p>
        </w:tc>
      </w:tr>
      <w:tr w:rsidR="27947B2F" w:rsidTr="3B4CE782" w14:paraId="70B59035">
        <w:trPr>
          <w:trHeight w:val="432"/>
        </w:trPr>
        <w:tc>
          <w:tcPr>
            <w:tcW w:w="2501" w:type="dxa"/>
            <w:vMerge w:val="restart"/>
            <w:tcMar/>
          </w:tcPr>
          <w:p w:rsidR="27947B2F" w:rsidP="27947B2F" w:rsidRDefault="27947B2F" w14:paraId="63D16B47" w14:textId="20201394">
            <w:pPr>
              <w:pStyle w:val="BodyText"/>
            </w:pPr>
            <w:r w:rsidR="2E7CAFDC">
              <w:rPr/>
              <w:t xml:space="preserve"> m2m_Volunteers_tasks</w:t>
            </w:r>
          </w:p>
        </w:tc>
        <w:tc>
          <w:tcPr>
            <w:tcW w:w="2103" w:type="dxa"/>
            <w:tcMar/>
          </w:tcPr>
          <w:p w:rsidR="27947B2F" w:rsidP="27947B2F" w:rsidRDefault="27947B2F" w14:paraId="58ABD03E" w14:textId="48216E2A">
            <w:pPr>
              <w:pStyle w:val="BodyText"/>
            </w:pPr>
            <w:r w:rsidR="2E7CAFDC">
              <w:rPr/>
              <w:t>Volunteer_id</w:t>
            </w:r>
          </w:p>
        </w:tc>
        <w:tc>
          <w:tcPr>
            <w:tcW w:w="2302" w:type="dxa"/>
            <w:tcMar/>
          </w:tcPr>
          <w:p w:rsidR="27947B2F" w:rsidP="27947B2F" w:rsidRDefault="27947B2F" w14:paraId="1658230B" w14:textId="44D95995">
            <w:pPr>
              <w:pStyle w:val="BodyText"/>
            </w:pPr>
            <w:r w:rsidR="2E7CAFDC">
              <w:rPr/>
              <w:t xml:space="preserve">PK, FK referring to the </w:t>
            </w:r>
            <w:r w:rsidR="2E7CAFDC">
              <w:rPr/>
              <w:t>Campaign_volunteers</w:t>
            </w:r>
            <w:r w:rsidR="2E7CAFDC">
              <w:rPr/>
              <w:t xml:space="preserve"> table, natural key</w:t>
            </w:r>
          </w:p>
        </w:tc>
        <w:tc>
          <w:tcPr>
            <w:tcW w:w="2302" w:type="dxa"/>
            <w:tcMar/>
          </w:tcPr>
          <w:p w:rsidR="27947B2F" w:rsidP="27947B2F" w:rsidRDefault="27947B2F" w14:paraId="592EECF9" w14:textId="200048FA">
            <w:pPr>
              <w:pStyle w:val="BodyText"/>
            </w:pPr>
            <w:r w:rsidR="3B4CE782">
              <w:rPr/>
              <w:t>integer</w:t>
            </w:r>
          </w:p>
        </w:tc>
      </w:tr>
      <w:tr w:rsidR="27947B2F" w:rsidTr="3B4CE782" w14:paraId="0B487493">
        <w:trPr>
          <w:trHeight w:val="432"/>
        </w:trPr>
        <w:tc>
          <w:tcPr>
            <w:tcW w:w="2501" w:type="dxa"/>
            <w:vMerge/>
            <w:tcMar/>
          </w:tcPr>
          <w:p w14:paraId="63587B90"/>
        </w:tc>
        <w:tc>
          <w:tcPr>
            <w:tcW w:w="2103" w:type="dxa"/>
            <w:tcMar/>
          </w:tcPr>
          <w:p w:rsidR="27947B2F" w:rsidP="27947B2F" w:rsidRDefault="27947B2F" w14:paraId="4E876823" w14:textId="3DE82170">
            <w:pPr>
              <w:pStyle w:val="BodyText"/>
            </w:pPr>
            <w:r w:rsidR="2E7CAFDC">
              <w:rPr/>
              <w:t>Task_id</w:t>
            </w:r>
          </w:p>
        </w:tc>
        <w:tc>
          <w:tcPr>
            <w:tcW w:w="2302" w:type="dxa"/>
            <w:tcMar/>
          </w:tcPr>
          <w:p w:rsidR="27947B2F" w:rsidP="27947B2F" w:rsidRDefault="27947B2F" w14:paraId="130E43B9" w14:textId="3E78B157">
            <w:pPr>
              <w:pStyle w:val="BodyText"/>
            </w:pPr>
            <w:r w:rsidR="2E7CAFDC">
              <w:rPr/>
              <w:t xml:space="preserve">PK, FK referring to the </w:t>
            </w:r>
            <w:r w:rsidR="2E7CAFDC">
              <w:rPr/>
              <w:t>Campaign_tasks</w:t>
            </w:r>
            <w:r w:rsidR="2E7CAFDC">
              <w:rPr/>
              <w:t xml:space="preserve"> table, surrogate key</w:t>
            </w:r>
          </w:p>
        </w:tc>
        <w:tc>
          <w:tcPr>
            <w:tcW w:w="2302" w:type="dxa"/>
            <w:tcMar/>
          </w:tcPr>
          <w:p w:rsidR="3B4CE782" w:rsidP="3B4CE782" w:rsidRDefault="3B4CE782" w14:paraId="3BFE093D" w14:textId="570EA65E">
            <w:pPr>
              <w:pStyle w:val="BodyText"/>
            </w:pPr>
            <w:r w:rsidR="3B4CE782">
              <w:rPr/>
              <w:t>integer</w:t>
            </w:r>
          </w:p>
          <w:p w:rsidR="27947B2F" w:rsidP="27947B2F" w:rsidRDefault="27947B2F" w14:paraId="59510529" w14:textId="1C7170C0">
            <w:pPr>
              <w:pStyle w:val="BodyText"/>
            </w:pPr>
          </w:p>
        </w:tc>
      </w:tr>
      <w:tr w:rsidR="27947B2F" w:rsidTr="3B4CE782" w14:paraId="609A258F">
        <w:trPr>
          <w:trHeight w:val="432"/>
        </w:trPr>
        <w:tc>
          <w:tcPr>
            <w:tcW w:w="2501" w:type="dxa"/>
            <w:vMerge/>
            <w:tcMar/>
          </w:tcPr>
          <w:p w14:paraId="2101D173"/>
        </w:tc>
        <w:tc>
          <w:tcPr>
            <w:tcW w:w="2103" w:type="dxa"/>
            <w:tcMar/>
          </w:tcPr>
          <w:p w:rsidR="27947B2F" w:rsidP="27947B2F" w:rsidRDefault="27947B2F" w14:paraId="2E4E0DDC" w14:textId="286EFC88">
            <w:pPr>
              <w:pStyle w:val="BodyText"/>
            </w:pPr>
            <w:r w:rsidR="2E7CAFDC">
              <w:rPr/>
              <w:t>Status</w:t>
            </w:r>
          </w:p>
        </w:tc>
        <w:tc>
          <w:tcPr>
            <w:tcW w:w="2302" w:type="dxa"/>
            <w:tcMar/>
          </w:tcPr>
          <w:p w:rsidR="27947B2F" w:rsidP="27947B2F" w:rsidRDefault="27947B2F" w14:paraId="5BF1D44C" w14:textId="6C506668">
            <w:pPr>
              <w:pStyle w:val="BodyText"/>
            </w:pPr>
            <w:r w:rsidR="2E7CAFDC">
              <w:rPr/>
              <w:t>Status of the volunteer’s task (CHECK:Not yet started, in progress, Finished)</w:t>
            </w:r>
          </w:p>
        </w:tc>
        <w:tc>
          <w:tcPr>
            <w:tcW w:w="2302" w:type="dxa"/>
            <w:tcMar/>
          </w:tcPr>
          <w:p w:rsidR="27947B2F" w:rsidP="27947B2F" w:rsidRDefault="27947B2F" w14:paraId="3578FA8F" w14:textId="7C767C63">
            <w:pPr>
              <w:pStyle w:val="BodyText"/>
            </w:pPr>
            <w:r w:rsidR="3B4CE782">
              <w:rPr/>
              <w:t>varchar(2</w:t>
            </w:r>
            <w:r w:rsidR="3B4CE782">
              <w:rPr/>
              <w:t>0)</w:t>
            </w:r>
          </w:p>
        </w:tc>
      </w:tr>
    </w:tbl>
    <w:p w:rsidR="27947B2F" w:rsidP="27947B2F" w:rsidRDefault="27947B2F" w14:paraId="60A16CED" w14:textId="03C03C53">
      <w:pPr>
        <w:pStyle w:val="BodyText"/>
        <w:ind w:left="0"/>
        <w:rPr>
          <w:noProof w:val="0"/>
          <w:lang w:val="en-US"/>
        </w:rPr>
      </w:pPr>
    </w:p>
    <w:tbl>
      <w:tblPr>
        <w:tblW w:w="6906" w:type="dxa"/>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tblGrid>
      <w:tr w:rsidR="27947B2F" w:rsidTr="3B4CE782" w14:paraId="2BE14539">
        <w:trPr>
          <w:trHeight w:val="292"/>
        </w:trPr>
        <w:tc>
          <w:tcPr>
            <w:tcW w:w="2302" w:type="dxa"/>
            <w:shd w:val="clear" w:color="auto" w:fill="76CDD8"/>
            <w:tcMar/>
          </w:tcPr>
          <w:p w:rsidR="27947B2F" w:rsidP="27947B2F" w:rsidRDefault="27947B2F" w14:paraId="25B698A1" w14:textId="2A84D988">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Volunteer_id</w:t>
            </w:r>
          </w:p>
        </w:tc>
        <w:tc>
          <w:tcPr>
            <w:tcW w:w="2302" w:type="dxa"/>
            <w:shd w:val="clear" w:color="auto" w:fill="76CDD8"/>
            <w:tcMar/>
          </w:tcPr>
          <w:p w:rsidR="27947B2F" w:rsidP="27947B2F" w:rsidRDefault="27947B2F" w14:paraId="3CE777E4" w14:textId="5B568FC1">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Task_id</w:t>
            </w:r>
          </w:p>
        </w:tc>
        <w:tc>
          <w:tcPr>
            <w:tcW w:w="2302" w:type="dxa"/>
            <w:shd w:val="clear" w:color="auto" w:fill="76CDD8"/>
            <w:tcMar/>
          </w:tcPr>
          <w:p w:rsidR="27947B2F" w:rsidP="27947B2F" w:rsidRDefault="27947B2F" w14:paraId="52623C25" w14:textId="3022DC50">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Status</w:t>
            </w:r>
          </w:p>
        </w:tc>
      </w:tr>
      <w:tr w:rsidR="27947B2F" w:rsidTr="3B4CE782" w14:paraId="7BD61F64">
        <w:trPr>
          <w:trHeight w:val="435"/>
        </w:trPr>
        <w:tc>
          <w:tcPr>
            <w:tcW w:w="2302" w:type="dxa"/>
            <w:tcMar/>
          </w:tcPr>
          <w:p w:rsidR="27947B2F" w:rsidP="27947B2F" w:rsidRDefault="27947B2F" w14:paraId="46251DCF" w14:textId="05D6DF34">
            <w:pPr>
              <w:pStyle w:val="BodyText"/>
            </w:pPr>
            <w:r w:rsidR="27947B2F">
              <w:rPr/>
              <w:t xml:space="preserve"> 1</w:t>
            </w:r>
          </w:p>
        </w:tc>
        <w:tc>
          <w:tcPr>
            <w:tcW w:w="2302" w:type="dxa"/>
            <w:tcMar/>
          </w:tcPr>
          <w:p w:rsidR="27947B2F" w:rsidP="27947B2F" w:rsidRDefault="27947B2F" w14:paraId="2880A94A" w14:textId="7F42199B">
            <w:pPr>
              <w:pStyle w:val="BodyText"/>
            </w:pPr>
            <w:r w:rsidR="2E7CAFDC">
              <w:rPr/>
              <w:t>1</w:t>
            </w:r>
          </w:p>
        </w:tc>
        <w:tc>
          <w:tcPr>
            <w:tcW w:w="2302" w:type="dxa"/>
            <w:tcMar/>
          </w:tcPr>
          <w:p w:rsidR="27947B2F" w:rsidP="27947B2F" w:rsidRDefault="27947B2F" w14:paraId="64715017" w14:textId="4FEBB05A">
            <w:pPr>
              <w:pStyle w:val="BodyText"/>
            </w:pPr>
            <w:r w:rsidR="2E7CAFDC">
              <w:rPr/>
              <w:t>In progress</w:t>
            </w:r>
          </w:p>
        </w:tc>
      </w:tr>
    </w:tbl>
    <w:p w:rsidR="27947B2F" w:rsidP="27947B2F" w:rsidRDefault="27947B2F" w14:paraId="70D24BD2" w14:textId="69D4AB80">
      <w:pPr>
        <w:pStyle w:val="BodyText"/>
        <w:ind w:left="720"/>
      </w:pPr>
    </w:p>
    <w:p w:rsidR="3B4CE782" w:rsidP="3B4CE782" w:rsidRDefault="3B4CE782" w14:paraId="676F924D" w14:textId="26CE7CE8">
      <w:pPr>
        <w:pStyle w:val="BodyText"/>
        <w:ind w:left="720"/>
      </w:pPr>
    </w:p>
    <w:p w:rsidR="3B4CE782" w:rsidP="3B4CE782" w:rsidRDefault="3B4CE782" w14:paraId="425DD7DE" w14:textId="4CB8250A">
      <w:pPr>
        <w:pStyle w:val="BodyText"/>
        <w:numPr>
          <w:ilvl w:val="0"/>
          <w:numId w:val="26"/>
        </w:numPr>
        <w:rPr>
          <w:noProof w:val="0"/>
          <w:lang w:val="en-US"/>
        </w:rPr>
      </w:pPr>
      <w:r w:rsidRPr="3B4CE782" w:rsidR="3B4CE782">
        <w:rPr>
          <w:b w:val="1"/>
          <w:bCs w:val="1"/>
          <w:noProof w:val="0"/>
          <w:lang w:val="en-US"/>
        </w:rPr>
        <w:t>Country table</w:t>
      </w:r>
      <w:r w:rsidRPr="3B4CE782" w:rsidR="3B4CE782">
        <w:rPr>
          <w:noProof w:val="0"/>
          <w:lang w:val="en-US"/>
        </w:rPr>
        <w:t xml:space="preserve"> - stores information about the </w:t>
      </w:r>
      <w:r w:rsidRPr="3B4CE782" w:rsidR="3B4CE782">
        <w:rPr>
          <w:noProof w:val="0"/>
          <w:lang w:val="en-US"/>
        </w:rPr>
        <w:t>country's</w:t>
      </w:r>
      <w:r w:rsidRPr="3B4CE782" w:rsidR="3B4CE782">
        <w:rPr>
          <w:noProof w:val="0"/>
          <w:lang w:val="en-US"/>
        </w:rPr>
        <w:t xml:space="preserve"> names</w:t>
      </w:r>
    </w:p>
    <w:p w:rsidR="3B4CE782" w:rsidP="3B4CE782" w:rsidRDefault="3B4CE782" w14:paraId="501681B8" w14:textId="2563B26E">
      <w:pPr>
        <w:pStyle w:val="BodyText"/>
        <w:ind w:left="720"/>
        <w:rPr>
          <w:noProof w:val="0"/>
          <w:lang w:val="en-US"/>
        </w:rPr>
      </w:pPr>
      <w:r w:rsidRPr="12C123E0" w:rsidR="12C123E0">
        <w:rPr>
          <w:b w:val="1"/>
          <w:bCs w:val="1"/>
          <w:i w:val="1"/>
          <w:iCs w:val="1"/>
          <w:noProof w:val="0"/>
          <w:lang w:val="en-US"/>
        </w:rPr>
        <w:t xml:space="preserve">One-to-Many relationship: </w:t>
      </w:r>
      <w:r w:rsidRPr="12C123E0" w:rsidR="12C123E0">
        <w:rPr>
          <w:rFonts w:ascii="Trebuchet MS" w:hAnsi="Trebuchet MS" w:eastAsia="Times New Roman" w:cs="Times New Roman" w:asciiTheme="minorAscii" w:hAnsiTheme="minorAscii" w:eastAsiaTheme="minorAscii" w:cstheme="minorBidi"/>
          <w:noProof w:val="0"/>
          <w:color w:val="464547"/>
          <w:sz w:val="20"/>
          <w:szCs w:val="20"/>
          <w:lang w:val="en-US" w:eastAsia="en-US" w:bidi="ar-SA"/>
        </w:rPr>
        <w:t>E</w:t>
      </w:r>
      <w:r w:rsidRPr="12C123E0" w:rsidR="12C123E0">
        <w:rPr>
          <w:rFonts w:ascii="Trebuchet MS" w:hAnsi="Trebuchet MS" w:eastAsia="Times New Roman" w:cs="Times New Roman" w:asciiTheme="minorAscii" w:hAnsiTheme="minorAscii" w:eastAsiaTheme="minorAscii" w:cstheme="minorBidi"/>
          <w:noProof w:val="0"/>
          <w:color w:val="464547"/>
          <w:sz w:val="20"/>
          <w:szCs w:val="20"/>
          <w:lang w:val="en-US" w:eastAsia="en-US" w:bidi="ar-SA"/>
        </w:rPr>
        <w:t xml:space="preserve">ach city belongs to exactly one country however one country can have </w:t>
      </w:r>
      <w:r w:rsidRPr="12C123E0" w:rsidR="12C123E0">
        <w:rPr>
          <w:rFonts w:ascii="Trebuchet MS" w:hAnsi="Trebuchet MS" w:eastAsia="Times New Roman" w:cs="Times New Roman" w:asciiTheme="minorAscii" w:hAnsiTheme="minorAscii" w:eastAsiaTheme="minorAscii" w:cstheme="minorBidi"/>
          <w:noProof w:val="0"/>
          <w:color w:val="464547"/>
          <w:sz w:val="20"/>
          <w:szCs w:val="20"/>
          <w:lang w:val="en-US" w:eastAsia="en-US" w:bidi="ar-SA"/>
        </w:rPr>
        <w:t>many</w:t>
      </w:r>
      <w:r w:rsidRPr="12C123E0" w:rsidR="12C123E0">
        <w:rPr>
          <w:rFonts w:ascii="Trebuchet MS" w:hAnsi="Trebuchet MS" w:eastAsia="Times New Roman" w:cs="Times New Roman" w:asciiTheme="minorAscii" w:hAnsiTheme="minorAscii" w:eastAsiaTheme="minorAscii" w:cstheme="minorBidi"/>
          <w:noProof w:val="0"/>
          <w:color w:val="464547"/>
          <w:sz w:val="20"/>
          <w:szCs w:val="20"/>
          <w:lang w:val="en-US" w:eastAsia="en-US" w:bidi="ar-SA"/>
        </w:rPr>
        <w:t xml:space="preserve"> </w:t>
      </w:r>
      <w:r w:rsidRPr="12C123E0" w:rsidR="12C123E0">
        <w:rPr>
          <w:rFonts w:ascii="Trebuchet MS" w:hAnsi="Trebuchet MS" w:eastAsia="Times New Roman" w:cs="Times New Roman" w:asciiTheme="minorAscii" w:hAnsiTheme="minorAscii" w:eastAsiaTheme="minorAscii" w:cstheme="minorBidi"/>
          <w:noProof w:val="0"/>
          <w:color w:val="464547"/>
          <w:sz w:val="20"/>
          <w:szCs w:val="20"/>
          <w:lang w:val="en-US" w:eastAsia="en-US" w:bidi="ar-SA"/>
        </w:rPr>
        <w:t>cities</w:t>
      </w:r>
    </w:p>
    <w:p w:rsidR="3B4CE782" w:rsidP="3B4CE782" w:rsidRDefault="3B4CE782" w14:paraId="62804E5F" w14:textId="7DEB0290">
      <w:pPr>
        <w:pStyle w:val="BodyText"/>
        <w:ind w:left="720"/>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501"/>
        <w:gridCol w:w="2103"/>
        <w:gridCol w:w="2302"/>
        <w:gridCol w:w="2302"/>
      </w:tblGrid>
      <w:tr w:rsidR="3B4CE782" w:rsidTr="3B4CE782" w14:paraId="24946745">
        <w:trPr>
          <w:trHeight w:val="292"/>
        </w:trPr>
        <w:tc>
          <w:tcPr>
            <w:tcW w:w="2501" w:type="dxa"/>
            <w:shd w:val="clear" w:color="auto" w:fill="76CDD8"/>
            <w:tcMar/>
          </w:tcPr>
          <w:p w:rsidR="3B4CE782" w:rsidP="3B4CE782" w:rsidRDefault="3B4CE782" w14:paraId="36956940" w14:textId="05F79EBD">
            <w:pPr>
              <w:pStyle w:val="BodyText"/>
              <w:widowControl w:val="0"/>
              <w:spacing w:line="360" w:lineRule="auto"/>
              <w:jc w:val="center"/>
              <w:rPr>
                <w:color w:val="FFFFFF" w:themeColor="background1" w:themeTint="FF" w:themeShade="FF"/>
                <w:sz w:val="18"/>
                <w:szCs w:val="18"/>
              </w:rPr>
            </w:pPr>
            <w:r w:rsidRPr="3B4CE782" w:rsidR="3B4CE782">
              <w:rPr>
                <w:color w:val="FFFFFF" w:themeColor="background1" w:themeTint="FF" w:themeShade="FF"/>
                <w:sz w:val="18"/>
                <w:szCs w:val="18"/>
              </w:rPr>
              <w:t>Table Name</w:t>
            </w:r>
          </w:p>
        </w:tc>
        <w:tc>
          <w:tcPr>
            <w:tcW w:w="2103" w:type="dxa"/>
            <w:shd w:val="clear" w:color="auto" w:fill="76CDD8"/>
            <w:tcMar/>
          </w:tcPr>
          <w:p w:rsidR="3B4CE782" w:rsidP="3B4CE782" w:rsidRDefault="3B4CE782" w14:paraId="2106F482" w14:textId="09745EED">
            <w:pPr>
              <w:pStyle w:val="BodyText"/>
              <w:widowControl w:val="0"/>
              <w:spacing w:line="360" w:lineRule="auto"/>
              <w:jc w:val="center"/>
              <w:rPr>
                <w:color w:val="FFFFFF" w:themeColor="background1" w:themeTint="FF" w:themeShade="FF"/>
                <w:sz w:val="18"/>
                <w:szCs w:val="18"/>
              </w:rPr>
            </w:pPr>
            <w:r w:rsidRPr="3B4CE782" w:rsidR="3B4CE782">
              <w:rPr>
                <w:color w:val="FFFFFF" w:themeColor="background1" w:themeTint="FF" w:themeShade="FF"/>
                <w:sz w:val="18"/>
                <w:szCs w:val="18"/>
              </w:rPr>
              <w:t xml:space="preserve">Field name </w:t>
            </w:r>
          </w:p>
        </w:tc>
        <w:tc>
          <w:tcPr>
            <w:tcW w:w="2302" w:type="dxa"/>
            <w:shd w:val="clear" w:color="auto" w:fill="76CDD8"/>
            <w:tcMar/>
          </w:tcPr>
          <w:p w:rsidR="3B4CE782" w:rsidP="3B4CE782" w:rsidRDefault="3B4CE782" w14:paraId="0F426AB7" w14:textId="60D97E5A">
            <w:pPr>
              <w:pStyle w:val="BodyText"/>
              <w:widowControl w:val="0"/>
              <w:spacing w:line="360" w:lineRule="auto"/>
              <w:jc w:val="center"/>
              <w:rPr>
                <w:color w:val="FFFFFF" w:themeColor="background1" w:themeTint="FF" w:themeShade="FF"/>
                <w:sz w:val="18"/>
                <w:szCs w:val="18"/>
              </w:rPr>
            </w:pPr>
            <w:r w:rsidRPr="3B4CE782" w:rsidR="3B4CE782">
              <w:rPr>
                <w:color w:val="FFFFFF" w:themeColor="background1" w:themeTint="FF" w:themeShade="FF"/>
                <w:sz w:val="18"/>
                <w:szCs w:val="18"/>
              </w:rPr>
              <w:t xml:space="preserve">Field Description </w:t>
            </w:r>
          </w:p>
        </w:tc>
        <w:tc>
          <w:tcPr>
            <w:tcW w:w="2302" w:type="dxa"/>
            <w:shd w:val="clear" w:color="auto" w:fill="76CDD8"/>
            <w:tcMar/>
          </w:tcPr>
          <w:p w:rsidR="3B4CE782" w:rsidP="3B4CE782" w:rsidRDefault="3B4CE782" w14:paraId="05039F0E" w14:textId="15720009">
            <w:pPr>
              <w:pStyle w:val="BodyText"/>
              <w:widowControl w:val="0"/>
              <w:spacing w:line="360" w:lineRule="auto"/>
              <w:jc w:val="center"/>
              <w:rPr>
                <w:color w:val="FFFFFF" w:themeColor="background1" w:themeTint="FF" w:themeShade="FF"/>
                <w:sz w:val="18"/>
                <w:szCs w:val="18"/>
              </w:rPr>
            </w:pPr>
            <w:r w:rsidRPr="3B4CE782" w:rsidR="3B4CE782">
              <w:rPr>
                <w:color w:val="FFFFFF" w:themeColor="background1" w:themeTint="FF" w:themeShade="FF"/>
                <w:sz w:val="18"/>
                <w:szCs w:val="18"/>
              </w:rPr>
              <w:t xml:space="preserve">Data Type </w:t>
            </w:r>
          </w:p>
        </w:tc>
      </w:tr>
      <w:tr w:rsidR="3B4CE782" w:rsidTr="3B4CE782" w14:paraId="3E0BFAC5">
        <w:trPr>
          <w:trHeight w:val="432"/>
        </w:trPr>
        <w:tc>
          <w:tcPr>
            <w:tcW w:w="2501" w:type="dxa"/>
            <w:vMerge w:val="restart"/>
            <w:tcMar/>
          </w:tcPr>
          <w:p w:rsidR="3B4CE782" w:rsidP="3B4CE782" w:rsidRDefault="3B4CE782" w14:paraId="15CA74F2" w14:textId="75E3E0B0">
            <w:pPr>
              <w:pStyle w:val="BodyText"/>
              <w:suppressLineNumbers w:val="0"/>
              <w:bidi w:val="0"/>
              <w:spacing w:before="120" w:beforeAutospacing="off" w:after="0" w:afterAutospacing="off" w:line="240" w:lineRule="auto"/>
              <w:ind w:left="0" w:right="0"/>
              <w:jc w:val="left"/>
            </w:pPr>
            <w:r w:rsidR="3B4CE782">
              <w:rPr/>
              <w:t>Country</w:t>
            </w:r>
          </w:p>
        </w:tc>
        <w:tc>
          <w:tcPr>
            <w:tcW w:w="2103" w:type="dxa"/>
            <w:tcMar/>
          </w:tcPr>
          <w:p w:rsidR="3B4CE782" w:rsidP="3B4CE782" w:rsidRDefault="3B4CE782" w14:paraId="6CB0B0D0" w14:textId="506620FC">
            <w:pPr>
              <w:pStyle w:val="BodyText"/>
            </w:pPr>
            <w:r w:rsidR="3B4CE782">
              <w:rPr/>
              <w:t>Country_id</w:t>
            </w:r>
          </w:p>
        </w:tc>
        <w:tc>
          <w:tcPr>
            <w:tcW w:w="2302" w:type="dxa"/>
            <w:tcMar/>
          </w:tcPr>
          <w:p w:rsidR="3B4CE782" w:rsidP="3B4CE782" w:rsidRDefault="3B4CE782" w14:paraId="26B8A9A4" w14:textId="40663EA2">
            <w:pPr>
              <w:pStyle w:val="BodyText"/>
            </w:pPr>
            <w:r w:rsidR="3B4CE782">
              <w:rPr/>
              <w:t>unique identifier for each country, surrogate primary key</w:t>
            </w:r>
          </w:p>
        </w:tc>
        <w:tc>
          <w:tcPr>
            <w:tcW w:w="2302" w:type="dxa"/>
            <w:tcMar/>
          </w:tcPr>
          <w:p w:rsidR="3B4CE782" w:rsidP="3B4CE782" w:rsidRDefault="3B4CE782" w14:paraId="5E48ED9C" w14:textId="12F8A037">
            <w:pPr>
              <w:pStyle w:val="BodyText"/>
            </w:pPr>
            <w:r w:rsidR="3B4CE782">
              <w:rPr/>
              <w:t>SERIAL</w:t>
            </w:r>
          </w:p>
          <w:p w:rsidR="3B4CE782" w:rsidP="3B4CE782" w:rsidRDefault="3B4CE782" w14:paraId="2A913CEF" w14:textId="459F4EA6">
            <w:pPr>
              <w:pStyle w:val="BodyText"/>
            </w:pPr>
          </w:p>
        </w:tc>
      </w:tr>
      <w:tr w:rsidR="3B4CE782" w:rsidTr="3B4CE782" w14:paraId="74D2F747">
        <w:trPr>
          <w:trHeight w:val="432"/>
        </w:trPr>
        <w:tc>
          <w:tcPr>
            <w:tcW w:w="2501" w:type="dxa"/>
            <w:vMerge/>
            <w:tcMar/>
          </w:tcPr>
          <w:p w14:paraId="0784CFCF"/>
        </w:tc>
        <w:tc>
          <w:tcPr>
            <w:tcW w:w="2103" w:type="dxa"/>
            <w:tcMar/>
          </w:tcPr>
          <w:p w:rsidR="3B4CE782" w:rsidP="3B4CE782" w:rsidRDefault="3B4CE782" w14:paraId="379A63F4" w14:textId="7A35334B">
            <w:pPr>
              <w:pStyle w:val="BodyText"/>
            </w:pPr>
            <w:r w:rsidR="3B4CE782">
              <w:rPr/>
              <w:t>Country_name</w:t>
            </w:r>
          </w:p>
        </w:tc>
        <w:tc>
          <w:tcPr>
            <w:tcW w:w="2302" w:type="dxa"/>
            <w:tcMar/>
          </w:tcPr>
          <w:p w:rsidR="3B4CE782" w:rsidP="3B4CE782" w:rsidRDefault="3B4CE782" w14:paraId="726E445C" w14:textId="5F59F7EF">
            <w:pPr>
              <w:pStyle w:val="BodyText"/>
            </w:pPr>
            <w:r w:rsidR="3B4CE782">
              <w:rPr/>
              <w:t>the name of the country</w:t>
            </w:r>
          </w:p>
        </w:tc>
        <w:tc>
          <w:tcPr>
            <w:tcW w:w="2302" w:type="dxa"/>
            <w:tcMar/>
          </w:tcPr>
          <w:p w:rsidR="3B4CE782" w:rsidP="3B4CE782" w:rsidRDefault="3B4CE782" w14:paraId="740EFCB6" w14:textId="4417DCCF">
            <w:pPr>
              <w:pStyle w:val="BodyText"/>
            </w:pPr>
            <w:r w:rsidR="3B4CE782">
              <w:rPr/>
              <w:t>varchar(20)</w:t>
            </w:r>
          </w:p>
        </w:tc>
      </w:tr>
    </w:tbl>
    <w:p w:rsidR="3B4CE782" w:rsidRDefault="3B4CE782" w14:paraId="0B7DA156" w14:textId="6DD32AFD"/>
    <w:p w:rsidR="3B4CE782" w:rsidP="3B4CE782" w:rsidRDefault="3B4CE782" w14:paraId="20611F10" w14:textId="3B8C3995">
      <w:pPr>
        <w:pStyle w:val="BodyText"/>
        <w:ind w:left="0"/>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tblGrid>
      <w:tr w:rsidR="3B4CE782" w:rsidTr="3B4CE782" w14:paraId="0677E5B0">
        <w:trPr>
          <w:trHeight w:val="292"/>
        </w:trPr>
        <w:tc>
          <w:tcPr>
            <w:tcW w:w="2302" w:type="dxa"/>
            <w:shd w:val="clear" w:color="auto" w:fill="76CDD8"/>
            <w:tcMar/>
          </w:tcPr>
          <w:p w:rsidR="3B4CE782" w:rsidP="3B4CE782" w:rsidRDefault="3B4CE782" w14:paraId="2047BC75" w14:textId="34731F1C">
            <w:pPr>
              <w:pStyle w:val="BodyText"/>
              <w:widowControl w:val="0"/>
              <w:spacing w:line="360" w:lineRule="auto"/>
              <w:jc w:val="center"/>
              <w:rPr>
                <w:color w:val="FFFFFF" w:themeColor="background1" w:themeTint="FF" w:themeShade="FF"/>
                <w:sz w:val="18"/>
                <w:szCs w:val="18"/>
              </w:rPr>
            </w:pPr>
            <w:r w:rsidRPr="3B4CE782" w:rsidR="3B4CE782">
              <w:rPr>
                <w:color w:val="FFFFFF" w:themeColor="background1" w:themeTint="FF" w:themeShade="FF"/>
                <w:sz w:val="18"/>
                <w:szCs w:val="18"/>
              </w:rPr>
              <w:t>Country_id</w:t>
            </w:r>
          </w:p>
        </w:tc>
        <w:tc>
          <w:tcPr>
            <w:tcW w:w="2302" w:type="dxa"/>
            <w:shd w:val="clear" w:color="auto" w:fill="76CDD8"/>
            <w:tcMar/>
          </w:tcPr>
          <w:p w:rsidR="3B4CE782" w:rsidP="3B4CE782" w:rsidRDefault="3B4CE782" w14:paraId="6442691F" w14:textId="12ED047A">
            <w:pPr>
              <w:pStyle w:val="BodyText"/>
              <w:widowControl w:val="0"/>
              <w:spacing w:line="360" w:lineRule="auto"/>
              <w:jc w:val="center"/>
              <w:rPr>
                <w:color w:val="FFFFFF" w:themeColor="background1" w:themeTint="FF" w:themeShade="FF"/>
                <w:sz w:val="18"/>
                <w:szCs w:val="18"/>
              </w:rPr>
            </w:pPr>
            <w:r w:rsidRPr="3B4CE782" w:rsidR="3B4CE782">
              <w:rPr>
                <w:color w:val="FFFFFF" w:themeColor="background1" w:themeTint="FF" w:themeShade="FF"/>
                <w:sz w:val="18"/>
                <w:szCs w:val="18"/>
              </w:rPr>
              <w:t>Country_name</w:t>
            </w:r>
          </w:p>
        </w:tc>
      </w:tr>
      <w:tr w:rsidR="3B4CE782" w:rsidTr="3B4CE782" w14:paraId="7D69F830">
        <w:trPr>
          <w:trHeight w:val="435"/>
        </w:trPr>
        <w:tc>
          <w:tcPr>
            <w:tcW w:w="2302" w:type="dxa"/>
            <w:tcMar/>
          </w:tcPr>
          <w:p w:rsidR="3B4CE782" w:rsidP="3B4CE782" w:rsidRDefault="3B4CE782" w14:paraId="2BA7F575" w14:textId="05D6DF34">
            <w:pPr>
              <w:pStyle w:val="BodyText"/>
            </w:pPr>
            <w:r w:rsidR="3B4CE782">
              <w:rPr/>
              <w:t xml:space="preserve"> 1</w:t>
            </w:r>
          </w:p>
        </w:tc>
        <w:tc>
          <w:tcPr>
            <w:tcW w:w="2302" w:type="dxa"/>
            <w:tcMar/>
          </w:tcPr>
          <w:p w:rsidR="3B4CE782" w:rsidP="3B4CE782" w:rsidRDefault="3B4CE782" w14:paraId="4694B292" w14:textId="745FEFEB">
            <w:pPr>
              <w:pStyle w:val="BodyText"/>
            </w:pPr>
            <w:r w:rsidR="3B4CE782">
              <w:rPr/>
              <w:t>USA</w:t>
            </w:r>
          </w:p>
        </w:tc>
      </w:tr>
    </w:tbl>
    <w:p w:rsidR="3B4CE782" w:rsidP="3B4CE782" w:rsidRDefault="3B4CE782" w14:paraId="160F9DEA" w14:textId="545E50F9">
      <w:pPr>
        <w:pStyle w:val="BodyText"/>
        <w:ind w:left="0"/>
      </w:pPr>
    </w:p>
    <w:p w:rsidR="3B4CE782" w:rsidP="3B4CE782" w:rsidRDefault="3B4CE782" w14:paraId="5A022AB7" w14:textId="0F055E2E">
      <w:pPr>
        <w:pStyle w:val="BodyText"/>
        <w:ind w:left="0"/>
      </w:pPr>
    </w:p>
    <w:p w:rsidR="3B4CE782" w:rsidP="12C123E0" w:rsidRDefault="3B4CE782" w14:paraId="680CAFF1" w14:textId="1822812D">
      <w:pPr>
        <w:pStyle w:val="BodyText"/>
        <w:numPr>
          <w:ilvl w:val="0"/>
          <w:numId w:val="26"/>
        </w:numPr>
        <w:rPr>
          <w:rFonts w:ascii="Calibri" w:hAnsi="Calibri" w:eastAsia="Calibri" w:cs="Arial" w:asciiTheme="minorAscii" w:hAnsiTheme="minorAscii" w:eastAsiaTheme="minorAscii" w:cstheme="minorBidi"/>
          <w:noProof w:val="0"/>
          <w:color w:val="464547"/>
          <w:sz w:val="20"/>
          <w:szCs w:val="20"/>
          <w:lang w:val="en-US" w:eastAsia="en-US" w:bidi="ar-SA"/>
        </w:rPr>
      </w:pPr>
      <w:r w:rsidRPr="12C123E0" w:rsidR="12C123E0">
        <w:rPr>
          <w:b w:val="1"/>
          <w:bCs w:val="1"/>
          <w:noProof w:val="0"/>
          <w:lang w:val="en-US"/>
        </w:rPr>
        <w:t>Location table</w:t>
      </w:r>
      <w:r w:rsidRPr="12C123E0" w:rsidR="12C123E0">
        <w:rPr>
          <w:noProof w:val="0"/>
          <w:lang w:val="en-US"/>
        </w:rPr>
        <w:t xml:space="preserve"> -</w:t>
      </w:r>
      <w:r w:rsidRPr="12C123E0" w:rsidR="12C123E0">
        <w:rPr>
          <w:rFonts w:ascii="Calibri" w:hAnsi="Calibri" w:eastAsia="Calibri" w:cs="Arial" w:asciiTheme="minorAscii" w:hAnsiTheme="minorAscii" w:eastAsiaTheme="minorAscii" w:cstheme="minorBidi"/>
          <w:noProof w:val="0"/>
          <w:color w:val="464547"/>
          <w:sz w:val="20"/>
          <w:szCs w:val="20"/>
          <w:lang w:val="en-US" w:eastAsia="en-US" w:bidi="ar-SA"/>
        </w:rPr>
        <w:t xml:space="preserve"> </w:t>
      </w:r>
      <w:r w:rsidRPr="12C123E0" w:rsidR="12C123E0">
        <w:rPr>
          <w:rFonts w:ascii="Trebuchet MS" w:hAnsi="Trebuchet MS" w:eastAsia="Times New Roman" w:cs="Times New Roman" w:asciiTheme="minorAscii" w:hAnsiTheme="minorAscii" w:eastAsiaTheme="minorAscii" w:cstheme="minorBidi"/>
          <w:noProof w:val="0"/>
          <w:color w:val="464547"/>
          <w:sz w:val="20"/>
          <w:szCs w:val="20"/>
          <w:lang w:val="en-US" w:eastAsia="en-US" w:bidi="ar-SA"/>
        </w:rPr>
        <w:t>stores distinct locations where events can be held</w:t>
      </w:r>
    </w:p>
    <w:p w:rsidR="3B4CE782" w:rsidP="12C123E0" w:rsidRDefault="3B4CE782" w14:paraId="611FF5F3" w14:textId="433273EC">
      <w:pPr>
        <w:pStyle w:val="BodyText"/>
        <w:ind w:left="720"/>
        <w:rPr>
          <w:rFonts w:ascii="Trebuchet MS" w:hAnsi="Trebuchet MS" w:eastAsia="Times New Roman" w:cs="Times New Roman" w:asciiTheme="minorAscii" w:hAnsiTheme="minorAscii" w:eastAsiaTheme="minorAscii" w:cstheme="minorBidi"/>
          <w:noProof w:val="0"/>
          <w:color w:val="464547"/>
          <w:sz w:val="20"/>
          <w:szCs w:val="20"/>
          <w:lang w:val="en-US" w:eastAsia="en-US" w:bidi="ar-SA"/>
        </w:rPr>
      </w:pPr>
      <w:r w:rsidRPr="12C123E0" w:rsidR="12C123E0">
        <w:rPr>
          <w:b w:val="1"/>
          <w:bCs w:val="1"/>
          <w:i w:val="1"/>
          <w:iCs w:val="1"/>
          <w:noProof w:val="0"/>
          <w:lang w:val="en-US"/>
        </w:rPr>
        <w:t xml:space="preserve">One-to-Many relationship: </w:t>
      </w:r>
      <w:r w:rsidRPr="12C123E0" w:rsidR="12C123E0">
        <w:rPr>
          <w:rFonts w:ascii="Trebuchet MS" w:hAnsi="Trebuchet MS" w:eastAsia="Times New Roman" w:cs="Times New Roman" w:asciiTheme="minorAscii" w:hAnsiTheme="minorAscii" w:eastAsiaTheme="minorAscii" w:cstheme="minorBidi"/>
          <w:noProof w:val="0"/>
          <w:color w:val="464547"/>
          <w:sz w:val="20"/>
          <w:szCs w:val="20"/>
          <w:lang w:val="en-US" w:eastAsia="en-US" w:bidi="ar-SA"/>
        </w:rPr>
        <w:t>One location can host many events however each event occurs at exactly one location</w:t>
      </w:r>
    </w:p>
    <w:p w:rsidR="3B4CE782" w:rsidP="12C123E0" w:rsidRDefault="3B4CE782" w14:paraId="2A55D2A0" w14:textId="339F1ADC">
      <w:pPr>
        <w:pStyle w:val="BodyText"/>
        <w:ind w:left="0"/>
        <w:rPr>
          <w:rFonts w:ascii="Trebuchet MS" w:hAnsi="Trebuchet MS" w:eastAsia="Times New Roman" w:cs="Times New Roman" w:asciiTheme="minorAscii" w:hAnsiTheme="minorAscii" w:eastAsiaTheme="minorAscii" w:cstheme="minorBidi"/>
          <w:color w:val="464547"/>
          <w:sz w:val="20"/>
          <w:szCs w:val="20"/>
          <w:lang w:eastAsia="en-US" w:bidi="ar-SA"/>
        </w:rPr>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501"/>
        <w:gridCol w:w="2103"/>
        <w:gridCol w:w="2302"/>
        <w:gridCol w:w="2302"/>
      </w:tblGrid>
      <w:tr w:rsidR="3B4CE782" w:rsidTr="3B4CE782" w14:paraId="12A40CB5">
        <w:trPr>
          <w:trHeight w:val="292"/>
        </w:trPr>
        <w:tc>
          <w:tcPr>
            <w:tcW w:w="2501" w:type="dxa"/>
            <w:shd w:val="clear" w:color="auto" w:fill="76CDD8"/>
            <w:tcMar/>
          </w:tcPr>
          <w:p w:rsidR="3B4CE782" w:rsidP="3B4CE782" w:rsidRDefault="3B4CE782" w14:paraId="79227BD1" w14:textId="05F79EBD">
            <w:pPr>
              <w:pStyle w:val="BodyText"/>
              <w:widowControl w:val="0"/>
              <w:spacing w:line="360" w:lineRule="auto"/>
              <w:jc w:val="center"/>
              <w:rPr>
                <w:color w:val="FFFFFF" w:themeColor="background1" w:themeTint="FF" w:themeShade="FF"/>
                <w:sz w:val="18"/>
                <w:szCs w:val="18"/>
              </w:rPr>
            </w:pPr>
            <w:r w:rsidRPr="3B4CE782" w:rsidR="3B4CE782">
              <w:rPr>
                <w:color w:val="FFFFFF" w:themeColor="background1" w:themeTint="FF" w:themeShade="FF"/>
                <w:sz w:val="18"/>
                <w:szCs w:val="18"/>
              </w:rPr>
              <w:t>Table Name</w:t>
            </w:r>
          </w:p>
        </w:tc>
        <w:tc>
          <w:tcPr>
            <w:tcW w:w="2103" w:type="dxa"/>
            <w:shd w:val="clear" w:color="auto" w:fill="76CDD8"/>
            <w:tcMar/>
          </w:tcPr>
          <w:p w:rsidR="3B4CE782" w:rsidP="3B4CE782" w:rsidRDefault="3B4CE782" w14:paraId="35C18F5C" w14:textId="09745EED">
            <w:pPr>
              <w:pStyle w:val="BodyText"/>
              <w:widowControl w:val="0"/>
              <w:spacing w:line="360" w:lineRule="auto"/>
              <w:jc w:val="center"/>
              <w:rPr>
                <w:color w:val="FFFFFF" w:themeColor="background1" w:themeTint="FF" w:themeShade="FF"/>
                <w:sz w:val="18"/>
                <w:szCs w:val="18"/>
              </w:rPr>
            </w:pPr>
            <w:r w:rsidRPr="3B4CE782" w:rsidR="3B4CE782">
              <w:rPr>
                <w:color w:val="FFFFFF" w:themeColor="background1" w:themeTint="FF" w:themeShade="FF"/>
                <w:sz w:val="18"/>
                <w:szCs w:val="18"/>
              </w:rPr>
              <w:t xml:space="preserve">Field name </w:t>
            </w:r>
          </w:p>
        </w:tc>
        <w:tc>
          <w:tcPr>
            <w:tcW w:w="2302" w:type="dxa"/>
            <w:shd w:val="clear" w:color="auto" w:fill="76CDD8"/>
            <w:tcMar/>
          </w:tcPr>
          <w:p w:rsidR="3B4CE782" w:rsidP="3B4CE782" w:rsidRDefault="3B4CE782" w14:paraId="07A8F216" w14:textId="60D97E5A">
            <w:pPr>
              <w:pStyle w:val="BodyText"/>
              <w:widowControl w:val="0"/>
              <w:spacing w:line="360" w:lineRule="auto"/>
              <w:jc w:val="center"/>
              <w:rPr>
                <w:color w:val="FFFFFF" w:themeColor="background1" w:themeTint="FF" w:themeShade="FF"/>
                <w:sz w:val="18"/>
                <w:szCs w:val="18"/>
              </w:rPr>
            </w:pPr>
            <w:r w:rsidRPr="3B4CE782" w:rsidR="3B4CE782">
              <w:rPr>
                <w:color w:val="FFFFFF" w:themeColor="background1" w:themeTint="FF" w:themeShade="FF"/>
                <w:sz w:val="18"/>
                <w:szCs w:val="18"/>
              </w:rPr>
              <w:t xml:space="preserve">Field Description </w:t>
            </w:r>
          </w:p>
        </w:tc>
        <w:tc>
          <w:tcPr>
            <w:tcW w:w="2302" w:type="dxa"/>
            <w:shd w:val="clear" w:color="auto" w:fill="76CDD8"/>
            <w:tcMar/>
          </w:tcPr>
          <w:p w:rsidR="3B4CE782" w:rsidP="3B4CE782" w:rsidRDefault="3B4CE782" w14:paraId="028E090F" w14:textId="15720009">
            <w:pPr>
              <w:pStyle w:val="BodyText"/>
              <w:widowControl w:val="0"/>
              <w:spacing w:line="360" w:lineRule="auto"/>
              <w:jc w:val="center"/>
              <w:rPr>
                <w:color w:val="FFFFFF" w:themeColor="background1" w:themeTint="FF" w:themeShade="FF"/>
                <w:sz w:val="18"/>
                <w:szCs w:val="18"/>
              </w:rPr>
            </w:pPr>
            <w:r w:rsidRPr="3B4CE782" w:rsidR="3B4CE782">
              <w:rPr>
                <w:color w:val="FFFFFF" w:themeColor="background1" w:themeTint="FF" w:themeShade="FF"/>
                <w:sz w:val="18"/>
                <w:szCs w:val="18"/>
              </w:rPr>
              <w:t xml:space="preserve">Data Type </w:t>
            </w:r>
          </w:p>
        </w:tc>
      </w:tr>
      <w:tr w:rsidR="3B4CE782" w:rsidTr="3B4CE782" w14:paraId="60CB2E38">
        <w:trPr>
          <w:trHeight w:val="432"/>
        </w:trPr>
        <w:tc>
          <w:tcPr>
            <w:tcW w:w="2501" w:type="dxa"/>
            <w:vMerge w:val="restart"/>
            <w:tcMar/>
          </w:tcPr>
          <w:p w:rsidR="3B4CE782" w:rsidP="3B4CE782" w:rsidRDefault="3B4CE782" w14:paraId="3BDD5F9F" w14:textId="3C6AD878">
            <w:pPr>
              <w:pStyle w:val="BodyText"/>
              <w:suppressLineNumbers w:val="0"/>
              <w:bidi w:val="0"/>
              <w:spacing w:before="120" w:beforeAutospacing="off" w:after="0" w:afterAutospacing="off" w:line="240" w:lineRule="auto"/>
              <w:ind w:left="0" w:right="0"/>
              <w:jc w:val="left"/>
            </w:pPr>
            <w:r w:rsidR="3B4CE782">
              <w:rPr/>
              <w:t>Location</w:t>
            </w:r>
          </w:p>
        </w:tc>
        <w:tc>
          <w:tcPr>
            <w:tcW w:w="2103" w:type="dxa"/>
            <w:tcMar/>
          </w:tcPr>
          <w:p w:rsidR="3B4CE782" w:rsidP="3B4CE782" w:rsidRDefault="3B4CE782" w14:paraId="5C87C265" w14:textId="798F95D1">
            <w:pPr>
              <w:pStyle w:val="BodyText"/>
            </w:pPr>
            <w:r w:rsidR="3B4CE782">
              <w:rPr/>
              <w:t>Location_id</w:t>
            </w:r>
          </w:p>
        </w:tc>
        <w:tc>
          <w:tcPr>
            <w:tcW w:w="2302" w:type="dxa"/>
            <w:tcMar/>
          </w:tcPr>
          <w:p w:rsidR="3B4CE782" w:rsidP="3B4CE782" w:rsidRDefault="3B4CE782" w14:paraId="15222A8C" w14:textId="76C95ADE">
            <w:pPr>
              <w:pStyle w:val="BodyText"/>
            </w:pPr>
            <w:r w:rsidR="3B4CE782">
              <w:rPr/>
              <w:t>unique identifier for each loaction, surrogate primary key</w:t>
            </w:r>
          </w:p>
        </w:tc>
        <w:tc>
          <w:tcPr>
            <w:tcW w:w="2302" w:type="dxa"/>
            <w:tcMar/>
          </w:tcPr>
          <w:p w:rsidR="3B4CE782" w:rsidP="3B4CE782" w:rsidRDefault="3B4CE782" w14:paraId="5AE39512" w14:textId="639A6C0A">
            <w:pPr>
              <w:pStyle w:val="BodyText"/>
            </w:pPr>
            <w:r w:rsidR="3B4CE782">
              <w:rPr/>
              <w:t xml:space="preserve"> SERIAL</w:t>
            </w:r>
          </w:p>
          <w:p w:rsidR="3B4CE782" w:rsidP="3B4CE782" w:rsidRDefault="3B4CE782" w14:paraId="5820EA02" w14:textId="459F4EA6">
            <w:pPr>
              <w:pStyle w:val="BodyText"/>
            </w:pPr>
          </w:p>
        </w:tc>
      </w:tr>
      <w:tr w:rsidR="3B4CE782" w:rsidTr="3B4CE782" w14:paraId="10080D08">
        <w:trPr>
          <w:trHeight w:val="432"/>
        </w:trPr>
        <w:tc>
          <w:tcPr>
            <w:tcW w:w="2501" w:type="dxa"/>
            <w:vMerge/>
            <w:tcMar/>
          </w:tcPr>
          <w:p w14:paraId="74D4877A"/>
        </w:tc>
        <w:tc>
          <w:tcPr>
            <w:tcW w:w="2103" w:type="dxa"/>
            <w:tcMar/>
          </w:tcPr>
          <w:p w:rsidR="3B4CE782" w:rsidP="3B4CE782" w:rsidRDefault="3B4CE782" w14:paraId="4AA3AFB6" w14:textId="6C43B6EE">
            <w:pPr>
              <w:pStyle w:val="BodyText"/>
            </w:pPr>
            <w:r w:rsidR="3B4CE782">
              <w:rPr/>
              <w:t>Location_name</w:t>
            </w:r>
          </w:p>
          <w:p w:rsidR="3B4CE782" w:rsidP="3B4CE782" w:rsidRDefault="3B4CE782" w14:paraId="3F5B3AF0" w14:textId="7AF9CCC4">
            <w:pPr>
              <w:pStyle w:val="BodyText"/>
            </w:pPr>
          </w:p>
        </w:tc>
        <w:tc>
          <w:tcPr>
            <w:tcW w:w="2302" w:type="dxa"/>
            <w:tcMar/>
          </w:tcPr>
          <w:p w:rsidR="3B4CE782" w:rsidP="3B4CE782" w:rsidRDefault="3B4CE782" w14:paraId="0193D51D" w14:textId="1292A02D">
            <w:pPr>
              <w:pStyle w:val="BodyText"/>
            </w:pPr>
            <w:r w:rsidR="3B4CE782">
              <w:rPr/>
              <w:t>stores the location name</w:t>
            </w:r>
          </w:p>
        </w:tc>
        <w:tc>
          <w:tcPr>
            <w:tcW w:w="2302" w:type="dxa"/>
            <w:tcMar/>
          </w:tcPr>
          <w:p w:rsidR="3B4CE782" w:rsidP="3B4CE782" w:rsidRDefault="3B4CE782" w14:paraId="462AB659" w14:textId="11929FA7">
            <w:pPr>
              <w:pStyle w:val="BodyText"/>
            </w:pPr>
            <w:r w:rsidR="3B4CE782">
              <w:rPr/>
              <w:t>varchar(50)</w:t>
            </w:r>
          </w:p>
        </w:tc>
      </w:tr>
      <w:tr w:rsidR="3B4CE782" w:rsidTr="3B4CE782" w14:paraId="32E89231">
        <w:trPr>
          <w:trHeight w:val="300"/>
        </w:trPr>
        <w:tc>
          <w:tcPr>
            <w:tcW w:w="2501" w:type="dxa"/>
            <w:vMerge/>
            <w:tcMar/>
          </w:tcPr>
          <w:p w14:paraId="551BCBBF"/>
        </w:tc>
        <w:tc>
          <w:tcPr>
            <w:tcW w:w="2103" w:type="dxa"/>
            <w:tcMar/>
          </w:tcPr>
          <w:p w:rsidR="3B4CE782" w:rsidP="3B4CE782" w:rsidRDefault="3B4CE782" w14:paraId="3DC4B50D" w14:textId="18B2B85D">
            <w:pPr>
              <w:pStyle w:val="BodyText"/>
            </w:pPr>
            <w:r w:rsidR="3B4CE782">
              <w:rPr/>
              <w:t>Location_address</w:t>
            </w:r>
          </w:p>
        </w:tc>
        <w:tc>
          <w:tcPr>
            <w:tcW w:w="2302" w:type="dxa"/>
            <w:tcMar/>
          </w:tcPr>
          <w:p w:rsidR="3B4CE782" w:rsidP="3B4CE782" w:rsidRDefault="3B4CE782" w14:paraId="76BF562D" w14:textId="462AA856">
            <w:pPr>
              <w:pStyle w:val="BodyText"/>
            </w:pPr>
            <w:r w:rsidR="3B4CE782">
              <w:rPr/>
              <w:t>stores the location address</w:t>
            </w:r>
          </w:p>
        </w:tc>
        <w:tc>
          <w:tcPr>
            <w:tcW w:w="2302" w:type="dxa"/>
            <w:tcMar/>
          </w:tcPr>
          <w:p w:rsidR="3B4CE782" w:rsidP="3B4CE782" w:rsidRDefault="3B4CE782" w14:paraId="62DB16AB" w14:textId="75B6D29F">
            <w:pPr>
              <w:pStyle w:val="BodyText"/>
            </w:pPr>
            <w:r w:rsidR="3B4CE782">
              <w:rPr/>
              <w:t>varchar(50)</w:t>
            </w:r>
          </w:p>
        </w:tc>
      </w:tr>
    </w:tbl>
    <w:p w:rsidR="3B4CE782" w:rsidP="3B4CE782" w:rsidRDefault="3B4CE782" w14:paraId="157D6633" w14:textId="21D66B10">
      <w:pPr>
        <w:pStyle w:val="BodyText"/>
        <w:ind w:left="0"/>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tblGrid>
      <w:tr w:rsidR="3B4CE782" w:rsidTr="3B4CE782" w14:paraId="52DDBD21">
        <w:trPr>
          <w:trHeight w:val="292"/>
        </w:trPr>
        <w:tc>
          <w:tcPr>
            <w:tcW w:w="2302" w:type="dxa"/>
            <w:shd w:val="clear" w:color="auto" w:fill="76CDD8"/>
            <w:tcMar/>
          </w:tcPr>
          <w:p w:rsidR="3B4CE782" w:rsidP="3B4CE782" w:rsidRDefault="3B4CE782" w14:paraId="264C917C" w14:textId="606CC57C">
            <w:pPr>
              <w:pStyle w:val="BodyText"/>
              <w:rPr>
                <w:color w:val="FFFFFF" w:themeColor="background1" w:themeTint="FF" w:themeShade="FF"/>
                <w:sz w:val="18"/>
                <w:szCs w:val="18"/>
              </w:rPr>
            </w:pPr>
            <w:r w:rsidRPr="3B4CE782" w:rsidR="3B4CE782">
              <w:rPr>
                <w:rFonts w:ascii="Trebuchet MS" w:hAnsi="Trebuchet MS" w:eastAsia="Times New Roman" w:cs="Times New Roman" w:asciiTheme="minorAscii" w:hAnsiTheme="minorAscii" w:eastAsiaTheme="minorAscii" w:cstheme="minorBidi"/>
                <w:color w:val="FFFFFF" w:themeColor="background1" w:themeTint="FF" w:themeShade="FF"/>
                <w:sz w:val="18"/>
                <w:szCs w:val="18"/>
                <w:lang w:eastAsia="en-US" w:bidi="ar-SA"/>
              </w:rPr>
              <w:t>Location_id</w:t>
            </w:r>
          </w:p>
          <w:p w:rsidR="3B4CE782" w:rsidP="3B4CE782" w:rsidRDefault="3B4CE782" w14:paraId="034FE138" w14:textId="42E6FF46">
            <w:pPr>
              <w:pStyle w:val="BodyText"/>
              <w:widowControl w:val="0"/>
              <w:spacing w:line="360" w:lineRule="auto"/>
              <w:jc w:val="center"/>
              <w:rPr>
                <w:color w:val="FFFFFF" w:themeColor="background1" w:themeTint="FF" w:themeShade="FF"/>
                <w:sz w:val="18"/>
                <w:szCs w:val="18"/>
              </w:rPr>
            </w:pPr>
          </w:p>
        </w:tc>
        <w:tc>
          <w:tcPr>
            <w:tcW w:w="2302" w:type="dxa"/>
            <w:shd w:val="clear" w:color="auto" w:fill="76CDD8"/>
            <w:tcMar/>
          </w:tcPr>
          <w:p w:rsidR="3B4CE782" w:rsidP="3B4CE782" w:rsidRDefault="3B4CE782" w14:paraId="3B56480B" w14:textId="22D49F64">
            <w:pPr>
              <w:pStyle w:val="BodyText"/>
              <w:widowControl w:val="0"/>
              <w:spacing w:line="360" w:lineRule="auto"/>
              <w:jc w:val="center"/>
              <w:rPr>
                <w:color w:val="FFFFFF" w:themeColor="background1" w:themeTint="FF" w:themeShade="FF"/>
                <w:sz w:val="18"/>
                <w:szCs w:val="18"/>
              </w:rPr>
            </w:pPr>
            <w:r w:rsidRPr="3B4CE782" w:rsidR="3B4CE782">
              <w:rPr>
                <w:color w:val="FFFFFF" w:themeColor="background1" w:themeTint="FF" w:themeShade="FF"/>
                <w:sz w:val="18"/>
                <w:szCs w:val="18"/>
              </w:rPr>
              <w:t>Location_name</w:t>
            </w:r>
          </w:p>
        </w:tc>
        <w:tc>
          <w:tcPr>
            <w:tcW w:w="2302" w:type="dxa"/>
            <w:shd w:val="clear" w:color="auto" w:fill="76CDD8"/>
            <w:tcMar/>
          </w:tcPr>
          <w:p w:rsidR="3B4CE782" w:rsidP="3B4CE782" w:rsidRDefault="3B4CE782" w14:paraId="482EC6D7" w14:textId="7D24773E">
            <w:pPr>
              <w:pStyle w:val="BodyText"/>
              <w:spacing w:line="360" w:lineRule="auto"/>
              <w:jc w:val="center"/>
              <w:rPr>
                <w:color w:val="FFFFFF" w:themeColor="background1" w:themeTint="FF" w:themeShade="FF"/>
                <w:sz w:val="18"/>
                <w:szCs w:val="18"/>
              </w:rPr>
            </w:pPr>
            <w:r w:rsidRPr="3B4CE782" w:rsidR="3B4CE782">
              <w:rPr>
                <w:color w:val="FFFFFF" w:themeColor="background1" w:themeTint="FF" w:themeShade="FF"/>
                <w:sz w:val="18"/>
                <w:szCs w:val="18"/>
              </w:rPr>
              <w:t>Location_address</w:t>
            </w:r>
          </w:p>
        </w:tc>
      </w:tr>
      <w:tr w:rsidR="3B4CE782" w:rsidTr="3B4CE782" w14:paraId="4E57177D">
        <w:trPr>
          <w:trHeight w:val="435"/>
        </w:trPr>
        <w:tc>
          <w:tcPr>
            <w:tcW w:w="2302" w:type="dxa"/>
            <w:tcMar/>
          </w:tcPr>
          <w:p w:rsidR="3B4CE782" w:rsidP="3B4CE782" w:rsidRDefault="3B4CE782" w14:paraId="4544175C" w14:textId="05D6DF34">
            <w:pPr>
              <w:pStyle w:val="BodyText"/>
            </w:pPr>
            <w:r w:rsidR="3B4CE782">
              <w:rPr/>
              <w:t xml:space="preserve"> 1</w:t>
            </w:r>
          </w:p>
        </w:tc>
        <w:tc>
          <w:tcPr>
            <w:tcW w:w="2302" w:type="dxa"/>
            <w:tcMar/>
          </w:tcPr>
          <w:p w:rsidR="3B4CE782" w:rsidP="3B4CE782" w:rsidRDefault="3B4CE782" w14:paraId="339A0DB0" w14:textId="45FA7F17">
            <w:pPr>
              <w:pStyle w:val="BodyText"/>
            </w:pPr>
            <w:r w:rsidR="3B4CE782">
              <w:rPr/>
              <w:t>Town Hall</w:t>
            </w:r>
          </w:p>
        </w:tc>
        <w:tc>
          <w:tcPr>
            <w:tcW w:w="2302" w:type="dxa"/>
            <w:tcMar/>
          </w:tcPr>
          <w:p w:rsidR="3B4CE782" w:rsidP="3B4CE782" w:rsidRDefault="3B4CE782" w14:paraId="0DE77158" w14:textId="5249E897">
            <w:pPr>
              <w:pStyle w:val="BodyText"/>
            </w:pPr>
            <w:r w:rsidR="3B4CE782">
              <w:rPr/>
              <w:t>8 Campus Drive</w:t>
            </w:r>
          </w:p>
        </w:tc>
      </w:tr>
    </w:tbl>
    <w:p w:rsidR="3B4CE782" w:rsidP="3B4CE782" w:rsidRDefault="3B4CE782" w14:paraId="5CBF2C06" w14:textId="1C3628C3">
      <w:pPr>
        <w:pStyle w:val="BodyText"/>
        <w:ind w:left="0"/>
      </w:pPr>
    </w:p>
    <w:sectPr w:rsidRPr="006F645E" w:rsidR="00BE17E0" w:rsidSect="0076784B">
      <w:headerReference w:type="default" r:id="rId11"/>
      <w:footerReference w:type="default" r:id="rId12"/>
      <w:footerReference w:type="first" r:id="rId13"/>
      <w:pgSz w:w="11909" w:h="16834" w:orient="portrait"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AD64ED" w:rsidP="00500742" w:rsidRDefault="00AD64ED" w14:paraId="1DFC58B9" w14:textId="77777777">
      <w:pPr>
        <w:spacing w:line="240" w:lineRule="auto"/>
      </w:pPr>
      <w:r>
        <w:separator/>
      </w:r>
    </w:p>
  </w:endnote>
  <w:endnote w:type="continuationSeparator" w:id="0">
    <w:p w:rsidR="00AD64ED" w:rsidP="00500742" w:rsidRDefault="00AD64ED" w14:paraId="78DAA089" w14:textId="77777777">
      <w:pPr>
        <w:spacing w:line="240" w:lineRule="auto"/>
      </w:pPr>
      <w:r>
        <w:continuationSeparator/>
      </w:r>
    </w:p>
  </w:endnote>
  <w:endnote w:type="continuationNotice" w:id="1">
    <w:p w:rsidR="00AD64ED" w:rsidRDefault="00AD64ED" w14:paraId="1C8DC911"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p w:rsidRPr="00851FAD" w:rsidR="005C7D23" w:rsidP="005B4AE6" w:rsidRDefault="005D1735" w14:paraId="4A071C10" w14:textId="77777777">
    <w:pPr>
      <w:framePr w:wrap="around" w:hAnchor="page" w:v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rsidTr="002A572B" w14:paraId="75EEBB7A" w14:textId="77777777">
      <w:tc>
        <w:tcPr>
          <w:tcW w:w="8472" w:type="dxa"/>
        </w:tcPr>
        <w:p w:rsidR="005C7D23" w:rsidP="002A572B" w:rsidRDefault="000370D4" w14:paraId="0DCC6942" w14:textId="75EEB5E5">
          <w:pPr>
            <w:pStyle w:val="Footer"/>
          </w:pPr>
          <w:r>
            <w:fldChar w:fldCharType="begin"/>
          </w:r>
          <w:r>
            <w:instrText> DOCPROPERTY  Classification  \* MERGEFORMAT </w:instrText>
          </w:r>
          <w:r>
            <w:fldChar w:fldCharType="separate"/>
          </w:r>
          <w:r>
            <w:t>Confidential</w:t>
          </w:r>
          <w:r>
            <w:fldChar w:fldCharType="end"/>
          </w:r>
          <w:r w:rsidR="005D1735">
            <w:tab/>
          </w:r>
        </w:p>
      </w:tc>
    </w:tr>
  </w:tbl>
  <w:p w:rsidRPr="00205D53" w:rsidR="005C7D23" w:rsidP="007F4104" w:rsidRDefault="005D1735" w14:paraId="629B217E" w14:textId="77777777">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40044811">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tbl>
    <w:tblPr>
      <w:tblW w:w="0" w:type="auto"/>
      <w:tblLook w:val="04A0" w:firstRow="1" w:lastRow="0" w:firstColumn="1" w:lastColumn="0" w:noHBand="0" w:noVBand="1"/>
    </w:tblPr>
    <w:tblGrid>
      <w:gridCol w:w="1526"/>
      <w:gridCol w:w="7613"/>
    </w:tblGrid>
    <w:tr w:rsidR="0076784B" w:rsidTr="002A572B" w14:paraId="3EB886D1" w14:textId="77777777">
      <w:tc>
        <w:tcPr>
          <w:tcW w:w="1526" w:type="dxa"/>
          <w:vAlign w:val="center"/>
          <w:hideMark/>
        </w:tcPr>
        <w:p w:rsidR="005C7D23" w:rsidP="0076784B" w:rsidRDefault="005D1735" w14:paraId="3FD0571A" w14:textId="77777777">
          <w:pPr>
            <w:pStyle w:val="Footer"/>
            <w:rPr>
              <w:b/>
            </w:rPr>
          </w:pPr>
          <w:r>
            <w:rPr>
              <w:b/>
            </w:rPr>
            <w:t>Legal Notice:</w:t>
          </w:r>
        </w:p>
      </w:tc>
      <w:tc>
        <w:tcPr>
          <w:tcW w:w="7613" w:type="dxa"/>
          <w:vAlign w:val="center"/>
          <w:hideMark/>
        </w:tcPr>
        <w:p w:rsidR="005C7D23" w:rsidP="0076784B" w:rsidRDefault="005D1735" w14:paraId="36AA4F7F" w14:textId="77777777">
          <w:pPr>
            <w:pStyle w:val="Footer"/>
          </w:pPr>
          <w:r>
            <w:t xml:space="preserve">This document contains privileged and/or confidential information and may not be disclosed, </w:t>
          </w:r>
          <w:proofErr w:type="gramStart"/>
          <w:r>
            <w:t>distributed</w:t>
          </w:r>
          <w:proofErr w:type="gramEnd"/>
          <w:r>
            <w:t xml:space="preserve"> or reproduced without the prior written permission of EPAM®.</w:t>
          </w:r>
        </w:p>
      </w:tc>
    </w:tr>
    <w:tr w:rsidR="0076784B" w:rsidTr="002A572B" w14:paraId="7947E9D3" w14:textId="77777777">
      <w:tc>
        <w:tcPr>
          <w:tcW w:w="9139" w:type="dxa"/>
          <w:gridSpan w:val="2"/>
          <w:hideMark/>
        </w:tcPr>
        <w:p w:rsidR="005C7D23" w:rsidP="0076784B" w:rsidRDefault="000370D4" w14:paraId="4818C4EF" w14:textId="612E7520">
          <w:pPr>
            <w:pStyle w:val="Footer"/>
          </w:pPr>
          <w:r>
            <w:fldChar w:fldCharType="begin"/>
          </w:r>
          <w:r>
            <w:instrText> DOCPROPERTY  Classification  \* MERGEFORMAT </w:instrText>
          </w:r>
          <w:r>
            <w:fldChar w:fldCharType="separate"/>
          </w:r>
          <w:r>
            <w:t>Confidential</w:t>
          </w:r>
          <w:r>
            <w:fldChar w:fldCharType="end"/>
          </w:r>
        </w:p>
      </w:tc>
    </w:tr>
  </w:tbl>
  <w:p w:rsidR="005C7D23" w:rsidP="002A572B" w:rsidRDefault="005D1735" w14:paraId="56E23E29" w14:textId="77777777">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7BD725C6">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AD64ED" w:rsidP="00500742" w:rsidRDefault="00AD64ED" w14:paraId="21C09261" w14:textId="77777777">
      <w:pPr>
        <w:spacing w:line="240" w:lineRule="auto"/>
      </w:pPr>
      <w:r>
        <w:separator/>
      </w:r>
    </w:p>
  </w:footnote>
  <w:footnote w:type="continuationSeparator" w:id="0">
    <w:p w:rsidR="00AD64ED" w:rsidP="00500742" w:rsidRDefault="00AD64ED" w14:paraId="1CCE7FAB" w14:textId="77777777">
      <w:pPr>
        <w:spacing w:line="240" w:lineRule="auto"/>
      </w:pPr>
      <w:r>
        <w:continuationSeparator/>
      </w:r>
    </w:p>
  </w:footnote>
  <w:footnote w:type="continuationNotice" w:id="1">
    <w:p w:rsidR="00AD64ED" w:rsidRDefault="00AD64ED" w14:paraId="7B801AAA"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tbl>
    <w:tblPr>
      <w:tblW w:w="9498" w:type="dxa"/>
      <w:tblLook w:val="04A0" w:firstRow="1" w:lastRow="0" w:firstColumn="1" w:lastColumn="0" w:noHBand="0" w:noVBand="1"/>
    </w:tblPr>
    <w:tblGrid>
      <w:gridCol w:w="8121"/>
      <w:gridCol w:w="1377"/>
    </w:tblGrid>
    <w:tr w:rsidR="002A572B" w:rsidTr="006366F2" w14:paraId="7DBDC9F3" w14:textId="77777777">
      <w:tc>
        <w:tcPr>
          <w:tcW w:w="8121" w:type="dxa"/>
          <w:vAlign w:val="center"/>
          <w:hideMark/>
        </w:tcPr>
        <w:p w:rsidR="005C7D23" w:rsidP="002A572B" w:rsidRDefault="007C4361" w14:paraId="703F688A" w14:textId="2BC4AD91">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rsidR="005C7D23" w:rsidP="002A572B" w:rsidRDefault="005C7D23" w14:paraId="4B9A6913" w14:textId="77777777">
          <w:pPr>
            <w:pStyle w:val="Header"/>
          </w:pPr>
        </w:p>
      </w:tc>
    </w:tr>
    <w:tr w:rsidR="002A572B" w:rsidTr="006366F2" w14:paraId="7634FCD1" w14:textId="77777777">
      <w:trPr>
        <w:trHeight w:val="340"/>
      </w:trPr>
      <w:tc>
        <w:tcPr>
          <w:tcW w:w="8121" w:type="dxa"/>
          <w:vAlign w:val="center"/>
          <w:hideMark/>
        </w:tcPr>
        <w:p w:rsidR="005C7D23" w:rsidP="002A19FA" w:rsidRDefault="00426215" w14:paraId="74F97D7D" w14:textId="543EBFF4">
          <w:pPr>
            <w:pStyle w:val="Header"/>
            <w:tabs>
              <w:tab w:val="clear" w:pos="0"/>
            </w:tabs>
          </w:pPr>
          <w:r>
            <w:t>Business Template</w:t>
          </w:r>
        </w:p>
      </w:tc>
      <w:tc>
        <w:tcPr>
          <w:tcW w:w="1377" w:type="dxa"/>
          <w:vAlign w:val="center"/>
          <w:hideMark/>
        </w:tcPr>
        <w:p w:rsidR="005C7D23" w:rsidP="002A572B" w:rsidRDefault="005D1735" w14:paraId="22501B53" w14:textId="77777777">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rsidRPr="002A572B" w:rsidR="005C7D23" w:rsidP="002A572B" w:rsidRDefault="005D1735" w14:paraId="69D3CA92" w14:textId="77777777">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21C7EC88">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16">
    <w:nsid w:val="48365caa"/>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2B44983"/>
    <w:multiLevelType w:val="multilevel"/>
    <w:tmpl w:val="1436B0F0"/>
    <w:styleLink w:val="NumberList"/>
    <w:lvl w:ilvl="0">
      <w:start w:val="1"/>
      <w:numFmt w:val="decimal"/>
      <w:pStyle w:val="ListNumber"/>
      <w:lvlText w:val="%1."/>
      <w:lvlJc w:val="left"/>
      <w:pPr>
        <w:ind w:left="360" w:hanging="360"/>
      </w:pPr>
      <w:rPr>
        <w:rFonts w:hint="default" w:ascii="Trebuchet MS" w:hAnsi="Trebuchet MS"/>
        <w:b w:val="0"/>
        <w:i w:val="0"/>
        <w:color w:val="1A9CB0"/>
        <w:sz w:val="20"/>
      </w:rPr>
    </w:lvl>
    <w:lvl w:ilvl="1">
      <w:start w:val="1"/>
      <w:numFmt w:val="lowerLetter"/>
      <w:lvlText w:val="%2."/>
      <w:lvlJc w:val="left"/>
      <w:pPr>
        <w:ind w:left="720" w:hanging="360"/>
      </w:pPr>
      <w:rPr>
        <w:rFonts w:hint="default" w:ascii="Trebuchet MS" w:hAnsi="Trebuchet MS"/>
        <w:b w:val="0"/>
        <w:i w:val="0"/>
        <w:color w:val="464547"/>
        <w:sz w:val="20"/>
      </w:rPr>
    </w:lvl>
    <w:lvl w:ilvl="2">
      <w:start w:val="1"/>
      <w:numFmt w:val="lowerRoman"/>
      <w:lvlText w:val="%3."/>
      <w:lvlJc w:val="left"/>
      <w:pPr>
        <w:ind w:left="1080" w:hanging="360"/>
      </w:pPr>
      <w:rPr>
        <w:rFonts w:hint="default" w:ascii="Trebuchet MS" w:hAnsi="Trebuchet MS"/>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D43B9"/>
    <w:multiLevelType w:val="multilevel"/>
    <w:tmpl w:val="CAD271F8"/>
    <w:styleLink w:val="Headings"/>
    <w:lvl w:ilvl="0">
      <w:start w:val="1"/>
      <w:numFmt w:val="decimal"/>
      <w:pStyle w:val="Heading1"/>
      <w:lvlText w:val="%1"/>
      <w:lvlJc w:val="left"/>
      <w:pPr>
        <w:ind w:left="2160" w:hanging="720"/>
      </w:pPr>
      <w:rPr>
        <w:rFonts w:hint="default" w:ascii="Arial Black" w:hAnsi="Arial Black"/>
        <w:b w:val="0"/>
        <w:i w:val="0"/>
        <w:color w:val="464547"/>
        <w:sz w:val="28"/>
      </w:rPr>
    </w:lvl>
    <w:lvl w:ilvl="1">
      <w:start w:val="1"/>
      <w:numFmt w:val="decimal"/>
      <w:pStyle w:val="Heading2"/>
      <w:lvlText w:val="%1.%2"/>
      <w:lvlJc w:val="left"/>
      <w:pPr>
        <w:ind w:left="2160" w:hanging="720"/>
      </w:pPr>
      <w:rPr>
        <w:rFonts w:hint="default" w:ascii="Arial Black" w:hAnsi="Arial Black"/>
        <w:b w:val="0"/>
        <w:i w:val="0"/>
        <w:caps/>
        <w:color w:val="1A9CB0"/>
        <w:sz w:val="24"/>
      </w:rPr>
    </w:lvl>
    <w:lvl w:ilvl="2">
      <w:start w:val="1"/>
      <w:numFmt w:val="decimal"/>
      <w:pStyle w:val="Heading3"/>
      <w:lvlText w:val="%1.%2.%3"/>
      <w:lvlJc w:val="left"/>
      <w:pPr>
        <w:ind w:left="2160" w:hanging="720"/>
      </w:pPr>
      <w:rPr>
        <w:rFonts w:hint="default" w:ascii="Arial Black" w:hAnsi="Arial Black"/>
        <w:b w:val="0"/>
        <w:i w:val="0"/>
        <w:color w:val="1A9CB0"/>
        <w:sz w:val="24"/>
      </w:rPr>
    </w:lvl>
    <w:lvl w:ilvl="3">
      <w:start w:val="1"/>
      <w:numFmt w:val="decimal"/>
      <w:pStyle w:val="Heading4"/>
      <w:lvlText w:val="%1.%2.%3.%4"/>
      <w:lvlJc w:val="left"/>
      <w:pPr>
        <w:ind w:left="2517" w:hanging="1077"/>
      </w:pPr>
      <w:rPr>
        <w:rFonts w:hint="default" w:ascii="Arial Black" w:hAnsi="Arial Black"/>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5"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944B1"/>
    <w:multiLevelType w:val="hybridMultilevel"/>
    <w:tmpl w:val="F2869934"/>
    <w:lvl w:ilvl="0" w:tplc="27565936">
      <w:numFmt w:val="bullet"/>
      <w:lvlText w:val="-"/>
      <w:lvlJc w:val="left"/>
      <w:pPr>
        <w:ind w:left="720" w:hanging="360"/>
      </w:pPr>
      <w:rPr>
        <w:rFonts w:hint="default" w:ascii="Trebuchet MS" w:hAnsi="Trebuchet MS"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88B0C11"/>
    <w:multiLevelType w:val="hybridMultilevel"/>
    <w:tmpl w:val="0F601464"/>
    <w:lvl w:ilvl="0" w:tplc="5720E0AE">
      <w:start w:val="2"/>
      <w:numFmt w:val="bullet"/>
      <w:lvlText w:val="•"/>
      <w:lvlJc w:val="left"/>
      <w:pPr>
        <w:ind w:left="720" w:hanging="360"/>
      </w:pPr>
      <w:rPr>
        <w:rFonts w:hint="default" w:ascii="Trebuchet MS" w:hAnsi="Trebuchet MS"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E3432A8"/>
    <w:multiLevelType w:val="hybridMultilevel"/>
    <w:tmpl w:val="F2E286F2"/>
    <w:lvl w:ilvl="0" w:tplc="869EC284">
      <w:start w:val="1"/>
      <w:numFmt w:val="decimal"/>
      <w:lvlText w:val="%1."/>
      <w:lvlJc w:val="left"/>
      <w:pPr>
        <w:ind w:left="720" w:hanging="360"/>
      </w:pPr>
      <w:rPr>
        <w:rFonts w:hint="default" w:ascii="Trebuchet MS" w:hAnsi="Trebuchet MS"/>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0"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5A0EF0"/>
    <w:multiLevelType w:val="hybridMultilevel"/>
    <w:tmpl w:val="3C502EE8"/>
    <w:lvl w:ilvl="0" w:tplc="FBE414CA">
      <w:start w:val="1"/>
      <w:numFmt w:val="bullet"/>
      <w:lvlText w:val=""/>
      <w:lvlJc w:val="left"/>
      <w:pPr>
        <w:tabs>
          <w:tab w:val="num" w:pos="360"/>
        </w:tabs>
        <w:ind w:left="360" w:hanging="360"/>
      </w:pPr>
      <w:rPr>
        <w:rFonts w:hint="default" w:ascii="Symbol" w:hAnsi="Symbol"/>
      </w:rPr>
    </w:lvl>
    <w:lvl w:ilvl="1" w:tplc="04090003" w:tentative="1">
      <w:start w:val="1"/>
      <w:numFmt w:val="bullet"/>
      <w:lvlText w:val="o"/>
      <w:lvlJc w:val="left"/>
      <w:pPr>
        <w:tabs>
          <w:tab w:val="num" w:pos="1080"/>
        </w:tabs>
        <w:ind w:left="1080" w:hanging="360"/>
      </w:pPr>
      <w:rPr>
        <w:rFonts w:hint="default" w:ascii="Courier New" w:hAnsi="Courier New" w:cs="Courier New"/>
      </w:rPr>
    </w:lvl>
    <w:lvl w:ilvl="2" w:tplc="04090005" w:tentative="1">
      <w:start w:val="1"/>
      <w:numFmt w:val="bullet"/>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cs="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cs="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12"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57DD6F34"/>
    <w:multiLevelType w:val="multilevel"/>
    <w:tmpl w:val="1436B0F0"/>
    <w:numStyleLink w:val="NumberList"/>
  </w:abstractNum>
  <w:abstractNum w:abstractNumId="14" w15:restartNumberingAfterBreak="0">
    <w:nsid w:val="58155A8A"/>
    <w:multiLevelType w:val="multilevel"/>
    <w:tmpl w:val="EE7A7A12"/>
    <w:styleLink w:val="BulletList"/>
    <w:lvl w:ilvl="0">
      <w:start w:val="1"/>
      <w:numFmt w:val="bullet"/>
      <w:pStyle w:val="ListBullet"/>
      <w:lvlText w:val=""/>
      <w:lvlJc w:val="left"/>
      <w:pPr>
        <w:ind w:left="720" w:hanging="363"/>
      </w:pPr>
      <w:rPr>
        <w:rFonts w:hint="default" w:ascii="Symbol" w:hAnsi="Symbol"/>
        <w:color w:val="1A9CB0"/>
      </w:rPr>
    </w:lvl>
    <w:lvl w:ilvl="1">
      <w:start w:val="1"/>
      <w:numFmt w:val="bullet"/>
      <w:pStyle w:val="ListBullet2"/>
      <w:lvlText w:val=""/>
      <w:lvlJc w:val="left"/>
      <w:pPr>
        <w:ind w:left="1077" w:hanging="357"/>
      </w:pPr>
      <w:rPr>
        <w:rFonts w:hint="default" w:ascii="Symbol" w:hAnsi="Symbol"/>
        <w:color w:val="464547"/>
      </w:rPr>
    </w:lvl>
    <w:lvl w:ilvl="2">
      <w:start w:val="1"/>
      <w:numFmt w:val="bullet"/>
      <w:pStyle w:val="ListBullet3"/>
      <w:lvlText w:val=""/>
      <w:lvlJc w:val="left"/>
      <w:pPr>
        <w:ind w:left="1435" w:hanging="358"/>
      </w:pPr>
      <w:rPr>
        <w:rFonts w:hint="default" w:ascii="Symbol" w:hAnsi="Symbol"/>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5"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26">
    <w:abstractNumId w:val="16"/>
  </w:num>
  <w:num w:numId="1" w16cid:durableId="1451432471">
    <w:abstractNumId w:val="4"/>
  </w:num>
  <w:num w:numId="2" w16cid:durableId="626476673">
    <w:abstractNumId w:val="0"/>
  </w:num>
  <w:num w:numId="3" w16cid:durableId="445274354">
    <w:abstractNumId w:val="1"/>
  </w:num>
  <w:num w:numId="4" w16cid:durableId="1513180429">
    <w:abstractNumId w:val="7"/>
  </w:num>
  <w:num w:numId="5" w16cid:durableId="2029132760">
    <w:abstractNumId w:val="5"/>
  </w:num>
  <w:num w:numId="6" w16cid:durableId="471095836">
    <w:abstractNumId w:val="3"/>
  </w:num>
  <w:num w:numId="7" w16cid:durableId="1345595060">
    <w:abstractNumId w:val="15"/>
  </w:num>
  <w:num w:numId="8" w16cid:durableId="743599848">
    <w:abstractNumId w:val="10"/>
  </w:num>
  <w:num w:numId="9" w16cid:durableId="357428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14"/>
  </w:num>
  <w:num w:numId="11" w16cid:durableId="262299757">
    <w:abstractNumId w:val="1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2"/>
  </w:num>
  <w:num w:numId="14" w16cid:durableId="1801260549">
    <w:abstractNumId w:val="12"/>
  </w:num>
  <w:num w:numId="15" w16cid:durableId="671028179">
    <w:abstractNumId w:val="11"/>
  </w:num>
  <w:num w:numId="16" w16cid:durableId="165632613">
    <w:abstractNumId w:val="8"/>
  </w:num>
  <w:num w:numId="17" w16cid:durableId="261227126">
    <w:abstractNumId w:val="8"/>
    <w:lvlOverride w:ilvl="0">
      <w:startOverride w:val="1"/>
    </w:lvlOverride>
  </w:num>
  <w:num w:numId="18" w16cid:durableId="61562296">
    <w:abstractNumId w:val="6"/>
  </w:num>
  <w:num w:numId="19" w16cid:durableId="1019432107">
    <w:abstractNumId w:val="9"/>
  </w:num>
  <w:num w:numId="20" w16cid:durableId="11566482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4"/>
  </w:num>
  <w:num w:numId="22" w16cid:durableId="9235629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4"/>
  </w:num>
  <w:num w:numId="24" w16cid:durableId="1127159218">
    <w:abstractNumId w:val="4"/>
  </w:num>
  <w:num w:numId="25" w16cid:durableId="989331474">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74855"/>
    <w:rsid w:val="00104CAC"/>
    <w:rsid w:val="00125E85"/>
    <w:rsid w:val="00173F65"/>
    <w:rsid w:val="00192D26"/>
    <w:rsid w:val="002B3847"/>
    <w:rsid w:val="002C76CC"/>
    <w:rsid w:val="002E6935"/>
    <w:rsid w:val="00357E14"/>
    <w:rsid w:val="00407DD5"/>
    <w:rsid w:val="00426215"/>
    <w:rsid w:val="00444D3B"/>
    <w:rsid w:val="00480504"/>
    <w:rsid w:val="0048499B"/>
    <w:rsid w:val="004A4E69"/>
    <w:rsid w:val="00500742"/>
    <w:rsid w:val="00504C62"/>
    <w:rsid w:val="0057509B"/>
    <w:rsid w:val="00580835"/>
    <w:rsid w:val="005C7D23"/>
    <w:rsid w:val="005D1735"/>
    <w:rsid w:val="00666408"/>
    <w:rsid w:val="006C278D"/>
    <w:rsid w:val="006C5206"/>
    <w:rsid w:val="006F645E"/>
    <w:rsid w:val="00796A13"/>
    <w:rsid w:val="007B27B1"/>
    <w:rsid w:val="007C4361"/>
    <w:rsid w:val="00876D86"/>
    <w:rsid w:val="008D0346"/>
    <w:rsid w:val="0094703C"/>
    <w:rsid w:val="00950730"/>
    <w:rsid w:val="00974743"/>
    <w:rsid w:val="009D7BE5"/>
    <w:rsid w:val="009E4BF9"/>
    <w:rsid w:val="009E7277"/>
    <w:rsid w:val="00AA68CA"/>
    <w:rsid w:val="00AD64ED"/>
    <w:rsid w:val="00B00FF6"/>
    <w:rsid w:val="00B072EA"/>
    <w:rsid w:val="00B63965"/>
    <w:rsid w:val="00B83E56"/>
    <w:rsid w:val="00BE17E0"/>
    <w:rsid w:val="00C403FF"/>
    <w:rsid w:val="00C901A0"/>
    <w:rsid w:val="00CA3310"/>
    <w:rsid w:val="00CE6020"/>
    <w:rsid w:val="00D04DA9"/>
    <w:rsid w:val="00D20F53"/>
    <w:rsid w:val="00D61C9C"/>
    <w:rsid w:val="00DD31D9"/>
    <w:rsid w:val="00E016A3"/>
    <w:rsid w:val="00E15F7E"/>
    <w:rsid w:val="00E43D86"/>
    <w:rsid w:val="00EB54C0"/>
    <w:rsid w:val="00F55A25"/>
    <w:rsid w:val="0DE5BCAF"/>
    <w:rsid w:val="12C123E0"/>
    <w:rsid w:val="27947B2F"/>
    <w:rsid w:val="2E7CAFDC"/>
    <w:rsid w:val="370DC9AE"/>
    <w:rsid w:val="3B048F41"/>
    <w:rsid w:val="3B4CE782"/>
    <w:rsid w:val="6D4B84C2"/>
    <w:rsid w:val="6E736831"/>
    <w:rsid w:val="71E308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9"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qFormat="1"/>
    <w:lsdException w:name="footer" w:uiPriority="0" w:semiHidden="1"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1"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semiHidden="1" w:unhideWhenUsed="1" w:qFormat="1"/>
    <w:lsdException w:name="List Number" w:uiPriority="0"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uiPriority="0" w:semiHidden="1" w:unhideWhenUsed="1" w:qFormat="1"/>
    <w:lsdException w:name="List Bullet 3" w:uiPriority="0"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uiPriority="0"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3"/>
    <w:unhideWhenUsed/>
    <w:rsid w:val="00500742"/>
    <w:pPr>
      <w:widowControl w:val="0"/>
      <w:spacing w:after="0" w:line="240" w:lineRule="atLeast"/>
    </w:pPr>
    <w:rPr>
      <w:rFonts w:ascii="Times New Roman" w:hAnsi="Times New Roman" w:eastAsia="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hAnsi="Arial Black" w:eastAsia="Times New Roman"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hAnsi="Arial Black" w:eastAsia="Times New Roman"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hAnsi="Arial Black" w:eastAsia="Times New Roman"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hAnsi="Arial Black" w:eastAsia="Times New Roman"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hAnsi="Arial" w:eastAsia="Times New Roman" w:cs="Times New Roman"/>
      <w:b/>
      <w:color w:val="auto"/>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aliases w:val="Attribute Heading 1 Char,Section Char"/>
    <w:basedOn w:val="DefaultParagraphFont"/>
    <w:link w:val="Heading1"/>
    <w:rsid w:val="00500742"/>
    <w:rPr>
      <w:rFonts w:ascii="Arial Black" w:hAnsi="Arial Black" w:eastAsia="Times New Roman" w:cs="Times New Roman"/>
      <w:caps/>
      <w:color w:val="464547"/>
      <w:sz w:val="28"/>
      <w:szCs w:val="20"/>
    </w:rPr>
  </w:style>
  <w:style w:type="character" w:styleId="Heading2Char" w:customStyle="1">
    <w:name w:val="Heading 2 Char"/>
    <w:aliases w:val="Attribute Heading 2 Char,Major Char"/>
    <w:basedOn w:val="DefaultParagraphFont"/>
    <w:link w:val="Heading2"/>
    <w:rsid w:val="00500742"/>
    <w:rPr>
      <w:rFonts w:ascii="Arial Black" w:hAnsi="Arial Black" w:eastAsia="Times New Roman" w:cs="Times New Roman"/>
      <w:caps/>
      <w:color w:val="1A9CB0"/>
      <w:sz w:val="24"/>
      <w:szCs w:val="20"/>
    </w:rPr>
  </w:style>
  <w:style w:type="character" w:styleId="Heading3Char" w:customStyle="1">
    <w:name w:val="Heading 3 Char"/>
    <w:aliases w:val="Table Attribute Heading Char"/>
    <w:basedOn w:val="DefaultParagraphFont"/>
    <w:link w:val="Heading3"/>
    <w:rsid w:val="00500742"/>
    <w:rPr>
      <w:rFonts w:ascii="Arial Black" w:hAnsi="Arial Black" w:eastAsia="Times New Roman" w:cs="Times New Roman"/>
      <w:b/>
      <w:color w:val="1A9CB0"/>
      <w:sz w:val="24"/>
      <w:szCs w:val="20"/>
    </w:rPr>
  </w:style>
  <w:style w:type="character" w:styleId="Heading4Char" w:customStyle="1">
    <w:name w:val="Heading 4 Char"/>
    <w:basedOn w:val="DefaultParagraphFont"/>
    <w:link w:val="Heading4"/>
    <w:rsid w:val="00500742"/>
    <w:rPr>
      <w:rFonts w:ascii="Arial Black" w:hAnsi="Arial Black" w:eastAsia="Times New Roman" w:cs="Times New Roman"/>
      <w:color w:val="1A9CB0"/>
      <w:szCs w:val="20"/>
    </w:rPr>
  </w:style>
  <w:style w:type="paragraph" w:styleId="BodyText">
    <w:name w:val="Body Text"/>
    <w:link w:val="BodyTextChar"/>
    <w:qFormat/>
    <w:rsid w:val="00500742"/>
    <w:pPr>
      <w:keepLines/>
      <w:spacing w:before="120" w:after="0" w:line="240" w:lineRule="auto"/>
    </w:pPr>
    <w:rPr>
      <w:rFonts w:ascii="Trebuchet MS" w:hAnsi="Trebuchet MS" w:eastAsia="Times New Roman" w:cs="Times New Roman"/>
      <w:color w:val="464547"/>
      <w:sz w:val="20"/>
      <w:szCs w:val="20"/>
    </w:rPr>
  </w:style>
  <w:style w:type="character" w:styleId="BodyTextChar" w:customStyle="1">
    <w:name w:val="Body Text Char"/>
    <w:basedOn w:val="DefaultParagraphFont"/>
    <w:link w:val="BodyText"/>
    <w:rsid w:val="00500742"/>
    <w:rPr>
      <w:rFonts w:ascii="Trebuchet MS" w:hAnsi="Trebuchet MS" w:eastAsia="Times New Roman"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hAnsi="Trebuchet MS" w:eastAsia="Times New Roman" w:cs="Times New Roman"/>
      <w:color w:val="464547"/>
      <w:sz w:val="18"/>
      <w:szCs w:val="18"/>
    </w:rPr>
  </w:style>
  <w:style w:type="character" w:styleId="FooterChar" w:customStyle="1">
    <w:name w:val="Footer Char"/>
    <w:basedOn w:val="DefaultParagraphFont"/>
    <w:link w:val="Footer"/>
    <w:rsid w:val="00500742"/>
    <w:rPr>
      <w:rFonts w:ascii="Trebuchet MS" w:hAnsi="Trebuchet MS" w:eastAsia="Times New Roman"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hAnsi="Trebuchet MS" w:eastAsia="MS Gothic" w:cs="Times New Roman"/>
      <w:color w:val="464547"/>
      <w:sz w:val="18"/>
      <w:szCs w:val="20"/>
    </w:rPr>
  </w:style>
  <w:style w:type="character" w:styleId="HeaderChar" w:customStyle="1">
    <w:name w:val="Header Char"/>
    <w:basedOn w:val="DefaultParagraphFont"/>
    <w:link w:val="Header"/>
    <w:rsid w:val="00500742"/>
    <w:rPr>
      <w:rFonts w:ascii="Trebuchet MS" w:hAnsi="Trebuchet MS" w:eastAsia="MS Gothic"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color="A5A5A5" w:themeColor="accent3" w:sz="4" w:space="1"/>
      </w:pBdr>
      <w:spacing w:before="240" w:after="300" w:line="240" w:lineRule="auto"/>
      <w:outlineLvl w:val="0"/>
    </w:pPr>
    <w:rPr>
      <w:rFonts w:ascii="Arial Black" w:hAnsi="Arial Black" w:cs="Times New Roman" w:eastAsiaTheme="minorEastAsia"/>
      <w:caps/>
      <w:color w:val="464547"/>
      <w:sz w:val="40"/>
      <w:szCs w:val="20"/>
    </w:rPr>
  </w:style>
  <w:style w:type="character" w:styleId="TitleChar" w:customStyle="1">
    <w:name w:val="Title Char"/>
    <w:basedOn w:val="DefaultParagraphFont"/>
    <w:link w:val="Title"/>
    <w:rsid w:val="00500742"/>
    <w:rPr>
      <w:rFonts w:ascii="Arial Black" w:hAnsi="Arial Black" w:cs="Times New Roman" w:eastAsiaTheme="minorEastAsia"/>
      <w:caps/>
      <w:color w:val="464547"/>
      <w:sz w:val="40"/>
      <w:szCs w:val="20"/>
    </w:rPr>
  </w:style>
  <w:style w:type="paragraph" w:styleId="TOC1">
    <w:name w:val="toc 1"/>
    <w:next w:val="BodyText"/>
    <w:uiPriority w:val="39"/>
    <w:qFormat/>
    <w:rsid w:val="00500742"/>
    <w:pPr>
      <w:spacing w:after="0" w:line="240" w:lineRule="auto"/>
    </w:pPr>
    <w:rPr>
      <w:rFonts w:ascii="Trebuchet MS" w:hAnsi="Trebuchet MS" w:eastAsia="Times New Roman"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styleId="CommentTextChar" w:customStyle="1">
    <w:name w:val="Comment Text Char"/>
    <w:basedOn w:val="DefaultParagraphFont"/>
    <w:link w:val="CommentText"/>
    <w:uiPriority w:val="99"/>
    <w:rsid w:val="00500742"/>
    <w:rPr>
      <w:rFonts w:ascii="Times New Roman" w:hAnsi="Times New Roman" w:eastAsia="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hAnsi="Arial Black" w:eastAsia="Times New Roman" w:cs="Times New Roman"/>
      <w:bCs/>
      <w:color w:val="464547"/>
      <w:sz w:val="28"/>
      <w:szCs w:val="20"/>
    </w:rPr>
  </w:style>
  <w:style w:type="character" w:styleId="CommentSubjectChar" w:customStyle="1">
    <w:name w:val="Comment Subject Char"/>
    <w:basedOn w:val="CommentTextChar"/>
    <w:link w:val="CommentSubject"/>
    <w:rsid w:val="00500742"/>
    <w:rPr>
      <w:rFonts w:ascii="Arial Black" w:hAnsi="Arial Black" w:eastAsia="Times New Roman"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hAnsi="Arial Black" w:eastAsiaTheme="majorEastAsia" w:cstheme="majorBidi"/>
      <w:b/>
      <w:caps/>
      <w:color w:val="464547"/>
      <w:sz w:val="28"/>
      <w:szCs w:val="32"/>
    </w:rPr>
  </w:style>
  <w:style w:type="paragraph" w:styleId="ProjectName" w:customStyle="1">
    <w:name w:val="ProjectName"/>
    <w:link w:val="ProjectNameChar"/>
    <w:qFormat/>
    <w:rsid w:val="00500742"/>
    <w:pPr>
      <w:keepNext/>
      <w:keepLines/>
      <w:tabs>
        <w:tab w:val="left" w:pos="0"/>
      </w:tabs>
      <w:spacing w:before="120" w:after="120" w:line="240" w:lineRule="auto"/>
    </w:pPr>
    <w:rPr>
      <w:rFonts w:ascii="Arial Black" w:hAnsi="Arial Black" w:eastAsia="Times New Roman" w:cs="Times New Roman"/>
      <w:color w:val="464547"/>
      <w:kern w:val="28"/>
      <w:sz w:val="28"/>
      <w:szCs w:val="28"/>
    </w:rPr>
  </w:style>
  <w:style w:type="character" w:styleId="ProjectNameChar" w:customStyle="1">
    <w:name w:val="ProjectName Char"/>
    <w:basedOn w:val="DefaultParagraphFont"/>
    <w:link w:val="ProjectName"/>
    <w:rsid w:val="00500742"/>
    <w:rPr>
      <w:rFonts w:ascii="Arial Black" w:hAnsi="Arial Black" w:eastAsia="Times New Roman" w:cs="Times New Roman"/>
      <w:color w:val="464547"/>
      <w:kern w:val="28"/>
      <w:sz w:val="28"/>
      <w:szCs w:val="28"/>
    </w:rPr>
  </w:style>
  <w:style w:type="numbering" w:styleId="Headings" w:customStyle="1">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hAnsi="Trebuchet MS" w:eastAsia="Times New Roman"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hAnsi="Trebuchet MS" w:eastAsia="Times New Roman"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hAnsi="Trebuchet MS" w:eastAsia="Times New Roman"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hAnsi="Trebuchet MS" w:eastAsia="Times New Roman" w:cs="Times New Roman"/>
      <w:color w:val="3B3838" w:themeColor="background2" w:themeShade="40"/>
      <w:sz w:val="20"/>
      <w:szCs w:val="20"/>
    </w:rPr>
  </w:style>
  <w:style w:type="numbering" w:styleId="BulletList" w:customStyle="1">
    <w:name w:val="BulletList"/>
    <w:uiPriority w:val="99"/>
    <w:rsid w:val="00D61C9C"/>
    <w:pPr>
      <w:numPr>
        <w:numId w:val="10"/>
      </w:numPr>
    </w:pPr>
  </w:style>
  <w:style w:type="numbering" w:styleId="NumberList" w:customStyle="1">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styleId="TableText" w:customStyle="1">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styleId="TableHeading" w:customStyle="1">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hAnsi="Times New Roman" w:eastAsia="Times New Roman" w:cs="Times New Roman"/>
      <w:sz w:val="20"/>
      <w:szCs w:val="20"/>
    </w:r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one" w:color="auto" w:sz="0" w:space="0"/>
          <w:tr2bl w:val="none" w:color="auto" w:sz="0" w:space="0"/>
        </w:tcBorders>
        <w:shd w:val="solid" w:color="808080" w:fill="FFFFFF"/>
      </w:tcPr>
    </w:tblStylePr>
  </w:style>
  <w:style w:type="character" w:styleId="Heading5Char" w:customStyle="1">
    <w:name w:val="Heading 5 Char"/>
    <w:basedOn w:val="DefaultParagraphFont"/>
    <w:link w:val="Heading5"/>
    <w:rsid w:val="00C403FF"/>
    <w:rPr>
      <w:rFonts w:ascii="Arial" w:hAnsi="Arial" w:eastAsia="Times New Roman" w:cs="Times New Roman"/>
      <w:b/>
      <w:sz w:val="20"/>
      <w:szCs w:val="20"/>
    </w:rPr>
  </w:style>
  <w:style w:type="character" w:styleId="Heading6Char" w:customStyle="1">
    <w:name w:val="Heading 6 Char"/>
    <w:basedOn w:val="DefaultParagraphFont"/>
    <w:link w:val="Heading6"/>
    <w:rsid w:val="00C403FF"/>
    <w:rPr>
      <w:rFonts w:ascii="Arial" w:hAnsi="Arial" w:eastAsia="Times New Roman" w:cs="Times New Roman"/>
      <w:sz w:val="20"/>
      <w:szCs w:val="20"/>
    </w:rPr>
  </w:style>
  <w:style w:type="character" w:styleId="Heading7Char" w:customStyle="1">
    <w:name w:val="Heading 7 Char"/>
    <w:basedOn w:val="DefaultParagraphFont"/>
    <w:link w:val="Heading7"/>
    <w:rsid w:val="00C403FF"/>
    <w:rPr>
      <w:rFonts w:ascii="Arial" w:hAnsi="Arial" w:eastAsia="Times New Roman" w:cs="Times New Roman"/>
      <w:sz w:val="20"/>
      <w:szCs w:val="20"/>
    </w:rPr>
  </w:style>
  <w:style w:type="character" w:styleId="Heading9Char" w:customStyle="1">
    <w:name w:val="Heading 9 Char"/>
    <w:basedOn w:val="DefaultParagraphFont"/>
    <w:link w:val="Heading9"/>
    <w:rsid w:val="00C403FF"/>
    <w:rPr>
      <w:rFonts w:ascii="Arial" w:hAnsi="Arial" w:eastAsia="Times New Roman" w:cs="Times New Roman"/>
      <w:b/>
      <w:sz w:val="20"/>
      <w:szCs w:val="20"/>
    </w:rPr>
  </w:style>
  <w:style w:type="character" w:styleId="Heading8Char" w:customStyle="1">
    <w:name w:val="Heading 8 Char"/>
    <w:basedOn w:val="DefaultParagraphFont"/>
    <w:link w:val="Heading8"/>
    <w:uiPriority w:val="9"/>
    <w:semiHidden/>
    <w:rsid w:val="00C403FF"/>
    <w:rPr>
      <w:rFonts w:asciiTheme="majorHAnsi" w:hAnsiTheme="majorHAnsi" w:eastAsiaTheme="majorEastAsia" w:cstheme="majorBidi"/>
      <w:color w:val="272727" w:themeColor="text1" w:themeTint="D8"/>
      <w:sz w:val="21"/>
      <w:szCs w:val="21"/>
    </w:rPr>
  </w:style>
  <w:style w:type="paragraph" w:styleId="Default" w:customStyle="1">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hAnsi="Times New Roman" w:eastAsia="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669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theme" Target="theme/theme1.xml" Id="rId15" /><Relationship Type="http://schemas.openxmlformats.org/officeDocument/2006/relationships/image" Target="media/image1.emf"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ntTable" Target="fontTable.xml" Id="rId14" /><Relationship Type="http://schemas.openxmlformats.org/officeDocument/2006/relationships/image" Target="/media/image.png" Id="Rb91190123ebd4dd6" /></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2.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iarhei Drazdou</dc:creator>
  <keywords/>
  <dc:description/>
  <lastModifiedBy>Izabella Mucsi</lastModifiedBy>
  <revision>28</revision>
  <lastPrinted>2021-02-26T07:14:00.0000000Z</lastPrinted>
  <dcterms:created xsi:type="dcterms:W3CDTF">2024-10-16T14:49:00.0000000Z</dcterms:created>
  <dcterms:modified xsi:type="dcterms:W3CDTF">2024-10-26T09:30:49.240571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